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BE41A6F" w14:textId="65204DEA" w:rsidR="00B4690F" w:rsidRDefault="0041638A" w:rsidP="00DA73BE">
      <w:pPr>
        <w:spacing w:before="240"/>
        <w:ind w:left="-90" w:firstLine="360"/>
        <w:jc w:val="center"/>
        <w:rPr>
          <w:rFonts w:ascii="Garamond" w:hAnsi="Garamond"/>
          <w:b/>
          <w:bCs/>
          <w:i/>
          <w:iCs/>
          <w:color w:val="FFFFFF" w:themeColor="background1"/>
          <w:sz w:val="72"/>
          <w:szCs w:val="72"/>
        </w:rPr>
      </w:pPr>
      <w:r>
        <w:rPr>
          <w:noProof/>
        </w:rPr>
        <mc:AlternateContent>
          <mc:Choice Requires="wps">
            <w:drawing>
              <wp:anchor distT="0" distB="0" distL="114300" distR="114300" simplePos="0" relativeHeight="251658243" behindDoc="0" locked="0" layoutInCell="1" allowOverlap="1" wp14:anchorId="171F9267" wp14:editId="54ECC7E4">
                <wp:simplePos x="0" y="0"/>
                <wp:positionH relativeFrom="margin">
                  <wp:posOffset>861060</wp:posOffset>
                </wp:positionH>
                <wp:positionV relativeFrom="paragraph">
                  <wp:posOffset>169545</wp:posOffset>
                </wp:positionV>
                <wp:extent cx="5265420" cy="1021080"/>
                <wp:effectExtent l="0" t="0" r="11430" b="26670"/>
                <wp:wrapNone/>
                <wp:docPr id="676" name="Text Box 6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65420" cy="1021080"/>
                        </a:xfrm>
                        <a:prstGeom prst="rect">
                          <a:avLst/>
                        </a:prstGeom>
                        <a:solidFill>
                          <a:srgbClr val="820000"/>
                        </a:solidFill>
                        <a:ln w="6350">
                          <a:solidFill>
                            <a:prstClr val="black"/>
                          </a:solidFill>
                        </a:ln>
                      </wps:spPr>
                      <wps:txbx>
                        <w:txbxContent>
                          <w:p w14:paraId="0E390A04" w14:textId="77777777" w:rsidR="00D6556D" w:rsidRPr="00D6556D" w:rsidRDefault="00D6556D" w:rsidP="00D6556D">
                            <w:pPr>
                              <w:spacing w:line="240" w:lineRule="auto"/>
                              <w:jc w:val="center"/>
                              <w:rPr>
                                <w:sz w:val="32"/>
                                <w:szCs w:val="32"/>
                              </w:rPr>
                            </w:pPr>
                          </w:p>
                          <w:p w14:paraId="34C60279" w14:textId="77777777" w:rsidR="00D6556D" w:rsidRPr="00F44D49" w:rsidRDefault="00D6556D" w:rsidP="00D6556D">
                            <w:pPr>
                              <w:spacing w:line="240" w:lineRule="auto"/>
                              <w:jc w:val="center"/>
                              <w:rPr>
                                <w:sz w:val="52"/>
                                <w:szCs w:val="5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1F9267" id="_x0000_t202" coordsize="21600,21600" o:spt="202" path="m,l,21600r21600,l21600,xe">
                <v:stroke joinstyle="miter"/>
                <v:path gradientshapeok="t" o:connecttype="rect"/>
              </v:shapetype>
              <v:shape id="Text Box 676" o:spid="_x0000_s1026" type="#_x0000_t202" style="position:absolute;left:0;text-align:left;margin-left:67.8pt;margin-top:13.35pt;width:414.6pt;height:80.4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" fillcolor="#820000" strokeweight=".5pt">
                <v:path arrowok="t"/>
                <v:textbox>
                  <w:txbxContent>
                    <w:p w14:paraId="0E390A04" w14:textId="77777777" w:rsidR="00D6556D" w:rsidRPr="00D6556D" w:rsidRDefault="00D6556D" w:rsidP="00D6556D">
                      <w:pPr>
                        <w:spacing w:line="240" w:lineRule="auto"/>
                        <w:jc w:val="center"/>
                        <w:rPr>
                          <w:sz w:val="32"/>
                          <w:szCs w:val="32"/>
                        </w:rPr>
                      </w:pPr>
                    </w:p>
                    <w:p w14:paraId="34C60279" w14:textId="77777777" w:rsidR="00D6556D" w:rsidRPr="00F44D49" w:rsidRDefault="00D6556D" w:rsidP="00D6556D">
                      <w:pPr>
                        <w:spacing w:line="240" w:lineRule="auto"/>
                        <w:jc w:val="center"/>
                        <w:rPr>
                          <w:sz w:val="52"/>
                          <w:szCs w:val="52"/>
                        </w:rPr>
                      </w:pPr>
                    </w:p>
                  </w:txbxContent>
                </v:textbox>
                <w10:wrap anchorx="margin"/>
              </v:shape>
            </w:pict>
          </mc:Fallback>
        </mc:AlternateContent>
      </w:r>
      <w:r>
        <w:rPr>
          <w:noProof/>
        </w:rPr>
        <mc:AlternateContent>
          <mc:Choice Requires="wps">
            <w:drawing>
              <wp:anchor distT="0" distB="0" distL="114300" distR="114300" simplePos="0" relativeHeight="251658244" behindDoc="0" locked="0" layoutInCell="1" allowOverlap="1" wp14:anchorId="341DD083" wp14:editId="08162D94">
                <wp:simplePos x="0" y="0"/>
                <wp:positionH relativeFrom="column">
                  <wp:posOffset>1120140</wp:posOffset>
                </wp:positionH>
                <wp:positionV relativeFrom="paragraph">
                  <wp:posOffset>291465</wp:posOffset>
                </wp:positionV>
                <wp:extent cx="4617720" cy="883920"/>
                <wp:effectExtent l="0" t="0" r="0" b="0"/>
                <wp:wrapNone/>
                <wp:docPr id="674" name="Text Box 6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17720" cy="883920"/>
                        </a:xfrm>
                        <a:prstGeom prst="rect">
                          <a:avLst/>
                        </a:prstGeom>
                        <a:solidFill>
                          <a:srgbClr val="820000"/>
                        </a:solidFill>
                        <a:ln w="6350">
                          <a:noFill/>
                        </a:ln>
                      </wps:spPr>
                      <wps:txbx>
                        <w:txbxContent>
                          <w:p w14:paraId="02F11D5B" w14:textId="31B388D6" w:rsidR="00D6556D" w:rsidRPr="00E24BEB" w:rsidRDefault="00D6556D" w:rsidP="00D6556D">
                            <w:pPr>
                              <w:jc w:val="center"/>
                              <w:rPr>
                                <w:rFonts w:ascii="Centaur" w:hAnsi="Centaur" w:cs="Vijaya"/>
                                <w:b/>
                                <w:bCs/>
                                <w:color w:val="FFFFFF" w:themeColor="background1"/>
                                <w:sz w:val="96"/>
                                <w:szCs w:val="96"/>
                              </w:rPr>
                            </w:pPr>
                            <w:r w:rsidRPr="00E24BEB">
                              <w:rPr>
                                <w:rFonts w:ascii="Centaur" w:hAnsi="Centaur" w:cs="Vijaya"/>
                                <w:b/>
                                <w:bCs/>
                                <w:color w:val="FFFFFF" w:themeColor="background1"/>
                                <w:sz w:val="96"/>
                                <w:szCs w:val="96"/>
                              </w:rPr>
                              <w:t>Weekly Booste</w:t>
                            </w:r>
                            <w:r w:rsidR="00557136">
                              <w:rPr>
                                <w:rFonts w:ascii="Centaur" w:hAnsi="Centaur" w:cs="Vijaya"/>
                                <w:b/>
                                <w:bCs/>
                                <w:color w:val="FFFFFF" w:themeColor="background1"/>
                                <w:sz w:val="96"/>
                                <w:szCs w:val="96"/>
                              </w:rPr>
                              <w: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41DD083" id="Text Box 674" o:spid="_x0000_s1027" type="#_x0000_t202" style="position:absolute;left:0;text-align:left;margin-left:88.2pt;margin-top:22.95pt;width:363.6pt;height:69.6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" fillcolor="#820000" stroked="f" strokeweight=".5pt">
                <v:textbox>
                  <w:txbxContent>
                    <w:p w14:paraId="02F11D5B" w14:textId="31B388D6" w:rsidR="00D6556D" w:rsidRPr="00E24BEB" w:rsidRDefault="00D6556D" w:rsidP="00D6556D">
                      <w:pPr>
                        <w:jc w:val="center"/>
                        <w:rPr>
                          <w:rFonts w:ascii="Centaur" w:hAnsi="Centaur" w:cs="Vijaya"/>
                          <w:b/>
                          <w:bCs/>
                          <w:color w:val="FFFFFF" w:themeColor="background1"/>
                          <w:sz w:val="96"/>
                          <w:szCs w:val="96"/>
                        </w:rPr>
                      </w:pPr>
                      <w:r w:rsidRPr="00E24BEB">
                        <w:rPr>
                          <w:rFonts w:ascii="Centaur" w:hAnsi="Centaur" w:cs="Vijaya"/>
                          <w:b/>
                          <w:bCs/>
                          <w:color w:val="FFFFFF" w:themeColor="background1"/>
                          <w:sz w:val="96"/>
                          <w:szCs w:val="96"/>
                        </w:rPr>
                        <w:t>Weekly Booste</w:t>
                      </w:r>
                      <w:r w:rsidR="00557136">
                        <w:rPr>
                          <w:rFonts w:ascii="Centaur" w:hAnsi="Centaur" w:cs="Vijaya"/>
                          <w:b/>
                          <w:bCs/>
                          <w:color w:val="FFFFFF" w:themeColor="background1"/>
                          <w:sz w:val="96"/>
                          <w:szCs w:val="96"/>
                        </w:rPr>
                        <w:t>r</w:t>
                      </w:r>
                    </w:p>
                  </w:txbxContent>
                </v:textbox>
              </v:shape>
            </w:pict>
          </mc:Fallback>
        </mc:AlternateContent>
      </w:r>
      <w:r>
        <w:rPr>
          <w:noProof/>
        </w:rPr>
        <mc:AlternateContent>
          <mc:Choice Requires="wps">
            <w:drawing>
              <wp:anchor distT="0" distB="0" distL="114300" distR="114300" simplePos="0" relativeHeight="251658242" behindDoc="0" locked="0" layoutInCell="1" allowOverlap="1" wp14:anchorId="099029CE" wp14:editId="635F3528">
                <wp:simplePos x="0" y="0"/>
                <wp:positionH relativeFrom="column">
                  <wp:posOffset>-320040</wp:posOffset>
                </wp:positionH>
                <wp:positionV relativeFrom="paragraph">
                  <wp:posOffset>283845</wp:posOffset>
                </wp:positionV>
                <wp:extent cx="975360" cy="990600"/>
                <wp:effectExtent l="0" t="0" r="0" b="0"/>
                <wp:wrapNone/>
                <wp:docPr id="673" name="Text Box 6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5360" cy="990600"/>
                        </a:xfrm>
                        <a:prstGeom prst="rect">
                          <a:avLst/>
                        </a:prstGeom>
                        <a:solidFill>
                          <a:schemeClr val="lt1"/>
                        </a:solidFill>
                        <a:ln w="6350">
                          <a:noFill/>
                        </a:ln>
                      </wps:spPr>
                      <wps:txbx>
                        <w:txbxContent>
                          <w:p w14:paraId="0A15B8D7" w14:textId="39B65002" w:rsidR="00EE124F" w:rsidRDefault="00EE124F">
                            <w:r>
                              <w:rPr>
                                <w:noProof/>
                              </w:rPr>
                              <w:drawing>
                                <wp:inline distT="0" distB="0" distL="0" distR="0" wp14:anchorId="2228397D" wp14:editId="2A984DEA">
                                  <wp:extent cx="799636" cy="853440"/>
                                  <wp:effectExtent l="0" t="0" r="635"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1">
                                            <a:extLst>
                                              <a:ext uri="{28A0092B-C50C-407E-A947-70E740481C1C}">
                                                <a14:useLocalDpi xmlns:a14="http://schemas.microsoft.com/office/drawing/2010/main" val="0"/>
                                              </a:ext>
                                            </a:extLst>
                                          </a:blip>
                                          <a:stretch>
                                            <a:fillRect/>
                                          </a:stretch>
                                        </pic:blipFill>
                                        <pic:spPr>
                                          <a:xfrm>
                                            <a:off x="0" y="0"/>
                                            <a:ext cx="805895" cy="86012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9029CE" id="Text Box 673" o:spid="_x0000_s1028" type="#_x0000_t202" style="position:absolute;left:0;text-align:left;margin-left:-25.2pt;margin-top:22.35pt;width:76.8pt;height:7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" fillcolor="white [3201]" stroked="f" strokeweight=".5pt">
                <v:textbox>
                  <w:txbxContent>
                    <w:p w14:paraId="0A15B8D7" w14:textId="39B65002" w:rsidR="00EE124F" w:rsidRDefault="00EE124F">
                      <w:r>
                        <w:rPr>
                          <w:noProof/>
                        </w:rPr>
                        <w:drawing>
                          <wp:inline distT="0" distB="0" distL="0" distR="0" wp14:anchorId="2228397D" wp14:editId="2A984DEA">
                            <wp:extent cx="799636" cy="853440"/>
                            <wp:effectExtent l="0" t="0" r="635"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1">
                                      <a:extLst>
                                        <a:ext uri="{28A0092B-C50C-407E-A947-70E740481C1C}">
                                          <a14:useLocalDpi xmlns:a14="http://schemas.microsoft.com/office/drawing/2010/main" val="0"/>
                                        </a:ext>
                                      </a:extLst>
                                    </a:blip>
                                    <a:stretch>
                                      <a:fillRect/>
                                    </a:stretch>
                                  </pic:blipFill>
                                  <pic:spPr>
                                    <a:xfrm>
                                      <a:off x="0" y="0"/>
                                      <a:ext cx="805895" cy="860121"/>
                                    </a:xfrm>
                                    <a:prstGeom prst="rect">
                                      <a:avLst/>
                                    </a:prstGeom>
                                  </pic:spPr>
                                </pic:pic>
                              </a:graphicData>
                            </a:graphic>
                          </wp:inline>
                        </w:drawing>
                      </w:r>
                    </w:p>
                  </w:txbxContent>
                </v:textbox>
              </v:shape>
            </w:pict>
          </mc:Fallback>
        </mc:AlternateContent>
      </w:r>
      <w:r w:rsidR="00F44D49">
        <w:rPr>
          <w:rFonts w:ascii="Garamond" w:hAnsi="Garamond"/>
          <w:b/>
          <w:bCs/>
          <w:i/>
          <w:iCs/>
          <w:noProof/>
          <w:color w:val="FFFFFF" w:themeColor="background1"/>
          <w:sz w:val="72"/>
          <w:szCs w:val="72"/>
        </w:rPr>
        <w:drawing>
          <wp:inline distT="0" distB="0" distL="0" distR="0" wp14:anchorId="25E4BF3E" wp14:editId="779C4432">
            <wp:extent cx="5219700"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219700" cy="838200"/>
                    </a:xfrm>
                    <a:prstGeom prst="rect">
                      <a:avLst/>
                    </a:prstGeom>
                  </pic:spPr>
                </pic:pic>
              </a:graphicData>
            </a:graphic>
          </wp:inline>
        </w:drawing>
      </w:r>
    </w:p>
    <w:p w14:paraId="2112FE7F" w14:textId="78D6FDD2" w:rsidR="00E24BEB" w:rsidRDefault="00E24BEB" w:rsidP="00E24BEB">
      <w:pPr>
        <w:spacing w:before="240"/>
        <w:rPr>
          <w:rFonts w:ascii="Garamond" w:hAnsi="Garamond"/>
          <w:b/>
          <w:bCs/>
          <w:i/>
          <w:iCs/>
          <w:color w:val="FFFFFF" w:themeColor="background1"/>
          <w:sz w:val="72"/>
          <w:szCs w:val="72"/>
        </w:rPr>
        <w:sectPr w:rsidR="00E24BEB" w:rsidSect="002D3249">
          <w:headerReference w:type="default" r:id="rId13"/>
          <w:headerReference w:type="first" r:id="rId14"/>
          <w:pgSz w:w="12240" w:h="15840"/>
          <w:pgMar w:top="720" w:right="720" w:bottom="720" w:left="720" w:header="576" w:footer="720" w:gutter="0"/>
          <w:cols w:space="720"/>
          <w:titlePg/>
          <w:docGrid w:linePitch="360"/>
        </w:sectPr>
      </w:pPr>
    </w:p>
    <w:tbl>
      <w:tblPr>
        <w:tblStyle w:val="TableGrid"/>
        <w:tblW w:w="2701"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1"/>
      </w:tblGrid>
      <w:tr w:rsidR="00B4690F" w:rsidRPr="004910EF" w14:paraId="51728328" w14:textId="77777777" w:rsidTr="00BF206D">
        <w:trPr>
          <w:trHeight w:val="3677"/>
        </w:trPr>
        <w:tc>
          <w:tcPr>
            <w:tcW w:w="2701" w:type="dxa"/>
          </w:tcPr>
          <w:p w14:paraId="140932AF" w14:textId="77777777" w:rsidR="00B4690F" w:rsidRPr="004910EF" w:rsidRDefault="00B4690F" w:rsidP="00C704E9">
            <w:pPr>
              <w:spacing w:before="240"/>
              <w:ind w:left="-198" w:right="13" w:hanging="194"/>
              <w:jc w:val="center"/>
              <w:rPr>
                <w:rFonts w:ascii="Arial Narrow" w:hAnsi="Arial Narrow"/>
                <w:color w:val="411DF7"/>
                <w:sz w:val="24"/>
                <w:szCs w:val="24"/>
              </w:rPr>
            </w:pPr>
            <w:r w:rsidRPr="004910EF">
              <w:rPr>
                <w:rFonts w:ascii="Arial Narrow" w:hAnsi="Arial Narrow"/>
                <w:color w:val="411DF7"/>
                <w:sz w:val="24"/>
                <w:szCs w:val="24"/>
              </w:rPr>
              <w:t>CHURCH STAFF</w:t>
            </w:r>
          </w:p>
          <w:p w14:paraId="3FEA2F8D" w14:textId="77777777" w:rsidR="00B4690F" w:rsidRPr="004910EF" w:rsidRDefault="00B4690F" w:rsidP="00C704E9">
            <w:pPr>
              <w:pStyle w:val="TOCText"/>
              <w:spacing w:line="240" w:lineRule="auto"/>
              <w:ind w:left="-198" w:right="13" w:hanging="194"/>
              <w:jc w:val="center"/>
              <w:rPr>
                <w:rFonts w:ascii="Arial Narrow" w:hAnsi="Arial Narrow"/>
                <w:b/>
                <w:sz w:val="24"/>
                <w:szCs w:val="24"/>
              </w:rPr>
            </w:pPr>
            <w:r w:rsidRPr="004910EF">
              <w:rPr>
                <w:rFonts w:ascii="Arial Narrow" w:hAnsi="Arial Narrow"/>
                <w:b/>
                <w:sz w:val="24"/>
                <w:szCs w:val="24"/>
                <w:u w:val="single"/>
              </w:rPr>
              <w:t>Pastor</w:t>
            </w:r>
          </w:p>
          <w:p w14:paraId="162F151C" w14:textId="5770115C" w:rsidR="00B4690F" w:rsidRPr="004910EF" w:rsidRDefault="00F5069D" w:rsidP="00C704E9">
            <w:pPr>
              <w:pStyle w:val="TOCText"/>
              <w:spacing w:line="240" w:lineRule="auto"/>
              <w:ind w:left="-198" w:right="13" w:hanging="194"/>
              <w:jc w:val="center"/>
              <w:rPr>
                <w:rFonts w:ascii="Arial Narrow" w:hAnsi="Arial Narrow"/>
                <w:sz w:val="24"/>
                <w:szCs w:val="24"/>
              </w:rPr>
            </w:pPr>
            <w:r>
              <w:rPr>
                <w:rFonts w:ascii="Arial Narrow" w:hAnsi="Arial Narrow"/>
                <w:sz w:val="24"/>
                <w:szCs w:val="24"/>
              </w:rPr>
              <w:t>David B. Clark</w:t>
            </w:r>
          </w:p>
          <w:p w14:paraId="27498154" w14:textId="0B1B849E" w:rsidR="00B4690F" w:rsidRPr="004910EF" w:rsidRDefault="00576C01" w:rsidP="00DA73BE">
            <w:pPr>
              <w:pStyle w:val="TOCText"/>
              <w:spacing w:line="240" w:lineRule="auto"/>
              <w:ind w:right="13" w:hanging="194"/>
              <w:jc w:val="center"/>
              <w:rPr>
                <w:rFonts w:ascii="Arial Narrow" w:hAnsi="Arial Narrow" w:cs="Arial"/>
                <w:b/>
                <w:color w:val="1405DD"/>
                <w:sz w:val="24"/>
                <w:szCs w:val="24"/>
              </w:rPr>
            </w:pPr>
            <w:hyperlink r:id="rId15" w:history="1">
              <w:r w:rsidR="00CF6CB7" w:rsidRPr="00B63185">
                <w:rPr>
                  <w:rStyle w:val="Hyperlink"/>
                  <w:rFonts w:ascii="Arial Narrow" w:hAnsi="Arial Narrow" w:cs="Arial"/>
                  <w:b/>
                  <w:sz w:val="24"/>
                  <w:szCs w:val="24"/>
                  <w:shd w:val="clear" w:color="auto" w:fill="FFFFFF"/>
                </w:rPr>
                <w:t>pastordavid@s</w:t>
              </w:r>
              <w:r w:rsidR="00CF6CB7" w:rsidRPr="00B63185">
                <w:rPr>
                  <w:rStyle w:val="Hyperlink"/>
                  <w:rFonts w:ascii="Arial Narrow" w:hAnsi="Arial Narrow" w:cs="Arial"/>
                  <w:b/>
                  <w:sz w:val="24"/>
                  <w:szCs w:val="24"/>
                </w:rPr>
                <w:t>hen.church</w:t>
              </w:r>
            </w:hyperlink>
            <w:r w:rsidR="00B4690F" w:rsidRPr="004910EF">
              <w:rPr>
                <w:rStyle w:val="Hyperlink"/>
                <w:rFonts w:ascii="Arial Narrow" w:hAnsi="Arial Narrow" w:cs="Arial"/>
                <w:b/>
                <w:color w:val="1405DD"/>
                <w:sz w:val="24"/>
                <w:szCs w:val="24"/>
                <w:shd w:val="clear" w:color="auto" w:fill="FFFFFF"/>
              </w:rPr>
              <w:t xml:space="preserve"> </w:t>
            </w:r>
          </w:p>
          <w:p w14:paraId="49F34929" w14:textId="77777777" w:rsidR="00B4690F" w:rsidRPr="004910EF" w:rsidRDefault="00B4690F" w:rsidP="00C704E9">
            <w:pPr>
              <w:pStyle w:val="TOCText"/>
              <w:spacing w:line="240" w:lineRule="auto"/>
              <w:ind w:left="-198" w:right="13" w:hanging="194"/>
              <w:jc w:val="center"/>
              <w:rPr>
                <w:rFonts w:ascii="Arial Narrow" w:hAnsi="Arial Narrow" w:cs="Arial"/>
                <w:b/>
                <w:color w:val="1405DD"/>
                <w:sz w:val="24"/>
                <w:szCs w:val="24"/>
              </w:rPr>
            </w:pPr>
          </w:p>
          <w:p w14:paraId="154A74FA" w14:textId="77777777" w:rsidR="00B4690F" w:rsidRPr="004910EF" w:rsidRDefault="00B4690F" w:rsidP="00C704E9">
            <w:pPr>
              <w:pStyle w:val="TOCText"/>
              <w:spacing w:line="240" w:lineRule="auto"/>
              <w:ind w:left="-198" w:right="13" w:hanging="194"/>
              <w:jc w:val="center"/>
              <w:rPr>
                <w:rFonts w:ascii="Arial Narrow" w:hAnsi="Arial Narrow" w:cs="Arial"/>
                <w:b/>
                <w:sz w:val="24"/>
                <w:szCs w:val="24"/>
                <w:u w:val="single"/>
              </w:rPr>
            </w:pPr>
            <w:r w:rsidRPr="004910EF">
              <w:rPr>
                <w:rFonts w:ascii="Arial Narrow" w:hAnsi="Arial Narrow" w:cs="Arial"/>
                <w:b/>
                <w:sz w:val="24"/>
                <w:szCs w:val="24"/>
                <w:u w:val="single"/>
              </w:rPr>
              <w:t>Office Manager</w:t>
            </w:r>
          </w:p>
          <w:p w14:paraId="64764E72" w14:textId="77777777" w:rsidR="00B4690F" w:rsidRPr="004910EF" w:rsidRDefault="00B4690F" w:rsidP="00C704E9">
            <w:pPr>
              <w:pStyle w:val="TOCText"/>
              <w:spacing w:line="240" w:lineRule="auto"/>
              <w:ind w:left="-198" w:right="13" w:hanging="194"/>
              <w:jc w:val="center"/>
              <w:rPr>
                <w:rFonts w:ascii="Arial Narrow" w:hAnsi="Arial Narrow" w:cs="Arial"/>
                <w:sz w:val="24"/>
                <w:szCs w:val="24"/>
              </w:rPr>
            </w:pPr>
            <w:r w:rsidRPr="004910EF">
              <w:rPr>
                <w:rFonts w:ascii="Arial Narrow" w:hAnsi="Arial Narrow" w:cs="Arial"/>
                <w:sz w:val="24"/>
                <w:szCs w:val="24"/>
              </w:rPr>
              <w:t>Jeff Hiser</w:t>
            </w:r>
          </w:p>
          <w:p w14:paraId="29AC4B06" w14:textId="77A606A9" w:rsidR="00B4690F" w:rsidRPr="004910EF" w:rsidRDefault="00576C01" w:rsidP="00C704E9">
            <w:pPr>
              <w:pStyle w:val="TOCText"/>
              <w:spacing w:line="240" w:lineRule="auto"/>
              <w:ind w:left="-198" w:right="13" w:hanging="194"/>
              <w:jc w:val="center"/>
              <w:rPr>
                <w:rFonts w:ascii="Arial Narrow" w:hAnsi="Arial Narrow" w:cs="Arial"/>
                <w:b/>
                <w:color w:val="1B04F2"/>
                <w:sz w:val="24"/>
                <w:szCs w:val="24"/>
                <w:shd w:val="clear" w:color="auto" w:fill="FFFFFF"/>
              </w:rPr>
            </w:pPr>
            <w:hyperlink r:id="rId16" w:history="1">
              <w:r w:rsidR="002870EE" w:rsidRPr="004910EF">
                <w:rPr>
                  <w:rStyle w:val="Hyperlink"/>
                  <w:rFonts w:ascii="Arial Narrow" w:hAnsi="Arial Narrow" w:cs="Arial"/>
                  <w:b/>
                  <w:sz w:val="24"/>
                  <w:szCs w:val="24"/>
                  <w:shd w:val="clear" w:color="auto" w:fill="FFFFFF"/>
                </w:rPr>
                <w:t>office@shen.church</w:t>
              </w:r>
            </w:hyperlink>
          </w:p>
          <w:p w14:paraId="51C6F654" w14:textId="77777777" w:rsidR="00B4690F" w:rsidRPr="004910EF" w:rsidRDefault="00B4690F" w:rsidP="00C704E9">
            <w:pPr>
              <w:pStyle w:val="TOCText"/>
              <w:spacing w:line="240" w:lineRule="auto"/>
              <w:ind w:left="-198" w:right="13" w:hanging="194"/>
              <w:jc w:val="center"/>
              <w:rPr>
                <w:rFonts w:ascii="Arial Narrow" w:hAnsi="Arial Narrow" w:cs="Arial"/>
                <w:sz w:val="24"/>
                <w:szCs w:val="24"/>
              </w:rPr>
            </w:pPr>
          </w:p>
          <w:p w14:paraId="58E4C37D" w14:textId="77777777" w:rsidR="00B4690F" w:rsidRPr="004910EF" w:rsidRDefault="00B4690F" w:rsidP="00C704E9">
            <w:pPr>
              <w:pStyle w:val="TOCText"/>
              <w:spacing w:line="240" w:lineRule="auto"/>
              <w:ind w:left="-198" w:right="13" w:hanging="194"/>
              <w:jc w:val="center"/>
              <w:rPr>
                <w:rFonts w:ascii="Arial Narrow" w:hAnsi="Arial Narrow" w:cs="Arial"/>
                <w:b/>
                <w:sz w:val="24"/>
                <w:szCs w:val="24"/>
                <w:u w:val="single"/>
              </w:rPr>
            </w:pPr>
            <w:r w:rsidRPr="004910EF">
              <w:rPr>
                <w:rFonts w:ascii="Arial Narrow" w:hAnsi="Arial Narrow" w:cs="Arial"/>
                <w:b/>
                <w:sz w:val="24"/>
                <w:szCs w:val="24"/>
                <w:u w:val="single"/>
              </w:rPr>
              <w:t>Pianist</w:t>
            </w:r>
          </w:p>
          <w:p w14:paraId="5B2C7D7B" w14:textId="77777777" w:rsidR="00B4690F" w:rsidRPr="004910EF" w:rsidRDefault="00B4690F" w:rsidP="00C704E9">
            <w:pPr>
              <w:pStyle w:val="TOCText"/>
              <w:spacing w:line="240" w:lineRule="auto"/>
              <w:ind w:left="-198" w:right="13" w:hanging="194"/>
              <w:jc w:val="center"/>
              <w:rPr>
                <w:rFonts w:ascii="Arial Narrow" w:hAnsi="Arial Narrow" w:cs="Arial"/>
                <w:sz w:val="24"/>
                <w:szCs w:val="24"/>
              </w:rPr>
            </w:pPr>
            <w:r w:rsidRPr="004910EF">
              <w:rPr>
                <w:rFonts w:ascii="Arial Narrow" w:hAnsi="Arial Narrow" w:cs="Arial"/>
                <w:sz w:val="24"/>
                <w:szCs w:val="24"/>
              </w:rPr>
              <w:t>Terry Stafford</w:t>
            </w:r>
          </w:p>
          <w:p w14:paraId="54D6C72D" w14:textId="77777777" w:rsidR="00B4690F" w:rsidRPr="004910EF" w:rsidRDefault="00B4690F" w:rsidP="00C704E9">
            <w:pPr>
              <w:pStyle w:val="TOCText"/>
              <w:spacing w:line="240" w:lineRule="auto"/>
              <w:ind w:left="-198" w:right="13" w:hanging="194"/>
              <w:jc w:val="center"/>
              <w:rPr>
                <w:rFonts w:ascii="Arial Narrow" w:hAnsi="Arial Narrow" w:cs="Arial"/>
                <w:sz w:val="24"/>
                <w:szCs w:val="24"/>
              </w:rPr>
            </w:pPr>
          </w:p>
          <w:p w14:paraId="4EA3EDFA" w14:textId="77777777" w:rsidR="00B4690F" w:rsidRPr="004910EF" w:rsidRDefault="00B4690F" w:rsidP="00C704E9">
            <w:pPr>
              <w:pStyle w:val="TOCText"/>
              <w:spacing w:line="240" w:lineRule="auto"/>
              <w:ind w:left="-198" w:right="13" w:hanging="194"/>
              <w:jc w:val="center"/>
              <w:rPr>
                <w:rFonts w:ascii="Arial Narrow" w:hAnsi="Arial Narrow" w:cs="Arial"/>
                <w:b/>
                <w:sz w:val="24"/>
                <w:szCs w:val="24"/>
                <w:u w:val="single"/>
              </w:rPr>
            </w:pPr>
            <w:r w:rsidRPr="004910EF">
              <w:rPr>
                <w:rFonts w:ascii="Arial Narrow" w:hAnsi="Arial Narrow" w:cs="Arial"/>
                <w:b/>
                <w:sz w:val="24"/>
                <w:szCs w:val="24"/>
                <w:u w:val="single"/>
              </w:rPr>
              <w:t>Choir Director</w:t>
            </w:r>
          </w:p>
          <w:p w14:paraId="01ED677E" w14:textId="77777777" w:rsidR="00B4690F" w:rsidRPr="004910EF" w:rsidRDefault="00B4690F" w:rsidP="00C704E9">
            <w:pPr>
              <w:pStyle w:val="TOCText"/>
              <w:spacing w:line="240" w:lineRule="auto"/>
              <w:ind w:left="-198" w:right="13" w:hanging="194"/>
              <w:jc w:val="center"/>
              <w:rPr>
                <w:rFonts w:ascii="Arial Narrow" w:hAnsi="Arial Narrow" w:cs="Arial"/>
                <w:sz w:val="24"/>
                <w:szCs w:val="24"/>
              </w:rPr>
            </w:pPr>
            <w:r w:rsidRPr="004910EF">
              <w:rPr>
                <w:rFonts w:ascii="Arial Narrow" w:hAnsi="Arial Narrow" w:cs="Arial"/>
                <w:sz w:val="24"/>
                <w:szCs w:val="24"/>
              </w:rPr>
              <w:t>Sue Jones</w:t>
            </w:r>
          </w:p>
          <w:p w14:paraId="0BA7EDD2" w14:textId="77777777" w:rsidR="00B4690F" w:rsidRPr="004910EF" w:rsidRDefault="00B4690F" w:rsidP="00C704E9">
            <w:pPr>
              <w:pStyle w:val="TOCText"/>
              <w:spacing w:line="240" w:lineRule="auto"/>
              <w:ind w:left="-198" w:right="13" w:hanging="194"/>
              <w:jc w:val="center"/>
              <w:rPr>
                <w:rFonts w:ascii="Arial Narrow" w:hAnsi="Arial Narrow" w:cs="Arial"/>
                <w:sz w:val="24"/>
                <w:szCs w:val="24"/>
              </w:rPr>
            </w:pPr>
          </w:p>
          <w:p w14:paraId="36AE697F" w14:textId="77777777" w:rsidR="00B4690F" w:rsidRPr="004910EF" w:rsidRDefault="00B4690F" w:rsidP="00C704E9">
            <w:pPr>
              <w:pStyle w:val="TOCText"/>
              <w:spacing w:line="240" w:lineRule="auto"/>
              <w:ind w:left="-198" w:right="13" w:hanging="194"/>
              <w:jc w:val="center"/>
              <w:rPr>
                <w:rFonts w:ascii="Arial Narrow" w:hAnsi="Arial Narrow" w:cs="Arial"/>
                <w:b/>
                <w:sz w:val="24"/>
                <w:szCs w:val="24"/>
                <w:u w:val="single"/>
              </w:rPr>
            </w:pPr>
            <w:r w:rsidRPr="004910EF">
              <w:rPr>
                <w:rFonts w:ascii="Arial Narrow" w:hAnsi="Arial Narrow" w:cs="Arial"/>
                <w:b/>
                <w:sz w:val="24"/>
                <w:szCs w:val="24"/>
                <w:u w:val="single"/>
              </w:rPr>
              <w:t>Multimedia &amp; Website</w:t>
            </w:r>
          </w:p>
          <w:p w14:paraId="70D37BAB" w14:textId="0F000111" w:rsidR="00B4690F" w:rsidRPr="004910EF" w:rsidRDefault="00B4690F" w:rsidP="00C704E9">
            <w:pPr>
              <w:pStyle w:val="TOCText"/>
              <w:spacing w:line="240" w:lineRule="auto"/>
              <w:ind w:left="-198" w:right="13" w:hanging="194"/>
              <w:jc w:val="center"/>
              <w:rPr>
                <w:rFonts w:ascii="Arial Narrow" w:hAnsi="Arial Narrow" w:cs="Arial"/>
                <w:sz w:val="24"/>
                <w:szCs w:val="24"/>
              </w:rPr>
            </w:pPr>
            <w:r w:rsidRPr="004910EF">
              <w:rPr>
                <w:rFonts w:ascii="Arial Narrow" w:hAnsi="Arial Narrow" w:cs="Arial"/>
                <w:sz w:val="24"/>
                <w:szCs w:val="24"/>
              </w:rPr>
              <w:t>Jeff Hiser</w:t>
            </w:r>
          </w:p>
          <w:p w14:paraId="0E35B408" w14:textId="77777777" w:rsidR="00FC202F" w:rsidRPr="004910EF" w:rsidRDefault="00FC202F" w:rsidP="00C704E9">
            <w:pPr>
              <w:pStyle w:val="TOCText"/>
              <w:spacing w:line="240" w:lineRule="auto"/>
              <w:ind w:left="-198" w:right="13" w:hanging="194"/>
              <w:jc w:val="center"/>
              <w:rPr>
                <w:rFonts w:ascii="Arial Narrow" w:hAnsi="Arial Narrow" w:cs="Arial"/>
                <w:sz w:val="24"/>
                <w:szCs w:val="24"/>
              </w:rPr>
            </w:pPr>
          </w:p>
          <w:p w14:paraId="7C3C4355" w14:textId="77777777" w:rsidR="00C7296F" w:rsidRPr="004910EF" w:rsidRDefault="00C7296F" w:rsidP="00C704E9">
            <w:pPr>
              <w:pStyle w:val="TOCText"/>
              <w:spacing w:line="240" w:lineRule="auto"/>
              <w:ind w:left="-198"/>
              <w:jc w:val="center"/>
              <w:rPr>
                <w:rFonts w:ascii="Arial Narrow" w:hAnsi="Arial Narrow" w:cs="Arial"/>
                <w:b/>
                <w:sz w:val="24"/>
                <w:szCs w:val="24"/>
                <w:u w:val="single"/>
              </w:rPr>
            </w:pPr>
            <w:r w:rsidRPr="004910EF">
              <w:rPr>
                <w:rFonts w:ascii="Arial Narrow" w:hAnsi="Arial Narrow" w:cs="Arial"/>
                <w:b/>
                <w:sz w:val="24"/>
                <w:szCs w:val="24"/>
                <w:u w:val="single"/>
              </w:rPr>
              <w:t>Sunday Media Booth</w:t>
            </w:r>
          </w:p>
          <w:p w14:paraId="7A61FACB" w14:textId="77777777" w:rsidR="00FC202F" w:rsidRPr="004910EF" w:rsidRDefault="00C7296F" w:rsidP="00C704E9">
            <w:pPr>
              <w:pStyle w:val="TOCText"/>
              <w:spacing w:line="240" w:lineRule="auto"/>
              <w:ind w:left="-198"/>
              <w:jc w:val="center"/>
              <w:rPr>
                <w:rFonts w:ascii="Arial Narrow" w:hAnsi="Arial Narrow" w:cs="Arial"/>
                <w:sz w:val="24"/>
                <w:szCs w:val="24"/>
              </w:rPr>
            </w:pPr>
            <w:r w:rsidRPr="004910EF">
              <w:rPr>
                <w:rFonts w:ascii="Arial Narrow" w:hAnsi="Arial Narrow" w:cs="Arial"/>
                <w:sz w:val="24"/>
                <w:szCs w:val="24"/>
              </w:rPr>
              <w:t>Kris Anderzhon</w:t>
            </w:r>
            <w:r w:rsidR="00FC202F" w:rsidRPr="004910EF">
              <w:rPr>
                <w:rFonts w:ascii="Arial Narrow" w:hAnsi="Arial Narrow" w:cs="Arial"/>
                <w:sz w:val="24"/>
                <w:szCs w:val="24"/>
              </w:rPr>
              <w:t>,</w:t>
            </w:r>
          </w:p>
          <w:p w14:paraId="2EF00998" w14:textId="1085DC52" w:rsidR="00C7296F" w:rsidRPr="004910EF" w:rsidRDefault="00C7296F" w:rsidP="00C704E9">
            <w:pPr>
              <w:pStyle w:val="TOCText"/>
              <w:spacing w:line="240" w:lineRule="auto"/>
              <w:ind w:left="-198"/>
              <w:jc w:val="center"/>
              <w:rPr>
                <w:rFonts w:ascii="Arial Narrow" w:hAnsi="Arial Narrow" w:cs="Arial"/>
                <w:sz w:val="24"/>
                <w:szCs w:val="24"/>
              </w:rPr>
            </w:pPr>
            <w:r w:rsidRPr="004910EF">
              <w:rPr>
                <w:rFonts w:ascii="Arial Narrow" w:hAnsi="Arial Narrow" w:cs="Arial"/>
                <w:sz w:val="24"/>
                <w:szCs w:val="24"/>
              </w:rPr>
              <w:t xml:space="preserve"> Alan Hutchison,</w:t>
            </w:r>
          </w:p>
          <w:p w14:paraId="49ACCD7B" w14:textId="77777777" w:rsidR="00C7296F" w:rsidRPr="004910EF" w:rsidRDefault="00C7296F" w:rsidP="00C704E9">
            <w:pPr>
              <w:pStyle w:val="TOCText"/>
              <w:spacing w:line="240" w:lineRule="auto"/>
              <w:ind w:left="-198"/>
              <w:jc w:val="center"/>
              <w:rPr>
                <w:rFonts w:ascii="Arial Narrow" w:hAnsi="Arial Narrow" w:cs="Arial"/>
                <w:sz w:val="24"/>
                <w:szCs w:val="24"/>
              </w:rPr>
            </w:pPr>
            <w:r w:rsidRPr="004910EF">
              <w:rPr>
                <w:rFonts w:ascii="Arial Narrow" w:hAnsi="Arial Narrow" w:cs="Arial"/>
                <w:sz w:val="24"/>
                <w:szCs w:val="24"/>
              </w:rPr>
              <w:t xml:space="preserve"> Jeff Hiser</w:t>
            </w:r>
          </w:p>
          <w:p w14:paraId="0553C98B" w14:textId="061FF73B" w:rsidR="00C7296F" w:rsidRPr="004910EF" w:rsidRDefault="00C7296F" w:rsidP="00C704E9">
            <w:pPr>
              <w:pStyle w:val="TOCText"/>
              <w:spacing w:line="240" w:lineRule="auto"/>
              <w:ind w:left="-198"/>
              <w:rPr>
                <w:rFonts w:ascii="Arial Narrow" w:hAnsi="Arial Narrow" w:cs="Arial"/>
                <w:sz w:val="24"/>
                <w:szCs w:val="24"/>
              </w:rPr>
            </w:pPr>
          </w:p>
          <w:p w14:paraId="7A679583" w14:textId="77777777" w:rsidR="00C7296F" w:rsidRPr="004910EF" w:rsidRDefault="00C7296F" w:rsidP="00C704E9">
            <w:pPr>
              <w:pStyle w:val="TOCText"/>
              <w:spacing w:line="240" w:lineRule="auto"/>
              <w:ind w:left="-198"/>
              <w:jc w:val="center"/>
              <w:rPr>
                <w:rFonts w:ascii="Arial Narrow" w:hAnsi="Arial Narrow" w:cs="Arial"/>
                <w:sz w:val="24"/>
                <w:szCs w:val="24"/>
              </w:rPr>
            </w:pPr>
            <w:r w:rsidRPr="004910EF">
              <w:rPr>
                <w:rFonts w:ascii="Arial Narrow" w:hAnsi="Arial Narrow" w:cs="Arial"/>
                <w:b/>
                <w:sz w:val="24"/>
                <w:szCs w:val="24"/>
                <w:u w:val="single"/>
              </w:rPr>
              <w:t>Sunday Facebook Host</w:t>
            </w:r>
          </w:p>
          <w:p w14:paraId="28A2F78F" w14:textId="77777777" w:rsidR="00FC202F" w:rsidRPr="004910EF" w:rsidRDefault="00C7296F" w:rsidP="00C704E9">
            <w:pPr>
              <w:pStyle w:val="TOCText"/>
              <w:spacing w:line="240" w:lineRule="auto"/>
              <w:ind w:left="-198"/>
              <w:jc w:val="center"/>
              <w:rPr>
                <w:rFonts w:ascii="Arial Narrow" w:hAnsi="Arial Narrow" w:cs="Arial"/>
                <w:sz w:val="24"/>
                <w:szCs w:val="24"/>
              </w:rPr>
            </w:pPr>
            <w:r w:rsidRPr="004910EF">
              <w:rPr>
                <w:rFonts w:ascii="Arial Narrow" w:hAnsi="Arial Narrow" w:cs="Arial"/>
                <w:sz w:val="24"/>
                <w:szCs w:val="24"/>
              </w:rPr>
              <w:t xml:space="preserve">Craig Harris, </w:t>
            </w:r>
          </w:p>
          <w:p w14:paraId="0A5838EB" w14:textId="77777777" w:rsidR="00C7296F" w:rsidRPr="004910EF" w:rsidRDefault="00C7296F" w:rsidP="00C704E9">
            <w:pPr>
              <w:pStyle w:val="TOCText"/>
              <w:spacing w:line="240" w:lineRule="auto"/>
              <w:ind w:left="-198"/>
              <w:jc w:val="center"/>
              <w:rPr>
                <w:rFonts w:ascii="Arial Narrow" w:hAnsi="Arial Narrow" w:cs="Arial"/>
                <w:sz w:val="24"/>
                <w:szCs w:val="24"/>
              </w:rPr>
            </w:pPr>
          </w:p>
          <w:p w14:paraId="758C3BA7" w14:textId="43497DB9" w:rsidR="00C7296F" w:rsidRPr="004910EF" w:rsidRDefault="00C7296F" w:rsidP="00C704E9">
            <w:pPr>
              <w:pStyle w:val="TOCText"/>
              <w:spacing w:line="240" w:lineRule="auto"/>
              <w:ind w:left="-198"/>
              <w:jc w:val="center"/>
              <w:rPr>
                <w:rFonts w:ascii="Arial Narrow" w:hAnsi="Arial Narrow" w:cs="Arial"/>
                <w:sz w:val="24"/>
                <w:szCs w:val="24"/>
              </w:rPr>
            </w:pPr>
            <w:r w:rsidRPr="004910EF">
              <w:rPr>
                <w:rFonts w:ascii="Arial Narrow" w:hAnsi="Arial Narrow" w:cs="Arial"/>
                <w:b/>
                <w:sz w:val="24"/>
                <w:szCs w:val="24"/>
                <w:u w:val="single"/>
              </w:rPr>
              <w:t>Facebook Contributors</w:t>
            </w:r>
            <w:r w:rsidRPr="004910EF">
              <w:rPr>
                <w:rFonts w:ascii="Arial Narrow" w:hAnsi="Arial Narrow" w:cs="Arial"/>
                <w:b/>
                <w:sz w:val="24"/>
                <w:szCs w:val="24"/>
                <w:u w:val="single"/>
              </w:rPr>
              <w:br/>
            </w:r>
            <w:r w:rsidRPr="004910EF">
              <w:rPr>
                <w:rFonts w:ascii="Arial Narrow" w:hAnsi="Arial Narrow" w:cs="Arial"/>
                <w:sz w:val="24"/>
                <w:szCs w:val="24"/>
              </w:rPr>
              <w:t>Pastor</w:t>
            </w:r>
            <w:r w:rsidR="00CF6CB7">
              <w:rPr>
                <w:rFonts w:ascii="Arial Narrow" w:hAnsi="Arial Narrow" w:cs="Arial"/>
                <w:sz w:val="24"/>
                <w:szCs w:val="24"/>
              </w:rPr>
              <w:t xml:space="preserve"> David B. Clark</w:t>
            </w:r>
            <w:r w:rsidRPr="004910EF">
              <w:rPr>
                <w:rFonts w:ascii="Arial Narrow" w:hAnsi="Arial Narrow" w:cs="Arial"/>
                <w:sz w:val="24"/>
                <w:szCs w:val="24"/>
              </w:rPr>
              <w:t xml:space="preserve">, </w:t>
            </w:r>
          </w:p>
          <w:p w14:paraId="6004B1AE" w14:textId="77777777" w:rsidR="00FC202F" w:rsidRPr="004910EF" w:rsidRDefault="00C7296F" w:rsidP="00C704E9">
            <w:pPr>
              <w:pStyle w:val="TOCText"/>
              <w:spacing w:line="240" w:lineRule="auto"/>
              <w:ind w:left="-198"/>
              <w:jc w:val="center"/>
              <w:rPr>
                <w:rFonts w:ascii="Arial Narrow" w:hAnsi="Arial Narrow" w:cs="Arial"/>
                <w:sz w:val="24"/>
                <w:szCs w:val="24"/>
              </w:rPr>
            </w:pPr>
            <w:r w:rsidRPr="004910EF">
              <w:rPr>
                <w:rFonts w:ascii="Arial Narrow" w:hAnsi="Arial Narrow" w:cs="Arial"/>
                <w:sz w:val="24"/>
                <w:szCs w:val="24"/>
              </w:rPr>
              <w:t xml:space="preserve">Barb Cunningham, </w:t>
            </w:r>
          </w:p>
          <w:p w14:paraId="70CE88E5" w14:textId="679E75D9" w:rsidR="00C7296F" w:rsidRPr="004910EF" w:rsidRDefault="00C7296F" w:rsidP="00C704E9">
            <w:pPr>
              <w:pStyle w:val="TOCText"/>
              <w:spacing w:line="240" w:lineRule="auto"/>
              <w:ind w:left="-198"/>
              <w:jc w:val="center"/>
              <w:rPr>
                <w:rFonts w:ascii="Arial Narrow" w:hAnsi="Arial Narrow" w:cs="Arial"/>
                <w:sz w:val="24"/>
                <w:szCs w:val="24"/>
              </w:rPr>
            </w:pPr>
            <w:r w:rsidRPr="004910EF">
              <w:rPr>
                <w:rFonts w:ascii="Arial Narrow" w:hAnsi="Arial Narrow" w:cs="Arial"/>
                <w:sz w:val="24"/>
                <w:szCs w:val="24"/>
              </w:rPr>
              <w:t xml:space="preserve">Craig </w:t>
            </w:r>
            <w:r w:rsidR="00206AFE" w:rsidRPr="004910EF">
              <w:rPr>
                <w:rFonts w:ascii="Arial Narrow" w:hAnsi="Arial Narrow" w:cs="Arial"/>
                <w:sz w:val="24"/>
                <w:szCs w:val="24"/>
              </w:rPr>
              <w:t xml:space="preserve">Harris, </w:t>
            </w:r>
            <w:r w:rsidR="00206AFE">
              <w:rPr>
                <w:rFonts w:ascii="Arial Narrow" w:hAnsi="Arial Narrow" w:cs="Arial"/>
                <w:sz w:val="24"/>
                <w:szCs w:val="24"/>
              </w:rPr>
              <w:t>Jeff</w:t>
            </w:r>
            <w:r w:rsidRPr="004910EF">
              <w:rPr>
                <w:rFonts w:ascii="Arial Narrow" w:hAnsi="Arial Narrow" w:cs="Arial"/>
                <w:sz w:val="24"/>
                <w:szCs w:val="24"/>
              </w:rPr>
              <w:t xml:space="preserve"> Hiser</w:t>
            </w:r>
          </w:p>
          <w:p w14:paraId="3E66BE1D" w14:textId="77777777" w:rsidR="00C7296F" w:rsidRPr="004910EF" w:rsidRDefault="00C7296F" w:rsidP="00C704E9">
            <w:pPr>
              <w:pStyle w:val="TOCText"/>
              <w:spacing w:line="240" w:lineRule="auto"/>
              <w:ind w:left="-198"/>
              <w:jc w:val="center"/>
              <w:rPr>
                <w:rFonts w:ascii="Arial Narrow" w:hAnsi="Arial Narrow" w:cs="Arial"/>
                <w:sz w:val="24"/>
                <w:szCs w:val="24"/>
              </w:rPr>
            </w:pPr>
          </w:p>
          <w:p w14:paraId="0698415F" w14:textId="77777777" w:rsidR="00C7296F" w:rsidRPr="004910EF" w:rsidRDefault="00C7296F" w:rsidP="00C704E9">
            <w:pPr>
              <w:pStyle w:val="TOCText"/>
              <w:spacing w:line="240" w:lineRule="auto"/>
              <w:ind w:left="-198"/>
              <w:jc w:val="center"/>
              <w:rPr>
                <w:rFonts w:ascii="Arial Narrow" w:hAnsi="Arial Narrow" w:cs="Arial"/>
                <w:sz w:val="24"/>
                <w:szCs w:val="24"/>
              </w:rPr>
            </w:pPr>
            <w:r w:rsidRPr="004910EF">
              <w:rPr>
                <w:rFonts w:ascii="Arial Narrow" w:hAnsi="Arial Narrow" w:cs="Arial"/>
                <w:b/>
                <w:sz w:val="24"/>
                <w:szCs w:val="24"/>
                <w:u w:val="single"/>
              </w:rPr>
              <w:t>Sunday Praise Team</w:t>
            </w:r>
          </w:p>
          <w:p w14:paraId="04601944" w14:textId="77777777" w:rsidR="00C7296F" w:rsidRDefault="00C7296F" w:rsidP="00DA73BE">
            <w:pPr>
              <w:pStyle w:val="TOCText"/>
              <w:spacing w:line="240" w:lineRule="auto"/>
              <w:ind w:left="-108" w:right="-108"/>
              <w:jc w:val="center"/>
              <w:rPr>
                <w:rFonts w:ascii="Arial Narrow" w:hAnsi="Arial Narrow" w:cs="Arial"/>
                <w:sz w:val="24"/>
                <w:szCs w:val="24"/>
              </w:rPr>
            </w:pPr>
            <w:r w:rsidRPr="004910EF">
              <w:rPr>
                <w:rFonts w:ascii="Arial Narrow" w:hAnsi="Arial Narrow" w:cs="Arial"/>
                <w:sz w:val="24"/>
                <w:szCs w:val="24"/>
              </w:rPr>
              <w:t>Terry Stafford, Linda Haldane, Margaret Brady, Deb Finlay,   Jeff Hiser, Jodi Anderzhon</w:t>
            </w:r>
            <w:r w:rsidR="009667E6">
              <w:rPr>
                <w:rFonts w:ascii="Arial Narrow" w:hAnsi="Arial Narrow" w:cs="Arial"/>
                <w:sz w:val="24"/>
                <w:szCs w:val="24"/>
              </w:rPr>
              <w:t xml:space="preserve">  </w:t>
            </w:r>
          </w:p>
          <w:p w14:paraId="603C55DB" w14:textId="77777777" w:rsidR="008622E0" w:rsidRDefault="008622E0" w:rsidP="00DA73BE">
            <w:pPr>
              <w:pStyle w:val="TOCText"/>
              <w:spacing w:line="240" w:lineRule="auto"/>
              <w:ind w:left="-108" w:right="-108"/>
              <w:jc w:val="center"/>
              <w:rPr>
                <w:rFonts w:ascii="Arial Narrow" w:hAnsi="Arial Narrow" w:cs="Arial"/>
                <w:sz w:val="24"/>
                <w:szCs w:val="24"/>
              </w:rPr>
            </w:pPr>
          </w:p>
          <w:p w14:paraId="3665069A" w14:textId="77777777" w:rsidR="00AE584A" w:rsidRDefault="00AE584A" w:rsidP="00DA73BE">
            <w:pPr>
              <w:pStyle w:val="TOCText"/>
              <w:spacing w:line="240" w:lineRule="auto"/>
              <w:ind w:left="-108" w:right="-108"/>
              <w:jc w:val="center"/>
              <w:rPr>
                <w:rFonts w:ascii="Arial Narrow" w:hAnsi="Arial Narrow" w:cs="Arial"/>
                <w:sz w:val="24"/>
                <w:szCs w:val="24"/>
              </w:rPr>
            </w:pPr>
          </w:p>
          <w:p w14:paraId="5E3C7C1E" w14:textId="7C21C3E4" w:rsidR="006C2436" w:rsidRPr="004910EF" w:rsidRDefault="006C2436" w:rsidP="00DA73BE">
            <w:pPr>
              <w:pStyle w:val="TOCText"/>
              <w:spacing w:line="240" w:lineRule="auto"/>
              <w:ind w:left="-108" w:right="-108"/>
              <w:jc w:val="center"/>
              <w:rPr>
                <w:rFonts w:ascii="Arial Narrow" w:hAnsi="Arial Narrow" w:cs="Arial"/>
                <w:sz w:val="24"/>
                <w:szCs w:val="24"/>
              </w:rPr>
            </w:pPr>
          </w:p>
        </w:tc>
      </w:tr>
    </w:tbl>
    <w:p w14:paraId="165C6C20" w14:textId="305D3614" w:rsidR="009341D8" w:rsidRDefault="009341D8" w:rsidP="009341D8">
      <w:pPr>
        <w:spacing w:before="100" w:beforeAutospacing="1" w:after="100" w:afterAutospacing="1" w:line="240" w:lineRule="auto"/>
        <w:jc w:val="center"/>
        <w:rPr>
          <w:rFonts w:ascii="Arial Narrow" w:hAnsi="Arial Narrow"/>
          <w:b/>
          <w:bCs/>
          <w:i/>
          <w:iCs/>
          <w:noProof/>
          <w:sz w:val="28"/>
          <w:szCs w:val="28"/>
          <w:u w:val="single"/>
        </w:rPr>
      </w:pPr>
      <w:bookmarkStart w:id="0" w:name="_Hlk78893284"/>
      <w:bookmarkStart w:id="1" w:name="_Hlk80103158"/>
      <w:bookmarkStart w:id="2" w:name="_Hlk81305964"/>
      <w:bookmarkStart w:id="3" w:name="_Hlk86916887"/>
      <w:bookmarkEnd w:id="0"/>
      <w:bookmarkEnd w:id="1"/>
      <w:bookmarkEnd w:id="2"/>
      <w:bookmarkEnd w:id="3"/>
    </w:p>
    <w:p w14:paraId="02F0735D" w14:textId="78B57155" w:rsidR="0095026D" w:rsidRDefault="0095026D" w:rsidP="009341D8">
      <w:pPr>
        <w:spacing w:before="100" w:beforeAutospacing="1" w:after="100" w:afterAutospacing="1" w:line="240" w:lineRule="auto"/>
        <w:jc w:val="center"/>
        <w:rPr>
          <w:rFonts w:ascii="Arial Narrow" w:hAnsi="Arial Narrow"/>
          <w:b/>
          <w:bCs/>
          <w:i/>
          <w:iCs/>
          <w:noProof/>
          <w:sz w:val="28"/>
          <w:szCs w:val="28"/>
          <w:u w:val="single"/>
        </w:rPr>
      </w:pPr>
    </w:p>
    <w:p w14:paraId="06F5518C" w14:textId="0C4613FF" w:rsidR="0095026D" w:rsidRDefault="0095026D" w:rsidP="009341D8">
      <w:pPr>
        <w:spacing w:before="100" w:beforeAutospacing="1" w:after="100" w:afterAutospacing="1" w:line="240" w:lineRule="auto"/>
        <w:jc w:val="center"/>
        <w:rPr>
          <w:rFonts w:ascii="Arial Narrow" w:hAnsi="Arial Narrow"/>
          <w:bCs/>
          <w:i/>
          <w:iCs/>
          <w:noProof/>
          <w:sz w:val="28"/>
          <w:szCs w:val="28"/>
          <w:u w:val="single"/>
        </w:rPr>
      </w:pPr>
    </w:p>
    <w:p w14:paraId="2592407C" w14:textId="3CEC2252" w:rsidR="0095026D" w:rsidRPr="00B80283" w:rsidRDefault="00B80283" w:rsidP="00BB3961">
      <w:pPr>
        <w:spacing w:before="100" w:beforeAutospacing="1" w:after="100" w:afterAutospacing="1" w:line="240" w:lineRule="auto"/>
        <w:jc w:val="center"/>
        <w:rPr>
          <w:rFonts w:ascii="Arial Narrow" w:hAnsi="Arial Narrow"/>
          <w:bCs/>
          <w:noProof/>
          <w:sz w:val="28"/>
          <w:szCs w:val="28"/>
        </w:rPr>
      </w:pPr>
      <w:r>
        <w:rPr>
          <w:rFonts w:ascii="Arial Narrow" w:hAnsi="Arial Narrow"/>
          <w:bCs/>
          <w:noProof/>
          <w:sz w:val="28"/>
          <w:szCs w:val="28"/>
        </w:rPr>
        <w:drawing>
          <wp:inline distT="0" distB="0" distL="0" distR="0" wp14:anchorId="49ED70BD" wp14:editId="02386789">
            <wp:extent cx="3238500" cy="1930146"/>
            <wp:effectExtent l="685800" t="114300" r="114300" b="1847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44486" cy="1933714"/>
                    </a:xfrm>
                    <a:prstGeom prst="rect">
                      <a:avLst/>
                    </a:prstGeom>
                    <a:ln w="127000" cap="rnd">
                      <a:solidFill>
                        <a:srgbClr val="FFFFFF"/>
                      </a:solidFill>
                    </a:ln>
                    <a:effectLst>
                      <a:outerShdw blurRad="76200" dist="95250" dir="10500000" sx="97000" sy="23000" kx="900000" algn="br" rotWithShape="0">
                        <a:srgbClr val="000000">
                          <a:alpha val="20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5AB8DAB2" w14:textId="052F8E9D" w:rsidR="00BB3961" w:rsidRPr="00BB3961" w:rsidRDefault="00B80283" w:rsidP="00BB3961">
      <w:pPr>
        <w:pStyle w:val="NormalWeb"/>
        <w:shd w:val="clear" w:color="auto" w:fill="FFFFFF" w:themeFill="background1"/>
        <w:spacing w:before="0" w:beforeAutospacing="0" w:after="300" w:afterAutospacing="0"/>
        <w:jc w:val="center"/>
        <w:textAlignment w:val="baseline"/>
        <w:rPr>
          <w:rFonts w:ascii="Arial Narrow" w:hAnsi="Arial Narrow" w:cs="Open Sans"/>
          <w:b/>
          <w:bCs/>
          <w:color w:val="000000"/>
          <w:sz w:val="28"/>
          <w:szCs w:val="28"/>
        </w:rPr>
      </w:pPr>
      <w:r>
        <w:rPr>
          <w:rFonts w:ascii="Arial Narrow" w:hAnsi="Arial Narrow" w:cs="Open Sans"/>
          <w:b/>
          <w:bCs/>
          <w:color w:val="000000"/>
          <w:sz w:val="28"/>
          <w:szCs w:val="28"/>
        </w:rPr>
        <w:t>Feeling the Presence of God in Your Life</w:t>
      </w:r>
    </w:p>
    <w:p w14:paraId="2FD3E213" w14:textId="77777777" w:rsidR="000C5856" w:rsidRPr="008D53B2" w:rsidRDefault="000C5856" w:rsidP="000C5856">
      <w:pPr>
        <w:shd w:val="clear" w:color="auto" w:fill="FFFFFF" w:themeFill="background1"/>
        <w:spacing w:after="300" w:line="240" w:lineRule="auto"/>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Have you ever been guilty of holy jealousy?</w:t>
      </w:r>
    </w:p>
    <w:p w14:paraId="28C6D822" w14:textId="28AF146E" w:rsidR="00BB3961" w:rsidRPr="000C5856" w:rsidRDefault="000C5856" w:rsidP="000C5856">
      <w:pPr>
        <w:shd w:val="clear" w:color="auto" w:fill="FFFFFF" w:themeFill="background1"/>
        <w:spacing w:after="300" w:line="240" w:lineRule="auto"/>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Maybe you have felt this way watching people in worship raise their hands as their excitement about the words and the music they’re singing swells with every new chorus. You’re standing in the same room, but you’re just not feeling it. When you walk out of the event, you’re not feeling as inspired as others seem to be.</w:t>
      </w:r>
    </w:p>
    <w:p w14:paraId="5D8CED5C" w14:textId="77777777" w:rsidR="000C5856" w:rsidRPr="008D53B2" w:rsidRDefault="000C5856" w:rsidP="000C5856">
      <w:pPr>
        <w:shd w:val="clear" w:color="auto" w:fill="FFFFFF" w:themeFill="background1"/>
        <w:spacing w:after="300" w:line="240" w:lineRule="auto"/>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Maybe this same kind of feeling at times translates to the rest of your life. As you navigate all the complex details of your day, you’re looking for guidance and direction and information that you just don’t seem to have. You’re asking for answers and don’t seem to hear anything. What’s more, you don’t know where to find it. You pray, and it seems like your prayers just float off into the atmosphere. You read stories in the Bible that, while interesting and inspiring, don’t seem to apply to your life today.</w:t>
      </w:r>
    </w:p>
    <w:p w14:paraId="5ED3C30B" w14:textId="3A08519E" w:rsidR="00B80283" w:rsidRPr="00B80283" w:rsidRDefault="000C5856" w:rsidP="00B475BF">
      <w:pPr>
        <w:shd w:val="clear" w:color="auto" w:fill="FFFFFF" w:themeFill="background1"/>
        <w:spacing w:after="300" w:line="240" w:lineRule="auto"/>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 xml:space="preserve">You feel bad about that, but no matter how hard you try, you just can’t seem to pull out of the Bible anything that you feel is going to help you </w:t>
      </w:r>
    </w:p>
    <w:p w14:paraId="26D98C4C" w14:textId="670C6601" w:rsidR="009F5AE8" w:rsidRPr="00223DC8" w:rsidRDefault="00892D0A" w:rsidP="00B66D49">
      <w:pPr>
        <w:spacing w:after="0" w:line="240" w:lineRule="auto"/>
        <w:rPr>
          <w:rFonts w:ascii="Arial Narrow" w:hAnsi="Arial Narrow"/>
          <w:sz w:val="24"/>
        </w:rPr>
      </w:pPr>
      <w:r w:rsidRPr="00223DC8">
        <w:rPr>
          <w:rFonts w:ascii="Arial Narrow" w:hAnsi="Arial Narrow"/>
          <w:b/>
          <w:bCs/>
          <w:i/>
          <w:iCs/>
          <w:color w:val="FF0000"/>
          <w:sz w:val="20"/>
          <w:szCs w:val="20"/>
        </w:rPr>
        <w:t>Continued</w:t>
      </w:r>
      <w:r w:rsidR="00A80EDF" w:rsidRPr="00223DC8">
        <w:rPr>
          <w:rFonts w:ascii="Arial Narrow" w:hAnsi="Arial Narrow"/>
          <w:b/>
          <w:bCs/>
          <w:i/>
          <w:iCs/>
          <w:color w:val="FF0000"/>
          <w:sz w:val="20"/>
          <w:szCs w:val="20"/>
        </w:rPr>
        <w:t xml:space="preserve"> </w:t>
      </w:r>
      <w:r w:rsidR="009F5AE8" w:rsidRPr="00223DC8">
        <w:rPr>
          <w:rFonts w:ascii="Arial Narrow" w:hAnsi="Arial Narrow"/>
          <w:b/>
          <w:bCs/>
          <w:i/>
          <w:iCs/>
          <w:color w:val="FF0000"/>
          <w:sz w:val="20"/>
          <w:szCs w:val="20"/>
        </w:rPr>
        <w:t>page 2</w:t>
      </w:r>
    </w:p>
    <w:p w14:paraId="63416A56" w14:textId="1D40ABBD" w:rsidR="00D86EED" w:rsidRPr="00293E10" w:rsidRDefault="00B475BF" w:rsidP="003B4515">
      <w:pPr>
        <w:shd w:val="clear" w:color="auto" w:fill="FFFFFF" w:themeFill="background1"/>
        <w:spacing w:before="100" w:beforeAutospacing="1" w:after="100" w:afterAutospacing="1" w:line="240" w:lineRule="auto"/>
        <w:ind w:left="-450" w:right="60"/>
        <w:rPr>
          <w:rFonts w:ascii="Garamond" w:hAnsi="Garamond"/>
          <w:b/>
          <w:i/>
          <w:noProof/>
          <w:color w:val="0055FE"/>
          <w:sz w:val="28"/>
          <w:szCs w:val="28"/>
        </w:rPr>
      </w:pPr>
      <w:r>
        <w:rPr>
          <w:noProof/>
        </w:rPr>
        <w:lastRenderedPageBreak/>
        <mc:AlternateContent>
          <mc:Choice Requires="wps">
            <w:drawing>
              <wp:anchor distT="4294967295" distB="4294967295" distL="114300" distR="114300" simplePos="0" relativeHeight="251658240" behindDoc="0" locked="0" layoutInCell="1" allowOverlap="1" wp14:anchorId="37F497D6" wp14:editId="3464353A">
                <wp:simplePos x="0" y="0"/>
                <wp:positionH relativeFrom="column">
                  <wp:posOffset>-83820</wp:posOffset>
                </wp:positionH>
                <wp:positionV relativeFrom="paragraph">
                  <wp:posOffset>-6986</wp:posOffset>
                </wp:positionV>
                <wp:extent cx="7025640" cy="0"/>
                <wp:effectExtent l="0" t="0" r="0" b="0"/>
                <wp:wrapNone/>
                <wp:docPr id="672" name="Straight Connector 6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02564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428D20" id="Straight Connector 672" o:spid="_x0000_s1026" style="position:absolute;flip:y;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6pt,-.55pt" to="546.6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" strokecolor="black [3200]" strokeweight="1pt">
                <v:stroke joinstyle="miter"/>
                <o:lock v:ext="edit" shapetype="f"/>
              </v:line>
            </w:pict>
          </mc:Fallback>
        </mc:AlternateContent>
      </w:r>
      <w:r w:rsidR="003C4F74" w:rsidRPr="005E2483">
        <w:rPr>
          <w:rFonts w:ascii="Garamond" w:hAnsi="Garamond"/>
          <w:b/>
          <w:bCs/>
          <w:i/>
          <w:iCs/>
          <w:noProof/>
          <w:color w:val="7030A0"/>
          <w:sz w:val="28"/>
          <w:szCs w:val="28"/>
        </w:rPr>
        <w:br/>
      </w:r>
      <w:r w:rsidR="00E80727" w:rsidRPr="00293E10">
        <w:rPr>
          <w:rFonts w:ascii="Garamond" w:hAnsi="Garamond"/>
          <w:b/>
          <w:i/>
          <w:noProof/>
          <w:color w:val="0055FE"/>
          <w:sz w:val="28"/>
          <w:szCs w:val="28"/>
        </w:rPr>
        <w:t>“</w:t>
      </w:r>
      <w:r w:rsidR="00293E10" w:rsidRPr="00293E10">
        <w:rPr>
          <w:rFonts w:ascii="Garamond" w:hAnsi="Garamond"/>
          <w:b/>
          <w:i/>
          <w:noProof/>
          <w:color w:val="0055FE"/>
          <w:sz w:val="28"/>
          <w:szCs w:val="28"/>
        </w:rPr>
        <w:t>The only person you can change is yourself.”</w:t>
      </w:r>
    </w:p>
    <w:p w14:paraId="1E252CB3" w14:textId="0BDC30A4" w:rsidR="004E5A2F" w:rsidRPr="00293E10" w:rsidRDefault="00AB3092" w:rsidP="002D0EFA">
      <w:pPr>
        <w:shd w:val="clear" w:color="auto" w:fill="FFFFFF" w:themeFill="background1"/>
        <w:spacing w:before="100" w:beforeAutospacing="1" w:after="100" w:afterAutospacing="1" w:line="240" w:lineRule="auto"/>
        <w:ind w:left="-450" w:right="60"/>
        <w:rPr>
          <w:rFonts w:ascii="Garamond" w:hAnsi="Garamond"/>
          <w:b/>
          <w:i/>
          <w:noProof/>
          <w:color w:val="FF2525"/>
          <w:sz w:val="28"/>
          <w:szCs w:val="28"/>
        </w:rPr>
      </w:pPr>
      <w:r w:rsidRPr="00293E10">
        <w:rPr>
          <w:rFonts w:ascii="Garamond" w:hAnsi="Garamond"/>
          <w:b/>
          <w:i/>
          <w:noProof/>
          <w:color w:val="FF2525"/>
          <w:sz w:val="28"/>
          <w:szCs w:val="28"/>
        </w:rPr>
        <w:t>“</w:t>
      </w:r>
      <w:r w:rsidR="00293E10" w:rsidRPr="00293E10">
        <w:rPr>
          <w:rFonts w:ascii="Garamond" w:hAnsi="Garamond"/>
          <w:b/>
          <w:i/>
          <w:noProof/>
          <w:color w:val="FF2525"/>
          <w:sz w:val="28"/>
          <w:szCs w:val="28"/>
        </w:rPr>
        <w:t>Money will buy you a pretty good dog, but it won’t buy the wag of his tail.</w:t>
      </w:r>
      <w:r w:rsidRPr="00293E10">
        <w:rPr>
          <w:rFonts w:ascii="Garamond" w:hAnsi="Garamond"/>
          <w:b/>
          <w:i/>
          <w:noProof/>
          <w:color w:val="FF2525"/>
          <w:sz w:val="28"/>
          <w:szCs w:val="28"/>
        </w:rPr>
        <w:t>”</w:t>
      </w:r>
    </w:p>
    <w:p w14:paraId="46CC2190" w14:textId="69BBAF6A" w:rsidR="005352D3" w:rsidRPr="0037197A" w:rsidRDefault="005F5E9F" w:rsidP="0037197A">
      <w:pPr>
        <w:shd w:val="clear" w:color="auto" w:fill="A50021"/>
        <w:spacing w:line="240" w:lineRule="auto"/>
        <w:ind w:left="-450" w:right="60" w:firstLine="270"/>
        <w:contextualSpacing/>
        <w:jc w:val="center"/>
        <w:rPr>
          <w:rFonts w:ascii="Arial Narrow" w:hAnsi="Arial Narrow"/>
          <w:b/>
          <w:color w:val="FFFFFF" w:themeColor="background1"/>
          <w:sz w:val="24"/>
          <w:szCs w:val="24"/>
        </w:rPr>
      </w:pPr>
      <w:r w:rsidRPr="0037197A">
        <w:rPr>
          <w:rFonts w:ascii="Arial Narrow" w:hAnsi="Arial Narrow"/>
          <w:b/>
          <w:color w:val="FFFFFF" w:themeColor="background1"/>
          <w:sz w:val="24"/>
          <w:szCs w:val="24"/>
        </w:rPr>
        <w:t>Reminders</w:t>
      </w:r>
      <w:r w:rsidR="002D0EFA" w:rsidRPr="0037197A">
        <w:rPr>
          <w:rFonts w:ascii="Arial Narrow" w:hAnsi="Arial Narrow"/>
          <w:b/>
          <w:color w:val="FFFFFF" w:themeColor="background1"/>
          <w:sz w:val="24"/>
          <w:szCs w:val="24"/>
        </w:rPr>
        <w:br/>
      </w:r>
    </w:p>
    <w:p w14:paraId="72D49886" w14:textId="6C1E51B3" w:rsidR="00F36F5B" w:rsidRPr="0037197A" w:rsidRDefault="00C72C1A" w:rsidP="0037197A">
      <w:pPr>
        <w:shd w:val="clear" w:color="auto" w:fill="A50021"/>
        <w:spacing w:line="240" w:lineRule="auto"/>
        <w:ind w:left="-450" w:right="60"/>
        <w:contextualSpacing/>
        <w:jc w:val="center"/>
        <w:rPr>
          <w:rFonts w:ascii="Arial Narrow" w:hAnsi="Arial Narrow"/>
          <w:b/>
          <w:color w:val="FFFFFF" w:themeColor="background1"/>
          <w:sz w:val="24"/>
          <w:szCs w:val="24"/>
          <w:u w:val="thick"/>
        </w:rPr>
      </w:pPr>
      <w:r w:rsidRPr="0037197A">
        <w:rPr>
          <w:rFonts w:ascii="Arial Narrow" w:hAnsi="Arial Narrow"/>
          <w:b/>
          <w:color w:val="FFFFFF" w:themeColor="background1"/>
          <w:sz w:val="24"/>
          <w:szCs w:val="24"/>
          <w:u w:val="thick"/>
        </w:rPr>
        <w:t xml:space="preserve">October </w:t>
      </w:r>
      <w:r w:rsidR="00DF6E2D" w:rsidRPr="0037197A">
        <w:rPr>
          <w:rFonts w:ascii="Arial Narrow" w:hAnsi="Arial Narrow"/>
          <w:b/>
          <w:color w:val="FFFFFF" w:themeColor="background1"/>
          <w:sz w:val="24"/>
          <w:szCs w:val="24"/>
          <w:u w:val="thick"/>
        </w:rPr>
        <w:t>22</w:t>
      </w:r>
      <w:r w:rsidR="00DF6E2D" w:rsidRPr="0037197A">
        <w:rPr>
          <w:rFonts w:ascii="Arial Narrow" w:hAnsi="Arial Narrow"/>
          <w:b/>
          <w:color w:val="FFFFFF" w:themeColor="background1"/>
          <w:sz w:val="24"/>
          <w:szCs w:val="24"/>
          <w:u w:val="thick"/>
          <w:vertAlign w:val="superscript"/>
        </w:rPr>
        <w:t>nd</w:t>
      </w:r>
      <w:r w:rsidR="00DF6E2D" w:rsidRPr="0037197A">
        <w:rPr>
          <w:rFonts w:ascii="Arial Narrow" w:hAnsi="Arial Narrow"/>
          <w:b/>
          <w:color w:val="FFFFFF" w:themeColor="background1"/>
          <w:sz w:val="24"/>
          <w:szCs w:val="24"/>
          <w:u w:val="thick"/>
        </w:rPr>
        <w:t xml:space="preserve"> </w:t>
      </w:r>
      <w:r w:rsidR="00FE5ADD" w:rsidRPr="0037197A">
        <w:rPr>
          <w:rFonts w:ascii="Arial Narrow" w:hAnsi="Arial Narrow"/>
          <w:b/>
          <w:color w:val="FFFFFF" w:themeColor="background1"/>
          <w:sz w:val="24"/>
          <w:szCs w:val="24"/>
          <w:u w:val="thick"/>
        </w:rPr>
        <w:t xml:space="preserve"> </w:t>
      </w:r>
      <w:r w:rsidR="002D0EFA" w:rsidRPr="0037197A">
        <w:rPr>
          <w:rFonts w:ascii="Arial Narrow" w:hAnsi="Arial Narrow"/>
          <w:b/>
          <w:color w:val="FFFFFF" w:themeColor="background1"/>
          <w:sz w:val="24"/>
          <w:szCs w:val="24"/>
          <w:u w:val="thick"/>
        </w:rPr>
        <w:t xml:space="preserve">   </w:t>
      </w:r>
      <w:r w:rsidR="002D0EFA" w:rsidRPr="0037197A">
        <w:rPr>
          <w:rFonts w:ascii="Arial Narrow" w:hAnsi="Arial Narrow"/>
          <w:b/>
          <w:color w:val="FFFFFF" w:themeColor="background1"/>
          <w:sz w:val="24"/>
          <w:szCs w:val="24"/>
          <w:u w:val="thick"/>
        </w:rPr>
        <w:br/>
      </w:r>
      <w:r w:rsidR="002D0EFA" w:rsidRPr="0037197A">
        <w:rPr>
          <w:rFonts w:ascii="Arial Narrow" w:hAnsi="Arial Narrow"/>
          <w:b/>
          <w:color w:val="FFFFFF" w:themeColor="background1"/>
          <w:sz w:val="24"/>
          <w:szCs w:val="24"/>
        </w:rPr>
        <w:t>Men’s Bible Study – 8:00 a.m.</w:t>
      </w:r>
      <w:r w:rsidR="002D0EFA" w:rsidRPr="0037197A">
        <w:rPr>
          <w:rFonts w:ascii="Arial Narrow" w:hAnsi="Arial Narrow"/>
          <w:b/>
          <w:color w:val="FFFFFF" w:themeColor="background1"/>
          <w:sz w:val="24"/>
          <w:szCs w:val="24"/>
        </w:rPr>
        <w:br/>
      </w:r>
    </w:p>
    <w:p w14:paraId="5F8CC405" w14:textId="4C530C0F" w:rsidR="00744293" w:rsidRPr="0037197A" w:rsidRDefault="00C72C1A" w:rsidP="0037197A">
      <w:pPr>
        <w:shd w:val="clear" w:color="auto" w:fill="A50021"/>
        <w:spacing w:line="240" w:lineRule="auto"/>
        <w:ind w:left="-450" w:right="60" w:firstLine="270"/>
        <w:contextualSpacing/>
        <w:jc w:val="center"/>
        <w:rPr>
          <w:rFonts w:ascii="Arial Narrow" w:hAnsi="Arial Narrow"/>
          <w:b/>
          <w:color w:val="FFFFFF" w:themeColor="background1"/>
          <w:sz w:val="24"/>
          <w:szCs w:val="24"/>
          <w:u w:val="thick"/>
        </w:rPr>
      </w:pPr>
      <w:r w:rsidRPr="0037197A">
        <w:rPr>
          <w:rFonts w:ascii="Arial Narrow" w:hAnsi="Arial Narrow"/>
          <w:b/>
          <w:color w:val="FFFFFF" w:themeColor="background1"/>
          <w:sz w:val="24"/>
          <w:szCs w:val="24"/>
          <w:u w:val="thick"/>
        </w:rPr>
        <w:t xml:space="preserve">October </w:t>
      </w:r>
      <w:r w:rsidR="00DF6E2D" w:rsidRPr="0037197A">
        <w:rPr>
          <w:rFonts w:ascii="Arial Narrow" w:hAnsi="Arial Narrow"/>
          <w:b/>
          <w:color w:val="FFFFFF" w:themeColor="background1"/>
          <w:sz w:val="24"/>
          <w:szCs w:val="24"/>
          <w:u w:val="thick"/>
        </w:rPr>
        <w:t>23</w:t>
      </w:r>
      <w:r w:rsidR="00DF6E2D" w:rsidRPr="0037197A">
        <w:rPr>
          <w:rFonts w:ascii="Arial Narrow" w:hAnsi="Arial Narrow"/>
          <w:b/>
          <w:color w:val="FFFFFF" w:themeColor="background1"/>
          <w:sz w:val="24"/>
          <w:szCs w:val="24"/>
          <w:u w:val="thick"/>
          <w:vertAlign w:val="superscript"/>
        </w:rPr>
        <w:t>rd</w:t>
      </w:r>
      <w:r w:rsidR="00DF6E2D" w:rsidRPr="0037197A">
        <w:rPr>
          <w:rFonts w:ascii="Arial Narrow" w:hAnsi="Arial Narrow"/>
          <w:b/>
          <w:color w:val="FFFFFF" w:themeColor="background1"/>
          <w:sz w:val="24"/>
          <w:szCs w:val="24"/>
          <w:u w:val="thick"/>
        </w:rPr>
        <w:t xml:space="preserve"> </w:t>
      </w:r>
      <w:r w:rsidR="00F36F5B" w:rsidRPr="0037197A">
        <w:rPr>
          <w:rFonts w:ascii="Arial Narrow" w:hAnsi="Arial Narrow"/>
          <w:b/>
          <w:color w:val="FFFFFF" w:themeColor="background1"/>
          <w:sz w:val="24"/>
          <w:szCs w:val="24"/>
          <w:u w:val="thick"/>
        </w:rPr>
        <w:t xml:space="preserve"> </w:t>
      </w:r>
      <w:r w:rsidRPr="0037197A">
        <w:rPr>
          <w:rFonts w:ascii="Arial Narrow" w:hAnsi="Arial Narrow"/>
          <w:b/>
          <w:color w:val="FFFFFF" w:themeColor="background1"/>
          <w:sz w:val="24"/>
          <w:szCs w:val="24"/>
          <w:u w:val="thick"/>
        </w:rPr>
        <w:t xml:space="preserve"> </w:t>
      </w:r>
      <w:r w:rsidR="00FE5ADD" w:rsidRPr="0037197A">
        <w:rPr>
          <w:rFonts w:ascii="Arial Narrow" w:hAnsi="Arial Narrow"/>
          <w:b/>
          <w:color w:val="FFFFFF" w:themeColor="background1"/>
          <w:sz w:val="24"/>
          <w:szCs w:val="24"/>
          <w:u w:val="thick"/>
        </w:rPr>
        <w:t xml:space="preserve"> </w:t>
      </w:r>
      <w:r w:rsidR="00744293" w:rsidRPr="0037197A">
        <w:rPr>
          <w:rFonts w:ascii="Arial Narrow" w:hAnsi="Arial Narrow"/>
          <w:b/>
          <w:color w:val="FFFFFF" w:themeColor="background1"/>
          <w:sz w:val="24"/>
          <w:szCs w:val="24"/>
          <w:u w:val="thick"/>
        </w:rPr>
        <w:t xml:space="preserve">  </w:t>
      </w:r>
    </w:p>
    <w:p w14:paraId="607C90FB" w14:textId="77777777" w:rsidR="00DF6E2D" w:rsidRPr="0037197A" w:rsidRDefault="00744293" w:rsidP="0037197A">
      <w:pPr>
        <w:shd w:val="clear" w:color="auto" w:fill="A50021"/>
        <w:spacing w:line="240" w:lineRule="auto"/>
        <w:ind w:left="-450" w:right="60"/>
        <w:contextualSpacing/>
        <w:jc w:val="center"/>
        <w:rPr>
          <w:rFonts w:ascii="Arial Narrow" w:hAnsi="Arial Narrow"/>
          <w:b/>
          <w:color w:val="FFFFFF" w:themeColor="background1"/>
          <w:sz w:val="24"/>
          <w:szCs w:val="24"/>
        </w:rPr>
      </w:pPr>
      <w:r w:rsidRPr="0037197A">
        <w:rPr>
          <w:rFonts w:ascii="Arial Narrow" w:hAnsi="Arial Narrow"/>
          <w:b/>
          <w:color w:val="FFFFFF" w:themeColor="background1"/>
          <w:sz w:val="24"/>
          <w:szCs w:val="24"/>
        </w:rPr>
        <w:t xml:space="preserve">Sunday School </w:t>
      </w:r>
      <w:r w:rsidR="00FE5ADD" w:rsidRPr="0037197A">
        <w:rPr>
          <w:rFonts w:ascii="Arial Narrow" w:hAnsi="Arial Narrow"/>
          <w:b/>
          <w:color w:val="FFFFFF" w:themeColor="background1"/>
          <w:sz w:val="24"/>
          <w:szCs w:val="24"/>
        </w:rPr>
        <w:t>for all ages</w:t>
      </w:r>
      <w:r w:rsidR="00D4568E" w:rsidRPr="0037197A">
        <w:rPr>
          <w:rFonts w:ascii="Arial Narrow" w:hAnsi="Arial Narrow"/>
          <w:b/>
          <w:color w:val="FFFFFF" w:themeColor="background1"/>
          <w:sz w:val="24"/>
          <w:szCs w:val="24"/>
        </w:rPr>
        <w:t xml:space="preserve"> – 10:30</w:t>
      </w:r>
    </w:p>
    <w:p w14:paraId="151B3721" w14:textId="64EC4F55" w:rsidR="008A65AD" w:rsidRPr="0037197A" w:rsidRDefault="00DF6E2D" w:rsidP="0037197A">
      <w:pPr>
        <w:shd w:val="clear" w:color="auto" w:fill="A50021"/>
        <w:spacing w:line="240" w:lineRule="auto"/>
        <w:ind w:left="-450" w:right="60"/>
        <w:contextualSpacing/>
        <w:jc w:val="center"/>
        <w:rPr>
          <w:rFonts w:ascii="Arial Narrow" w:hAnsi="Arial Narrow"/>
          <w:b/>
          <w:color w:val="FFFFFF" w:themeColor="background1"/>
          <w:sz w:val="24"/>
          <w:szCs w:val="24"/>
        </w:rPr>
      </w:pPr>
      <w:r w:rsidRPr="0037197A">
        <w:rPr>
          <w:rFonts w:ascii="Arial Narrow" w:hAnsi="Arial Narrow"/>
          <w:b/>
          <w:color w:val="FFFFFF" w:themeColor="background1"/>
          <w:sz w:val="24"/>
          <w:szCs w:val="24"/>
        </w:rPr>
        <w:t>Confirmation – 6:00 p.m.</w:t>
      </w:r>
      <w:r w:rsidR="009869C7" w:rsidRPr="0037197A">
        <w:rPr>
          <w:rFonts w:ascii="Arial Narrow" w:hAnsi="Arial Narrow"/>
          <w:b/>
          <w:color w:val="FFFFFF" w:themeColor="background1"/>
          <w:sz w:val="24"/>
          <w:szCs w:val="24"/>
        </w:rPr>
        <w:br/>
        <w:t>H</w:t>
      </w:r>
      <w:r w:rsidR="00154991" w:rsidRPr="0037197A">
        <w:rPr>
          <w:rFonts w:ascii="Arial Narrow" w:hAnsi="Arial Narrow"/>
          <w:b/>
          <w:color w:val="FFFFFF" w:themeColor="background1"/>
          <w:sz w:val="24"/>
          <w:szCs w:val="24"/>
        </w:rPr>
        <w:t>S Youth Group – 7:00 p.m.</w:t>
      </w:r>
      <w:r w:rsidR="00154991" w:rsidRPr="0037197A">
        <w:rPr>
          <w:rFonts w:ascii="Arial Narrow" w:hAnsi="Arial Narrow"/>
          <w:b/>
          <w:color w:val="FFFFFF" w:themeColor="background1"/>
          <w:sz w:val="24"/>
          <w:szCs w:val="24"/>
        </w:rPr>
        <w:br/>
        <w:t>Youth Room, Wesley Hall</w:t>
      </w:r>
      <w:r w:rsidR="00744293" w:rsidRPr="0037197A">
        <w:rPr>
          <w:rFonts w:ascii="Arial Narrow" w:hAnsi="Arial Narrow"/>
          <w:b/>
          <w:color w:val="FFFFFF" w:themeColor="background1"/>
          <w:sz w:val="24"/>
          <w:szCs w:val="24"/>
        </w:rPr>
        <w:br/>
      </w:r>
    </w:p>
    <w:p w14:paraId="589D758F" w14:textId="13A1884D" w:rsidR="00094BAA" w:rsidRPr="0037197A" w:rsidRDefault="00C72C1A" w:rsidP="0037197A">
      <w:pPr>
        <w:shd w:val="clear" w:color="auto" w:fill="A50021"/>
        <w:spacing w:line="240" w:lineRule="auto"/>
        <w:ind w:left="-450" w:right="60" w:firstLine="270"/>
        <w:contextualSpacing/>
        <w:jc w:val="center"/>
        <w:rPr>
          <w:rFonts w:ascii="Arial Narrow" w:hAnsi="Arial Narrow"/>
          <w:b/>
          <w:color w:val="FFFFFF" w:themeColor="background1"/>
          <w:sz w:val="24"/>
          <w:szCs w:val="24"/>
          <w:u w:val="thick"/>
        </w:rPr>
      </w:pPr>
      <w:r w:rsidRPr="0037197A">
        <w:rPr>
          <w:rFonts w:ascii="Arial Narrow" w:hAnsi="Arial Narrow"/>
          <w:b/>
          <w:color w:val="FFFFFF" w:themeColor="background1"/>
          <w:sz w:val="24"/>
          <w:szCs w:val="24"/>
          <w:u w:val="thick"/>
        </w:rPr>
        <w:t xml:space="preserve">October </w:t>
      </w:r>
      <w:r w:rsidR="00DF6E2D" w:rsidRPr="0037197A">
        <w:rPr>
          <w:rFonts w:ascii="Arial Narrow" w:hAnsi="Arial Narrow"/>
          <w:b/>
          <w:color w:val="FFFFFF" w:themeColor="background1"/>
          <w:sz w:val="24"/>
          <w:szCs w:val="24"/>
          <w:u w:val="thick"/>
        </w:rPr>
        <w:t>24</w:t>
      </w:r>
      <w:r w:rsidR="00DF6E2D" w:rsidRPr="0037197A">
        <w:rPr>
          <w:rFonts w:ascii="Arial Narrow" w:hAnsi="Arial Narrow"/>
          <w:b/>
          <w:color w:val="FFFFFF" w:themeColor="background1"/>
          <w:sz w:val="24"/>
          <w:szCs w:val="24"/>
          <w:u w:val="thick"/>
          <w:vertAlign w:val="superscript"/>
        </w:rPr>
        <w:t>th</w:t>
      </w:r>
      <w:r w:rsidR="00DF6E2D" w:rsidRPr="0037197A">
        <w:rPr>
          <w:rFonts w:ascii="Arial Narrow" w:hAnsi="Arial Narrow"/>
          <w:b/>
          <w:color w:val="FFFFFF" w:themeColor="background1"/>
          <w:sz w:val="24"/>
          <w:szCs w:val="24"/>
          <w:u w:val="thick"/>
        </w:rPr>
        <w:t xml:space="preserve"> </w:t>
      </w:r>
      <w:r w:rsidR="00F36F5B" w:rsidRPr="0037197A">
        <w:rPr>
          <w:rFonts w:ascii="Arial Narrow" w:hAnsi="Arial Narrow"/>
          <w:b/>
          <w:color w:val="FFFFFF" w:themeColor="background1"/>
          <w:sz w:val="24"/>
          <w:szCs w:val="24"/>
          <w:u w:val="thick"/>
        </w:rPr>
        <w:t xml:space="preserve"> </w:t>
      </w:r>
      <w:r w:rsidR="002D0EFA" w:rsidRPr="0037197A">
        <w:rPr>
          <w:rFonts w:ascii="Arial Narrow" w:hAnsi="Arial Narrow"/>
          <w:b/>
          <w:color w:val="FFFFFF" w:themeColor="background1"/>
          <w:sz w:val="24"/>
          <w:szCs w:val="24"/>
          <w:u w:val="thick"/>
        </w:rPr>
        <w:t xml:space="preserve"> </w:t>
      </w:r>
      <w:r w:rsidR="009C2377" w:rsidRPr="0037197A">
        <w:rPr>
          <w:rFonts w:ascii="Arial Narrow" w:hAnsi="Arial Narrow"/>
          <w:b/>
          <w:color w:val="FFFFFF" w:themeColor="background1"/>
          <w:sz w:val="24"/>
          <w:szCs w:val="24"/>
          <w:u w:val="thick"/>
        </w:rPr>
        <w:t xml:space="preserve"> </w:t>
      </w:r>
      <w:r w:rsidR="008A65AD" w:rsidRPr="0037197A">
        <w:rPr>
          <w:rFonts w:ascii="Arial Narrow" w:hAnsi="Arial Narrow"/>
          <w:b/>
          <w:color w:val="FFFFFF" w:themeColor="background1"/>
          <w:sz w:val="24"/>
          <w:szCs w:val="24"/>
          <w:u w:val="thick"/>
        </w:rPr>
        <w:t xml:space="preserve"> </w:t>
      </w:r>
      <w:r w:rsidR="00EE14C7" w:rsidRPr="0037197A">
        <w:rPr>
          <w:rFonts w:ascii="Arial Narrow" w:hAnsi="Arial Narrow"/>
          <w:b/>
          <w:color w:val="FFFFFF" w:themeColor="background1"/>
          <w:sz w:val="24"/>
          <w:szCs w:val="24"/>
          <w:u w:val="thick"/>
        </w:rPr>
        <w:t xml:space="preserve"> </w:t>
      </w:r>
      <w:r w:rsidR="00AE153D" w:rsidRPr="0037197A">
        <w:rPr>
          <w:rFonts w:ascii="Arial Narrow" w:hAnsi="Arial Narrow"/>
          <w:b/>
          <w:color w:val="FFFFFF" w:themeColor="background1"/>
          <w:sz w:val="24"/>
          <w:szCs w:val="24"/>
          <w:u w:val="thick"/>
        </w:rPr>
        <w:t xml:space="preserve"> </w:t>
      </w:r>
      <w:r w:rsidR="00547181" w:rsidRPr="0037197A">
        <w:rPr>
          <w:rFonts w:ascii="Arial Narrow" w:hAnsi="Arial Narrow"/>
          <w:b/>
          <w:color w:val="FFFFFF" w:themeColor="background1"/>
          <w:sz w:val="24"/>
          <w:szCs w:val="24"/>
          <w:u w:val="thick"/>
        </w:rPr>
        <w:br/>
      </w:r>
      <w:r w:rsidR="002D0EFA" w:rsidRPr="0037197A">
        <w:rPr>
          <w:rFonts w:ascii="Arial Narrow" w:hAnsi="Arial Narrow"/>
          <w:b/>
          <w:color w:val="FFFFFF" w:themeColor="background1"/>
          <w:sz w:val="24"/>
          <w:szCs w:val="24"/>
        </w:rPr>
        <w:t>Monday Evening Study, 6:30 p.m.</w:t>
      </w:r>
      <w:r w:rsidR="002D0EFA" w:rsidRPr="0037197A">
        <w:rPr>
          <w:rFonts w:ascii="Arial Narrow" w:hAnsi="Arial Narrow"/>
          <w:b/>
          <w:color w:val="FFFFFF" w:themeColor="background1"/>
          <w:sz w:val="24"/>
          <w:szCs w:val="24"/>
        </w:rPr>
        <w:br/>
        <w:t>“Who is Jesus” – Fellowship Hall</w:t>
      </w:r>
      <w:r w:rsidR="002D0EFA" w:rsidRPr="0037197A">
        <w:rPr>
          <w:rFonts w:ascii="Arial Narrow" w:hAnsi="Arial Narrow"/>
          <w:b/>
          <w:color w:val="FFFFFF" w:themeColor="background1"/>
          <w:sz w:val="24"/>
          <w:szCs w:val="24"/>
        </w:rPr>
        <w:br/>
        <w:t>with Pastor Clark</w:t>
      </w:r>
      <w:r w:rsidR="00AE153D" w:rsidRPr="0037197A">
        <w:rPr>
          <w:rFonts w:ascii="Arial Narrow" w:hAnsi="Arial Narrow"/>
          <w:b/>
          <w:color w:val="FFFFFF" w:themeColor="background1"/>
          <w:sz w:val="24"/>
          <w:szCs w:val="24"/>
          <w:u w:val="thick"/>
        </w:rPr>
        <w:t xml:space="preserve"> </w:t>
      </w:r>
      <w:r w:rsidR="005C2CFA" w:rsidRPr="0037197A">
        <w:rPr>
          <w:rFonts w:ascii="Arial Narrow" w:hAnsi="Arial Narrow"/>
          <w:b/>
          <w:color w:val="FFFFFF" w:themeColor="background1"/>
          <w:sz w:val="24"/>
          <w:szCs w:val="24"/>
        </w:rPr>
        <w:br/>
      </w:r>
    </w:p>
    <w:p w14:paraId="70B9434A" w14:textId="17CDB97F" w:rsidR="008A485B" w:rsidRPr="0037197A" w:rsidRDefault="00C72C1A" w:rsidP="0037197A">
      <w:pPr>
        <w:shd w:val="clear" w:color="auto" w:fill="A50021"/>
        <w:spacing w:line="240" w:lineRule="auto"/>
        <w:ind w:left="-450" w:right="60" w:firstLine="270"/>
        <w:contextualSpacing/>
        <w:jc w:val="center"/>
        <w:rPr>
          <w:rFonts w:ascii="Arial Narrow" w:hAnsi="Arial Narrow"/>
          <w:b/>
          <w:color w:val="FFFFFF" w:themeColor="background1"/>
          <w:sz w:val="24"/>
          <w:szCs w:val="24"/>
          <w:u w:val="thick"/>
        </w:rPr>
      </w:pPr>
      <w:r w:rsidRPr="0037197A">
        <w:rPr>
          <w:rFonts w:ascii="Arial Narrow" w:hAnsi="Arial Narrow"/>
          <w:b/>
          <w:color w:val="FFFFFF" w:themeColor="background1"/>
          <w:sz w:val="24"/>
          <w:szCs w:val="24"/>
          <w:u w:val="thick"/>
        </w:rPr>
        <w:t xml:space="preserve">October </w:t>
      </w:r>
      <w:r w:rsidR="00DF6E2D" w:rsidRPr="0037197A">
        <w:rPr>
          <w:rFonts w:ascii="Arial Narrow" w:hAnsi="Arial Narrow"/>
          <w:b/>
          <w:color w:val="FFFFFF" w:themeColor="background1"/>
          <w:sz w:val="24"/>
          <w:szCs w:val="24"/>
          <w:u w:val="thick"/>
        </w:rPr>
        <w:t>26</w:t>
      </w:r>
      <w:r w:rsidR="00DF6E2D" w:rsidRPr="0037197A">
        <w:rPr>
          <w:rFonts w:ascii="Arial Narrow" w:hAnsi="Arial Narrow"/>
          <w:b/>
          <w:color w:val="FFFFFF" w:themeColor="background1"/>
          <w:sz w:val="24"/>
          <w:szCs w:val="24"/>
          <w:u w:val="thick"/>
          <w:vertAlign w:val="superscript"/>
        </w:rPr>
        <w:t>th</w:t>
      </w:r>
      <w:r w:rsidR="00DF6E2D" w:rsidRPr="0037197A">
        <w:rPr>
          <w:rFonts w:ascii="Arial Narrow" w:hAnsi="Arial Narrow"/>
          <w:b/>
          <w:color w:val="FFFFFF" w:themeColor="background1"/>
          <w:sz w:val="24"/>
          <w:szCs w:val="24"/>
          <w:u w:val="thick"/>
        </w:rPr>
        <w:t xml:space="preserve"> </w:t>
      </w:r>
    </w:p>
    <w:p w14:paraId="4997912E" w14:textId="2EFCD757" w:rsidR="008A485B" w:rsidRPr="0037197A" w:rsidRDefault="005F5E9F" w:rsidP="0037197A">
      <w:pPr>
        <w:shd w:val="clear" w:color="auto" w:fill="A50021"/>
        <w:spacing w:line="240" w:lineRule="auto"/>
        <w:ind w:left="-450" w:right="60" w:firstLine="270"/>
        <w:contextualSpacing/>
        <w:jc w:val="center"/>
        <w:rPr>
          <w:rFonts w:ascii="Arial Narrow" w:hAnsi="Arial Narrow"/>
          <w:b/>
          <w:color w:val="FFFFFF" w:themeColor="background1"/>
          <w:sz w:val="24"/>
          <w:szCs w:val="24"/>
        </w:rPr>
      </w:pPr>
      <w:r w:rsidRPr="0037197A">
        <w:rPr>
          <w:rFonts w:ascii="Arial Narrow" w:hAnsi="Arial Narrow"/>
          <w:b/>
          <w:color w:val="FFFFFF" w:themeColor="background1"/>
          <w:sz w:val="24"/>
          <w:szCs w:val="24"/>
        </w:rPr>
        <w:t>Praise Team</w:t>
      </w:r>
      <w:r w:rsidR="00A152EF" w:rsidRPr="0037197A">
        <w:rPr>
          <w:rFonts w:ascii="Arial Narrow" w:hAnsi="Arial Narrow"/>
          <w:b/>
          <w:color w:val="FFFFFF" w:themeColor="background1"/>
          <w:sz w:val="24"/>
          <w:szCs w:val="24"/>
        </w:rPr>
        <w:t xml:space="preserve"> - </w:t>
      </w:r>
      <w:r w:rsidRPr="0037197A">
        <w:rPr>
          <w:rFonts w:ascii="Arial Narrow" w:hAnsi="Arial Narrow"/>
          <w:b/>
          <w:color w:val="FFFFFF" w:themeColor="background1"/>
          <w:sz w:val="24"/>
          <w:szCs w:val="24"/>
        </w:rPr>
        <w:t>5:</w:t>
      </w:r>
      <w:r w:rsidR="00414D2D" w:rsidRPr="0037197A">
        <w:rPr>
          <w:rFonts w:ascii="Arial Narrow" w:hAnsi="Arial Narrow"/>
          <w:b/>
          <w:color w:val="FFFFFF" w:themeColor="background1"/>
          <w:sz w:val="24"/>
          <w:szCs w:val="24"/>
        </w:rPr>
        <w:t>0</w:t>
      </w:r>
      <w:r w:rsidRPr="0037197A">
        <w:rPr>
          <w:rFonts w:ascii="Arial Narrow" w:hAnsi="Arial Narrow"/>
          <w:b/>
          <w:color w:val="FFFFFF" w:themeColor="background1"/>
          <w:sz w:val="24"/>
          <w:szCs w:val="24"/>
        </w:rPr>
        <w:t>0 p.m.</w:t>
      </w:r>
    </w:p>
    <w:p w14:paraId="288BFBD5" w14:textId="51EF49DF" w:rsidR="005F5E9F" w:rsidRPr="0037197A" w:rsidRDefault="008A65AD" w:rsidP="0037197A">
      <w:pPr>
        <w:shd w:val="clear" w:color="auto" w:fill="A50021"/>
        <w:spacing w:line="240" w:lineRule="auto"/>
        <w:ind w:left="-450" w:right="60" w:firstLine="270"/>
        <w:contextualSpacing/>
        <w:jc w:val="center"/>
        <w:rPr>
          <w:rFonts w:ascii="Arial Narrow" w:hAnsi="Arial Narrow"/>
          <w:b/>
          <w:color w:val="FFFFFF" w:themeColor="background1"/>
          <w:sz w:val="24"/>
          <w:szCs w:val="24"/>
        </w:rPr>
      </w:pPr>
      <w:r w:rsidRPr="0037197A">
        <w:rPr>
          <w:rFonts w:ascii="Arial Narrow" w:hAnsi="Arial Narrow"/>
          <w:b/>
          <w:color w:val="FFFFFF" w:themeColor="background1"/>
          <w:sz w:val="24"/>
          <w:szCs w:val="24"/>
        </w:rPr>
        <w:t>Choir – 6:45 p.m.</w:t>
      </w:r>
      <w:r w:rsidR="00180D99" w:rsidRPr="0037197A">
        <w:rPr>
          <w:rFonts w:ascii="Arial Narrow" w:hAnsi="Arial Narrow"/>
          <w:b/>
          <w:color w:val="FFFFFF" w:themeColor="background1"/>
          <w:sz w:val="24"/>
          <w:szCs w:val="24"/>
        </w:rPr>
        <w:br/>
      </w:r>
    </w:p>
    <w:p w14:paraId="1D48D773" w14:textId="27CFDB57" w:rsidR="005F5E9F" w:rsidRPr="0037197A" w:rsidRDefault="00C72C1A" w:rsidP="0037197A">
      <w:pPr>
        <w:shd w:val="clear" w:color="auto" w:fill="A50021"/>
        <w:spacing w:line="240" w:lineRule="auto"/>
        <w:ind w:left="-450" w:right="60" w:firstLine="270"/>
        <w:contextualSpacing/>
        <w:jc w:val="center"/>
        <w:rPr>
          <w:rFonts w:ascii="Arial Narrow" w:hAnsi="Arial Narrow"/>
          <w:b/>
          <w:color w:val="FFFFFF" w:themeColor="background1"/>
          <w:sz w:val="24"/>
          <w:szCs w:val="24"/>
          <w:u w:val="thick"/>
        </w:rPr>
      </w:pPr>
      <w:r w:rsidRPr="0037197A">
        <w:rPr>
          <w:rFonts w:ascii="Arial Narrow" w:hAnsi="Arial Narrow"/>
          <w:b/>
          <w:color w:val="FFFFFF" w:themeColor="background1"/>
          <w:sz w:val="24"/>
          <w:szCs w:val="24"/>
          <w:u w:val="thick"/>
        </w:rPr>
        <w:t xml:space="preserve">October </w:t>
      </w:r>
      <w:r w:rsidR="00DF6E2D" w:rsidRPr="0037197A">
        <w:rPr>
          <w:rFonts w:ascii="Arial Narrow" w:hAnsi="Arial Narrow"/>
          <w:b/>
          <w:color w:val="FFFFFF" w:themeColor="background1"/>
          <w:sz w:val="24"/>
          <w:szCs w:val="24"/>
          <w:u w:val="thick"/>
        </w:rPr>
        <w:t>27</w:t>
      </w:r>
      <w:r w:rsidR="00DF6E2D" w:rsidRPr="0037197A">
        <w:rPr>
          <w:rFonts w:ascii="Arial Narrow" w:hAnsi="Arial Narrow"/>
          <w:b/>
          <w:color w:val="FFFFFF" w:themeColor="background1"/>
          <w:sz w:val="24"/>
          <w:szCs w:val="24"/>
          <w:u w:val="thick"/>
          <w:vertAlign w:val="superscript"/>
        </w:rPr>
        <w:t>th</w:t>
      </w:r>
      <w:r w:rsidR="00DF6E2D" w:rsidRPr="0037197A">
        <w:rPr>
          <w:rFonts w:ascii="Arial Narrow" w:hAnsi="Arial Narrow"/>
          <w:b/>
          <w:color w:val="FFFFFF" w:themeColor="background1"/>
          <w:sz w:val="24"/>
          <w:szCs w:val="24"/>
          <w:u w:val="thick"/>
        </w:rPr>
        <w:t xml:space="preserve"> </w:t>
      </w:r>
    </w:p>
    <w:p w14:paraId="197EF969" w14:textId="62312999" w:rsidR="005352D3" w:rsidRPr="0037197A" w:rsidRDefault="005F5E9F" w:rsidP="0037197A">
      <w:pPr>
        <w:shd w:val="clear" w:color="auto" w:fill="A50021"/>
        <w:spacing w:line="240" w:lineRule="auto"/>
        <w:ind w:left="-450" w:right="60" w:firstLine="270"/>
        <w:contextualSpacing/>
        <w:jc w:val="center"/>
        <w:rPr>
          <w:rFonts w:ascii="Arial Narrow" w:hAnsi="Arial Narrow"/>
          <w:b/>
          <w:color w:val="FFFFFF" w:themeColor="background1"/>
          <w:sz w:val="24"/>
          <w:szCs w:val="24"/>
        </w:rPr>
      </w:pPr>
      <w:r w:rsidRPr="0037197A">
        <w:rPr>
          <w:rFonts w:ascii="Arial Narrow" w:hAnsi="Arial Narrow"/>
          <w:b/>
          <w:color w:val="FFFFFF" w:themeColor="background1"/>
          <w:sz w:val="24"/>
          <w:szCs w:val="24"/>
        </w:rPr>
        <w:t>T.O.P.S.</w:t>
      </w:r>
      <w:r w:rsidR="006738B3" w:rsidRPr="0037197A">
        <w:rPr>
          <w:rFonts w:ascii="Arial Narrow" w:hAnsi="Arial Narrow"/>
          <w:b/>
          <w:color w:val="FFFFFF" w:themeColor="background1"/>
          <w:sz w:val="24"/>
          <w:szCs w:val="24"/>
        </w:rPr>
        <w:t xml:space="preserve"> – </w:t>
      </w:r>
      <w:r w:rsidR="000E0461" w:rsidRPr="0037197A">
        <w:rPr>
          <w:rFonts w:ascii="Arial Narrow" w:hAnsi="Arial Narrow"/>
          <w:b/>
          <w:color w:val="FFFFFF" w:themeColor="background1"/>
          <w:sz w:val="24"/>
          <w:szCs w:val="24"/>
        </w:rPr>
        <w:t>5</w:t>
      </w:r>
      <w:r w:rsidR="006738B3" w:rsidRPr="0037197A">
        <w:rPr>
          <w:rFonts w:ascii="Arial Narrow" w:hAnsi="Arial Narrow"/>
          <w:b/>
          <w:color w:val="FFFFFF" w:themeColor="background1"/>
          <w:sz w:val="24"/>
          <w:szCs w:val="24"/>
        </w:rPr>
        <w:t>:30 p.m.</w:t>
      </w:r>
      <w:r w:rsidR="00C72C1A" w:rsidRPr="0037197A">
        <w:rPr>
          <w:rFonts w:ascii="Arial Narrow" w:hAnsi="Arial Narrow"/>
          <w:b/>
          <w:color w:val="FFFFFF" w:themeColor="background1"/>
          <w:sz w:val="24"/>
          <w:szCs w:val="24"/>
        </w:rPr>
        <w:br/>
      </w:r>
    </w:p>
    <w:p w14:paraId="3CA91311" w14:textId="1326324C" w:rsidR="00A5519C" w:rsidRPr="0037197A" w:rsidRDefault="00A5519C" w:rsidP="0037197A">
      <w:pPr>
        <w:shd w:val="clear" w:color="auto" w:fill="A50021"/>
        <w:spacing w:line="240" w:lineRule="auto"/>
        <w:ind w:left="-450" w:right="60" w:firstLine="270"/>
        <w:contextualSpacing/>
        <w:jc w:val="center"/>
        <w:rPr>
          <w:rFonts w:ascii="Arial Narrow" w:hAnsi="Arial Narrow"/>
          <w:b/>
          <w:color w:val="FFFFFF" w:themeColor="background1"/>
          <w:sz w:val="24"/>
          <w:szCs w:val="24"/>
        </w:rPr>
      </w:pPr>
      <w:r w:rsidRPr="0037197A">
        <w:rPr>
          <w:rFonts w:ascii="Arial Narrow" w:hAnsi="Arial Narrow"/>
          <w:b/>
          <w:color w:val="FFFFFF" w:themeColor="background1"/>
          <w:sz w:val="24"/>
          <w:szCs w:val="24"/>
        </w:rPr>
        <w:t xml:space="preserve">**Worship Assistants </w:t>
      </w:r>
      <w:r w:rsidR="001A29B7" w:rsidRPr="0037197A">
        <w:rPr>
          <w:rFonts w:ascii="Arial Narrow" w:hAnsi="Arial Narrow"/>
          <w:b/>
          <w:color w:val="FFFFFF" w:themeColor="background1"/>
          <w:sz w:val="24"/>
          <w:szCs w:val="24"/>
        </w:rPr>
        <w:t xml:space="preserve">are </w:t>
      </w:r>
      <w:r w:rsidRPr="0037197A">
        <w:rPr>
          <w:rFonts w:ascii="Arial Narrow" w:hAnsi="Arial Narrow"/>
          <w:b/>
          <w:color w:val="FFFFFF" w:themeColor="background1"/>
          <w:sz w:val="24"/>
          <w:szCs w:val="24"/>
        </w:rPr>
        <w:t xml:space="preserve">needed </w:t>
      </w:r>
      <w:r w:rsidR="00CB4859" w:rsidRPr="0037197A">
        <w:rPr>
          <w:rFonts w:ascii="Arial Narrow" w:hAnsi="Arial Narrow"/>
          <w:b/>
          <w:color w:val="FFFFFF" w:themeColor="background1"/>
          <w:sz w:val="24"/>
          <w:szCs w:val="24"/>
        </w:rPr>
        <w:t xml:space="preserve">        </w:t>
      </w:r>
      <w:r w:rsidRPr="0037197A">
        <w:rPr>
          <w:rFonts w:ascii="Arial Narrow" w:hAnsi="Arial Narrow"/>
          <w:b/>
          <w:color w:val="FFFFFF" w:themeColor="background1"/>
          <w:sz w:val="24"/>
          <w:szCs w:val="24"/>
        </w:rPr>
        <w:t>for</w:t>
      </w:r>
      <w:r w:rsidR="00266CD0" w:rsidRPr="0037197A">
        <w:rPr>
          <w:b/>
          <w:color w:val="FFFFFF" w:themeColor="background1"/>
          <w:sz w:val="24"/>
          <w:szCs w:val="24"/>
        </w:rPr>
        <w:t xml:space="preserve"> </w:t>
      </w:r>
      <w:r w:rsidR="009C2377" w:rsidRPr="0037197A">
        <w:rPr>
          <w:rFonts w:ascii="Arial Narrow" w:hAnsi="Arial Narrow"/>
          <w:b/>
          <w:color w:val="FFFFFF" w:themeColor="background1"/>
          <w:sz w:val="24"/>
          <w:szCs w:val="24"/>
        </w:rPr>
        <w:t>October</w:t>
      </w:r>
      <w:r w:rsidR="00F36F5B" w:rsidRPr="0037197A">
        <w:rPr>
          <w:rFonts w:ascii="Arial Narrow" w:hAnsi="Arial Narrow"/>
          <w:b/>
          <w:color w:val="FFFFFF" w:themeColor="background1"/>
          <w:sz w:val="24"/>
          <w:szCs w:val="24"/>
        </w:rPr>
        <w:t xml:space="preserve"> 30</w:t>
      </w:r>
      <w:r w:rsidR="00F36F5B" w:rsidRPr="0037197A">
        <w:rPr>
          <w:rFonts w:ascii="Arial Narrow" w:hAnsi="Arial Narrow"/>
          <w:b/>
          <w:color w:val="FFFFFF" w:themeColor="background1"/>
          <w:sz w:val="24"/>
          <w:szCs w:val="24"/>
          <w:vertAlign w:val="superscript"/>
        </w:rPr>
        <w:t>th</w:t>
      </w:r>
      <w:r w:rsidR="00F36F5B" w:rsidRPr="0037197A">
        <w:rPr>
          <w:rFonts w:ascii="Arial Narrow" w:hAnsi="Arial Narrow"/>
          <w:b/>
          <w:color w:val="FFFFFF" w:themeColor="background1"/>
          <w:sz w:val="24"/>
          <w:szCs w:val="24"/>
        </w:rPr>
        <w:t xml:space="preserve"> and November</w:t>
      </w:r>
    </w:p>
    <w:p w14:paraId="1212C070" w14:textId="54B3D268" w:rsidR="00681A8B" w:rsidRPr="0037197A" w:rsidRDefault="00681A8B" w:rsidP="0037197A">
      <w:pPr>
        <w:shd w:val="clear" w:color="auto" w:fill="A50021"/>
        <w:spacing w:line="240" w:lineRule="auto"/>
        <w:ind w:left="-450" w:right="60" w:firstLine="270"/>
        <w:contextualSpacing/>
        <w:jc w:val="center"/>
        <w:rPr>
          <w:rFonts w:ascii="Arial Narrow" w:hAnsi="Arial Narrow"/>
          <w:b/>
          <w:color w:val="FFFFFF" w:themeColor="background1"/>
          <w:sz w:val="24"/>
          <w:szCs w:val="24"/>
        </w:rPr>
      </w:pPr>
    </w:p>
    <w:p w14:paraId="2A6CF5CD" w14:textId="4E546C71" w:rsidR="0084341D" w:rsidRPr="0037197A" w:rsidRDefault="00A5519C" w:rsidP="0037197A">
      <w:pPr>
        <w:shd w:val="clear" w:color="auto" w:fill="A50021"/>
        <w:spacing w:line="240" w:lineRule="auto"/>
        <w:ind w:left="-450" w:right="60" w:firstLine="270"/>
        <w:contextualSpacing/>
        <w:jc w:val="center"/>
        <w:rPr>
          <w:rFonts w:ascii="Arial Narrow" w:hAnsi="Arial Narrow"/>
          <w:b/>
          <w:color w:val="FFFFFF" w:themeColor="background1"/>
          <w:sz w:val="24"/>
          <w:szCs w:val="24"/>
        </w:rPr>
      </w:pPr>
      <w:r w:rsidRPr="0037197A">
        <w:rPr>
          <w:rFonts w:ascii="Arial Narrow" w:hAnsi="Arial Narrow"/>
          <w:b/>
          <w:color w:val="FFFFFF" w:themeColor="background1"/>
          <w:sz w:val="24"/>
          <w:szCs w:val="24"/>
        </w:rPr>
        <w:t xml:space="preserve">** Fellowship Volunteers </w:t>
      </w:r>
      <w:r w:rsidR="0051719F" w:rsidRPr="0037197A">
        <w:rPr>
          <w:rFonts w:ascii="Arial Narrow" w:hAnsi="Arial Narrow"/>
          <w:b/>
          <w:color w:val="FFFFFF" w:themeColor="background1"/>
          <w:sz w:val="24"/>
          <w:szCs w:val="24"/>
        </w:rPr>
        <w:t>needed sign-up in Fellowship Hal</w:t>
      </w:r>
      <w:r w:rsidR="00AD1241" w:rsidRPr="0037197A">
        <w:rPr>
          <w:rFonts w:ascii="Arial Narrow" w:hAnsi="Arial Narrow"/>
          <w:b/>
          <w:color w:val="FFFFFF" w:themeColor="background1"/>
          <w:sz w:val="24"/>
          <w:szCs w:val="24"/>
        </w:rPr>
        <w:t>l</w:t>
      </w:r>
    </w:p>
    <w:p w14:paraId="5899EB86" w14:textId="23ED5623" w:rsidR="00C72C1A" w:rsidRPr="0037197A" w:rsidRDefault="00C72C1A" w:rsidP="0037197A">
      <w:pPr>
        <w:shd w:val="clear" w:color="auto" w:fill="A50021"/>
        <w:spacing w:line="240" w:lineRule="auto"/>
        <w:ind w:left="-450" w:right="60" w:firstLine="270"/>
        <w:contextualSpacing/>
        <w:jc w:val="center"/>
        <w:rPr>
          <w:rFonts w:ascii="Arial Narrow" w:hAnsi="Arial Narrow"/>
          <w:b/>
          <w:color w:val="FFFFFF" w:themeColor="background1"/>
          <w:sz w:val="24"/>
          <w:szCs w:val="24"/>
        </w:rPr>
      </w:pPr>
    </w:p>
    <w:p w14:paraId="34B49245" w14:textId="77777777" w:rsidR="00B53C10" w:rsidRPr="0037197A" w:rsidRDefault="00B53C10" w:rsidP="0037197A">
      <w:pPr>
        <w:shd w:val="clear" w:color="auto" w:fill="A50021"/>
        <w:spacing w:line="240" w:lineRule="auto"/>
        <w:ind w:left="-450" w:right="60" w:firstLine="270"/>
        <w:contextualSpacing/>
        <w:jc w:val="center"/>
        <w:rPr>
          <w:rFonts w:ascii="Arial Narrow" w:hAnsi="Arial Narrow"/>
          <w:b/>
          <w:color w:val="FFFFFF" w:themeColor="background1"/>
          <w:sz w:val="24"/>
          <w:szCs w:val="24"/>
        </w:rPr>
      </w:pPr>
    </w:p>
    <w:p w14:paraId="630E4A1D" w14:textId="77777777" w:rsidR="00C72C1A" w:rsidRPr="0037197A" w:rsidRDefault="00C72C1A" w:rsidP="0037197A">
      <w:pPr>
        <w:shd w:val="clear" w:color="auto" w:fill="A50021"/>
        <w:spacing w:line="240" w:lineRule="auto"/>
        <w:ind w:left="-450" w:right="60" w:firstLine="270"/>
        <w:contextualSpacing/>
        <w:jc w:val="center"/>
        <w:rPr>
          <w:rFonts w:ascii="Arial Narrow" w:hAnsi="Arial Narrow"/>
          <w:b/>
          <w:color w:val="FFFFFF" w:themeColor="background1"/>
          <w:sz w:val="24"/>
          <w:szCs w:val="24"/>
        </w:rPr>
      </w:pPr>
    </w:p>
    <w:p w14:paraId="32ED3C10" w14:textId="2B3CC1E2" w:rsidR="00454798" w:rsidRPr="00B75335" w:rsidRDefault="00454798" w:rsidP="005352D3">
      <w:pPr>
        <w:shd w:val="clear" w:color="auto" w:fill="FFFFFF" w:themeFill="background1"/>
        <w:spacing w:before="100" w:beforeAutospacing="1" w:after="100" w:afterAutospacing="1" w:line="240" w:lineRule="auto"/>
        <w:ind w:right="60"/>
        <w:rPr>
          <w:rFonts w:ascii="Garamond" w:hAnsi="Garamond"/>
          <w:b/>
          <w:i/>
          <w:noProof/>
          <w:color w:val="538135" w:themeColor="accent6" w:themeShade="BF"/>
          <w:sz w:val="28"/>
          <w:szCs w:val="28"/>
        </w:rPr>
      </w:pPr>
    </w:p>
    <w:p w14:paraId="5A131A01" w14:textId="42606F25" w:rsidR="00B75335" w:rsidRDefault="00B75335" w:rsidP="00E26F9A">
      <w:pPr>
        <w:pStyle w:val="BodyText"/>
        <w:rPr>
          <w:rFonts w:ascii="Arial Narrow" w:hAnsi="Arial Narrow"/>
          <w:b/>
          <w:bCs/>
          <w:i/>
          <w:iCs/>
          <w:noProof/>
          <w:color w:val="AC0000"/>
          <w:u w:val="single"/>
        </w:rPr>
      </w:pPr>
    </w:p>
    <w:p w14:paraId="30D2BF2A" w14:textId="1E30874D" w:rsidR="00454798" w:rsidRDefault="00454798" w:rsidP="00E26F9A">
      <w:pPr>
        <w:pStyle w:val="BodyText"/>
        <w:rPr>
          <w:rFonts w:ascii="Arial Narrow" w:hAnsi="Arial Narrow"/>
          <w:b/>
          <w:bCs/>
          <w:i/>
          <w:iCs/>
          <w:noProof/>
          <w:color w:val="AC0000"/>
          <w:sz w:val="24"/>
          <w:szCs w:val="24"/>
          <w:u w:val="single"/>
        </w:rPr>
      </w:pPr>
    </w:p>
    <w:p w14:paraId="5F630D05" w14:textId="1315D03D" w:rsidR="006C1B50" w:rsidRDefault="006C1B50" w:rsidP="00E26F9A">
      <w:pPr>
        <w:pStyle w:val="BodyText"/>
        <w:rPr>
          <w:rFonts w:ascii="Arial Narrow" w:hAnsi="Arial Narrow"/>
          <w:b/>
          <w:bCs/>
          <w:i/>
          <w:iCs/>
          <w:noProof/>
          <w:color w:val="AC0000"/>
          <w:sz w:val="24"/>
          <w:szCs w:val="24"/>
          <w:u w:val="single"/>
        </w:rPr>
      </w:pPr>
    </w:p>
    <w:p w14:paraId="46E27F17" w14:textId="7A326168" w:rsidR="00DF6E2D" w:rsidRDefault="00DF6E2D" w:rsidP="00E26F9A">
      <w:pPr>
        <w:pStyle w:val="BodyText"/>
        <w:rPr>
          <w:rFonts w:ascii="Arial Narrow" w:hAnsi="Arial Narrow"/>
          <w:b/>
          <w:bCs/>
          <w:i/>
          <w:iCs/>
          <w:noProof/>
          <w:color w:val="AC0000"/>
          <w:sz w:val="24"/>
          <w:szCs w:val="24"/>
          <w:u w:val="single"/>
        </w:rPr>
      </w:pPr>
    </w:p>
    <w:p w14:paraId="79CFBAA1" w14:textId="77777777" w:rsidR="00DF6E2D" w:rsidRPr="00DC038A" w:rsidRDefault="00DF6E2D" w:rsidP="00E26F9A">
      <w:pPr>
        <w:pStyle w:val="BodyText"/>
        <w:rPr>
          <w:rFonts w:ascii="Arial Narrow" w:hAnsi="Arial Narrow"/>
          <w:b/>
          <w:bCs/>
          <w:i/>
          <w:iCs/>
          <w:noProof/>
          <w:color w:val="AC0000"/>
          <w:sz w:val="24"/>
          <w:szCs w:val="24"/>
          <w:u w:val="single"/>
        </w:rPr>
      </w:pPr>
    </w:p>
    <w:p w14:paraId="1D5F14E9" w14:textId="7FC13109" w:rsidR="00E315CB" w:rsidRPr="00C102EB" w:rsidRDefault="00B475BF" w:rsidP="009F7C11">
      <w:pPr>
        <w:pStyle w:val="BodyText"/>
        <w:rPr>
          <w:rFonts w:ascii="Arial Narrow" w:hAnsi="Arial Narrow"/>
          <w:b/>
          <w:bCs/>
          <w:color w:val="FF0000"/>
        </w:rPr>
      </w:pPr>
      <w:r>
        <w:rPr>
          <w:rFonts w:ascii="Arial Narrow" w:hAnsi="Arial Narrow"/>
          <w:b/>
          <w:bCs/>
          <w:color w:val="FF0000"/>
        </w:rPr>
        <w:t>Presence of God</w:t>
      </w:r>
      <w:r w:rsidR="00A34A8D">
        <w:rPr>
          <w:rFonts w:ascii="Arial Narrow" w:hAnsi="Arial Narrow"/>
          <w:b/>
          <w:bCs/>
          <w:color w:val="FF0000"/>
        </w:rPr>
        <w:t xml:space="preserve">- </w:t>
      </w:r>
      <w:r w:rsidR="00E315CB" w:rsidRPr="00C102EB">
        <w:rPr>
          <w:rFonts w:ascii="Arial Narrow" w:hAnsi="Arial Narrow"/>
          <w:b/>
          <w:bCs/>
          <w:color w:val="FF0000"/>
        </w:rPr>
        <w:t xml:space="preserve">Continued </w:t>
      </w:r>
      <w:r w:rsidR="00FA58BE" w:rsidRPr="00C102EB">
        <w:rPr>
          <w:rFonts w:ascii="Arial Narrow" w:hAnsi="Arial Narrow"/>
          <w:b/>
          <w:bCs/>
          <w:color w:val="FF0000"/>
        </w:rPr>
        <w:t>from page 1</w:t>
      </w:r>
    </w:p>
    <w:tbl>
      <w:tblPr>
        <w:tblW w:w="11864" w:type="pct"/>
        <w:tblInd w:w="-90" w:type="dxa"/>
        <w:shd w:val="clear" w:color="auto" w:fill="FFFFFF"/>
        <w:tblCellMar>
          <w:left w:w="0" w:type="dxa"/>
          <w:right w:w="0" w:type="dxa"/>
        </w:tblCellMar>
        <w:tblLook w:val="04A0" w:firstRow="1" w:lastRow="0" w:firstColumn="1" w:lastColumn="0" w:noHBand="0" w:noVBand="1"/>
      </w:tblPr>
      <w:tblGrid>
        <w:gridCol w:w="7470"/>
      </w:tblGrid>
      <w:tr w:rsidR="00293E10" w:rsidRPr="00C102EB" w14:paraId="29FEA89D" w14:textId="77777777" w:rsidTr="00324445">
        <w:tc>
          <w:tcPr>
            <w:tcW w:w="5000" w:type="pct"/>
            <w:shd w:val="clear" w:color="auto" w:fill="auto"/>
            <w:hideMark/>
          </w:tcPr>
          <w:tbl>
            <w:tblPr>
              <w:tblW w:w="7470" w:type="dxa"/>
              <w:tblCellMar>
                <w:left w:w="0" w:type="dxa"/>
                <w:right w:w="0" w:type="dxa"/>
              </w:tblCellMar>
              <w:tblLook w:val="04A0" w:firstRow="1" w:lastRow="0" w:firstColumn="1" w:lastColumn="0" w:noHBand="0" w:noVBand="1"/>
            </w:tblPr>
            <w:tblGrid>
              <w:gridCol w:w="7470"/>
            </w:tblGrid>
            <w:tr w:rsidR="00455177" w:rsidRPr="00C102EB" w14:paraId="34BA7DB2" w14:textId="77777777" w:rsidTr="00AD2F2B">
              <w:trPr>
                <w:trHeight w:val="13476"/>
              </w:trPr>
              <w:tc>
                <w:tcPr>
                  <w:tcW w:w="7470" w:type="dxa"/>
                  <w:tcMar>
                    <w:top w:w="150" w:type="dxa"/>
                    <w:left w:w="300" w:type="dxa"/>
                    <w:bottom w:w="150" w:type="dxa"/>
                    <w:right w:w="300" w:type="dxa"/>
                  </w:tcMar>
                  <w:hideMark/>
                </w:tcPr>
                <w:p w14:paraId="4DB38496" w14:textId="77777777" w:rsidR="00B475BF" w:rsidRPr="008D53B2" w:rsidRDefault="00B475BF" w:rsidP="00B475BF">
                  <w:pPr>
                    <w:shd w:val="clear" w:color="auto" w:fill="FFFFFF" w:themeFill="background1"/>
                    <w:spacing w:after="300" w:line="240" w:lineRule="auto"/>
                    <w:ind w:left="-216"/>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make good decisions about the next steps of your life: where your child is going to go to school next fall, or whether you should be looking for a different job, or what to do when the spouse you’ve been praying for doesn’t change.</w:t>
                  </w:r>
                </w:p>
                <w:p w14:paraId="7AF26001" w14:textId="77777777" w:rsidR="00B475BF" w:rsidRPr="008D53B2" w:rsidRDefault="00B475BF" w:rsidP="00B475BF">
                  <w:pPr>
                    <w:shd w:val="clear" w:color="auto" w:fill="FFFFFF" w:themeFill="background1"/>
                    <w:spacing w:after="300" w:line="240" w:lineRule="auto"/>
                    <w:ind w:left="-216"/>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Do you sometimes wonder where God is in all of this?</w:t>
                  </w:r>
                </w:p>
                <w:p w14:paraId="3F5A0DAF" w14:textId="77777777" w:rsidR="00B475BF" w:rsidRPr="008D53B2" w:rsidRDefault="00B475BF" w:rsidP="00B475BF">
                  <w:pPr>
                    <w:shd w:val="clear" w:color="auto" w:fill="FFFFFF" w:themeFill="background1"/>
                    <w:spacing w:after="300" w:line="240" w:lineRule="auto"/>
                    <w:ind w:left="-216"/>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Maybe you’ve known God all your life; maybe you’re just now trying to find out more about the God who everyone else already seems to know. In all of these things, it’s important to note and understand two critical realities:</w:t>
                  </w:r>
                </w:p>
                <w:p w14:paraId="5D594CD8" w14:textId="77777777" w:rsidR="00B475BF" w:rsidRPr="008D53B2" w:rsidRDefault="00B475BF" w:rsidP="00B475BF">
                  <w:pPr>
                    <w:shd w:val="clear" w:color="auto" w:fill="FFFFFF" w:themeFill="background1"/>
                    <w:spacing w:after="0" w:line="240" w:lineRule="auto"/>
                    <w:ind w:left="-216"/>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1 – God is present in your life in every moment of every day. He is waiting to reach out to you and to help you live your life by the power of his Spirit (</w:t>
                  </w:r>
                  <w:hyperlink r:id="rId18" w:tgtFrame="_blank" w:history="1">
                    <w:r w:rsidRPr="008D53B2">
                      <w:rPr>
                        <w:rFonts w:ascii="Arial Narrow" w:eastAsia="Times New Roman" w:hAnsi="Arial Narrow" w:cs="Open Sans"/>
                        <w:color w:val="1263CC"/>
                        <w:sz w:val="28"/>
                        <w:szCs w:val="28"/>
                        <w:u w:val="single"/>
                        <w:bdr w:val="none" w:sz="0" w:space="0" w:color="auto" w:frame="1"/>
                      </w:rPr>
                      <w:t>Psalm 39:7-10</w:t>
                    </w:r>
                  </w:hyperlink>
                  <w:r w:rsidRPr="008D53B2">
                    <w:rPr>
                      <w:rFonts w:ascii="Arial Narrow" w:eastAsia="Times New Roman" w:hAnsi="Arial Narrow" w:cs="Open Sans"/>
                      <w:color w:val="000000"/>
                      <w:sz w:val="28"/>
                      <w:szCs w:val="28"/>
                    </w:rPr>
                    <w:t>).</w:t>
                  </w:r>
                </w:p>
                <w:p w14:paraId="0A28207C" w14:textId="77777777" w:rsidR="00B475BF" w:rsidRDefault="00B475BF" w:rsidP="00B475BF">
                  <w:pPr>
                    <w:shd w:val="clear" w:color="auto" w:fill="FFFFFF" w:themeFill="background1"/>
                    <w:spacing w:after="0"/>
                    <w:ind w:left="-216"/>
                    <w:textAlignment w:val="baseline"/>
                    <w:outlineLvl w:val="1"/>
                    <w:rPr>
                      <w:rFonts w:eastAsia="Times New Roman" w:cs="Times New Roman"/>
                      <w:b/>
                      <w:bCs/>
                      <w:color w:val="000000"/>
                      <w:sz w:val="28"/>
                      <w:szCs w:val="28"/>
                      <w:bdr w:val="none" w:sz="0" w:space="0" w:color="auto" w:frame="1"/>
                    </w:rPr>
                  </w:pPr>
                  <w:r w:rsidRPr="008D53B2">
                    <w:rPr>
                      <w:rFonts w:ascii="Arial Narrow" w:eastAsia="Times New Roman" w:hAnsi="Arial Narrow" w:cs="Open Sans"/>
                      <w:color w:val="000000"/>
                      <w:sz w:val="28"/>
                      <w:szCs w:val="28"/>
                    </w:rPr>
                    <w:t>2 – Whether or not you’re feeling God’s presence doesn’t negate the truth that’s revealed in the previous sentence.</w:t>
                  </w:r>
                  <w:r>
                    <w:rPr>
                      <w:rFonts w:ascii="Arial Narrow" w:eastAsia="Times New Roman" w:hAnsi="Arial Narrow" w:cs="Open Sans"/>
                      <w:color w:val="000000"/>
                      <w:sz w:val="28"/>
                      <w:szCs w:val="28"/>
                    </w:rPr>
                    <w:br/>
                  </w:r>
                  <w:r>
                    <w:rPr>
                      <w:rFonts w:ascii="Arial Narrow" w:eastAsia="Times New Roman" w:hAnsi="Arial Narrow" w:cs="Open Sans"/>
                      <w:color w:val="000000"/>
                      <w:sz w:val="28"/>
                      <w:szCs w:val="28"/>
                    </w:rPr>
                    <w:br/>
                  </w:r>
                  <w:r w:rsidRPr="008D53B2">
                    <w:rPr>
                      <w:rFonts w:ascii="Arial Narrow" w:eastAsia="Times New Roman" w:hAnsi="Arial Narrow" w:cs="Times New Roman"/>
                      <w:b/>
                      <w:bCs/>
                      <w:color w:val="000000"/>
                      <w:sz w:val="28"/>
                      <w:szCs w:val="28"/>
                      <w:bdr w:val="none" w:sz="0" w:space="0" w:color="auto" w:frame="1"/>
                    </w:rPr>
                    <w:t>God’s Presence in the Lives of Biblical Characters</w:t>
                  </w:r>
                </w:p>
                <w:p w14:paraId="7FCABF1F" w14:textId="77777777" w:rsidR="00B475BF" w:rsidRPr="008D53B2" w:rsidRDefault="00715C29" w:rsidP="00B475BF">
                  <w:pPr>
                    <w:shd w:val="clear" w:color="auto" w:fill="FFFFFF" w:themeFill="background1"/>
                    <w:spacing w:after="0" w:line="240" w:lineRule="auto"/>
                    <w:ind w:left="-216"/>
                    <w:textAlignment w:val="baseline"/>
                    <w:outlineLvl w:val="2"/>
                    <w:rPr>
                      <w:rFonts w:ascii="Arial Narrow" w:eastAsia="Times New Roman" w:hAnsi="Arial Narrow" w:cs="Times New Roman"/>
                      <w:color w:val="000000"/>
                      <w:sz w:val="28"/>
                      <w:szCs w:val="28"/>
                    </w:rPr>
                  </w:pPr>
                  <w:r>
                    <w:rPr>
                      <w:rFonts w:ascii="Arial Narrow" w:hAnsi="Arial Narrow" w:cs="Open Sans"/>
                      <w:color w:val="000000"/>
                      <w:sz w:val="28"/>
                      <w:szCs w:val="28"/>
                    </w:rPr>
                    <w:br/>
                  </w:r>
                  <w:r w:rsidR="00B475BF" w:rsidRPr="008D53B2">
                    <w:rPr>
                      <w:rFonts w:ascii="Arial Narrow" w:eastAsia="Times New Roman" w:hAnsi="Arial Narrow" w:cs="Times New Roman"/>
                      <w:b/>
                      <w:bCs/>
                      <w:i/>
                      <w:iCs/>
                      <w:color w:val="000000"/>
                      <w:sz w:val="28"/>
                      <w:szCs w:val="28"/>
                      <w:bdr w:val="none" w:sz="0" w:space="0" w:color="auto" w:frame="1"/>
                    </w:rPr>
                    <w:t>Old Testament</w:t>
                  </w:r>
                </w:p>
                <w:p w14:paraId="201315A7" w14:textId="77777777" w:rsidR="00B475BF" w:rsidRPr="008D53B2" w:rsidRDefault="00B475BF" w:rsidP="00B475BF">
                  <w:pPr>
                    <w:shd w:val="clear" w:color="auto" w:fill="FFFFFF" w:themeFill="background1"/>
                    <w:spacing w:after="300" w:line="240" w:lineRule="auto"/>
                    <w:ind w:left="-216"/>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As you read the stories of Scripture, it’s amazing to see how God shows up at various times and places within those stories.</w:t>
                  </w:r>
                </w:p>
                <w:p w14:paraId="70ECDDDF" w14:textId="2B1E4AA1" w:rsidR="00B475BF" w:rsidRPr="00FE4CB8" w:rsidRDefault="00B475BF" w:rsidP="00B475BF">
                  <w:pPr>
                    <w:pStyle w:val="ListParagraph"/>
                    <w:numPr>
                      <w:ilvl w:val="0"/>
                      <w:numId w:val="21"/>
                    </w:numPr>
                    <w:shd w:val="clear" w:color="auto" w:fill="FFFFFF" w:themeFill="background1"/>
                    <w:spacing w:after="0" w:line="240" w:lineRule="auto"/>
                    <w:ind w:left="54" w:hanging="234"/>
                    <w:textAlignment w:val="baseline"/>
                    <w:rPr>
                      <w:rFonts w:eastAsia="Times New Roman" w:cs="Open Sans"/>
                      <w:color w:val="000000"/>
                      <w:sz w:val="28"/>
                      <w:szCs w:val="28"/>
                    </w:rPr>
                  </w:pPr>
                  <w:r w:rsidRPr="00FE4CB8">
                    <w:rPr>
                      <w:rFonts w:eastAsia="Times New Roman" w:cs="Open Sans"/>
                      <w:color w:val="000000"/>
                      <w:sz w:val="28"/>
                      <w:szCs w:val="28"/>
                    </w:rPr>
                    <w:t>He walked with Adam and Eve in the Garden of Eden (</w:t>
                  </w:r>
                  <w:hyperlink r:id="rId19" w:tgtFrame="_blank" w:history="1">
                    <w:r w:rsidRPr="00FE4CB8">
                      <w:rPr>
                        <w:rFonts w:eastAsia="Times New Roman" w:cs="Open Sans"/>
                        <w:color w:val="1263CC"/>
                        <w:sz w:val="28"/>
                        <w:szCs w:val="28"/>
                        <w:u w:val="single"/>
                        <w:bdr w:val="none" w:sz="0" w:space="0" w:color="auto" w:frame="1"/>
                      </w:rPr>
                      <w:t>Genesis 3:8</w:t>
                    </w:r>
                  </w:hyperlink>
                  <w:r w:rsidRPr="00FE4CB8">
                    <w:rPr>
                      <w:rFonts w:eastAsia="Times New Roman" w:cs="Open Sans"/>
                      <w:color w:val="000000"/>
                      <w:sz w:val="28"/>
                      <w:szCs w:val="28"/>
                    </w:rPr>
                    <w:t>).</w:t>
                  </w:r>
                </w:p>
                <w:p w14:paraId="4A08AC6C" w14:textId="77777777" w:rsidR="00B475BF" w:rsidRPr="00FE4CB8" w:rsidRDefault="00B475BF" w:rsidP="00B475BF">
                  <w:pPr>
                    <w:pStyle w:val="ListParagraph"/>
                    <w:numPr>
                      <w:ilvl w:val="0"/>
                      <w:numId w:val="21"/>
                    </w:numPr>
                    <w:shd w:val="clear" w:color="auto" w:fill="FFFFFF" w:themeFill="background1"/>
                    <w:spacing w:after="0" w:line="240" w:lineRule="auto"/>
                    <w:ind w:left="54" w:hanging="234"/>
                    <w:textAlignment w:val="baseline"/>
                    <w:rPr>
                      <w:rFonts w:eastAsia="Times New Roman" w:cs="Open Sans"/>
                      <w:color w:val="000000"/>
                      <w:sz w:val="28"/>
                      <w:szCs w:val="28"/>
                    </w:rPr>
                  </w:pPr>
                  <w:r w:rsidRPr="00FE4CB8">
                    <w:rPr>
                      <w:rFonts w:eastAsia="Times New Roman" w:cs="Open Sans"/>
                      <w:color w:val="000000"/>
                      <w:sz w:val="28"/>
                      <w:szCs w:val="28"/>
                    </w:rPr>
                    <w:t>He spoke to Abram and led him to leave his home and move to an unfamiliar place. In the process, he gave Abram some wonderful promises (</w:t>
                  </w:r>
                  <w:hyperlink r:id="rId20" w:tgtFrame="_blank" w:history="1">
                    <w:r w:rsidRPr="00FE4CB8">
                      <w:rPr>
                        <w:rFonts w:eastAsia="Times New Roman" w:cs="Open Sans"/>
                        <w:color w:val="1263CC"/>
                        <w:sz w:val="28"/>
                        <w:szCs w:val="28"/>
                        <w:u w:val="single"/>
                        <w:bdr w:val="none" w:sz="0" w:space="0" w:color="auto" w:frame="1"/>
                      </w:rPr>
                      <w:t>Genesis 12:1-2)</w:t>
                    </w:r>
                  </w:hyperlink>
                  <w:r w:rsidRPr="00FE4CB8">
                    <w:rPr>
                      <w:rFonts w:eastAsia="Times New Roman" w:cs="Open Sans"/>
                      <w:color w:val="000000"/>
                      <w:sz w:val="28"/>
                      <w:szCs w:val="28"/>
                    </w:rPr>
                    <w:t>. And God was faithful to those promises.</w:t>
                  </w:r>
                </w:p>
                <w:p w14:paraId="49CB812D" w14:textId="77777777" w:rsidR="00B475BF" w:rsidRPr="00FE4CB8" w:rsidRDefault="00B475BF" w:rsidP="00B475BF">
                  <w:pPr>
                    <w:pStyle w:val="ListParagraph"/>
                    <w:numPr>
                      <w:ilvl w:val="0"/>
                      <w:numId w:val="21"/>
                    </w:numPr>
                    <w:shd w:val="clear" w:color="auto" w:fill="FFFFFF" w:themeFill="background1"/>
                    <w:spacing w:after="0" w:line="240" w:lineRule="auto"/>
                    <w:ind w:left="54" w:hanging="234"/>
                    <w:textAlignment w:val="baseline"/>
                    <w:rPr>
                      <w:rFonts w:eastAsia="Times New Roman" w:cs="Open Sans"/>
                      <w:color w:val="000000"/>
                      <w:sz w:val="28"/>
                      <w:szCs w:val="28"/>
                    </w:rPr>
                  </w:pPr>
                  <w:r w:rsidRPr="00FE4CB8">
                    <w:rPr>
                      <w:rFonts w:eastAsia="Times New Roman" w:cs="Open Sans"/>
                      <w:color w:val="000000"/>
                      <w:sz w:val="28"/>
                      <w:szCs w:val="28"/>
                    </w:rPr>
                    <w:t>He saved Moses from certain death when he was just an infant (</w:t>
                  </w:r>
                  <w:hyperlink r:id="rId21" w:tgtFrame="_blank" w:history="1">
                    <w:r w:rsidRPr="00FE4CB8">
                      <w:rPr>
                        <w:rFonts w:eastAsia="Times New Roman" w:cs="Open Sans"/>
                        <w:color w:val="1263CC"/>
                        <w:sz w:val="28"/>
                        <w:szCs w:val="28"/>
                        <w:u w:val="single"/>
                        <w:bdr w:val="none" w:sz="0" w:space="0" w:color="auto" w:frame="1"/>
                      </w:rPr>
                      <w:t>Exodus 2:1-10</w:t>
                    </w:r>
                  </w:hyperlink>
                  <w:r w:rsidRPr="00FE4CB8">
                    <w:rPr>
                      <w:rFonts w:eastAsia="Times New Roman" w:cs="Open Sans"/>
                      <w:color w:val="000000"/>
                      <w:sz w:val="28"/>
                      <w:szCs w:val="28"/>
                    </w:rPr>
                    <w:t>). He audibly spoke to Moses through a burning bush and specifically directed his next career moves (</w:t>
                  </w:r>
                  <w:hyperlink r:id="rId22" w:tgtFrame="_blank" w:history="1">
                    <w:r w:rsidRPr="00FE4CB8">
                      <w:rPr>
                        <w:rFonts w:eastAsia="Times New Roman" w:cs="Open Sans"/>
                        <w:color w:val="1263CC"/>
                        <w:sz w:val="28"/>
                        <w:szCs w:val="28"/>
                        <w:u w:val="single"/>
                        <w:bdr w:val="none" w:sz="0" w:space="0" w:color="auto" w:frame="1"/>
                      </w:rPr>
                      <w:t>Exodus 3:1-22</w:t>
                    </w:r>
                  </w:hyperlink>
                  <w:r w:rsidRPr="00FE4CB8">
                    <w:rPr>
                      <w:rFonts w:eastAsia="Times New Roman" w:cs="Open Sans"/>
                      <w:color w:val="000000"/>
                      <w:sz w:val="28"/>
                      <w:szCs w:val="28"/>
                    </w:rPr>
                    <w:t>), even though Moses argued with him about it. And Moses did what God commanded.</w:t>
                  </w:r>
                </w:p>
                <w:p w14:paraId="7160C48A" w14:textId="400D4B72" w:rsidR="00144F8F" w:rsidRPr="00B475BF" w:rsidRDefault="00B475BF" w:rsidP="00B475BF">
                  <w:pPr>
                    <w:spacing w:after="0" w:line="240" w:lineRule="auto"/>
                    <w:rPr>
                      <w:rFonts w:ascii="Arial Narrow" w:hAnsi="Arial Narrow"/>
                      <w:sz w:val="24"/>
                    </w:rPr>
                  </w:pPr>
                  <w:r w:rsidRPr="00B475BF">
                    <w:rPr>
                      <w:rFonts w:eastAsia="Times New Roman" w:cs="Open Sans"/>
                      <w:color w:val="000000"/>
                      <w:sz w:val="28"/>
                      <w:szCs w:val="28"/>
                    </w:rPr>
                    <w:t>He directed the path of the entire nation of Israel by being physically present in the cloud of smoke by day and a pillar of fire by night (</w:t>
                  </w:r>
                  <w:hyperlink r:id="rId23" w:tgtFrame="_blank" w:history="1">
                    <w:r w:rsidRPr="00B475BF">
                      <w:rPr>
                        <w:rFonts w:eastAsia="Times New Roman" w:cs="Open Sans"/>
                        <w:color w:val="1263CC"/>
                        <w:sz w:val="28"/>
                        <w:szCs w:val="28"/>
                        <w:u w:val="single"/>
                        <w:bdr w:val="none" w:sz="0" w:space="0" w:color="auto" w:frame="1"/>
                      </w:rPr>
                      <w:t>Exodus 13:21-22</w:t>
                    </w:r>
                  </w:hyperlink>
                  <w:r w:rsidRPr="00B475BF">
                    <w:rPr>
                      <w:rFonts w:eastAsia="Times New Roman" w:cs="Open Sans"/>
                      <w:color w:val="000000"/>
                      <w:sz w:val="28"/>
                      <w:szCs w:val="28"/>
                    </w:rPr>
                    <w:t xml:space="preserve">). </w:t>
                  </w:r>
                  <w:r>
                    <w:rPr>
                      <w:rFonts w:eastAsia="Times New Roman" w:cs="Open Sans"/>
                      <w:color w:val="000000"/>
                      <w:sz w:val="28"/>
                      <w:szCs w:val="28"/>
                    </w:rPr>
                    <w:br/>
                  </w:r>
                  <w:r>
                    <w:rPr>
                      <w:rFonts w:eastAsia="Times New Roman" w:cs="Open Sans"/>
                      <w:color w:val="000000"/>
                      <w:sz w:val="28"/>
                      <w:szCs w:val="28"/>
                    </w:rPr>
                    <w:br/>
                  </w:r>
                  <w:r w:rsidRPr="00223DC8">
                    <w:rPr>
                      <w:rFonts w:ascii="Arial Narrow" w:hAnsi="Arial Narrow"/>
                      <w:b/>
                      <w:bCs/>
                      <w:i/>
                      <w:iCs/>
                      <w:color w:val="FF0000"/>
                      <w:sz w:val="20"/>
                      <w:szCs w:val="20"/>
                    </w:rPr>
                    <w:t xml:space="preserve">Continued page </w:t>
                  </w:r>
                  <w:r>
                    <w:rPr>
                      <w:rFonts w:ascii="Arial Narrow" w:hAnsi="Arial Narrow"/>
                      <w:b/>
                      <w:bCs/>
                      <w:i/>
                      <w:iCs/>
                      <w:color w:val="FF0000"/>
                      <w:sz w:val="20"/>
                      <w:szCs w:val="20"/>
                    </w:rPr>
                    <w:t>5</w:t>
                  </w:r>
                </w:p>
                <w:p w14:paraId="7755E18B" w14:textId="398D00B4" w:rsidR="00B475BF" w:rsidRPr="00144F8F" w:rsidRDefault="00B475BF" w:rsidP="00B475BF">
                  <w:pPr>
                    <w:shd w:val="clear" w:color="auto" w:fill="FFFFFF"/>
                    <w:spacing w:after="0" w:line="240" w:lineRule="auto"/>
                    <w:rPr>
                      <w:rFonts w:ascii="Arial Narrow" w:hAnsi="Arial Narrow" w:cs="Open Sans"/>
                      <w:color w:val="000000"/>
                      <w:sz w:val="28"/>
                      <w:szCs w:val="28"/>
                    </w:rPr>
                  </w:pPr>
                </w:p>
              </w:tc>
            </w:tr>
          </w:tbl>
          <w:p w14:paraId="7174D43A" w14:textId="30DC0DC8" w:rsidR="00455177" w:rsidRPr="00C102EB" w:rsidRDefault="00455177" w:rsidP="00455177">
            <w:pPr>
              <w:ind w:left="-90"/>
              <w:rPr>
                <w:rFonts w:ascii="Arial Narrow" w:hAnsi="Arial Narrow" w:cs="Times New Roman"/>
                <w:color w:val="222222"/>
                <w:sz w:val="24"/>
                <w:szCs w:val="24"/>
              </w:rPr>
            </w:pPr>
          </w:p>
        </w:tc>
      </w:tr>
      <w:tr w:rsidR="00293E10" w:rsidRPr="00455177" w14:paraId="64AA7C7F" w14:textId="77777777" w:rsidTr="00324445">
        <w:tc>
          <w:tcPr>
            <w:tcW w:w="5000" w:type="pct"/>
            <w:shd w:val="clear" w:color="auto" w:fill="FFFFFF" w:themeFill="background1"/>
          </w:tcPr>
          <w:p w14:paraId="6CCF3829" w14:textId="4333AEC0" w:rsidR="00A45488" w:rsidRPr="00455177" w:rsidRDefault="00A45488" w:rsidP="00B47856">
            <w:pPr>
              <w:rPr>
                <w:rFonts w:ascii="Arial Narrow" w:hAnsi="Arial Narrow" w:cs="Times New Roman"/>
                <w:color w:val="222222"/>
                <w:sz w:val="24"/>
                <w:szCs w:val="24"/>
              </w:rPr>
            </w:pPr>
          </w:p>
        </w:tc>
      </w:tr>
    </w:tbl>
    <w:p w14:paraId="1A73014D" w14:textId="670ED44A" w:rsidR="008B044C" w:rsidRPr="00293E10" w:rsidRDefault="007955C6" w:rsidP="00452443">
      <w:pPr>
        <w:pStyle w:val="Pullquote"/>
        <w:ind w:left="-270"/>
        <w:contextualSpacing/>
        <w:rPr>
          <w:b/>
          <w:bCs/>
          <w:noProof/>
          <w:color w:val="800080"/>
          <w:sz w:val="32"/>
          <w:szCs w:val="32"/>
        </w:rPr>
      </w:pPr>
      <w:r w:rsidRPr="00293E10">
        <w:rPr>
          <w:noProof/>
          <w:color w:val="800080"/>
        </w:rPr>
        <w:lastRenderedPageBreak/>
        <mc:AlternateContent>
          <mc:Choice Requires="wps">
            <w:drawing>
              <wp:anchor distT="4294967295" distB="4294967295" distL="114300" distR="114300" simplePos="0" relativeHeight="251658248" behindDoc="0" locked="0" layoutInCell="1" allowOverlap="1" wp14:anchorId="61E3C088" wp14:editId="6CA816AC">
                <wp:simplePos x="0" y="0"/>
                <wp:positionH relativeFrom="column">
                  <wp:posOffset>-83820</wp:posOffset>
                </wp:positionH>
                <wp:positionV relativeFrom="paragraph">
                  <wp:posOffset>-296546</wp:posOffset>
                </wp:positionV>
                <wp:extent cx="6964680" cy="0"/>
                <wp:effectExtent l="0" t="0" r="0" b="0"/>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6468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98AB90E" id="Straight Connector 30" o:spid="_x0000_s1026" style="position:absolute;z-index:2516582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6pt,-23.35pt" to="541.8pt,-2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" strokecolor="black [3200]" strokeweight="1.5pt">
                <v:stroke joinstyle="miter"/>
                <o:lock v:ext="edit" shapetype="f"/>
              </v:line>
            </w:pict>
          </mc:Fallback>
        </mc:AlternateContent>
      </w:r>
      <w:r w:rsidR="00434940" w:rsidRPr="00293E10">
        <w:rPr>
          <w:b/>
          <w:bCs/>
          <w:noProof/>
          <w:color w:val="800080"/>
          <w:sz w:val="32"/>
          <w:szCs w:val="32"/>
        </w:rPr>
        <w:t>“</w:t>
      </w:r>
      <w:r w:rsidR="00293E10" w:rsidRPr="00293E10">
        <w:rPr>
          <w:b/>
          <w:bCs/>
          <w:noProof/>
          <w:color w:val="800080"/>
          <w:sz w:val="32"/>
          <w:szCs w:val="32"/>
        </w:rPr>
        <w:t>No, I am not talking about Twitter. I literally want you to follow me.”</w:t>
      </w:r>
    </w:p>
    <w:p w14:paraId="3EF2F71F" w14:textId="0489F35D" w:rsidR="00293E10" w:rsidRPr="00293E10" w:rsidRDefault="00293E10" w:rsidP="00452443">
      <w:pPr>
        <w:pStyle w:val="Pullquote"/>
        <w:ind w:left="-270"/>
        <w:contextualSpacing/>
        <w:rPr>
          <w:b/>
          <w:bCs/>
          <w:noProof/>
          <w:color w:val="800080"/>
          <w:sz w:val="32"/>
          <w:szCs w:val="32"/>
        </w:rPr>
      </w:pPr>
      <w:r w:rsidRPr="00293E10">
        <w:rPr>
          <w:b/>
          <w:bCs/>
          <w:noProof/>
          <w:color w:val="800080"/>
          <w:sz w:val="32"/>
          <w:szCs w:val="32"/>
        </w:rPr>
        <w:tab/>
        <w:t xml:space="preserve">         Jesus</w:t>
      </w:r>
    </w:p>
    <w:p w14:paraId="315A3673" w14:textId="77777777" w:rsidR="006006F6" w:rsidRPr="00915D53" w:rsidRDefault="006006F6" w:rsidP="00452443">
      <w:pPr>
        <w:pStyle w:val="Pullquote"/>
        <w:ind w:left="-270"/>
        <w:contextualSpacing/>
        <w:rPr>
          <w:b/>
          <w:bCs/>
          <w:color w:val="660066"/>
          <w:sz w:val="32"/>
          <w:szCs w:val="32"/>
        </w:rPr>
      </w:pPr>
    </w:p>
    <w:p w14:paraId="317492B2" w14:textId="0776DD98" w:rsidR="006E5960" w:rsidRPr="00DF578C" w:rsidRDefault="00DF578C" w:rsidP="00DF578C">
      <w:pPr>
        <w:pStyle w:val="Pullquote"/>
        <w:ind w:left="-360" w:right="330"/>
        <w:contextualSpacing/>
        <w:jc w:val="center"/>
        <w:rPr>
          <w:rFonts w:ascii="Ink Free" w:hAnsi="Ink Free"/>
          <w:b/>
          <w:bCs/>
          <w:i w:val="0"/>
          <w:iCs/>
          <w:sz w:val="40"/>
          <w:szCs w:val="40"/>
        </w:rPr>
      </w:pPr>
      <w:r w:rsidRPr="00DF578C">
        <w:rPr>
          <w:rFonts w:ascii="Ink Free" w:hAnsi="Ink Free"/>
          <w:b/>
          <w:bCs/>
          <w:i w:val="0"/>
          <w:iCs/>
          <w:sz w:val="40"/>
          <w:szCs w:val="40"/>
        </w:rPr>
        <w:t>Volunteers Needed</w:t>
      </w:r>
    </w:p>
    <w:p w14:paraId="5A7C284D" w14:textId="7E6772F4" w:rsidR="00917EAC" w:rsidRPr="00F346CE" w:rsidRDefault="0047300F" w:rsidP="00917EAC">
      <w:pPr>
        <w:pStyle w:val="BodyText"/>
        <w:ind w:left="-360"/>
        <w:rPr>
          <w:rFonts w:ascii="Arial Narrow" w:hAnsi="Arial Narrow"/>
          <w:color w:val="000000" w:themeColor="text1"/>
          <w:sz w:val="22"/>
          <w:szCs w:val="22"/>
        </w:rPr>
      </w:pPr>
      <w:r>
        <w:rPr>
          <w:rFonts w:ascii="Arial Narrow" w:hAnsi="Arial Narrow"/>
          <w:noProof/>
          <w:color w:val="000000" w:themeColor="text1"/>
          <w:sz w:val="22"/>
          <w:szCs w:val="22"/>
        </w:rPr>
        <w:drawing>
          <wp:inline distT="0" distB="0" distL="0" distR="0" wp14:anchorId="61B205A2" wp14:editId="077ABA93">
            <wp:extent cx="1981200" cy="1897380"/>
            <wp:effectExtent l="0" t="0" r="0" b="7620"/>
            <wp:docPr id="681" name="Picture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 name="Picture 68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81200" cy="1897380"/>
                    </a:xfrm>
                    <a:prstGeom prst="rect">
                      <a:avLst/>
                    </a:prstGeom>
                  </pic:spPr>
                </pic:pic>
              </a:graphicData>
            </a:graphic>
          </wp:inline>
        </w:drawing>
      </w:r>
      <w:r w:rsidR="00917EAC">
        <w:rPr>
          <w:rFonts w:ascii="Arial Narrow" w:hAnsi="Arial Narrow"/>
          <w:color w:val="000000" w:themeColor="text1"/>
          <w:sz w:val="22"/>
          <w:szCs w:val="22"/>
        </w:rPr>
        <w:t>.</w:t>
      </w:r>
    </w:p>
    <w:p w14:paraId="33252DC6" w14:textId="17045F31" w:rsidR="002B6C4C" w:rsidRPr="005D47AC" w:rsidRDefault="007955C6" w:rsidP="0036304C">
      <w:pPr>
        <w:spacing w:line="240" w:lineRule="auto"/>
        <w:ind w:left="270" w:right="-630"/>
        <w:contextualSpacing/>
        <w:rPr>
          <w:rFonts w:ascii="Garamond" w:hAnsi="Garamond"/>
          <w:b/>
          <w:i/>
          <w:color w:val="47FB61"/>
          <w:sz w:val="28"/>
          <w:szCs w:val="28"/>
        </w:rPr>
      </w:pPr>
      <w:r>
        <w:rPr>
          <w:noProof/>
        </w:rPr>
        <mc:AlternateContent>
          <mc:Choice Requires="wpi">
            <w:drawing>
              <wp:anchor distT="0" distB="0" distL="114300" distR="114300" simplePos="0" relativeHeight="251658249" behindDoc="0" locked="0" layoutInCell="1" allowOverlap="1" wp14:anchorId="2428377F" wp14:editId="0A545712">
                <wp:simplePos x="0" y="0"/>
                <wp:positionH relativeFrom="column">
                  <wp:posOffset>1324610</wp:posOffset>
                </wp:positionH>
                <wp:positionV relativeFrom="paragraph">
                  <wp:posOffset>217170</wp:posOffset>
                </wp:positionV>
                <wp:extent cx="18415" cy="18415"/>
                <wp:effectExtent l="57785" t="63500" r="57150" b="51435"/>
                <wp:wrapNone/>
                <wp:docPr id="29" name="Ink 2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5">
                      <w14:nvContentPartPr>
                        <w14:cNvContentPartPr>
                          <a14:cpLocks xmlns:a14="http://schemas.microsoft.com/office/drawing/2010/main" noRot="1" noChangeAspect="1" noEditPoints="1" noChangeArrowheads="1" noChangeShapeType="1"/>
                        </w14:cNvContentPartPr>
                      </w14:nvContentPartPr>
                      <w14:xfrm>
                        <a:off x="0" y="0"/>
                        <a:ext cx="18415" cy="18415"/>
                      </w14:xfrm>
                    </w14:contentPart>
                  </a:graphicData>
                </a:graphic>
                <wp14:sizeRelH relativeFrom="page">
                  <wp14:pctWidth>0</wp14:pctWidth>
                </wp14:sizeRelH>
                <wp14:sizeRelV relativeFrom="page">
                  <wp14:pctHeight>0</wp14:pctHeight>
                </wp14:sizeRelV>
              </wp:anchor>
            </w:drawing>
          </mc:Choice>
          <mc:Fallback>
            <w:pict>
              <v:shapetype w14:anchorId="2DB949D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5" o:spid="_x0000_s1026" type="#_x0000_t75" style="position:absolute;margin-left:68.05pt;margin-top:-19.15pt;width:72.5pt;height:72.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">
                <v:imagedata r:id="rId26" o:title=""/>
                <o:lock v:ext="edit" rotation="t" verticies="t" shapetype="t"/>
              </v:shape>
            </w:pict>
          </mc:Fallback>
        </mc:AlternateContent>
      </w:r>
    </w:p>
    <w:p w14:paraId="732666E1" w14:textId="234FF2CA" w:rsidR="002B6C4C" w:rsidRDefault="0036304C" w:rsidP="007C2DB9">
      <w:pPr>
        <w:pStyle w:val="BodyText"/>
        <w:shd w:val="clear" w:color="auto" w:fill="FFFFFF" w:themeFill="background1"/>
        <w:ind w:left="-450"/>
        <w:rPr>
          <w:rFonts w:ascii="Garamond" w:hAnsi="Garamond"/>
          <w:b/>
          <w:bCs/>
          <w:i/>
          <w:iCs/>
          <w:sz w:val="28"/>
          <w:szCs w:val="28"/>
        </w:rPr>
      </w:pPr>
      <w:r>
        <w:rPr>
          <w:rFonts w:ascii="Garamond" w:hAnsi="Garamond"/>
          <w:b/>
          <w:bCs/>
          <w:i/>
          <w:iCs/>
          <w:noProof/>
          <w:sz w:val="28"/>
          <w:szCs w:val="28"/>
        </w:rPr>
        <w:drawing>
          <wp:inline distT="0" distB="0" distL="0" distR="0" wp14:anchorId="4D21E2DC" wp14:editId="609D13D2">
            <wp:extent cx="1981200" cy="11417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7">
                      <a:extLst>
                        <a:ext uri="{28A0092B-C50C-407E-A947-70E740481C1C}">
                          <a14:useLocalDpi xmlns:a14="http://schemas.microsoft.com/office/drawing/2010/main" val="0"/>
                        </a:ext>
                      </a:extLst>
                    </a:blip>
                    <a:stretch>
                      <a:fillRect/>
                    </a:stretch>
                  </pic:blipFill>
                  <pic:spPr>
                    <a:xfrm>
                      <a:off x="0" y="0"/>
                      <a:ext cx="1982307" cy="1142368"/>
                    </a:xfrm>
                    <a:prstGeom prst="rect">
                      <a:avLst/>
                    </a:prstGeom>
                  </pic:spPr>
                </pic:pic>
              </a:graphicData>
            </a:graphic>
          </wp:inline>
        </w:drawing>
      </w:r>
    </w:p>
    <w:p w14:paraId="445A9C3B" w14:textId="77777777" w:rsidR="002B6C4C" w:rsidRDefault="002B6C4C" w:rsidP="007C2DB9">
      <w:pPr>
        <w:pStyle w:val="BodyText"/>
        <w:shd w:val="clear" w:color="auto" w:fill="FFFFFF" w:themeFill="background1"/>
        <w:ind w:left="-450"/>
        <w:rPr>
          <w:rFonts w:ascii="Garamond" w:hAnsi="Garamond"/>
          <w:b/>
          <w:bCs/>
          <w:i/>
          <w:iCs/>
          <w:sz w:val="28"/>
          <w:szCs w:val="28"/>
        </w:rPr>
      </w:pPr>
    </w:p>
    <w:p w14:paraId="20B41F67" w14:textId="6557A61F" w:rsidR="002B6C4C" w:rsidRDefault="00D85C20" w:rsidP="007C2DB9">
      <w:pPr>
        <w:pStyle w:val="BodyText"/>
        <w:shd w:val="clear" w:color="auto" w:fill="FFFFFF" w:themeFill="background1"/>
        <w:ind w:left="-450"/>
        <w:rPr>
          <w:rFonts w:ascii="Garamond" w:hAnsi="Garamond"/>
          <w:b/>
          <w:bCs/>
          <w:i/>
          <w:iCs/>
          <w:sz w:val="28"/>
          <w:szCs w:val="28"/>
        </w:rPr>
      </w:pPr>
      <w:r>
        <w:rPr>
          <w:rFonts w:ascii="Garamond" w:hAnsi="Garamond"/>
          <w:b/>
          <w:bCs/>
          <w:i/>
          <w:iCs/>
          <w:noProof/>
          <w:sz w:val="28"/>
          <w:szCs w:val="28"/>
        </w:rPr>
        <w:drawing>
          <wp:inline distT="0" distB="0" distL="0" distR="0" wp14:anchorId="234DCBD3" wp14:editId="6084A50C">
            <wp:extent cx="2171700" cy="1223010"/>
            <wp:effectExtent l="19050" t="19050" r="19050" b="152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8">
                      <a:extLst>
                        <a:ext uri="{28A0092B-C50C-407E-A947-70E740481C1C}">
                          <a14:useLocalDpi xmlns:a14="http://schemas.microsoft.com/office/drawing/2010/main" val="0"/>
                        </a:ext>
                      </a:extLst>
                    </a:blip>
                    <a:stretch>
                      <a:fillRect/>
                    </a:stretch>
                  </pic:blipFill>
                  <pic:spPr>
                    <a:xfrm>
                      <a:off x="0" y="0"/>
                      <a:ext cx="2171700" cy="1223010"/>
                    </a:xfrm>
                    <a:prstGeom prst="rect">
                      <a:avLst/>
                    </a:prstGeom>
                    <a:ln w="12700">
                      <a:solidFill>
                        <a:srgbClr val="820000"/>
                      </a:solidFill>
                    </a:ln>
                  </pic:spPr>
                </pic:pic>
              </a:graphicData>
            </a:graphic>
          </wp:inline>
        </w:drawing>
      </w:r>
    </w:p>
    <w:p w14:paraId="422A7AA8" w14:textId="1D923A60" w:rsidR="00DC038A" w:rsidRPr="00A86288" w:rsidRDefault="003B08D6" w:rsidP="00A86288">
      <w:pPr>
        <w:pStyle w:val="BodyText"/>
        <w:shd w:val="clear" w:color="auto" w:fill="FFFFFF" w:themeFill="background1"/>
        <w:ind w:left="-450"/>
        <w:rPr>
          <w:rFonts w:ascii="Garamond" w:hAnsi="Garamond"/>
          <w:b/>
          <w:bCs/>
          <w:i/>
          <w:iCs/>
          <w:sz w:val="28"/>
          <w:szCs w:val="28"/>
        </w:rPr>
      </w:pPr>
      <w:r>
        <w:rPr>
          <w:rFonts w:ascii="Garamond" w:hAnsi="Garamond"/>
          <w:b/>
          <w:bCs/>
          <w:i/>
          <w:iCs/>
          <w:noProof/>
          <w:sz w:val="28"/>
          <w:szCs w:val="28"/>
        </w:rPr>
        <w:drawing>
          <wp:inline distT="0" distB="0" distL="0" distR="0" wp14:anchorId="1927CF49" wp14:editId="543B7935">
            <wp:extent cx="1626083" cy="721257"/>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665365" cy="738681"/>
                    </a:xfrm>
                    <a:prstGeom prst="rect">
                      <a:avLst/>
                    </a:prstGeom>
                    <a:ln>
                      <a:noFill/>
                    </a:ln>
                    <a:effectLst>
                      <a:softEdge rad="112500"/>
                    </a:effectLst>
                  </pic:spPr>
                </pic:pic>
              </a:graphicData>
            </a:graphic>
          </wp:inline>
        </w:drawing>
      </w:r>
    </w:p>
    <w:p w14:paraId="710B676E" w14:textId="77777777" w:rsidR="00A86288" w:rsidRDefault="00A86288" w:rsidP="00A86288">
      <w:pPr>
        <w:pStyle w:val="BodyText"/>
        <w:shd w:val="clear" w:color="auto" w:fill="FFFFFF" w:themeFill="background1"/>
        <w:ind w:left="-450"/>
        <w:rPr>
          <w:rFonts w:ascii="Garamond" w:hAnsi="Garamond"/>
          <w:b/>
          <w:bCs/>
          <w:i/>
          <w:iCs/>
          <w:sz w:val="28"/>
          <w:szCs w:val="28"/>
        </w:rPr>
      </w:pPr>
      <w:r>
        <w:rPr>
          <w:rFonts w:ascii="Garamond" w:hAnsi="Garamond"/>
          <w:b/>
          <w:bCs/>
          <w:i/>
          <w:iCs/>
          <w:sz w:val="28"/>
          <w:szCs w:val="28"/>
        </w:rPr>
        <w:t>If you ordered a U.S. Flag from Mac, they have arrived. Call him at 712-246-2844.</w:t>
      </w:r>
    </w:p>
    <w:p w14:paraId="722036C0" w14:textId="58E158DD" w:rsidR="00DC038A" w:rsidRDefault="00DC038A" w:rsidP="00DC1E5E">
      <w:pPr>
        <w:pStyle w:val="Pullquote"/>
        <w:ind w:right="-270"/>
        <w:contextualSpacing/>
        <w:rPr>
          <w:b/>
          <w:i w:val="0"/>
          <w:iCs/>
          <w:color w:val="002060"/>
          <w:sz w:val="40"/>
          <w:szCs w:val="40"/>
        </w:rPr>
      </w:pPr>
    </w:p>
    <w:p w14:paraId="3AC6D71D" w14:textId="77777777" w:rsidR="00DC038A" w:rsidRDefault="00DC038A" w:rsidP="00DC1E5E">
      <w:pPr>
        <w:pStyle w:val="Pullquote"/>
        <w:ind w:right="-270"/>
        <w:contextualSpacing/>
        <w:rPr>
          <w:b/>
          <w:i w:val="0"/>
          <w:iCs/>
          <w:color w:val="002060"/>
          <w:sz w:val="40"/>
          <w:szCs w:val="40"/>
        </w:rPr>
      </w:pPr>
    </w:p>
    <w:p w14:paraId="1EEA854D" w14:textId="64977709" w:rsidR="000832EF" w:rsidRDefault="000832EF" w:rsidP="00DC1E5E">
      <w:pPr>
        <w:pStyle w:val="Pullquote"/>
        <w:ind w:right="-270"/>
        <w:contextualSpacing/>
        <w:rPr>
          <w:b/>
          <w:i w:val="0"/>
          <w:iCs/>
          <w:color w:val="002060"/>
          <w:sz w:val="40"/>
          <w:szCs w:val="40"/>
        </w:rPr>
      </w:pPr>
      <w:r w:rsidRPr="00370D76">
        <w:rPr>
          <w:b/>
          <w:i w:val="0"/>
          <w:iCs/>
          <w:color w:val="002060"/>
          <w:sz w:val="40"/>
          <w:szCs w:val="40"/>
        </w:rPr>
        <w:t>Church Office Hours</w:t>
      </w:r>
    </w:p>
    <w:tbl>
      <w:tblPr>
        <w:tblStyle w:val="TableGrid"/>
        <w:tblW w:w="7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1800"/>
        <w:gridCol w:w="2521"/>
      </w:tblGrid>
      <w:tr w:rsidR="000832EF" w14:paraId="3F49EFFD" w14:textId="77777777" w:rsidTr="000748F4">
        <w:tc>
          <w:tcPr>
            <w:tcW w:w="2695" w:type="dxa"/>
          </w:tcPr>
          <w:p w14:paraId="26088F80" w14:textId="1230296C" w:rsidR="000832EF" w:rsidRDefault="000832EF" w:rsidP="000748F4">
            <w:pPr>
              <w:pStyle w:val="BodyText"/>
              <w:contextualSpacing/>
              <w:rPr>
                <w:rFonts w:ascii="Arial Narrow" w:hAnsi="Arial Narrow"/>
                <w:sz w:val="24"/>
                <w:szCs w:val="24"/>
              </w:rPr>
            </w:pPr>
            <w:r w:rsidRPr="006006F6">
              <w:rPr>
                <w:rFonts w:ascii="Arial Narrow" w:hAnsi="Arial Narrow"/>
                <w:color w:val="FF0000"/>
                <w:sz w:val="24"/>
                <w:szCs w:val="24"/>
              </w:rPr>
              <w:t xml:space="preserve">** Children &amp; Jr.-Sr. High Sunday School </w:t>
            </w:r>
            <w:r>
              <w:rPr>
                <w:rFonts w:ascii="Arial Narrow" w:hAnsi="Arial Narrow"/>
                <w:sz w:val="24"/>
                <w:szCs w:val="24"/>
              </w:rPr>
              <w:t>10:15</w:t>
            </w:r>
          </w:p>
          <w:p w14:paraId="3175E1A4" w14:textId="29E88A94" w:rsidR="000832EF" w:rsidRDefault="000832EF" w:rsidP="000748F4">
            <w:pPr>
              <w:pStyle w:val="BodyText"/>
              <w:contextualSpacing/>
              <w:rPr>
                <w:rFonts w:ascii="Arial Narrow" w:hAnsi="Arial Narrow"/>
                <w:sz w:val="24"/>
                <w:szCs w:val="24"/>
              </w:rPr>
            </w:pPr>
            <w:r>
              <w:rPr>
                <w:rFonts w:ascii="Arial Narrow" w:hAnsi="Arial Narrow"/>
                <w:sz w:val="24"/>
                <w:szCs w:val="24"/>
              </w:rPr>
              <w:t>Questers (Adults) 10:30</w:t>
            </w:r>
            <w:r w:rsidR="00551217">
              <w:rPr>
                <w:rFonts w:ascii="Arial Narrow" w:hAnsi="Arial Narrow"/>
                <w:sz w:val="24"/>
                <w:szCs w:val="24"/>
              </w:rPr>
              <w:br/>
            </w:r>
          </w:p>
          <w:p w14:paraId="70572797" w14:textId="514C6644" w:rsidR="0071758B" w:rsidRPr="007608BD" w:rsidRDefault="000832EF" w:rsidP="000748F4">
            <w:pPr>
              <w:pStyle w:val="BodyText"/>
              <w:contextualSpacing/>
              <w:rPr>
                <w:rFonts w:ascii="Arial Narrow" w:hAnsi="Arial Narrow"/>
                <w:sz w:val="24"/>
                <w:szCs w:val="24"/>
              </w:rPr>
            </w:pPr>
            <w:r w:rsidRPr="00551217">
              <w:rPr>
                <w:rFonts w:ascii="Arial Narrow" w:hAnsi="Arial Narrow"/>
                <w:b/>
                <w:color w:val="44546A" w:themeColor="text2"/>
                <w:sz w:val="24"/>
                <w:szCs w:val="24"/>
              </w:rPr>
              <w:t>**Chancel Choir</w:t>
            </w:r>
            <w:r w:rsidRPr="00B60B37">
              <w:rPr>
                <w:rFonts w:ascii="Arial Narrow" w:hAnsi="Arial Narrow"/>
                <w:color w:val="44546A" w:themeColor="text2"/>
                <w:sz w:val="24"/>
                <w:szCs w:val="24"/>
              </w:rPr>
              <w:t xml:space="preserve"> </w:t>
            </w:r>
            <w:r>
              <w:rPr>
                <w:rFonts w:ascii="Arial Narrow" w:hAnsi="Arial Narrow"/>
                <w:sz w:val="24"/>
                <w:szCs w:val="24"/>
              </w:rPr>
              <w:t>– Wednesdays, 6:45 p.m. Sunday 8:30 a.m.</w:t>
            </w:r>
            <w:r w:rsidR="006608CE">
              <w:rPr>
                <w:rFonts w:ascii="Arial Narrow" w:hAnsi="Arial Narrow"/>
                <w:sz w:val="24"/>
                <w:szCs w:val="24"/>
              </w:rPr>
              <w:br/>
            </w:r>
          </w:p>
          <w:p w14:paraId="56A5F229" w14:textId="5A96BA60" w:rsidR="000712E7" w:rsidRPr="0071758B" w:rsidRDefault="000832EF" w:rsidP="000748F4">
            <w:pPr>
              <w:pStyle w:val="BodyText"/>
              <w:contextualSpacing/>
              <w:rPr>
                <w:rFonts w:ascii="Arial Narrow" w:hAnsi="Arial Narrow"/>
                <w:sz w:val="24"/>
                <w:szCs w:val="24"/>
              </w:rPr>
            </w:pPr>
            <w:r>
              <w:rPr>
                <w:rFonts w:ascii="Arial Narrow" w:hAnsi="Arial Narrow"/>
                <w:sz w:val="24"/>
                <w:szCs w:val="24"/>
              </w:rPr>
              <w:t>The front door to the church will be unlocked during office hours and closed only for errands and lunch.</w:t>
            </w:r>
          </w:p>
        </w:tc>
        <w:tc>
          <w:tcPr>
            <w:tcW w:w="1800" w:type="dxa"/>
          </w:tcPr>
          <w:p w14:paraId="3747E3A4" w14:textId="77777777" w:rsidR="000832EF" w:rsidRPr="00A2787B" w:rsidRDefault="000832EF" w:rsidP="000748F4">
            <w:pPr>
              <w:pStyle w:val="BodyText"/>
              <w:contextualSpacing/>
              <w:jc w:val="center"/>
              <w:rPr>
                <w:rFonts w:ascii="Arial Narrow" w:hAnsi="Arial Narrow"/>
                <w:b/>
                <w:color w:val="FF0000"/>
                <w:sz w:val="24"/>
                <w:szCs w:val="24"/>
                <w:u w:val="single"/>
              </w:rPr>
            </w:pPr>
            <w:r w:rsidRPr="00A2787B">
              <w:rPr>
                <w:rFonts w:ascii="Arial Narrow" w:hAnsi="Arial Narrow"/>
                <w:b/>
                <w:color w:val="FF0000"/>
                <w:sz w:val="24"/>
                <w:szCs w:val="24"/>
                <w:u w:val="single"/>
              </w:rPr>
              <w:t>Monday</w:t>
            </w:r>
          </w:p>
          <w:p w14:paraId="5BF4CEC3" w14:textId="77777777" w:rsidR="000832EF" w:rsidRDefault="000832EF" w:rsidP="000748F4">
            <w:pPr>
              <w:pStyle w:val="BodyText"/>
              <w:contextualSpacing/>
              <w:jc w:val="center"/>
              <w:rPr>
                <w:rFonts w:ascii="Arial Narrow" w:hAnsi="Arial Narrow"/>
                <w:sz w:val="24"/>
                <w:szCs w:val="24"/>
              </w:rPr>
            </w:pPr>
            <w:r>
              <w:rPr>
                <w:rFonts w:ascii="Arial Narrow" w:hAnsi="Arial Narrow"/>
                <w:sz w:val="24"/>
                <w:szCs w:val="24"/>
              </w:rPr>
              <w:t>9:00-11:00</w:t>
            </w:r>
          </w:p>
          <w:p w14:paraId="59ACF3EB" w14:textId="77777777" w:rsidR="000832EF" w:rsidRDefault="000832EF" w:rsidP="000748F4">
            <w:pPr>
              <w:pStyle w:val="BodyText"/>
              <w:contextualSpacing/>
              <w:jc w:val="center"/>
              <w:rPr>
                <w:rFonts w:ascii="Arial Narrow" w:hAnsi="Arial Narrow"/>
                <w:sz w:val="24"/>
                <w:szCs w:val="24"/>
              </w:rPr>
            </w:pPr>
            <w:r>
              <w:rPr>
                <w:rFonts w:ascii="Arial Narrow" w:hAnsi="Arial Narrow"/>
                <w:sz w:val="24"/>
                <w:szCs w:val="24"/>
              </w:rPr>
              <w:t>12:00-3:00</w:t>
            </w:r>
          </w:p>
          <w:p w14:paraId="5B16597C" w14:textId="77777777" w:rsidR="000832EF" w:rsidRPr="00A2787B" w:rsidRDefault="000832EF" w:rsidP="000748F4">
            <w:pPr>
              <w:pStyle w:val="BodyText"/>
              <w:contextualSpacing/>
              <w:jc w:val="center"/>
              <w:rPr>
                <w:rFonts w:ascii="Arial Narrow" w:hAnsi="Arial Narrow"/>
                <w:b/>
                <w:color w:val="7030A0"/>
                <w:sz w:val="24"/>
                <w:szCs w:val="24"/>
                <w:u w:val="single"/>
              </w:rPr>
            </w:pPr>
            <w:r w:rsidRPr="00A2787B">
              <w:rPr>
                <w:rFonts w:ascii="Arial Narrow" w:hAnsi="Arial Narrow"/>
                <w:b/>
                <w:color w:val="7030A0"/>
                <w:sz w:val="24"/>
                <w:szCs w:val="24"/>
                <w:u w:val="single"/>
              </w:rPr>
              <w:t>Tuesday</w:t>
            </w:r>
          </w:p>
          <w:p w14:paraId="0373BF18" w14:textId="77777777" w:rsidR="000832EF" w:rsidRDefault="000832EF" w:rsidP="000748F4">
            <w:pPr>
              <w:pStyle w:val="BodyText"/>
              <w:contextualSpacing/>
              <w:jc w:val="center"/>
              <w:rPr>
                <w:rFonts w:ascii="Arial Narrow" w:hAnsi="Arial Narrow"/>
                <w:sz w:val="24"/>
                <w:szCs w:val="24"/>
              </w:rPr>
            </w:pPr>
            <w:r>
              <w:rPr>
                <w:rFonts w:ascii="Arial Narrow" w:hAnsi="Arial Narrow"/>
                <w:sz w:val="24"/>
                <w:szCs w:val="24"/>
              </w:rPr>
              <w:t>9:00-11:00</w:t>
            </w:r>
          </w:p>
          <w:p w14:paraId="0A76B56B" w14:textId="77777777" w:rsidR="000832EF" w:rsidRDefault="000832EF" w:rsidP="000748F4">
            <w:pPr>
              <w:pStyle w:val="BodyText"/>
              <w:contextualSpacing/>
              <w:jc w:val="center"/>
              <w:rPr>
                <w:rFonts w:ascii="Arial Narrow" w:hAnsi="Arial Narrow"/>
                <w:sz w:val="24"/>
                <w:szCs w:val="24"/>
              </w:rPr>
            </w:pPr>
            <w:r>
              <w:rPr>
                <w:rFonts w:ascii="Arial Narrow" w:hAnsi="Arial Narrow"/>
                <w:sz w:val="24"/>
                <w:szCs w:val="24"/>
              </w:rPr>
              <w:t>12:00-3:00</w:t>
            </w:r>
          </w:p>
          <w:p w14:paraId="071A781B" w14:textId="77777777" w:rsidR="000832EF" w:rsidRPr="00144EBF" w:rsidRDefault="000832EF" w:rsidP="000748F4">
            <w:pPr>
              <w:pStyle w:val="BodyText"/>
              <w:contextualSpacing/>
              <w:jc w:val="center"/>
              <w:rPr>
                <w:rFonts w:ascii="Arial Narrow" w:hAnsi="Arial Narrow"/>
                <w:b/>
                <w:color w:val="008E40"/>
                <w:sz w:val="24"/>
                <w:szCs w:val="24"/>
                <w:u w:val="single"/>
              </w:rPr>
            </w:pPr>
            <w:r w:rsidRPr="00144EBF">
              <w:rPr>
                <w:rFonts w:ascii="Arial Narrow" w:hAnsi="Arial Narrow"/>
                <w:b/>
                <w:color w:val="008E40"/>
                <w:sz w:val="24"/>
                <w:szCs w:val="24"/>
                <w:u w:val="single"/>
              </w:rPr>
              <w:t>Wednesday</w:t>
            </w:r>
          </w:p>
          <w:p w14:paraId="1D7E5A0F" w14:textId="77777777" w:rsidR="000832EF" w:rsidRDefault="000832EF" w:rsidP="000748F4">
            <w:pPr>
              <w:pStyle w:val="BodyText"/>
              <w:contextualSpacing/>
              <w:jc w:val="center"/>
              <w:rPr>
                <w:rFonts w:ascii="Arial Narrow" w:hAnsi="Arial Narrow"/>
                <w:sz w:val="24"/>
                <w:szCs w:val="24"/>
              </w:rPr>
            </w:pPr>
            <w:r>
              <w:rPr>
                <w:rFonts w:ascii="Arial Narrow" w:hAnsi="Arial Narrow"/>
                <w:sz w:val="24"/>
                <w:szCs w:val="24"/>
              </w:rPr>
              <w:t>CLOSED</w:t>
            </w:r>
          </w:p>
          <w:p w14:paraId="1351B869" w14:textId="77777777" w:rsidR="000832EF" w:rsidRPr="00A2787B" w:rsidRDefault="000832EF" w:rsidP="000748F4">
            <w:pPr>
              <w:pStyle w:val="BodyText"/>
              <w:contextualSpacing/>
              <w:jc w:val="center"/>
              <w:rPr>
                <w:rFonts w:ascii="Arial Narrow" w:hAnsi="Arial Narrow"/>
                <w:b/>
                <w:color w:val="538135" w:themeColor="accent6" w:themeShade="BF"/>
                <w:sz w:val="24"/>
                <w:szCs w:val="24"/>
              </w:rPr>
            </w:pPr>
            <w:r w:rsidRPr="00A2787B">
              <w:rPr>
                <w:rFonts w:ascii="Arial Narrow" w:hAnsi="Arial Narrow"/>
                <w:b/>
                <w:color w:val="538135" w:themeColor="accent6" w:themeShade="BF"/>
                <w:sz w:val="24"/>
                <w:szCs w:val="24"/>
                <w:u w:val="single"/>
              </w:rPr>
              <w:t>Thursday</w:t>
            </w:r>
          </w:p>
          <w:p w14:paraId="411C4825" w14:textId="77777777" w:rsidR="000832EF" w:rsidRDefault="000832EF" w:rsidP="000748F4">
            <w:pPr>
              <w:pStyle w:val="BodyText"/>
              <w:contextualSpacing/>
              <w:jc w:val="center"/>
              <w:rPr>
                <w:rFonts w:ascii="Arial Narrow" w:hAnsi="Arial Narrow"/>
                <w:sz w:val="24"/>
                <w:szCs w:val="24"/>
              </w:rPr>
            </w:pPr>
            <w:r>
              <w:rPr>
                <w:rFonts w:ascii="Arial Narrow" w:hAnsi="Arial Narrow"/>
                <w:sz w:val="24"/>
                <w:szCs w:val="24"/>
              </w:rPr>
              <w:t>9:00-11:00</w:t>
            </w:r>
          </w:p>
          <w:p w14:paraId="75088F86" w14:textId="77777777" w:rsidR="000832EF" w:rsidRDefault="000832EF" w:rsidP="000748F4">
            <w:pPr>
              <w:pStyle w:val="BodyText"/>
              <w:contextualSpacing/>
              <w:jc w:val="center"/>
              <w:rPr>
                <w:rFonts w:ascii="Arial Narrow" w:hAnsi="Arial Narrow"/>
                <w:b/>
                <w:color w:val="C00000"/>
                <w:sz w:val="24"/>
                <w:szCs w:val="24"/>
                <w:u w:val="single"/>
              </w:rPr>
            </w:pPr>
            <w:r>
              <w:rPr>
                <w:rFonts w:ascii="Arial Narrow" w:hAnsi="Arial Narrow"/>
                <w:sz w:val="24"/>
                <w:szCs w:val="24"/>
              </w:rPr>
              <w:t>12:00-3:00</w:t>
            </w:r>
            <w:r w:rsidRPr="00A2787B">
              <w:rPr>
                <w:rFonts w:ascii="Arial Narrow" w:hAnsi="Arial Narrow"/>
                <w:b/>
                <w:color w:val="C00000"/>
                <w:sz w:val="24"/>
                <w:szCs w:val="24"/>
                <w:u w:val="single"/>
              </w:rPr>
              <w:t xml:space="preserve"> Friday</w:t>
            </w:r>
          </w:p>
          <w:p w14:paraId="647710F2" w14:textId="056B3B41" w:rsidR="000832EF" w:rsidRDefault="000832EF" w:rsidP="000748F4">
            <w:pPr>
              <w:pStyle w:val="BodyText"/>
              <w:contextualSpacing/>
              <w:jc w:val="center"/>
              <w:rPr>
                <w:rFonts w:ascii="Arial Narrow" w:hAnsi="Arial Narrow"/>
                <w:sz w:val="24"/>
                <w:szCs w:val="24"/>
              </w:rPr>
            </w:pPr>
            <w:r>
              <w:rPr>
                <w:rFonts w:ascii="Arial Narrow" w:hAnsi="Arial Narrow"/>
                <w:sz w:val="24"/>
                <w:szCs w:val="24"/>
              </w:rPr>
              <w:t>9:00-11:00</w:t>
            </w:r>
          </w:p>
          <w:p w14:paraId="46D20B20" w14:textId="701D603B" w:rsidR="000832EF" w:rsidRDefault="000832EF" w:rsidP="000748F4">
            <w:pPr>
              <w:pStyle w:val="BodyText"/>
              <w:contextualSpacing/>
              <w:jc w:val="center"/>
              <w:rPr>
                <w:rFonts w:ascii="Arial Narrow" w:hAnsi="Arial Narrow"/>
                <w:i/>
                <w:iCs/>
                <w:sz w:val="40"/>
                <w:szCs w:val="40"/>
              </w:rPr>
            </w:pPr>
            <w:r>
              <w:rPr>
                <w:rFonts w:ascii="Arial Narrow" w:hAnsi="Arial Narrow"/>
                <w:sz w:val="24"/>
                <w:szCs w:val="24"/>
              </w:rPr>
              <w:t>12:00-3:00</w:t>
            </w:r>
          </w:p>
        </w:tc>
        <w:tc>
          <w:tcPr>
            <w:tcW w:w="2521" w:type="dxa"/>
          </w:tcPr>
          <w:p w14:paraId="0301A418" w14:textId="77777777" w:rsidR="000832EF" w:rsidRDefault="000832EF" w:rsidP="000748F4">
            <w:pPr>
              <w:pStyle w:val="BodyText"/>
              <w:contextualSpacing/>
              <w:rPr>
                <w:rFonts w:ascii="Arial Narrow" w:hAnsi="Arial Narrow"/>
                <w:sz w:val="24"/>
                <w:szCs w:val="24"/>
              </w:rPr>
            </w:pPr>
            <w:r>
              <w:rPr>
                <w:rFonts w:ascii="Arial Narrow" w:hAnsi="Arial Narrow"/>
                <w:sz w:val="24"/>
                <w:szCs w:val="24"/>
              </w:rPr>
              <w:t>Please continue to call in advance if you need in the church to make sure someone is in the office. If you reach the answering machine please leave your name, number, and a brief message and your call will be returned. Calls after 2:00 p.m. may be returned the next business day.</w:t>
            </w:r>
          </w:p>
          <w:p w14:paraId="7100DB8C" w14:textId="77777777" w:rsidR="000832EF" w:rsidRDefault="000832EF" w:rsidP="000748F4">
            <w:pPr>
              <w:pStyle w:val="BodyText"/>
              <w:contextualSpacing/>
              <w:rPr>
                <w:rFonts w:ascii="Arial Narrow" w:hAnsi="Arial Narrow"/>
                <w:sz w:val="24"/>
                <w:szCs w:val="24"/>
              </w:rPr>
            </w:pPr>
          </w:p>
          <w:p w14:paraId="48F377DB" w14:textId="77777777" w:rsidR="000832EF" w:rsidRPr="00202AB8" w:rsidRDefault="000832EF" w:rsidP="000748F4">
            <w:pPr>
              <w:pStyle w:val="BodyText"/>
              <w:contextualSpacing/>
              <w:rPr>
                <w:rFonts w:ascii="Arial Narrow" w:hAnsi="Arial Narrow"/>
                <w:sz w:val="24"/>
                <w:szCs w:val="24"/>
              </w:rPr>
            </w:pPr>
          </w:p>
        </w:tc>
      </w:tr>
    </w:tbl>
    <w:p w14:paraId="26DBEB9E" w14:textId="05AC08F6" w:rsidR="006E5960" w:rsidRDefault="007955C6" w:rsidP="002A5B51">
      <w:pPr>
        <w:pStyle w:val="Pullquote"/>
        <w:contextualSpacing/>
        <w:rPr>
          <w:rFonts w:ascii="Arial Narrow" w:hAnsi="Arial Narrow"/>
          <w:i w:val="0"/>
          <w:iCs/>
          <w:sz w:val="40"/>
          <w:szCs w:val="40"/>
        </w:rPr>
      </w:pPr>
      <w:r>
        <w:rPr>
          <w:noProof/>
        </w:rPr>
        <mc:AlternateContent>
          <mc:Choice Requires="wps">
            <w:drawing>
              <wp:anchor distT="0" distB="0" distL="114300" distR="114300" simplePos="0" relativeHeight="251658246" behindDoc="0" locked="0" layoutInCell="1" allowOverlap="1" wp14:anchorId="39C7255A" wp14:editId="029ABF5D">
                <wp:simplePos x="0" y="0"/>
                <wp:positionH relativeFrom="column">
                  <wp:align>left</wp:align>
                </wp:positionH>
                <wp:positionV relativeFrom="paragraph">
                  <wp:posOffset>100965</wp:posOffset>
                </wp:positionV>
                <wp:extent cx="4781550" cy="19050"/>
                <wp:effectExtent l="0" t="0" r="0" b="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4781550" cy="190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ADCAB4" id="Straight Connector 27" o:spid="_x0000_s1026" style="position:absolute;flip:y;z-index:251658246;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margin;mso-height-relative:margin" from="0,7.95pt" to="376.5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" strokecolor="black [3200]" strokeweight="1.5pt">
                <v:stroke joinstyle="miter"/>
                <o:lock v:ext="edit" shapetype="f"/>
              </v:line>
            </w:pict>
          </mc:Fallback>
        </mc:AlternateContent>
      </w:r>
    </w:p>
    <w:p w14:paraId="39547441" w14:textId="5A3BE16C" w:rsidR="00421CE1" w:rsidRDefault="004A63C3" w:rsidP="004A63C3">
      <w:pPr>
        <w:pStyle w:val="Pullquote"/>
        <w:ind w:right="-240"/>
        <w:contextualSpacing/>
        <w:jc w:val="center"/>
        <w:rPr>
          <w:rFonts w:ascii="Arial Narrow" w:hAnsi="Arial Narrow"/>
          <w:i w:val="0"/>
          <w:iCs/>
          <w:sz w:val="40"/>
          <w:szCs w:val="40"/>
        </w:rPr>
      </w:pPr>
      <w:r>
        <w:rPr>
          <w:rFonts w:ascii="Arial Narrow" w:hAnsi="Arial Narrow"/>
          <w:i w:val="0"/>
          <w:iCs/>
          <w:noProof/>
          <w:sz w:val="40"/>
          <w:szCs w:val="40"/>
        </w:rPr>
        <w:drawing>
          <wp:inline distT="0" distB="0" distL="0" distR="0" wp14:anchorId="4643CE64" wp14:editId="6BE396AC">
            <wp:extent cx="3299460" cy="944880"/>
            <wp:effectExtent l="0" t="0" r="0" b="7620"/>
            <wp:docPr id="678" name="Picture 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 name="Picture 678"/>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299460" cy="944880"/>
                    </a:xfrm>
                    <a:prstGeom prst="rect">
                      <a:avLst/>
                    </a:prstGeom>
                  </pic:spPr>
                </pic:pic>
              </a:graphicData>
            </a:graphic>
          </wp:inline>
        </w:drawing>
      </w:r>
    </w:p>
    <w:tbl>
      <w:tblPr>
        <w:tblStyle w:val="TableGrid"/>
        <w:tblW w:w="8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1"/>
        <w:gridCol w:w="485"/>
        <w:gridCol w:w="2150"/>
        <w:gridCol w:w="2615"/>
        <w:gridCol w:w="6"/>
        <w:gridCol w:w="77"/>
      </w:tblGrid>
      <w:tr w:rsidR="008014A7" w14:paraId="6CBF1E9C" w14:textId="77777777" w:rsidTr="00E94387">
        <w:trPr>
          <w:gridAfter w:val="1"/>
          <w:wAfter w:w="84" w:type="dxa"/>
          <w:trHeight w:val="3240"/>
        </w:trPr>
        <w:tc>
          <w:tcPr>
            <w:tcW w:w="2610" w:type="dxa"/>
          </w:tcPr>
          <w:p w14:paraId="38CFC7D3" w14:textId="38C51BA1" w:rsidR="006D443D" w:rsidRPr="00222A3F" w:rsidRDefault="00883FB4" w:rsidP="006D443D">
            <w:pPr>
              <w:contextualSpacing/>
              <w:rPr>
                <w:rFonts w:ascii="Arial Narrow" w:hAnsi="Arial Narrow"/>
                <w:sz w:val="24"/>
                <w:szCs w:val="24"/>
              </w:rPr>
            </w:pPr>
            <w:r>
              <w:rPr>
                <w:rFonts w:ascii="Arial Narrow" w:hAnsi="Arial Narrow"/>
                <w:sz w:val="24"/>
                <w:szCs w:val="24"/>
              </w:rPr>
              <w:t>Who pulled hair from his head and beard and sat appalled?</w:t>
            </w:r>
          </w:p>
          <w:p w14:paraId="4FA36C7D" w14:textId="77777777" w:rsidR="0057329C" w:rsidRPr="000E6034" w:rsidRDefault="0057329C" w:rsidP="006D443D">
            <w:pPr>
              <w:contextualSpacing/>
              <w:rPr>
                <w:rFonts w:ascii="Arial Narrow" w:hAnsi="Arial Narrow"/>
                <w:sz w:val="24"/>
                <w:szCs w:val="24"/>
              </w:rPr>
            </w:pPr>
          </w:p>
          <w:p w14:paraId="38A4E5C7" w14:textId="3942BCC9" w:rsidR="004E1A36" w:rsidRPr="00222A3F" w:rsidRDefault="006D443D" w:rsidP="006D443D">
            <w:pPr>
              <w:contextualSpacing/>
              <w:rPr>
                <w:rFonts w:ascii="Arial Narrow" w:hAnsi="Arial Narrow"/>
                <w:sz w:val="24"/>
                <w:szCs w:val="24"/>
              </w:rPr>
            </w:pPr>
            <w:r w:rsidRPr="00A35D52">
              <w:rPr>
                <w:rFonts w:ascii="Arial Narrow" w:hAnsi="Arial Narrow"/>
                <w:sz w:val="24"/>
                <w:szCs w:val="24"/>
              </w:rPr>
              <w:t>a</w:t>
            </w:r>
            <w:r w:rsidRPr="00222A3F">
              <w:rPr>
                <w:rFonts w:ascii="Arial Narrow" w:hAnsi="Arial Narrow"/>
                <w:sz w:val="24"/>
                <w:szCs w:val="24"/>
              </w:rPr>
              <w:t xml:space="preserve">) </w:t>
            </w:r>
            <w:r w:rsidR="00883FB4">
              <w:rPr>
                <w:rFonts w:ascii="Arial Narrow" w:hAnsi="Arial Narrow"/>
                <w:sz w:val="24"/>
                <w:szCs w:val="24"/>
              </w:rPr>
              <w:t>Ezra</w:t>
            </w:r>
          </w:p>
          <w:p w14:paraId="64A7FE45" w14:textId="50305A1D" w:rsidR="00085703" w:rsidRPr="00222A3F" w:rsidRDefault="006D443D" w:rsidP="006D443D">
            <w:pPr>
              <w:contextualSpacing/>
              <w:rPr>
                <w:rFonts w:ascii="Arial Narrow" w:hAnsi="Arial Narrow"/>
                <w:sz w:val="24"/>
                <w:szCs w:val="24"/>
              </w:rPr>
            </w:pPr>
            <w:r w:rsidRPr="00222A3F">
              <w:rPr>
                <w:rFonts w:ascii="Arial Narrow" w:hAnsi="Arial Narrow"/>
                <w:sz w:val="24"/>
                <w:szCs w:val="24"/>
              </w:rPr>
              <w:t xml:space="preserve">b) </w:t>
            </w:r>
            <w:r w:rsidR="00883FB4">
              <w:rPr>
                <w:rFonts w:ascii="Arial Narrow" w:hAnsi="Arial Narrow"/>
                <w:sz w:val="24"/>
                <w:szCs w:val="24"/>
              </w:rPr>
              <w:t>Nehemiah</w:t>
            </w:r>
          </w:p>
          <w:p w14:paraId="1631B21C" w14:textId="0C1F621B" w:rsidR="006D443D" w:rsidRPr="00222A3F" w:rsidRDefault="006D443D" w:rsidP="006D443D">
            <w:pPr>
              <w:contextualSpacing/>
              <w:rPr>
                <w:rFonts w:ascii="Arial Narrow" w:hAnsi="Arial Narrow"/>
                <w:sz w:val="24"/>
                <w:szCs w:val="24"/>
              </w:rPr>
            </w:pPr>
            <w:r w:rsidRPr="00222A3F">
              <w:rPr>
                <w:rFonts w:ascii="Arial Narrow" w:hAnsi="Arial Narrow"/>
                <w:sz w:val="24"/>
                <w:szCs w:val="24"/>
              </w:rPr>
              <w:t xml:space="preserve">c) </w:t>
            </w:r>
            <w:r w:rsidR="00883FB4">
              <w:rPr>
                <w:rFonts w:ascii="Arial Narrow" w:hAnsi="Arial Narrow"/>
                <w:sz w:val="24"/>
                <w:szCs w:val="24"/>
              </w:rPr>
              <w:t>Job</w:t>
            </w:r>
          </w:p>
          <w:p w14:paraId="08718ED1" w14:textId="0844676E" w:rsidR="00FC51E3" w:rsidRPr="00222A3F" w:rsidRDefault="00ED3540" w:rsidP="006A03CF">
            <w:pPr>
              <w:contextualSpacing/>
              <w:rPr>
                <w:rFonts w:ascii="Arial Narrow" w:hAnsi="Arial Narrow"/>
                <w:noProof/>
                <w:sz w:val="24"/>
                <w:szCs w:val="24"/>
              </w:rPr>
            </w:pPr>
            <w:r w:rsidRPr="00222A3F">
              <w:rPr>
                <w:rFonts w:ascii="Arial Narrow" w:hAnsi="Arial Narrow"/>
                <w:sz w:val="24"/>
                <w:szCs w:val="24"/>
              </w:rPr>
              <w:t xml:space="preserve">d) </w:t>
            </w:r>
            <w:r w:rsidR="007955C6" w:rsidRPr="00222A3F">
              <w:rPr>
                <w:rFonts w:ascii="Arial Narrow" w:hAnsi="Arial Narrow"/>
                <w:noProof/>
                <w:sz w:val="24"/>
                <w:szCs w:val="24"/>
              </w:rPr>
              <mc:AlternateContent>
                <mc:Choice Requires="wps">
                  <w:drawing>
                    <wp:anchor distT="4294967295" distB="4294967295" distL="114299" distR="114299" simplePos="0" relativeHeight="251658247" behindDoc="0" locked="0" layoutInCell="1" allowOverlap="1" wp14:anchorId="09E2E8E9" wp14:editId="29F93906">
                      <wp:simplePos x="0" y="0"/>
                      <wp:positionH relativeFrom="column">
                        <wp:posOffset>-3811</wp:posOffset>
                      </wp:positionH>
                      <wp:positionV relativeFrom="paragraph">
                        <wp:posOffset>600074</wp:posOffset>
                      </wp:positionV>
                      <wp:extent cx="0" cy="0"/>
                      <wp:effectExtent l="0" t="0" r="0" b="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52C41DE" id="Straight Connector 23" o:spid="_x0000_s1026" style="position:absolute;z-index:251658247;visibility:visible;mso-wrap-style:square;mso-width-percent:0;mso-height-percent:0;mso-wrap-distance-left:3.17497mm;mso-wrap-distance-top:-3e-5mm;mso-wrap-distance-right:3.17497mm;mso-wrap-distance-bottom:-3e-5mm;mso-position-horizontal:absolute;mso-position-horizontal-relative:text;mso-position-vertical:absolute;mso-position-vertical-relative:text;mso-width-percent:0;mso-height-percent:0;mso-width-relative:page;mso-height-relative:page" from="-.3pt,47.25pt" to="-.3pt,4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" strokecolor="#4472c4 [3204]" strokeweight=".5pt">
                      <v:stroke joinstyle="miter"/>
                      <o:lock v:ext="edit" shapetype="f"/>
                    </v:line>
                  </w:pict>
                </mc:Fallback>
              </mc:AlternateContent>
            </w:r>
            <w:r w:rsidR="00883FB4">
              <w:rPr>
                <w:rFonts w:ascii="Arial Narrow" w:hAnsi="Arial Narrow"/>
                <w:noProof/>
                <w:sz w:val="24"/>
                <w:szCs w:val="24"/>
              </w:rPr>
              <w:t>Jeremiah</w:t>
            </w:r>
          </w:p>
          <w:p w14:paraId="6E65F29A" w14:textId="77777777" w:rsidR="00FC51E3" w:rsidRDefault="00FC51E3" w:rsidP="006A03CF">
            <w:pPr>
              <w:contextualSpacing/>
              <w:rPr>
                <w:rFonts w:ascii="Arial Narrow" w:hAnsi="Arial Narrow"/>
                <w:b/>
                <w:bCs/>
                <w:i/>
                <w:iCs/>
                <w:noProof/>
                <w:color w:val="C00000"/>
              </w:rPr>
            </w:pPr>
          </w:p>
          <w:p w14:paraId="4DA7223E" w14:textId="53B3D72C" w:rsidR="009B67A1" w:rsidRPr="000E6034" w:rsidRDefault="00883FB4" w:rsidP="006C1B50">
            <w:pPr>
              <w:contextualSpacing/>
              <w:rPr>
                <w:rFonts w:ascii="Arial Narrow" w:hAnsi="Arial Narrow"/>
                <w:b/>
                <w:bCs/>
                <w:i/>
                <w:iCs/>
                <w:color w:val="C00000"/>
              </w:rPr>
            </w:pPr>
            <w:r w:rsidRPr="000E6034">
              <w:rPr>
                <w:rFonts w:ascii="Arial Narrow" w:hAnsi="Arial Narrow"/>
                <w:b/>
                <w:bCs/>
                <w:i/>
                <w:iCs/>
                <w:color w:val="C00000"/>
              </w:rPr>
              <w:t xml:space="preserve">Check page 4 for answers in next week’s booster     </w:t>
            </w:r>
          </w:p>
        </w:tc>
        <w:tc>
          <w:tcPr>
            <w:tcW w:w="2700" w:type="dxa"/>
            <w:gridSpan w:val="2"/>
          </w:tcPr>
          <w:p w14:paraId="188CBF3B" w14:textId="3A41EC45" w:rsidR="001155E3" w:rsidRPr="00222A3F" w:rsidRDefault="00883FB4" w:rsidP="004F712F">
            <w:pPr>
              <w:ind w:left="-24"/>
              <w:contextualSpacing/>
              <w:rPr>
                <w:rFonts w:ascii="Arial Narrow" w:hAnsi="Arial Narrow"/>
                <w:sz w:val="24"/>
                <w:szCs w:val="24"/>
              </w:rPr>
            </w:pPr>
            <w:r>
              <w:rPr>
                <w:rFonts w:ascii="Arial Narrow" w:hAnsi="Arial Narrow"/>
                <w:sz w:val="24"/>
                <w:szCs w:val="24"/>
              </w:rPr>
              <w:t>What did Solomon say is under his bride’s tongue?</w:t>
            </w:r>
            <w:r w:rsidR="002E5959" w:rsidRPr="00222A3F">
              <w:rPr>
                <w:rFonts w:ascii="Arial Narrow" w:hAnsi="Arial Narrow"/>
                <w:sz w:val="24"/>
                <w:szCs w:val="24"/>
              </w:rPr>
              <w:br/>
            </w:r>
          </w:p>
          <w:p w14:paraId="0D0C0519" w14:textId="2BD24E1D" w:rsidR="00456E34" w:rsidRPr="00222A3F" w:rsidRDefault="00456E34" w:rsidP="004F712F">
            <w:pPr>
              <w:ind w:left="-24"/>
              <w:contextualSpacing/>
              <w:rPr>
                <w:rFonts w:ascii="Arial Narrow" w:hAnsi="Arial Narrow"/>
                <w:sz w:val="24"/>
                <w:szCs w:val="24"/>
              </w:rPr>
            </w:pPr>
            <w:r w:rsidRPr="00222A3F">
              <w:rPr>
                <w:rFonts w:ascii="Arial Narrow" w:hAnsi="Arial Narrow"/>
                <w:sz w:val="24"/>
                <w:szCs w:val="24"/>
              </w:rPr>
              <w:t>a</w:t>
            </w:r>
            <w:r w:rsidR="00726F65" w:rsidRPr="00222A3F">
              <w:rPr>
                <w:rFonts w:ascii="Arial Narrow" w:hAnsi="Arial Narrow"/>
                <w:sz w:val="24"/>
                <w:szCs w:val="24"/>
              </w:rPr>
              <w:t xml:space="preserve">) </w:t>
            </w:r>
            <w:r w:rsidR="00883FB4">
              <w:rPr>
                <w:rFonts w:ascii="Arial Narrow" w:hAnsi="Arial Narrow"/>
                <w:sz w:val="24"/>
                <w:szCs w:val="24"/>
              </w:rPr>
              <w:t>honey and milk</w:t>
            </w:r>
          </w:p>
          <w:p w14:paraId="212C3D1E" w14:textId="71889889" w:rsidR="00456E34" w:rsidRPr="00222A3F" w:rsidRDefault="00456E34" w:rsidP="004F712F">
            <w:pPr>
              <w:ind w:left="-24"/>
              <w:contextualSpacing/>
              <w:rPr>
                <w:rFonts w:ascii="Arial Narrow" w:hAnsi="Arial Narrow"/>
                <w:sz w:val="24"/>
                <w:szCs w:val="24"/>
              </w:rPr>
            </w:pPr>
            <w:r w:rsidRPr="00222A3F">
              <w:rPr>
                <w:rFonts w:ascii="Arial Narrow" w:hAnsi="Arial Narrow"/>
                <w:sz w:val="24"/>
                <w:szCs w:val="24"/>
              </w:rPr>
              <w:t>b</w:t>
            </w:r>
            <w:r w:rsidR="005D7411" w:rsidRPr="00222A3F">
              <w:rPr>
                <w:rFonts w:ascii="Arial Narrow" w:hAnsi="Arial Narrow"/>
                <w:sz w:val="24"/>
                <w:szCs w:val="24"/>
              </w:rPr>
              <w:t>)</w:t>
            </w:r>
            <w:r w:rsidR="00ED3540" w:rsidRPr="00222A3F">
              <w:rPr>
                <w:rFonts w:ascii="Arial Narrow" w:hAnsi="Arial Narrow"/>
                <w:sz w:val="24"/>
                <w:szCs w:val="24"/>
              </w:rPr>
              <w:t xml:space="preserve"> </w:t>
            </w:r>
            <w:r w:rsidR="00883FB4">
              <w:rPr>
                <w:rFonts w:ascii="Arial Narrow" w:hAnsi="Arial Narrow"/>
                <w:sz w:val="24"/>
                <w:szCs w:val="24"/>
              </w:rPr>
              <w:t>fragrance</w:t>
            </w:r>
          </w:p>
          <w:p w14:paraId="393161BE" w14:textId="59ACC9F7" w:rsidR="00456E34" w:rsidRPr="00222A3F" w:rsidRDefault="00456E34" w:rsidP="004F712F">
            <w:pPr>
              <w:ind w:left="-24"/>
              <w:contextualSpacing/>
              <w:rPr>
                <w:rFonts w:ascii="Arial Narrow" w:hAnsi="Arial Narrow"/>
                <w:sz w:val="24"/>
                <w:szCs w:val="24"/>
              </w:rPr>
            </w:pPr>
            <w:r w:rsidRPr="00222A3F">
              <w:rPr>
                <w:rFonts w:ascii="Arial Narrow" w:hAnsi="Arial Narrow"/>
                <w:sz w:val="24"/>
                <w:szCs w:val="24"/>
              </w:rPr>
              <w:t xml:space="preserve">c) </w:t>
            </w:r>
            <w:r w:rsidR="00883FB4">
              <w:rPr>
                <w:rFonts w:ascii="Arial Narrow" w:hAnsi="Arial Narrow"/>
                <w:sz w:val="24"/>
                <w:szCs w:val="24"/>
              </w:rPr>
              <w:t>choicest fruits</w:t>
            </w:r>
          </w:p>
          <w:p w14:paraId="5024856E" w14:textId="334A3E1D" w:rsidR="0054581A" w:rsidRPr="000E6034" w:rsidRDefault="00883FB4" w:rsidP="004F712F">
            <w:pPr>
              <w:ind w:left="-24"/>
              <w:contextualSpacing/>
              <w:rPr>
                <w:rFonts w:ascii="Arial Narrow" w:hAnsi="Arial Narrow"/>
                <w:b/>
                <w:bCs/>
                <w:i/>
                <w:iCs/>
                <w:color w:val="C00000"/>
              </w:rPr>
            </w:pPr>
            <w:r w:rsidRPr="00222A3F">
              <w:rPr>
                <w:rFonts w:ascii="Arial Narrow" w:hAnsi="Arial Narrow"/>
                <w:noProof/>
              </w:rPr>
              <mc:AlternateContent>
                <mc:Choice Requires="wps">
                  <w:drawing>
                    <wp:anchor distT="4294967295" distB="4294967295" distL="114300" distR="114300" simplePos="0" relativeHeight="251658250" behindDoc="0" locked="0" layoutInCell="1" allowOverlap="1" wp14:anchorId="3288B82D" wp14:editId="44007873">
                      <wp:simplePos x="0" y="0"/>
                      <wp:positionH relativeFrom="column">
                        <wp:posOffset>-1849163</wp:posOffset>
                      </wp:positionH>
                      <wp:positionV relativeFrom="paragraph">
                        <wp:posOffset>720704</wp:posOffset>
                      </wp:positionV>
                      <wp:extent cx="4640580" cy="0"/>
                      <wp:effectExtent l="0" t="0" r="0" b="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64058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20D0015" id="Straight Connector 25" o:spid="_x0000_s1026" style="position:absolute;z-index:25165825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5.6pt,56.75pt" to="219.8pt,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" strokecolor="black [3200]" strokeweight="1pt">
                      <v:stroke joinstyle="miter"/>
                      <o:lock v:ext="edit" shapetype="f"/>
                    </v:line>
                  </w:pict>
                </mc:Fallback>
              </mc:AlternateContent>
            </w:r>
            <w:r w:rsidR="00ED3540" w:rsidRPr="00222A3F">
              <w:rPr>
                <w:rFonts w:ascii="Arial Narrow" w:hAnsi="Arial Narrow"/>
                <w:sz w:val="24"/>
                <w:szCs w:val="24"/>
              </w:rPr>
              <w:t xml:space="preserve">d) </w:t>
            </w:r>
            <w:r>
              <w:rPr>
                <w:rFonts w:ascii="Arial Narrow" w:hAnsi="Arial Narrow"/>
                <w:sz w:val="24"/>
                <w:szCs w:val="24"/>
              </w:rPr>
              <w:t>spices</w:t>
            </w:r>
          </w:p>
        </w:tc>
        <w:tc>
          <w:tcPr>
            <w:tcW w:w="2790" w:type="dxa"/>
            <w:gridSpan w:val="2"/>
          </w:tcPr>
          <w:p w14:paraId="2C5C355A" w14:textId="53076F90" w:rsidR="005A6171" w:rsidRPr="00222A3F" w:rsidRDefault="00883FB4" w:rsidP="00E94387">
            <w:pPr>
              <w:tabs>
                <w:tab w:val="left" w:pos="2520"/>
              </w:tabs>
              <w:ind w:left="-24" w:right="75"/>
              <w:contextualSpacing/>
              <w:rPr>
                <w:rFonts w:ascii="Arial Narrow" w:hAnsi="Arial Narrow"/>
                <w:sz w:val="24"/>
                <w:szCs w:val="24"/>
              </w:rPr>
            </w:pPr>
            <w:r>
              <w:rPr>
                <w:rFonts w:ascii="Arial Narrow" w:hAnsi="Arial Narrow"/>
                <w:sz w:val="24"/>
                <w:szCs w:val="24"/>
              </w:rPr>
              <w:t>Which of the following was not a judge?</w:t>
            </w:r>
          </w:p>
          <w:p w14:paraId="2978A585" w14:textId="77777777" w:rsidR="00213892" w:rsidRPr="000E6034" w:rsidRDefault="00213892" w:rsidP="00E94387">
            <w:pPr>
              <w:ind w:left="-24" w:hanging="531"/>
              <w:contextualSpacing/>
              <w:rPr>
                <w:rFonts w:ascii="Arial Narrow" w:hAnsi="Arial Narrow"/>
                <w:sz w:val="24"/>
                <w:szCs w:val="24"/>
              </w:rPr>
            </w:pPr>
          </w:p>
          <w:p w14:paraId="7C034B88" w14:textId="2B82A972" w:rsidR="00C52B2B" w:rsidRPr="004D311E" w:rsidRDefault="005D7F5E" w:rsidP="00C71B12">
            <w:pPr>
              <w:pStyle w:val="BodyText"/>
              <w:ind w:left="-24" w:right="-375" w:hanging="171"/>
              <w:contextualSpacing/>
              <w:rPr>
                <w:rFonts w:ascii="Arial Narrow" w:hAnsi="Arial Narrow"/>
                <w:sz w:val="24"/>
                <w:szCs w:val="24"/>
                <w:lang w:val="en-US"/>
              </w:rPr>
            </w:pPr>
            <w:r w:rsidRPr="004D311E">
              <w:rPr>
                <w:rFonts w:ascii="Arial Narrow" w:hAnsi="Arial Narrow"/>
                <w:sz w:val="24"/>
                <w:szCs w:val="24"/>
              </w:rPr>
              <w:t xml:space="preserve">   </w:t>
            </w:r>
            <w:r w:rsidR="005A6171" w:rsidRPr="004D311E">
              <w:rPr>
                <w:rFonts w:ascii="Arial Narrow" w:hAnsi="Arial Narrow"/>
                <w:sz w:val="24"/>
                <w:szCs w:val="24"/>
                <w:lang w:val="en-US"/>
              </w:rPr>
              <w:t xml:space="preserve">a) </w:t>
            </w:r>
            <w:r w:rsidR="00883FB4">
              <w:rPr>
                <w:rFonts w:ascii="Arial Narrow" w:hAnsi="Arial Narrow"/>
                <w:sz w:val="24"/>
                <w:szCs w:val="24"/>
                <w:lang w:val="en-US"/>
              </w:rPr>
              <w:t>Gideon</w:t>
            </w:r>
          </w:p>
          <w:p w14:paraId="21ED54E9" w14:textId="27262A95" w:rsidR="00AC37D6" w:rsidRPr="004D311E" w:rsidRDefault="00B63F63" w:rsidP="00E94387">
            <w:pPr>
              <w:pStyle w:val="BodyText"/>
              <w:ind w:left="-24"/>
              <w:contextualSpacing/>
              <w:rPr>
                <w:rFonts w:ascii="Arial Narrow" w:hAnsi="Arial Narrow"/>
                <w:sz w:val="24"/>
                <w:szCs w:val="24"/>
                <w:lang w:val="en-US"/>
              </w:rPr>
            </w:pPr>
            <w:r>
              <w:rPr>
                <w:rFonts w:ascii="Arial Narrow" w:hAnsi="Arial Narrow"/>
                <w:sz w:val="24"/>
                <w:szCs w:val="24"/>
                <w:lang w:val="en-US"/>
              </w:rPr>
              <w:t>b</w:t>
            </w:r>
            <w:r w:rsidR="005A6171" w:rsidRPr="004D311E">
              <w:rPr>
                <w:rFonts w:ascii="Arial Narrow" w:hAnsi="Arial Narrow"/>
                <w:sz w:val="24"/>
                <w:szCs w:val="24"/>
                <w:lang w:val="en-US"/>
              </w:rPr>
              <w:t xml:space="preserve">) </w:t>
            </w:r>
            <w:r w:rsidR="00883FB4">
              <w:rPr>
                <w:rFonts w:ascii="Arial Narrow" w:hAnsi="Arial Narrow"/>
                <w:sz w:val="24"/>
                <w:szCs w:val="24"/>
                <w:lang w:val="en-US"/>
              </w:rPr>
              <w:t>Jephthah</w:t>
            </w:r>
          </w:p>
          <w:p w14:paraId="15AB6702" w14:textId="313FF7AF" w:rsidR="00DC7FEA" w:rsidRDefault="00B63F63" w:rsidP="00E94387">
            <w:pPr>
              <w:pStyle w:val="BodyText"/>
              <w:ind w:left="-24" w:right="-118"/>
              <w:contextualSpacing/>
              <w:rPr>
                <w:rFonts w:ascii="Arial Narrow" w:hAnsi="Arial Narrow"/>
                <w:sz w:val="24"/>
                <w:szCs w:val="24"/>
                <w:lang w:val="es-ES"/>
              </w:rPr>
            </w:pPr>
            <w:r>
              <w:rPr>
                <w:rFonts w:ascii="Arial Narrow" w:hAnsi="Arial Narrow"/>
                <w:sz w:val="24"/>
                <w:szCs w:val="24"/>
                <w:lang w:val="es-ES"/>
              </w:rPr>
              <w:t>c</w:t>
            </w:r>
            <w:r w:rsidR="00ED3540" w:rsidRPr="004D311E">
              <w:rPr>
                <w:rFonts w:ascii="Arial Narrow" w:hAnsi="Arial Narrow"/>
                <w:sz w:val="24"/>
                <w:szCs w:val="24"/>
                <w:lang w:val="es-ES"/>
              </w:rPr>
              <w:t xml:space="preserve">) </w:t>
            </w:r>
            <w:r w:rsidR="00883FB4">
              <w:rPr>
                <w:rFonts w:ascii="Arial Narrow" w:hAnsi="Arial Narrow"/>
                <w:sz w:val="24"/>
                <w:szCs w:val="24"/>
                <w:lang w:val="es-ES"/>
              </w:rPr>
              <w:t>Samuel</w:t>
            </w:r>
            <w:r>
              <w:rPr>
                <w:rFonts w:ascii="Arial Narrow" w:hAnsi="Arial Narrow"/>
                <w:sz w:val="24"/>
                <w:szCs w:val="24"/>
                <w:lang w:val="es-ES"/>
              </w:rPr>
              <w:br/>
              <w:t xml:space="preserve">d) </w:t>
            </w:r>
            <w:r w:rsidR="00883FB4">
              <w:rPr>
                <w:rFonts w:ascii="Arial Narrow" w:hAnsi="Arial Narrow"/>
                <w:sz w:val="24"/>
                <w:szCs w:val="24"/>
                <w:lang w:val="es-ES"/>
              </w:rPr>
              <w:t>Saul</w:t>
            </w:r>
          </w:p>
          <w:p w14:paraId="438685E9" w14:textId="77777777" w:rsidR="006C1B50" w:rsidRDefault="006C1B50" w:rsidP="00E94387">
            <w:pPr>
              <w:pStyle w:val="BodyText"/>
              <w:ind w:left="-24" w:right="-118"/>
              <w:contextualSpacing/>
              <w:rPr>
                <w:rFonts w:ascii="Arial Narrow" w:hAnsi="Arial Narrow"/>
                <w:sz w:val="24"/>
                <w:szCs w:val="24"/>
                <w:lang w:val="es-ES"/>
              </w:rPr>
            </w:pPr>
          </w:p>
          <w:p w14:paraId="1ACC059A" w14:textId="47D436E1" w:rsidR="006C1B50" w:rsidRDefault="006C1B50" w:rsidP="006C1B50">
            <w:pPr>
              <w:contextualSpacing/>
              <w:rPr>
                <w:rFonts w:ascii="Arial Narrow" w:hAnsi="Arial Narrow"/>
                <w:b/>
                <w:bCs/>
                <w:i/>
                <w:iCs/>
                <w:color w:val="C00000"/>
              </w:rPr>
            </w:pPr>
            <w:r w:rsidRPr="000E6034">
              <w:rPr>
                <w:rFonts w:ascii="Arial Narrow" w:hAnsi="Arial Narrow"/>
                <w:b/>
                <w:bCs/>
                <w:i/>
                <w:iCs/>
                <w:color w:val="C00000"/>
              </w:rPr>
              <w:t xml:space="preserve"> </w:t>
            </w:r>
          </w:p>
          <w:p w14:paraId="241FA30E" w14:textId="0036C207" w:rsidR="006C1B50" w:rsidRPr="006B33B8" w:rsidRDefault="006C1B50" w:rsidP="00E94387">
            <w:pPr>
              <w:pStyle w:val="BodyText"/>
              <w:ind w:left="-24" w:right="-118"/>
              <w:contextualSpacing/>
              <w:rPr>
                <w:rFonts w:ascii="Arial Narrow" w:hAnsi="Arial Narrow"/>
                <w:sz w:val="24"/>
                <w:szCs w:val="24"/>
                <w:lang w:val="es-ES"/>
              </w:rPr>
            </w:pPr>
          </w:p>
        </w:tc>
      </w:tr>
      <w:tr w:rsidR="00DD7CAF" w14:paraId="06699AE2" w14:textId="77777777" w:rsidTr="00E94387">
        <w:trPr>
          <w:gridAfter w:val="2"/>
          <w:wAfter w:w="90" w:type="dxa"/>
          <w:cantSplit/>
        </w:trPr>
        <w:tc>
          <w:tcPr>
            <w:tcW w:w="8094" w:type="dxa"/>
            <w:gridSpan w:val="4"/>
          </w:tcPr>
          <w:p w14:paraId="2AA7E785" w14:textId="66108A88" w:rsidR="009653E0" w:rsidRPr="0063749C" w:rsidRDefault="00DD7CAF" w:rsidP="006C1B50">
            <w:pPr>
              <w:ind w:right="75"/>
              <w:contextualSpacing/>
              <w:jc w:val="center"/>
              <w:rPr>
                <w:rFonts w:ascii="Daytona Light" w:hAnsi="Daytona Light"/>
                <w:b/>
                <w:color w:val="EE0000"/>
                <w:sz w:val="40"/>
                <w:szCs w:val="40"/>
              </w:rPr>
            </w:pPr>
            <w:r w:rsidRPr="0013028E">
              <w:rPr>
                <w:rFonts w:ascii="Daytona Light" w:hAnsi="Daytona Light"/>
                <w:b/>
                <w:color w:val="0000FF"/>
                <w:sz w:val="40"/>
                <w:szCs w:val="40"/>
              </w:rPr>
              <w:t>Birthdays</w:t>
            </w:r>
            <w:r w:rsidRPr="0013028E">
              <w:rPr>
                <w:rFonts w:ascii="Daytona Light" w:hAnsi="Daytona Light"/>
                <w:color w:val="0000FF"/>
                <w:sz w:val="40"/>
                <w:szCs w:val="40"/>
              </w:rPr>
              <w:t xml:space="preserve"> </w:t>
            </w:r>
            <w:r w:rsidRPr="0013028E">
              <w:rPr>
                <w:rFonts w:ascii="Daytona Light" w:hAnsi="Daytona Light"/>
                <w:b/>
                <w:color w:val="000000" w:themeColor="text1"/>
                <w:sz w:val="40"/>
                <w:szCs w:val="40"/>
              </w:rPr>
              <w:t>and</w:t>
            </w:r>
            <w:r w:rsidRPr="002E458D">
              <w:rPr>
                <w:rFonts w:ascii="Daytona Light" w:hAnsi="Daytona Light"/>
                <w:color w:val="7030A0"/>
                <w:sz w:val="40"/>
                <w:szCs w:val="40"/>
              </w:rPr>
              <w:t xml:space="preserve"> </w:t>
            </w:r>
            <w:r w:rsidRPr="0013028E">
              <w:rPr>
                <w:rFonts w:ascii="Daytona Light" w:hAnsi="Daytona Light"/>
                <w:b/>
                <w:color w:val="FF0000"/>
                <w:sz w:val="40"/>
                <w:szCs w:val="40"/>
              </w:rPr>
              <w:t>Anniversaries</w:t>
            </w:r>
          </w:p>
        </w:tc>
      </w:tr>
      <w:tr w:rsidR="008014A7" w14:paraId="35BFBED8" w14:textId="77777777" w:rsidTr="00E94387">
        <w:tc>
          <w:tcPr>
            <w:tcW w:w="3019" w:type="dxa"/>
            <w:gridSpan w:val="2"/>
          </w:tcPr>
          <w:p w14:paraId="29401AA8" w14:textId="4A42F916" w:rsidR="008408E9" w:rsidRDefault="00BD3842" w:rsidP="006B5AE7">
            <w:r>
              <w:rPr>
                <w:noProof/>
              </w:rPr>
              <w:drawing>
                <wp:inline distT="0" distB="0" distL="0" distR="0" wp14:anchorId="132DE756" wp14:editId="5EFE1E11">
                  <wp:extent cx="1981200" cy="2114550"/>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1981200" cy="2114550"/>
                          </a:xfrm>
                          <a:prstGeom prst="rect">
                            <a:avLst/>
                          </a:prstGeom>
                          <a:ln>
                            <a:noFill/>
                          </a:ln>
                          <a:effectLst>
                            <a:softEdge rad="112500"/>
                          </a:effectLst>
                        </pic:spPr>
                      </pic:pic>
                    </a:graphicData>
                  </a:graphic>
                </wp:inline>
              </w:drawing>
            </w:r>
          </w:p>
        </w:tc>
        <w:tc>
          <w:tcPr>
            <w:tcW w:w="5165" w:type="dxa"/>
            <w:gridSpan w:val="4"/>
          </w:tcPr>
          <w:p w14:paraId="565A45CD" w14:textId="2F708C4C" w:rsidR="006C1B50" w:rsidRPr="00883FB4" w:rsidRDefault="00E47070" w:rsidP="00883FB4">
            <w:pPr>
              <w:pStyle w:val="Pullquote"/>
              <w:ind w:left="-90" w:right="-139"/>
              <w:contextualSpacing/>
              <w:rPr>
                <w:rStyle w:val="Hyperlink"/>
                <w:rFonts w:ascii="Arial Narrow" w:hAnsi="Arial Narrow"/>
                <w:color w:val="auto"/>
                <w:u w:val="none"/>
              </w:rPr>
            </w:pPr>
            <w:r>
              <w:rPr>
                <w:rFonts w:ascii="Arial Narrow" w:hAnsi="Arial Narrow"/>
              </w:rPr>
              <w:br/>
            </w:r>
            <w:r w:rsidR="00883FB4">
              <w:rPr>
                <w:rStyle w:val="Hyperlink"/>
                <w:rFonts w:ascii="Arial Narrow" w:hAnsi="Arial Narrow"/>
                <w:color w:val="auto"/>
                <w:u w:val="none"/>
              </w:rPr>
              <w:t>23</w:t>
            </w:r>
            <w:r w:rsidR="00883FB4" w:rsidRPr="00883FB4">
              <w:rPr>
                <w:rStyle w:val="Hyperlink"/>
                <w:rFonts w:ascii="Arial Narrow" w:hAnsi="Arial Narrow"/>
                <w:color w:val="auto"/>
                <w:u w:val="none"/>
                <w:vertAlign w:val="superscript"/>
              </w:rPr>
              <w:t>rd</w:t>
            </w:r>
            <w:r w:rsidR="00883FB4">
              <w:rPr>
                <w:rStyle w:val="Hyperlink"/>
                <w:rFonts w:ascii="Arial Narrow" w:hAnsi="Arial Narrow"/>
                <w:color w:val="auto"/>
                <w:u w:val="none"/>
              </w:rPr>
              <w:t xml:space="preserve"> – Justin Brink, Katherine Smidt, Jake Williams</w:t>
            </w:r>
            <w:r w:rsidR="00883FB4">
              <w:rPr>
                <w:rStyle w:val="Hyperlink"/>
                <w:rFonts w:ascii="Arial Narrow" w:hAnsi="Arial Narrow"/>
                <w:color w:val="auto"/>
                <w:u w:val="none"/>
              </w:rPr>
              <w:br/>
              <w:t>25</w:t>
            </w:r>
            <w:r w:rsidR="00883FB4" w:rsidRPr="00883FB4">
              <w:rPr>
                <w:rStyle w:val="Hyperlink"/>
                <w:rFonts w:ascii="Arial Narrow" w:hAnsi="Arial Narrow"/>
                <w:color w:val="auto"/>
                <w:u w:val="none"/>
                <w:vertAlign w:val="superscript"/>
              </w:rPr>
              <w:t>th</w:t>
            </w:r>
            <w:r w:rsidR="00883FB4">
              <w:rPr>
                <w:rStyle w:val="Hyperlink"/>
                <w:rFonts w:ascii="Arial Narrow" w:hAnsi="Arial Narrow"/>
                <w:color w:val="auto"/>
                <w:u w:val="none"/>
              </w:rPr>
              <w:t xml:space="preserve"> – Toni Graham, Darlene Howard</w:t>
            </w:r>
            <w:r w:rsidR="00883FB4">
              <w:rPr>
                <w:rStyle w:val="Hyperlink"/>
                <w:rFonts w:ascii="Arial Narrow" w:hAnsi="Arial Narrow"/>
                <w:color w:val="auto"/>
                <w:u w:val="none"/>
              </w:rPr>
              <w:br/>
              <w:t>28</w:t>
            </w:r>
            <w:r w:rsidR="00883FB4" w:rsidRPr="00883FB4">
              <w:rPr>
                <w:rStyle w:val="Hyperlink"/>
                <w:rFonts w:ascii="Arial Narrow" w:hAnsi="Arial Narrow"/>
                <w:color w:val="auto"/>
                <w:u w:val="none"/>
                <w:vertAlign w:val="superscript"/>
              </w:rPr>
              <w:t>th</w:t>
            </w:r>
            <w:r w:rsidR="00883FB4">
              <w:rPr>
                <w:rStyle w:val="Hyperlink"/>
                <w:rFonts w:ascii="Arial Narrow" w:hAnsi="Arial Narrow"/>
                <w:color w:val="auto"/>
                <w:u w:val="none"/>
              </w:rPr>
              <w:t xml:space="preserve"> – Rachel Myers</w:t>
            </w:r>
            <w:r w:rsidR="00883FB4">
              <w:rPr>
                <w:rStyle w:val="Hyperlink"/>
                <w:rFonts w:ascii="Arial Narrow" w:hAnsi="Arial Narrow"/>
                <w:color w:val="auto"/>
                <w:u w:val="none"/>
              </w:rPr>
              <w:br/>
            </w:r>
          </w:p>
          <w:p w14:paraId="45C24F75" w14:textId="77777777" w:rsidR="00906B53" w:rsidRPr="00906B53" w:rsidRDefault="00906B53" w:rsidP="00906B53">
            <w:pPr>
              <w:pStyle w:val="Pullquote"/>
              <w:ind w:left="-90" w:right="-139"/>
              <w:contextualSpacing/>
              <w:rPr>
                <w:rStyle w:val="Hyperlink"/>
                <w:rFonts w:ascii="Arial Narrow" w:hAnsi="Arial Narrow"/>
                <w:color w:val="auto"/>
                <w:u w:val="none"/>
              </w:rPr>
            </w:pPr>
          </w:p>
          <w:p w14:paraId="3EEB1D97" w14:textId="77B68C0E" w:rsidR="00060383" w:rsidRPr="006C1B50" w:rsidRDefault="00F47C90" w:rsidP="001F29B2">
            <w:pPr>
              <w:pStyle w:val="Pullquote"/>
              <w:ind w:right="-139"/>
              <w:contextualSpacing/>
              <w:rPr>
                <w:rFonts w:ascii="Arial Narrow" w:hAnsi="Arial Narrow"/>
                <w:color w:val="0000FF"/>
                <w:u w:val="single"/>
              </w:rPr>
            </w:pPr>
            <w:r>
              <w:rPr>
                <w:rFonts w:ascii="Arial Narrow" w:hAnsi="Arial Narrow"/>
              </w:rPr>
              <w:t xml:space="preserve">**See a wrong birthday or anniversary, or need one added, please call the office, or send an email to </w:t>
            </w:r>
            <w:hyperlink r:id="rId32" w:history="1">
              <w:r w:rsidRPr="00371903">
                <w:rPr>
                  <w:rStyle w:val="Hyperlink"/>
                  <w:rFonts w:ascii="Arial Narrow" w:hAnsi="Arial Narrow"/>
                </w:rPr>
                <w:t>office@shen.church</w:t>
              </w:r>
            </w:hyperlink>
          </w:p>
          <w:p w14:paraId="5117A598" w14:textId="1A85313D" w:rsidR="00B44DED" w:rsidRDefault="00B44DED" w:rsidP="001F29B2">
            <w:pPr>
              <w:pStyle w:val="Pullquote"/>
              <w:ind w:right="-139"/>
              <w:contextualSpacing/>
              <w:rPr>
                <w:rFonts w:ascii="Arial Narrow" w:hAnsi="Arial Narrow"/>
                <w:color w:val="0000FF"/>
                <w:u w:val="single"/>
              </w:rPr>
            </w:pPr>
          </w:p>
          <w:p w14:paraId="02BEB713" w14:textId="77777777" w:rsidR="00883FB4" w:rsidRDefault="00883FB4" w:rsidP="001F29B2">
            <w:pPr>
              <w:pStyle w:val="Pullquote"/>
              <w:ind w:right="-139"/>
              <w:contextualSpacing/>
              <w:rPr>
                <w:rFonts w:ascii="Arial Narrow" w:hAnsi="Arial Narrow"/>
                <w:color w:val="0000FF"/>
                <w:u w:val="single"/>
              </w:rPr>
            </w:pPr>
          </w:p>
          <w:p w14:paraId="338BF00F" w14:textId="77777777" w:rsidR="005D7411" w:rsidRDefault="005D7411" w:rsidP="001F29B2">
            <w:pPr>
              <w:pStyle w:val="Pullquote"/>
              <w:ind w:right="-139"/>
              <w:contextualSpacing/>
              <w:rPr>
                <w:rFonts w:ascii="Arial Narrow" w:hAnsi="Arial Narrow"/>
                <w:color w:val="0000FF"/>
                <w:u w:val="single"/>
              </w:rPr>
            </w:pPr>
          </w:p>
          <w:p w14:paraId="1B4B6072" w14:textId="384B15B1" w:rsidR="00883FB4" w:rsidRPr="001E4C1C" w:rsidRDefault="00883FB4" w:rsidP="001F29B2">
            <w:pPr>
              <w:pStyle w:val="Pullquote"/>
              <w:ind w:right="-139"/>
              <w:contextualSpacing/>
              <w:rPr>
                <w:rFonts w:ascii="Arial Narrow" w:hAnsi="Arial Narrow"/>
                <w:color w:val="0000FF"/>
                <w:u w:val="single"/>
              </w:rPr>
            </w:pPr>
          </w:p>
        </w:tc>
      </w:tr>
      <w:tr w:rsidR="008014A7" w14:paraId="52C472FD" w14:textId="77777777" w:rsidTr="00E94387">
        <w:tc>
          <w:tcPr>
            <w:tcW w:w="3019" w:type="dxa"/>
            <w:gridSpan w:val="2"/>
          </w:tcPr>
          <w:p w14:paraId="09696809" w14:textId="77777777" w:rsidR="00166D5C" w:rsidRDefault="00166D5C" w:rsidP="006B5AE7">
            <w:pPr>
              <w:rPr>
                <w:rFonts w:ascii="Arial Narrow" w:hAnsi="Arial Narrow"/>
                <w:bCs/>
                <w:i/>
                <w:iCs/>
                <w:noProof/>
                <w:color w:val="EE0000"/>
                <w:sz w:val="24"/>
                <w:szCs w:val="24"/>
              </w:rPr>
            </w:pPr>
          </w:p>
        </w:tc>
        <w:tc>
          <w:tcPr>
            <w:tcW w:w="5165" w:type="dxa"/>
            <w:gridSpan w:val="4"/>
          </w:tcPr>
          <w:p w14:paraId="2BC8D5F2" w14:textId="3F1DF24A" w:rsidR="00166D5C" w:rsidRDefault="00166D5C" w:rsidP="0021494C">
            <w:pPr>
              <w:pStyle w:val="Pullquote"/>
              <w:ind w:left="-90" w:right="-139"/>
              <w:contextualSpacing/>
              <w:rPr>
                <w:rFonts w:ascii="Arial Narrow" w:hAnsi="Arial Narrow"/>
              </w:rPr>
            </w:pPr>
          </w:p>
        </w:tc>
      </w:tr>
    </w:tbl>
    <w:p w14:paraId="556DFCF1" w14:textId="66AD2E15" w:rsidR="00A35047" w:rsidRPr="00A35047" w:rsidRDefault="001357B0" w:rsidP="00CE2CF5">
      <w:pPr>
        <w:spacing w:line="240" w:lineRule="auto"/>
        <w:ind w:left="-360" w:right="210"/>
        <w:contextualSpacing/>
        <w:jc w:val="center"/>
        <w:rPr>
          <w:rFonts w:ascii="Arial Narrow" w:hAnsi="Arial Narrow"/>
          <w:b/>
          <w:bCs/>
          <w:i/>
          <w:sz w:val="24"/>
          <w:szCs w:val="24"/>
        </w:rPr>
      </w:pPr>
      <w:r>
        <w:rPr>
          <w:noProof/>
        </w:rPr>
        <mc:AlternateContent>
          <mc:Choice Requires="wps">
            <w:drawing>
              <wp:anchor distT="0" distB="0" distL="114300" distR="114300" simplePos="0" relativeHeight="251658241" behindDoc="0" locked="0" layoutInCell="1" allowOverlap="1" wp14:anchorId="11665E0F" wp14:editId="518DDD22">
                <wp:simplePos x="0" y="0"/>
                <wp:positionH relativeFrom="margin">
                  <wp:posOffset>-152400</wp:posOffset>
                </wp:positionH>
                <wp:positionV relativeFrom="paragraph">
                  <wp:posOffset>-356800</wp:posOffset>
                </wp:positionV>
                <wp:extent cx="6901180" cy="9525"/>
                <wp:effectExtent l="0" t="0" r="13970" b="9525"/>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01180" cy="952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CD000E" id="Straight Connector 20" o:spid="_x0000_s1026" style="position:absolute;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2pt,-28.1pt" to="531.4pt,-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" strokecolor="black [3200]" strokeweight="1.5pt">
                <v:stroke joinstyle="miter"/>
                <o:lock v:ext="edit" shapetype="f"/>
                <w10:wrap anchorx="margin"/>
              </v:line>
            </w:pict>
          </mc:Fallback>
        </mc:AlternateContent>
      </w:r>
      <w:r w:rsidR="002E0BBB" w:rsidRPr="00A35047">
        <w:rPr>
          <w:rFonts w:ascii="Arial Narrow" w:hAnsi="Arial Narrow"/>
          <w:b/>
          <w:bCs/>
          <w:i/>
          <w:sz w:val="24"/>
          <w:szCs w:val="24"/>
        </w:rPr>
        <w:t>Shenandoah First United</w:t>
      </w:r>
    </w:p>
    <w:p w14:paraId="0E747373" w14:textId="7C6BFA4B" w:rsidR="002E0BBB" w:rsidRPr="00A35047" w:rsidRDefault="002E0BBB" w:rsidP="00CE2CF5">
      <w:pPr>
        <w:spacing w:line="240" w:lineRule="auto"/>
        <w:ind w:left="-360" w:right="210"/>
        <w:contextualSpacing/>
        <w:jc w:val="center"/>
        <w:rPr>
          <w:rFonts w:ascii="Arial Narrow" w:hAnsi="Arial Narrow"/>
          <w:b/>
          <w:bCs/>
          <w:i/>
          <w:sz w:val="24"/>
          <w:szCs w:val="24"/>
        </w:rPr>
      </w:pPr>
      <w:r w:rsidRPr="00A35047">
        <w:rPr>
          <w:rFonts w:ascii="Arial Narrow" w:hAnsi="Arial Narrow"/>
          <w:b/>
          <w:bCs/>
          <w:i/>
          <w:sz w:val="24"/>
          <w:szCs w:val="24"/>
        </w:rPr>
        <w:t>Methodist Church</w:t>
      </w:r>
    </w:p>
    <w:p w14:paraId="247DBF3F" w14:textId="33837AA3" w:rsidR="002E0BBB" w:rsidRPr="00B71728" w:rsidRDefault="002E0BBB" w:rsidP="00CE2CF5">
      <w:pPr>
        <w:pStyle w:val="Address1"/>
        <w:ind w:left="-360" w:right="210"/>
        <w:jc w:val="center"/>
        <w:rPr>
          <w:rFonts w:ascii="Arial Narrow" w:hAnsi="Arial Narrow"/>
          <w:sz w:val="24"/>
          <w:szCs w:val="24"/>
        </w:rPr>
      </w:pPr>
      <w:r>
        <w:rPr>
          <w:rFonts w:ascii="Arial Narrow" w:hAnsi="Arial Narrow"/>
          <w:sz w:val="24"/>
          <w:szCs w:val="24"/>
        </w:rPr>
        <w:t>200 Church St.</w:t>
      </w:r>
    </w:p>
    <w:p w14:paraId="071E9DC5" w14:textId="77777777" w:rsidR="002E0BBB" w:rsidRPr="00B71728" w:rsidRDefault="002E0BBB" w:rsidP="00CE2CF5">
      <w:pPr>
        <w:pStyle w:val="Address1"/>
        <w:ind w:left="-360" w:right="210"/>
        <w:jc w:val="center"/>
        <w:rPr>
          <w:rFonts w:ascii="Arial Narrow" w:hAnsi="Arial Narrow"/>
          <w:sz w:val="24"/>
          <w:szCs w:val="24"/>
        </w:rPr>
      </w:pPr>
      <w:r>
        <w:rPr>
          <w:rFonts w:ascii="Arial Narrow" w:hAnsi="Arial Narrow"/>
          <w:sz w:val="24"/>
          <w:szCs w:val="24"/>
        </w:rPr>
        <w:t>Shenandoah, IA 51601</w:t>
      </w:r>
    </w:p>
    <w:p w14:paraId="30F2905C" w14:textId="77777777" w:rsidR="00F100E2" w:rsidRDefault="00F100E2" w:rsidP="00CE2CF5">
      <w:pPr>
        <w:pStyle w:val="Address1"/>
        <w:ind w:left="-360" w:right="210"/>
        <w:jc w:val="center"/>
        <w:rPr>
          <w:rStyle w:val="Address2Char"/>
          <w:rFonts w:ascii="Arial Narrow" w:hAnsi="Arial Narrow"/>
          <w:sz w:val="24"/>
          <w:szCs w:val="24"/>
        </w:rPr>
      </w:pPr>
    </w:p>
    <w:p w14:paraId="1E3B4387" w14:textId="696A6005" w:rsidR="00F100E2" w:rsidRDefault="00F100E2" w:rsidP="00CE2CF5">
      <w:pPr>
        <w:pStyle w:val="Address1"/>
        <w:ind w:left="-360" w:right="210"/>
        <w:jc w:val="center"/>
        <w:rPr>
          <w:rFonts w:ascii="Arial Narrow" w:hAnsi="Arial Narrow"/>
          <w:sz w:val="24"/>
          <w:szCs w:val="24"/>
        </w:rPr>
      </w:pPr>
      <w:r w:rsidRPr="00B71728">
        <w:rPr>
          <w:rStyle w:val="Address2Char"/>
          <w:rFonts w:ascii="Arial Narrow" w:hAnsi="Arial Narrow"/>
          <w:sz w:val="24"/>
          <w:szCs w:val="24"/>
        </w:rPr>
        <w:t>Phone</w:t>
      </w:r>
      <w:r w:rsidRPr="00B71728">
        <w:rPr>
          <w:rFonts w:ascii="Arial Narrow" w:hAnsi="Arial Narrow"/>
          <w:sz w:val="24"/>
          <w:szCs w:val="24"/>
        </w:rPr>
        <w:t xml:space="preserve"> 712</w:t>
      </w:r>
      <w:r>
        <w:rPr>
          <w:rFonts w:ascii="Arial Narrow" w:hAnsi="Arial Narrow"/>
          <w:sz w:val="24"/>
          <w:szCs w:val="24"/>
        </w:rPr>
        <w:t>-246-2081</w:t>
      </w:r>
    </w:p>
    <w:p w14:paraId="629A6297" w14:textId="0AB6EFAF" w:rsidR="00F100E2" w:rsidRPr="00B71728" w:rsidRDefault="00F100E2" w:rsidP="00CE2CF5">
      <w:pPr>
        <w:pStyle w:val="Address1"/>
        <w:ind w:left="-360" w:right="210"/>
        <w:jc w:val="center"/>
        <w:rPr>
          <w:rFonts w:ascii="Arial Narrow" w:hAnsi="Arial Narrow"/>
          <w:sz w:val="24"/>
          <w:szCs w:val="24"/>
        </w:rPr>
      </w:pPr>
    </w:p>
    <w:p w14:paraId="57C52A4F" w14:textId="327CB52C" w:rsidR="00F100E2" w:rsidRDefault="00F100E2" w:rsidP="00CE2CF5">
      <w:pPr>
        <w:pStyle w:val="Address1"/>
        <w:ind w:left="-360" w:right="210"/>
        <w:jc w:val="center"/>
        <w:rPr>
          <w:rFonts w:ascii="Arial Narrow" w:hAnsi="Arial Narrow"/>
          <w:sz w:val="24"/>
          <w:szCs w:val="24"/>
        </w:rPr>
      </w:pPr>
      <w:r>
        <w:rPr>
          <w:rStyle w:val="Address2Char"/>
          <w:rFonts w:ascii="Arial Narrow" w:hAnsi="Arial Narrow"/>
          <w:sz w:val="24"/>
          <w:szCs w:val="24"/>
        </w:rPr>
        <w:t xml:space="preserve">Church </w:t>
      </w:r>
      <w:r w:rsidRPr="00B71728">
        <w:rPr>
          <w:rStyle w:val="Address2Char"/>
          <w:rFonts w:ascii="Arial Narrow" w:hAnsi="Arial Narrow"/>
          <w:sz w:val="24"/>
          <w:szCs w:val="24"/>
        </w:rPr>
        <w:t>E-mail</w:t>
      </w:r>
    </w:p>
    <w:p w14:paraId="41F50CFD" w14:textId="31FE51EC" w:rsidR="00F100E2" w:rsidRDefault="00881023" w:rsidP="00CE2CF5">
      <w:pPr>
        <w:pStyle w:val="Address1"/>
        <w:ind w:left="-360" w:right="210"/>
        <w:jc w:val="center"/>
        <w:rPr>
          <w:rStyle w:val="Hyperlink"/>
          <w:rFonts w:ascii="Arial Narrow" w:hAnsi="Arial Narrow"/>
          <w:color w:val="1405DD"/>
          <w:sz w:val="22"/>
          <w:szCs w:val="22"/>
          <w:shd w:val="clear" w:color="auto" w:fill="FFFFFF"/>
        </w:rPr>
      </w:pPr>
      <w:r w:rsidRPr="00CF63F0">
        <w:rPr>
          <w:rFonts w:ascii="Arial Narrow" w:hAnsi="Arial Narrow"/>
          <w:sz w:val="22"/>
          <w:szCs w:val="22"/>
          <w:shd w:val="clear" w:color="auto" w:fill="FFFFFF"/>
        </w:rPr>
        <w:t>office@</w:t>
      </w:r>
      <w:r w:rsidR="00CF63F0">
        <w:rPr>
          <w:rFonts w:ascii="Arial Narrow" w:hAnsi="Arial Narrow"/>
          <w:sz w:val="22"/>
          <w:szCs w:val="22"/>
          <w:shd w:val="clear" w:color="auto" w:fill="FFFFFF"/>
        </w:rPr>
        <w:t>shen.church</w:t>
      </w:r>
    </w:p>
    <w:p w14:paraId="77BE921F" w14:textId="64F8A0ED" w:rsidR="0011416E" w:rsidRDefault="0011416E" w:rsidP="00F100E2">
      <w:pPr>
        <w:pStyle w:val="Address1"/>
        <w:ind w:left="-360"/>
        <w:rPr>
          <w:rStyle w:val="Hyperlink"/>
          <w:rFonts w:ascii="Arial Narrow" w:hAnsi="Arial Narrow"/>
          <w:color w:val="1405DD"/>
          <w:sz w:val="22"/>
          <w:szCs w:val="22"/>
          <w:shd w:val="clear" w:color="auto" w:fill="FFFFFF"/>
        </w:rPr>
      </w:pPr>
    </w:p>
    <w:p w14:paraId="64BE2765" w14:textId="3F2EAEE3" w:rsidR="00E30573" w:rsidRPr="00190E3B" w:rsidRDefault="00DB4F79" w:rsidP="00CE2CF5">
      <w:pPr>
        <w:spacing w:after="120" w:line="240" w:lineRule="auto"/>
        <w:ind w:left="-360" w:right="60"/>
        <w:jc w:val="center"/>
        <w:rPr>
          <w:rStyle w:val="Hyperlink"/>
          <w:rFonts w:ascii="Arial Narrow" w:hAnsi="Arial Narrow"/>
          <w:sz w:val="28"/>
          <w:szCs w:val="28"/>
        </w:rPr>
      </w:pPr>
      <w:r>
        <w:rPr>
          <w:rFonts w:ascii="Arial Narrow" w:hAnsi="Arial Narrow" w:cs="Arial"/>
          <w:b/>
          <w:sz w:val="28"/>
          <w:szCs w:val="28"/>
          <w:lang w:val="en"/>
        </w:rPr>
        <w:t xml:space="preserve">Same address – </w:t>
      </w:r>
      <w:r w:rsidR="00BC3376">
        <w:rPr>
          <w:rFonts w:ascii="Arial Narrow" w:hAnsi="Arial Narrow" w:cs="Arial"/>
          <w:b/>
          <w:sz w:val="28"/>
          <w:szCs w:val="28"/>
          <w:lang w:val="en"/>
        </w:rPr>
        <w:t xml:space="preserve">a </w:t>
      </w:r>
      <w:r>
        <w:rPr>
          <w:rFonts w:ascii="Arial Narrow" w:hAnsi="Arial Narrow" w:cs="Arial"/>
          <w:b/>
          <w:sz w:val="28"/>
          <w:szCs w:val="28"/>
          <w:lang w:val="en"/>
        </w:rPr>
        <w:t xml:space="preserve">new look at </w:t>
      </w:r>
      <w:hyperlink r:id="rId33" w:history="1">
        <w:r w:rsidR="00E3073F" w:rsidRPr="00190E3B">
          <w:rPr>
            <w:rStyle w:val="Hyperlink"/>
            <w:rFonts w:ascii="Arial Narrow" w:hAnsi="Arial Narrow"/>
            <w:sz w:val="28"/>
            <w:szCs w:val="28"/>
          </w:rPr>
          <w:t>https://shen.church</w:t>
        </w:r>
      </w:hyperlink>
    </w:p>
    <w:p w14:paraId="42A7CD6D" w14:textId="77777777" w:rsidR="00931C1E" w:rsidRDefault="00931C1E" w:rsidP="003264E0">
      <w:pPr>
        <w:spacing w:after="120" w:line="240" w:lineRule="auto"/>
        <w:ind w:left="-360" w:right="60"/>
        <w:rPr>
          <w:rStyle w:val="Hyperlink"/>
          <w:rFonts w:ascii="Arial Narrow" w:hAnsi="Arial Narrow"/>
          <w:b/>
          <w:sz w:val="28"/>
          <w:szCs w:val="28"/>
        </w:rPr>
      </w:pPr>
    </w:p>
    <w:p w14:paraId="739FAFCE" w14:textId="122F5AFC" w:rsidR="00931C1E" w:rsidRPr="003264E0" w:rsidRDefault="00A44FBF" w:rsidP="000F7B1E">
      <w:pPr>
        <w:spacing w:after="120" w:line="240" w:lineRule="auto"/>
        <w:ind w:left="-360" w:right="60"/>
        <w:jc w:val="center"/>
        <w:rPr>
          <w:rFonts w:ascii="Arial Narrow" w:hAnsi="Arial Narrow"/>
          <w:b/>
          <w:sz w:val="28"/>
          <w:szCs w:val="28"/>
        </w:rPr>
      </w:pPr>
      <w:r>
        <w:rPr>
          <w:rFonts w:ascii="Arial Narrow" w:hAnsi="Arial Narrow"/>
          <w:b/>
          <w:noProof/>
          <w:sz w:val="28"/>
          <w:szCs w:val="28"/>
        </w:rPr>
        <w:drawing>
          <wp:inline distT="0" distB="0" distL="0" distR="0" wp14:anchorId="3DC22FC4" wp14:editId="404B05A5">
            <wp:extent cx="1847850" cy="514985"/>
            <wp:effectExtent l="0" t="0" r="0" b="0"/>
            <wp:docPr id="6" name="Picture 6" descr="A blue sign with white text&#10;&#10;Description automatically generated with medium confidence">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blue sign with white text&#10;&#10;Description automatically generated with medium confidence">
                      <a:hlinkClick r:id="rId34"/>
                    </pic:cNvPr>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847850" cy="514985"/>
                    </a:xfrm>
                    <a:prstGeom prst="rect">
                      <a:avLst/>
                    </a:prstGeom>
                  </pic:spPr>
                </pic:pic>
              </a:graphicData>
            </a:graphic>
          </wp:inline>
        </w:drawing>
      </w:r>
    </w:p>
    <w:p w14:paraId="76008871" w14:textId="73C6E7BC" w:rsidR="00C36C24" w:rsidRPr="00190E3B" w:rsidRDefault="00576C01" w:rsidP="003264E0">
      <w:pPr>
        <w:spacing w:after="120" w:line="240" w:lineRule="auto"/>
        <w:ind w:left="-360" w:right="60"/>
        <w:rPr>
          <w:rFonts w:ascii="Arial Narrow" w:hAnsi="Arial Narrow"/>
          <w:sz w:val="28"/>
          <w:szCs w:val="28"/>
        </w:rPr>
      </w:pPr>
      <w:hyperlink r:id="rId36" w:history="1">
        <w:r w:rsidR="00C36C24" w:rsidRPr="00190E3B">
          <w:rPr>
            <w:rStyle w:val="Hyperlink"/>
            <w:rFonts w:ascii="Arial Narrow" w:hAnsi="Arial Narrow"/>
            <w:sz w:val="28"/>
            <w:szCs w:val="28"/>
          </w:rPr>
          <w:t>https://shenchurch.onechurchsoftware.com/</w:t>
        </w:r>
      </w:hyperlink>
    </w:p>
    <w:p w14:paraId="41B65EAB" w14:textId="77777777" w:rsidR="004815CF" w:rsidRPr="005D47AC" w:rsidRDefault="004815CF" w:rsidP="00BE63B7">
      <w:pPr>
        <w:spacing w:line="240" w:lineRule="auto"/>
        <w:ind w:left="-360" w:right="-456"/>
        <w:contextualSpacing/>
        <w:rPr>
          <w:rFonts w:ascii="Garamond" w:hAnsi="Garamond"/>
          <w:b/>
          <w:i/>
          <w:color w:val="002060"/>
          <w:sz w:val="28"/>
          <w:szCs w:val="28"/>
        </w:rPr>
      </w:pPr>
    </w:p>
    <w:p w14:paraId="3209033E" w14:textId="590FBED2" w:rsidR="00E068AE" w:rsidRPr="005D47AC" w:rsidRDefault="00E24ABE" w:rsidP="000F7B1E">
      <w:pPr>
        <w:spacing w:line="240" w:lineRule="auto"/>
        <w:ind w:left="-360" w:right="-30"/>
        <w:contextualSpacing/>
        <w:jc w:val="center"/>
        <w:rPr>
          <w:rFonts w:ascii="Garamond" w:hAnsi="Garamond"/>
          <w:b/>
          <w:i/>
          <w:color w:val="0D0D0D" w:themeColor="text1" w:themeTint="F2"/>
          <w:sz w:val="28"/>
          <w:szCs w:val="28"/>
        </w:rPr>
      </w:pPr>
      <w:r>
        <w:rPr>
          <w:noProof/>
        </w:rPr>
        <w:drawing>
          <wp:inline distT="0" distB="0" distL="0" distR="0" wp14:anchorId="368ED002" wp14:editId="19245247">
            <wp:extent cx="923925" cy="925674"/>
            <wp:effectExtent l="0" t="0" r="0" b="8255"/>
            <wp:docPr id="679" name="Picture 679">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 name="Picture 679">
                      <a:hlinkClick r:id="rId37"/>
                    </pic:cNvPr>
                    <pic:cNvPicPr/>
                  </pic:nvPicPr>
                  <pic:blipFill>
                    <a:blip r:embed="rId38" cstate="print">
                      <a:extLst>
                        <a:ext uri="{28A0092B-C50C-407E-A947-70E740481C1C}">
                          <a14:useLocalDpi xmlns:a14="http://schemas.microsoft.com/office/drawing/2010/main" val="0"/>
                        </a:ext>
                      </a:extLst>
                    </a:blip>
                    <a:stretch>
                      <a:fillRect/>
                    </a:stretch>
                  </pic:blipFill>
                  <pic:spPr>
                    <a:xfrm>
                      <a:off x="0" y="0"/>
                      <a:ext cx="936681" cy="938455"/>
                    </a:xfrm>
                    <a:prstGeom prst="rect">
                      <a:avLst/>
                    </a:prstGeom>
                  </pic:spPr>
                </pic:pic>
              </a:graphicData>
            </a:graphic>
          </wp:inline>
        </w:drawing>
      </w:r>
    </w:p>
    <w:p w14:paraId="61AB052C" w14:textId="77777777" w:rsidR="00BE63B7" w:rsidRPr="005D47AC" w:rsidRDefault="00BE63B7" w:rsidP="005B6C90">
      <w:pPr>
        <w:spacing w:line="240" w:lineRule="auto"/>
        <w:ind w:left="-360" w:right="-30"/>
        <w:contextualSpacing/>
        <w:rPr>
          <w:rFonts w:ascii="Garamond" w:hAnsi="Garamond"/>
          <w:b/>
          <w:i/>
          <w:color w:val="002060"/>
          <w:sz w:val="28"/>
          <w:szCs w:val="28"/>
        </w:rPr>
      </w:pPr>
    </w:p>
    <w:p w14:paraId="651CF02B" w14:textId="6CF68879" w:rsidR="00E068AE" w:rsidRDefault="00E068AE" w:rsidP="003A668B">
      <w:pPr>
        <w:ind w:left="-360" w:right="660"/>
        <w:rPr>
          <w:rFonts w:ascii="Arial Narrow" w:hAnsi="Arial Narrow" w:cs="Segoe UI Historic"/>
          <w:bCs/>
          <w:color w:val="050505"/>
          <w:sz w:val="24"/>
          <w:szCs w:val="24"/>
          <w:shd w:val="clear" w:color="auto" w:fill="FFFFFF"/>
        </w:rPr>
      </w:pPr>
      <w:r w:rsidRPr="00070024">
        <w:rPr>
          <w:rFonts w:ascii="Arial Narrow" w:hAnsi="Arial Narrow" w:cs="Segoe UI Historic"/>
          <w:bCs/>
          <w:color w:val="050505"/>
          <w:sz w:val="24"/>
          <w:szCs w:val="24"/>
          <w:shd w:val="clear" w:color="auto" w:fill="FFFFFF"/>
        </w:rPr>
        <w:t>United Methodist Church, Shenandoah,</w:t>
      </w:r>
      <w:r w:rsidR="003A668B">
        <w:rPr>
          <w:rFonts w:ascii="Arial Narrow" w:hAnsi="Arial Narrow" w:cs="Segoe UI Historic"/>
          <w:bCs/>
          <w:color w:val="050505"/>
          <w:sz w:val="24"/>
          <w:szCs w:val="24"/>
          <w:shd w:val="clear" w:color="auto" w:fill="FFFFFF"/>
        </w:rPr>
        <w:t xml:space="preserve"> </w:t>
      </w:r>
      <w:r w:rsidRPr="00070024">
        <w:rPr>
          <w:rFonts w:ascii="Arial Narrow" w:hAnsi="Arial Narrow" w:cs="Segoe UI Historic"/>
          <w:bCs/>
          <w:color w:val="050505"/>
          <w:sz w:val="24"/>
          <w:szCs w:val="24"/>
          <w:shd w:val="clear" w:color="auto" w:fill="FFFFFF"/>
        </w:rPr>
        <w:t>IA</w:t>
      </w:r>
    </w:p>
    <w:p w14:paraId="2236995C" w14:textId="280CD911" w:rsidR="00E068AE" w:rsidRPr="00190E3B" w:rsidRDefault="00576C01" w:rsidP="004D7624">
      <w:pPr>
        <w:ind w:left="-360" w:right="210"/>
        <w:rPr>
          <w:rFonts w:ascii="Arial Narrow" w:hAnsi="Arial Narrow"/>
          <w:sz w:val="28"/>
          <w:szCs w:val="28"/>
        </w:rPr>
      </w:pPr>
      <w:hyperlink r:id="rId39" w:history="1">
        <w:r w:rsidR="0095358E" w:rsidRPr="00190E3B">
          <w:rPr>
            <w:rStyle w:val="Hyperlink"/>
            <w:rFonts w:ascii="Arial Narrow" w:hAnsi="Arial Narrow"/>
            <w:sz w:val="28"/>
            <w:szCs w:val="28"/>
          </w:rPr>
          <w:t>https://www.facebook.com/methodist.church.shenandoah</w:t>
        </w:r>
      </w:hyperlink>
    </w:p>
    <w:p w14:paraId="06B3DA3F" w14:textId="09028F37" w:rsidR="00F14368" w:rsidRPr="005D47AC" w:rsidRDefault="00587810" w:rsidP="0000641F">
      <w:pPr>
        <w:spacing w:line="240" w:lineRule="auto"/>
        <w:ind w:left="-360" w:right="30"/>
        <w:contextualSpacing/>
        <w:jc w:val="center"/>
        <w:rPr>
          <w:rFonts w:ascii="Garamond" w:hAnsi="Garamond"/>
          <w:b/>
          <w:i/>
          <w:color w:val="002060"/>
          <w:sz w:val="28"/>
          <w:szCs w:val="28"/>
        </w:rPr>
      </w:pPr>
      <w:r>
        <w:rPr>
          <w:rFonts w:ascii="Garamond" w:hAnsi="Garamond"/>
          <w:b/>
          <w:i/>
          <w:noProof/>
          <w:color w:val="002060"/>
          <w:sz w:val="28"/>
          <w:szCs w:val="28"/>
        </w:rPr>
        <w:drawing>
          <wp:inline distT="0" distB="0" distL="0" distR="0" wp14:anchorId="5781E78B" wp14:editId="21751E46">
            <wp:extent cx="1562100" cy="786765"/>
            <wp:effectExtent l="0" t="0" r="0" b="0"/>
            <wp:docPr id="22" name="Picture 2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logo&#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562100" cy="786765"/>
                    </a:xfrm>
                    <a:prstGeom prst="rect">
                      <a:avLst/>
                    </a:prstGeom>
                  </pic:spPr>
                </pic:pic>
              </a:graphicData>
            </a:graphic>
          </wp:inline>
        </w:drawing>
      </w:r>
    </w:p>
    <w:p w14:paraId="4918F479" w14:textId="2327AC1B" w:rsidR="00887A41" w:rsidRDefault="00482513" w:rsidP="00FD4323">
      <w:pPr>
        <w:spacing w:line="240" w:lineRule="auto"/>
        <w:ind w:left="-360"/>
        <w:contextualSpacing/>
        <w:rPr>
          <w:rFonts w:ascii="Arial Narrow" w:hAnsi="Arial Narrow"/>
          <w:sz w:val="24"/>
          <w:szCs w:val="24"/>
        </w:rPr>
      </w:pPr>
      <w:r>
        <w:rPr>
          <w:rFonts w:ascii="Arial Narrow" w:hAnsi="Arial Narrow"/>
          <w:sz w:val="24"/>
          <w:szCs w:val="24"/>
        </w:rPr>
        <w:t xml:space="preserve">Services </w:t>
      </w:r>
      <w:r w:rsidR="003B4515">
        <w:rPr>
          <w:rFonts w:ascii="Arial Narrow" w:hAnsi="Arial Narrow"/>
          <w:sz w:val="24"/>
          <w:szCs w:val="24"/>
        </w:rPr>
        <w:t xml:space="preserve">are </w:t>
      </w:r>
      <w:r>
        <w:rPr>
          <w:rFonts w:ascii="Arial Narrow" w:hAnsi="Arial Narrow"/>
          <w:sz w:val="24"/>
          <w:szCs w:val="24"/>
        </w:rPr>
        <w:t xml:space="preserve">now on our Youtube channel only. </w:t>
      </w:r>
      <w:r w:rsidR="00667BEC" w:rsidRPr="00CE0194">
        <w:rPr>
          <w:rFonts w:ascii="Arial Narrow" w:hAnsi="Arial Narrow"/>
          <w:sz w:val="24"/>
          <w:szCs w:val="24"/>
        </w:rPr>
        <w:t xml:space="preserve">  </w:t>
      </w:r>
      <w:hyperlink r:id="rId41" w:history="1">
        <w:r w:rsidR="00667BEC" w:rsidRPr="00CE0194">
          <w:rPr>
            <w:rStyle w:val="Hyperlink"/>
            <w:sz w:val="24"/>
            <w:szCs w:val="24"/>
          </w:rPr>
          <w:t>http://bit.ly/3skF0p9</w:t>
        </w:r>
      </w:hyperlink>
      <w:r w:rsidR="00FD4323">
        <w:rPr>
          <w:rStyle w:val="Hyperlink"/>
        </w:rPr>
        <w:br/>
      </w:r>
      <w:r w:rsidR="00FD4323">
        <w:rPr>
          <w:rStyle w:val="Hyperlink"/>
        </w:rPr>
        <w:br/>
      </w:r>
      <w:r w:rsidR="00897CF0">
        <w:rPr>
          <w:rFonts w:ascii="Arial Narrow" w:hAnsi="Arial Narrow"/>
          <w:sz w:val="24"/>
          <w:szCs w:val="24"/>
        </w:rPr>
        <w:t>.</w:t>
      </w:r>
    </w:p>
    <w:p w14:paraId="0439E523" w14:textId="2EF9F8E9" w:rsidR="002901EC" w:rsidRDefault="002901EC" w:rsidP="00A57366">
      <w:pPr>
        <w:spacing w:line="240" w:lineRule="auto"/>
        <w:rPr>
          <w:rFonts w:ascii="Arial Narrow" w:hAnsi="Arial Narrow"/>
          <w:color w:val="000080"/>
          <w:sz w:val="24"/>
          <w:szCs w:val="24"/>
        </w:rPr>
      </w:pPr>
    </w:p>
    <w:p w14:paraId="46CED24B" w14:textId="77777777" w:rsidR="00A57366" w:rsidRDefault="00A57366" w:rsidP="00A57366">
      <w:pPr>
        <w:spacing w:line="240" w:lineRule="auto"/>
        <w:rPr>
          <w:rFonts w:ascii="Arial Narrow" w:hAnsi="Arial Narrow"/>
          <w:color w:val="000080"/>
          <w:sz w:val="24"/>
          <w:szCs w:val="24"/>
        </w:rPr>
      </w:pPr>
    </w:p>
    <w:p w14:paraId="7A994896" w14:textId="77777777" w:rsidR="00995AC8" w:rsidRDefault="00995AC8" w:rsidP="00EA3552">
      <w:pPr>
        <w:spacing w:line="240" w:lineRule="auto"/>
        <w:rPr>
          <w:rFonts w:ascii="Arial Narrow" w:hAnsi="Arial Narrow"/>
          <w:color w:val="000080"/>
          <w:sz w:val="24"/>
          <w:szCs w:val="24"/>
        </w:rPr>
      </w:pPr>
    </w:p>
    <w:p w14:paraId="1B36F00F" w14:textId="77777777" w:rsidR="007C3DB9" w:rsidRDefault="007C3DB9" w:rsidP="00FD4323">
      <w:pPr>
        <w:spacing w:line="240" w:lineRule="auto"/>
        <w:jc w:val="center"/>
        <w:rPr>
          <w:rFonts w:ascii="Arial Narrow" w:hAnsi="Arial Narrow"/>
          <w:color w:val="000080"/>
          <w:sz w:val="24"/>
          <w:szCs w:val="24"/>
        </w:rPr>
      </w:pPr>
    </w:p>
    <w:p w14:paraId="4AE41A03" w14:textId="273FE9B9" w:rsidR="00A1767D" w:rsidRDefault="00A1767D" w:rsidP="00FD4323">
      <w:pPr>
        <w:spacing w:line="240" w:lineRule="auto"/>
        <w:jc w:val="center"/>
        <w:rPr>
          <w:rFonts w:ascii="Arial Narrow" w:hAnsi="Arial Narrow"/>
          <w:color w:val="000080"/>
          <w:sz w:val="24"/>
          <w:szCs w:val="24"/>
        </w:rPr>
      </w:pPr>
    </w:p>
    <w:p w14:paraId="2C24F07F" w14:textId="759E099F" w:rsidR="00B279DD" w:rsidRPr="003A668B" w:rsidRDefault="00B279DD" w:rsidP="00FD4323">
      <w:pPr>
        <w:spacing w:line="240" w:lineRule="auto"/>
        <w:jc w:val="center"/>
        <w:rPr>
          <w:rFonts w:ascii="Garamond" w:hAnsi="Garamond"/>
          <w:b/>
          <w:bCs/>
          <w:i/>
          <w:iCs/>
          <w:color w:val="FF0066"/>
          <w:sz w:val="28"/>
          <w:szCs w:val="28"/>
        </w:rPr>
      </w:pPr>
      <w:r w:rsidRPr="003C6236">
        <w:rPr>
          <w:rFonts w:ascii="Arial Narrow" w:hAnsi="Arial Narrow"/>
          <w:color w:val="000080"/>
          <w:sz w:val="24"/>
          <w:szCs w:val="24"/>
        </w:rPr>
        <w:t>*</w:t>
      </w:r>
      <w:r w:rsidRPr="0091477B">
        <w:rPr>
          <w:rFonts w:ascii="Arial Narrow" w:hAnsi="Arial Narrow"/>
          <w:b/>
          <w:color w:val="000080"/>
          <w:sz w:val="28"/>
          <w:szCs w:val="28"/>
        </w:rPr>
        <w:t xml:space="preserve">Prelude/Postlude/Accompanist: </w:t>
      </w:r>
      <w:r w:rsidRPr="0091477B">
        <w:rPr>
          <w:rFonts w:ascii="Arial Narrow" w:hAnsi="Arial Narrow"/>
          <w:b/>
          <w:i/>
          <w:color w:val="0000FF"/>
          <w:sz w:val="28"/>
          <w:szCs w:val="28"/>
        </w:rPr>
        <w:t>Terry Stafford</w:t>
      </w:r>
    </w:p>
    <w:p w14:paraId="202AFF05" w14:textId="0663B481" w:rsidR="00B279DD" w:rsidRPr="007F06CD" w:rsidRDefault="00B279DD" w:rsidP="00B279DD">
      <w:pPr>
        <w:spacing w:line="240" w:lineRule="auto"/>
        <w:contextualSpacing/>
        <w:jc w:val="center"/>
        <w:rPr>
          <w:rFonts w:ascii="Arial Narrow" w:hAnsi="Arial Narrow"/>
          <w:b/>
          <w:sz w:val="28"/>
          <w:szCs w:val="28"/>
          <w:u w:val="single"/>
        </w:rPr>
      </w:pPr>
      <w:bookmarkStart w:id="4" w:name="_Hlk110846391"/>
      <w:r w:rsidRPr="007F06CD">
        <w:rPr>
          <w:rFonts w:ascii="Arial Narrow" w:hAnsi="Arial Narrow"/>
          <w:b/>
          <w:sz w:val="28"/>
          <w:szCs w:val="28"/>
          <w:u w:val="single"/>
        </w:rPr>
        <w:t>Call to Worship</w:t>
      </w:r>
    </w:p>
    <w:bookmarkEnd w:id="4"/>
    <w:p w14:paraId="1A3535AB" w14:textId="77777777" w:rsidR="004E3EF8" w:rsidRPr="008B6473" w:rsidRDefault="004E3EF8" w:rsidP="004E3EF8">
      <w:pPr>
        <w:pStyle w:val="NormalWeb"/>
        <w:spacing w:before="0" w:beforeAutospacing="0" w:after="0" w:afterAutospacing="0"/>
        <w:ind w:left="360"/>
        <w:rPr>
          <w:rFonts w:ascii="Arial Narrow" w:hAnsi="Arial Narrow" w:cs="Calibri"/>
          <w:color w:val="0000FF"/>
          <w:sz w:val="28"/>
          <w:szCs w:val="28"/>
        </w:rPr>
      </w:pPr>
      <w:r w:rsidRPr="008B6473">
        <w:rPr>
          <w:rFonts w:ascii="Arial Narrow" w:hAnsi="Arial Narrow" w:cs="Calibri"/>
          <w:b/>
          <w:bCs/>
          <w:i/>
          <w:iCs/>
          <w:color w:val="0000FF"/>
          <w:sz w:val="28"/>
          <w:szCs w:val="28"/>
        </w:rPr>
        <w:t>Leader: We worship because the Lord stood by us on difficult days.</w:t>
      </w:r>
    </w:p>
    <w:p w14:paraId="0658A323" w14:textId="77777777" w:rsidR="004E3EF8" w:rsidRPr="008B6473" w:rsidRDefault="004E3EF8" w:rsidP="004E3EF8">
      <w:pPr>
        <w:pStyle w:val="NormalWeb"/>
        <w:spacing w:before="0" w:beforeAutospacing="0" w:after="0" w:afterAutospacing="0"/>
        <w:ind w:left="360"/>
        <w:rPr>
          <w:rFonts w:ascii="Arial Narrow" w:hAnsi="Arial Narrow" w:cs="Calibri"/>
          <w:color w:val="C00000"/>
          <w:sz w:val="28"/>
          <w:szCs w:val="28"/>
        </w:rPr>
      </w:pPr>
      <w:r w:rsidRPr="008B6473">
        <w:rPr>
          <w:rFonts w:ascii="Arial Narrow" w:hAnsi="Arial Narrow" w:cs="Calibri"/>
          <w:b/>
          <w:bCs/>
          <w:i/>
          <w:iCs/>
          <w:color w:val="C00000"/>
          <w:sz w:val="28"/>
          <w:szCs w:val="28"/>
        </w:rPr>
        <w:t>People: Even when we weren’t aware and felt alone.</w:t>
      </w:r>
    </w:p>
    <w:p w14:paraId="11772A2B" w14:textId="77777777" w:rsidR="004E3EF8" w:rsidRPr="008B6473" w:rsidRDefault="004E3EF8" w:rsidP="004E3EF8">
      <w:pPr>
        <w:pStyle w:val="NormalWeb"/>
        <w:spacing w:before="0" w:beforeAutospacing="0" w:after="0" w:afterAutospacing="0"/>
        <w:ind w:left="360"/>
        <w:rPr>
          <w:rFonts w:ascii="Arial Narrow" w:hAnsi="Arial Narrow" w:cs="Calibri"/>
          <w:color w:val="0000FF"/>
          <w:sz w:val="28"/>
          <w:szCs w:val="28"/>
        </w:rPr>
      </w:pPr>
      <w:r w:rsidRPr="008B6473">
        <w:rPr>
          <w:rFonts w:ascii="Arial Narrow" w:hAnsi="Arial Narrow" w:cs="Calibri"/>
          <w:b/>
          <w:bCs/>
          <w:i/>
          <w:iCs/>
          <w:color w:val="0000FF"/>
          <w:sz w:val="28"/>
          <w:szCs w:val="28"/>
        </w:rPr>
        <w:t>L: We worship because the Lord gives strength.</w:t>
      </w:r>
    </w:p>
    <w:p w14:paraId="23996CCB" w14:textId="77777777" w:rsidR="004E3EF8" w:rsidRPr="008B6473" w:rsidRDefault="004E3EF8" w:rsidP="004E3EF8">
      <w:pPr>
        <w:pStyle w:val="NormalWeb"/>
        <w:spacing w:before="0" w:beforeAutospacing="0" w:after="0" w:afterAutospacing="0"/>
        <w:ind w:left="360"/>
        <w:rPr>
          <w:rFonts w:ascii="Arial Narrow" w:hAnsi="Arial Narrow" w:cs="Calibri"/>
          <w:color w:val="C00000"/>
          <w:sz w:val="28"/>
          <w:szCs w:val="28"/>
        </w:rPr>
      </w:pPr>
      <w:r w:rsidRPr="008B6473">
        <w:rPr>
          <w:rFonts w:ascii="Arial Narrow" w:hAnsi="Arial Narrow" w:cs="Calibri"/>
          <w:b/>
          <w:bCs/>
          <w:i/>
          <w:iCs/>
          <w:color w:val="C00000"/>
          <w:sz w:val="28"/>
          <w:szCs w:val="28"/>
        </w:rPr>
        <w:t>P: Even when we feel so weak.</w:t>
      </w:r>
    </w:p>
    <w:p w14:paraId="4FEF71ED" w14:textId="77777777" w:rsidR="004E3EF8" w:rsidRPr="008B6473" w:rsidRDefault="004E3EF8" w:rsidP="004E3EF8">
      <w:pPr>
        <w:pStyle w:val="NormalWeb"/>
        <w:spacing w:before="0" w:beforeAutospacing="0" w:after="0" w:afterAutospacing="0"/>
        <w:ind w:left="360"/>
        <w:rPr>
          <w:rFonts w:ascii="Arial Narrow" w:hAnsi="Arial Narrow" w:cs="Calibri"/>
          <w:color w:val="0000FF"/>
          <w:sz w:val="28"/>
          <w:szCs w:val="28"/>
        </w:rPr>
      </w:pPr>
      <w:r w:rsidRPr="008B6473">
        <w:rPr>
          <w:rFonts w:ascii="Arial Narrow" w:hAnsi="Arial Narrow" w:cs="Calibri"/>
          <w:b/>
          <w:bCs/>
          <w:i/>
          <w:iCs/>
          <w:color w:val="0000FF"/>
          <w:sz w:val="28"/>
          <w:szCs w:val="28"/>
        </w:rPr>
        <w:t>L: We worship because we have been rescued again and again.</w:t>
      </w:r>
    </w:p>
    <w:p w14:paraId="2FF26432" w14:textId="77777777" w:rsidR="004E3EF8" w:rsidRPr="008B6473" w:rsidRDefault="004E3EF8" w:rsidP="004E3EF8">
      <w:pPr>
        <w:pStyle w:val="NormalWeb"/>
        <w:spacing w:before="0" w:beforeAutospacing="0" w:after="0" w:afterAutospacing="0"/>
        <w:ind w:left="360"/>
        <w:rPr>
          <w:rFonts w:ascii="Arial Narrow" w:hAnsi="Arial Narrow" w:cs="Calibri"/>
          <w:color w:val="0000FF"/>
          <w:sz w:val="28"/>
          <w:szCs w:val="28"/>
        </w:rPr>
      </w:pPr>
      <w:r w:rsidRPr="008B6473">
        <w:rPr>
          <w:rFonts w:ascii="Arial Narrow" w:hAnsi="Arial Narrow" w:cs="Calibri"/>
          <w:b/>
          <w:bCs/>
          <w:i/>
          <w:iCs/>
          <w:color w:val="C00000"/>
          <w:sz w:val="28"/>
          <w:szCs w:val="28"/>
        </w:rPr>
        <w:t>P: Even when we are afraid that we have lost.</w:t>
      </w:r>
      <w:r w:rsidRPr="008B6473">
        <w:rPr>
          <w:rFonts w:ascii="Arial Narrow" w:hAnsi="Arial Narrow" w:cs="Calibri"/>
          <w:b/>
          <w:bCs/>
          <w:i/>
          <w:iCs/>
          <w:color w:val="C00000"/>
          <w:sz w:val="28"/>
          <w:szCs w:val="28"/>
        </w:rPr>
        <w:br/>
      </w:r>
      <w:r w:rsidRPr="008B6473">
        <w:rPr>
          <w:rFonts w:ascii="Arial Narrow" w:hAnsi="Arial Narrow" w:cs="Calibri"/>
          <w:b/>
          <w:bCs/>
          <w:i/>
          <w:iCs/>
          <w:color w:val="0000FF"/>
          <w:sz w:val="28"/>
          <w:szCs w:val="28"/>
        </w:rPr>
        <w:t>L: Come and worship the God who stands with us in our darkest days and promises to be with us to the end.</w:t>
      </w:r>
    </w:p>
    <w:p w14:paraId="00FA9681" w14:textId="77777777" w:rsidR="004E3EF8" w:rsidRPr="008B6473" w:rsidRDefault="004E3EF8" w:rsidP="004E3EF8">
      <w:pPr>
        <w:pStyle w:val="NormalWeb"/>
        <w:spacing w:before="0" w:beforeAutospacing="0" w:after="0" w:afterAutospacing="0"/>
        <w:ind w:left="360"/>
        <w:rPr>
          <w:rStyle w:val="Hyperlink"/>
          <w:rFonts w:ascii="Arial Narrow" w:hAnsi="Arial Narrow" w:cs="Calibri"/>
          <w:b/>
          <w:bCs/>
          <w:i/>
          <w:iCs/>
          <w:color w:val="C00000"/>
          <w:sz w:val="28"/>
          <w:szCs w:val="28"/>
        </w:rPr>
      </w:pPr>
      <w:r w:rsidRPr="008B6473">
        <w:rPr>
          <w:rFonts w:ascii="Arial Narrow" w:hAnsi="Arial Narrow" w:cs="Calibri"/>
          <w:b/>
          <w:bCs/>
          <w:i/>
          <w:iCs/>
          <w:color w:val="C00000"/>
          <w:sz w:val="28"/>
          <w:szCs w:val="28"/>
        </w:rPr>
        <w:t>P: We will worship in hope, seeking eyes to see and hearts to believe in God with us.</w:t>
      </w:r>
    </w:p>
    <w:p w14:paraId="7BD51069" w14:textId="77777777" w:rsidR="00CF15D9" w:rsidRPr="003F3C1E" w:rsidRDefault="00CF15D9" w:rsidP="00D73DD1">
      <w:pPr>
        <w:pStyle w:val="NormalWeb"/>
        <w:spacing w:before="0" w:beforeAutospacing="0" w:after="0" w:afterAutospacing="0"/>
        <w:ind w:left="720"/>
        <w:rPr>
          <w:rFonts w:ascii="Arial Narrow" w:hAnsi="Arial Narrow" w:cs="Calibri"/>
          <w:color w:val="C00000"/>
          <w:sz w:val="28"/>
          <w:szCs w:val="28"/>
        </w:rPr>
      </w:pPr>
    </w:p>
    <w:p w14:paraId="5619BFDC" w14:textId="495EDA60" w:rsidR="00AC1C50" w:rsidRPr="00E63FD6" w:rsidRDefault="00E3027D" w:rsidP="008960EF">
      <w:pPr>
        <w:spacing w:line="240" w:lineRule="auto"/>
        <w:contextualSpacing/>
        <w:jc w:val="center"/>
        <w:rPr>
          <w:rFonts w:ascii="Lefty" w:hAnsi="Lefty"/>
          <w:b/>
          <w:bCs/>
          <w:color w:val="660066"/>
          <w:sz w:val="28"/>
          <w:szCs w:val="28"/>
        </w:rPr>
      </w:pPr>
      <w:r w:rsidRPr="00E63FD6">
        <w:rPr>
          <w:rFonts w:ascii="Courier New" w:eastAsia="STCaiyun" w:hAnsi="Courier New" w:cs="Courier New"/>
          <w:b/>
          <w:bCs/>
          <w:color w:val="002060"/>
          <w:sz w:val="52"/>
          <w:szCs w:val="52"/>
          <w14:textOutline w14:w="9525" w14:cap="rnd" w14:cmpd="sng" w14:algn="ctr">
            <w14:noFill/>
            <w14:prstDash w14:val="solid"/>
            <w14:bevel/>
          </w14:textOutline>
        </w:rPr>
        <w:t>“</w:t>
      </w:r>
      <w:r w:rsidR="004E3EF8" w:rsidRPr="00E63FD6">
        <w:rPr>
          <w:rFonts w:ascii="Lefty" w:eastAsia="STCaiyun" w:hAnsi="Lefty" w:cs="Dreaming Outloud Pro"/>
          <w:b/>
          <w:bCs/>
          <w:color w:val="002060"/>
          <w:sz w:val="52"/>
          <w:szCs w:val="52"/>
          <w14:textOutline w14:w="9525" w14:cap="rnd" w14:cmpd="sng" w14:algn="ctr">
            <w14:noFill/>
            <w14:prstDash w14:val="solid"/>
            <w14:bevel/>
          </w14:textOutline>
        </w:rPr>
        <w:t>And Who is Justified</w:t>
      </w:r>
      <w:r w:rsidRPr="00E63FD6">
        <w:rPr>
          <w:rFonts w:ascii="Courier New" w:eastAsia="STCaiyun" w:hAnsi="Courier New" w:cs="Courier New"/>
          <w:b/>
          <w:bCs/>
          <w:color w:val="002060"/>
          <w:sz w:val="52"/>
          <w:szCs w:val="52"/>
          <w14:textOutline w14:w="9525" w14:cap="rnd" w14:cmpd="sng" w14:algn="ctr">
            <w14:noFill/>
            <w14:prstDash w14:val="solid"/>
            <w14:bevel/>
          </w14:textOutline>
        </w:rPr>
        <w:t>”</w:t>
      </w:r>
      <w:r w:rsidRPr="00E63FD6">
        <w:rPr>
          <w:rFonts w:ascii="Lefty" w:hAnsi="Lefty"/>
          <w:b/>
          <w:bCs/>
          <w:color w:val="660066"/>
          <w:sz w:val="52"/>
          <w:szCs w:val="52"/>
        </w:rPr>
        <w:br/>
      </w:r>
    </w:p>
    <w:p w14:paraId="4C6BBFD5" w14:textId="30496C21" w:rsidR="00E25122" w:rsidRPr="00133049" w:rsidRDefault="00122535" w:rsidP="6931977B">
      <w:pPr>
        <w:spacing w:line="240" w:lineRule="auto"/>
        <w:contextualSpacing/>
        <w:jc w:val="center"/>
        <w:rPr>
          <w:rFonts w:ascii="Arial Narrow" w:hAnsi="Arial Narrow"/>
          <w:b/>
          <w:bCs/>
          <w:i/>
          <w:iCs/>
          <w:color w:val="002060"/>
          <w:sz w:val="28"/>
          <w:szCs w:val="28"/>
          <w:u w:val="single"/>
        </w:rPr>
      </w:pPr>
      <w:r w:rsidRPr="00133049">
        <w:rPr>
          <w:rFonts w:ascii="Arial Narrow" w:hAnsi="Arial Narrow"/>
          <w:b/>
          <w:bCs/>
          <w:color w:val="002060"/>
          <w:sz w:val="28"/>
          <w:szCs w:val="28"/>
        </w:rPr>
        <w:t>Old Testament</w:t>
      </w:r>
      <w:r w:rsidR="00E26717" w:rsidRPr="00133049">
        <w:rPr>
          <w:rFonts w:ascii="Arial Narrow" w:hAnsi="Arial Narrow"/>
          <w:b/>
          <w:bCs/>
          <w:color w:val="002060"/>
          <w:sz w:val="28"/>
          <w:szCs w:val="28"/>
        </w:rPr>
        <w:t xml:space="preserve"> Reading</w:t>
      </w:r>
      <w:r w:rsidR="0016591D" w:rsidRPr="00133049">
        <w:rPr>
          <w:rFonts w:ascii="Arial Narrow" w:hAnsi="Arial Narrow"/>
          <w:b/>
          <w:bCs/>
          <w:color w:val="002060"/>
          <w:sz w:val="28"/>
          <w:szCs w:val="28"/>
        </w:rPr>
        <w:t xml:space="preserve">: </w:t>
      </w:r>
      <w:r w:rsidR="004E3EF8">
        <w:rPr>
          <w:rFonts w:ascii="Arial Narrow" w:hAnsi="Arial Narrow"/>
          <w:b/>
          <w:bCs/>
          <w:color w:val="002060"/>
          <w:sz w:val="28"/>
          <w:szCs w:val="28"/>
        </w:rPr>
        <w:t>Joel 2:23-32</w:t>
      </w:r>
    </w:p>
    <w:p w14:paraId="5CAB2FA2" w14:textId="07A6FF08" w:rsidR="00E25122" w:rsidRPr="006A532F" w:rsidRDefault="00122535" w:rsidP="00E25122">
      <w:pPr>
        <w:spacing w:line="240" w:lineRule="auto"/>
        <w:contextualSpacing/>
        <w:jc w:val="center"/>
        <w:rPr>
          <w:rFonts w:ascii="Arial Narrow" w:hAnsi="Arial Narrow"/>
          <w:b/>
          <w:iCs/>
          <w:color w:val="C00000"/>
          <w:sz w:val="28"/>
          <w:szCs w:val="28"/>
        </w:rPr>
      </w:pPr>
      <w:r w:rsidRPr="006A532F">
        <w:rPr>
          <w:rFonts w:ascii="Arial Narrow" w:hAnsi="Arial Narrow"/>
          <w:b/>
          <w:iCs/>
          <w:color w:val="C00000"/>
          <w:sz w:val="28"/>
          <w:szCs w:val="28"/>
        </w:rPr>
        <w:t xml:space="preserve">New Testament </w:t>
      </w:r>
      <w:r w:rsidR="00E26717" w:rsidRPr="006A532F">
        <w:rPr>
          <w:rFonts w:ascii="Arial Narrow" w:hAnsi="Arial Narrow"/>
          <w:b/>
          <w:iCs/>
          <w:color w:val="C00000"/>
          <w:sz w:val="28"/>
          <w:szCs w:val="28"/>
        </w:rPr>
        <w:t xml:space="preserve">Reading: </w:t>
      </w:r>
      <w:r w:rsidR="009A4BFA" w:rsidRPr="006A532F">
        <w:rPr>
          <w:rFonts w:ascii="Arial Narrow" w:hAnsi="Arial Narrow"/>
          <w:b/>
          <w:iCs/>
          <w:color w:val="C00000"/>
          <w:sz w:val="28"/>
          <w:szCs w:val="28"/>
        </w:rPr>
        <w:t>2</w:t>
      </w:r>
      <w:r w:rsidR="009F3CFE" w:rsidRPr="006A532F">
        <w:rPr>
          <w:rFonts w:ascii="Arial Narrow" w:hAnsi="Arial Narrow"/>
          <w:b/>
          <w:iCs/>
          <w:color w:val="C00000"/>
          <w:sz w:val="28"/>
          <w:szCs w:val="28"/>
        </w:rPr>
        <w:t xml:space="preserve"> Timothy </w:t>
      </w:r>
      <w:r w:rsidR="004E3EF8">
        <w:rPr>
          <w:rFonts w:ascii="Arial Narrow" w:hAnsi="Arial Narrow"/>
          <w:b/>
          <w:iCs/>
          <w:color w:val="C00000"/>
          <w:sz w:val="28"/>
          <w:szCs w:val="28"/>
        </w:rPr>
        <w:t>4:6-8, 16-18</w:t>
      </w:r>
    </w:p>
    <w:p w14:paraId="12FC33E5" w14:textId="4A17B19A" w:rsidR="006B33B8" w:rsidRDefault="00E26717" w:rsidP="003E0EB8">
      <w:pPr>
        <w:spacing w:line="240" w:lineRule="auto"/>
        <w:contextualSpacing/>
        <w:jc w:val="center"/>
        <w:rPr>
          <w:rFonts w:ascii="Arial Narrow" w:hAnsi="Arial Narrow"/>
          <w:b/>
          <w:color w:val="0000FF"/>
          <w:sz w:val="28"/>
          <w:szCs w:val="28"/>
        </w:rPr>
      </w:pPr>
      <w:r w:rsidRPr="00133049">
        <w:rPr>
          <w:rFonts w:ascii="Arial Narrow" w:hAnsi="Arial Narrow"/>
          <w:b/>
          <w:color w:val="0000FF"/>
          <w:sz w:val="28"/>
          <w:szCs w:val="28"/>
        </w:rPr>
        <w:t>Third Scripture Reading</w:t>
      </w:r>
      <w:r w:rsidR="00B274C2" w:rsidRPr="00133049">
        <w:rPr>
          <w:rFonts w:ascii="Arial Narrow" w:hAnsi="Arial Narrow"/>
          <w:b/>
          <w:color w:val="0000FF"/>
          <w:sz w:val="28"/>
          <w:szCs w:val="28"/>
        </w:rPr>
        <w:t xml:space="preserve">: </w:t>
      </w:r>
      <w:r w:rsidR="009F3CFE" w:rsidRPr="00133049">
        <w:rPr>
          <w:rFonts w:ascii="Arial Narrow" w:hAnsi="Arial Narrow"/>
          <w:b/>
          <w:color w:val="0000FF"/>
          <w:sz w:val="28"/>
          <w:szCs w:val="28"/>
        </w:rPr>
        <w:t xml:space="preserve">Luke </w:t>
      </w:r>
      <w:r w:rsidR="006A532F">
        <w:rPr>
          <w:rFonts w:ascii="Arial Narrow" w:hAnsi="Arial Narrow"/>
          <w:b/>
          <w:color w:val="0000FF"/>
          <w:sz w:val="28"/>
          <w:szCs w:val="28"/>
        </w:rPr>
        <w:t>18:</w:t>
      </w:r>
      <w:r w:rsidR="004E3EF8">
        <w:rPr>
          <w:rFonts w:ascii="Arial Narrow" w:hAnsi="Arial Narrow"/>
          <w:b/>
          <w:color w:val="0000FF"/>
          <w:sz w:val="28"/>
          <w:szCs w:val="28"/>
        </w:rPr>
        <w:t>9-14</w:t>
      </w:r>
    </w:p>
    <w:p w14:paraId="13B82357" w14:textId="77777777" w:rsidR="00FE778C" w:rsidRPr="00133049" w:rsidRDefault="00FE778C" w:rsidP="003E0EB8">
      <w:pPr>
        <w:spacing w:line="240" w:lineRule="auto"/>
        <w:contextualSpacing/>
        <w:jc w:val="center"/>
        <w:rPr>
          <w:rStyle w:val="Hyperlink"/>
          <w:rFonts w:ascii="Arial Narrow" w:hAnsi="Arial Narrow"/>
          <w:sz w:val="28"/>
          <w:szCs w:val="28"/>
        </w:rPr>
      </w:pPr>
    </w:p>
    <w:p w14:paraId="08C0C1BB" w14:textId="77777777" w:rsidR="00894C7C" w:rsidRPr="00220F14" w:rsidRDefault="00894C7C" w:rsidP="00894C7C">
      <w:pPr>
        <w:spacing w:line="240" w:lineRule="auto"/>
        <w:contextualSpacing/>
        <w:jc w:val="center"/>
        <w:rPr>
          <w:rFonts w:ascii="Arial Narrow" w:hAnsi="Arial Narrow"/>
          <w:b/>
          <w:bCs/>
          <w:i/>
          <w:color w:val="6C0000"/>
          <w:sz w:val="28"/>
          <w:szCs w:val="28"/>
          <w:u w:val="single"/>
        </w:rPr>
      </w:pPr>
      <w:r w:rsidRPr="00220F14">
        <w:rPr>
          <w:rFonts w:ascii="Arial Narrow" w:hAnsi="Arial Narrow"/>
          <w:b/>
          <w:bCs/>
          <w:i/>
          <w:color w:val="6C0000"/>
          <w:sz w:val="28"/>
          <w:szCs w:val="28"/>
          <w:u w:val="single"/>
        </w:rPr>
        <w:t xml:space="preserve">Songs </w:t>
      </w:r>
    </w:p>
    <w:p w14:paraId="253E35B8" w14:textId="03200174" w:rsidR="004752EF" w:rsidRPr="004752EF" w:rsidRDefault="004752EF" w:rsidP="004752EF">
      <w:pPr>
        <w:spacing w:line="240" w:lineRule="auto"/>
        <w:contextualSpacing/>
        <w:jc w:val="center"/>
        <w:rPr>
          <w:rFonts w:ascii="Arial Narrow" w:hAnsi="Arial Narrow"/>
          <w:b/>
          <w:bCs/>
          <w:i/>
          <w:iCs/>
          <w:color w:val="002060"/>
          <w:sz w:val="28"/>
          <w:szCs w:val="28"/>
        </w:rPr>
      </w:pPr>
      <w:r>
        <w:rPr>
          <w:rFonts w:ascii="Arial Narrow" w:hAnsi="Arial Narrow"/>
          <w:b/>
          <w:bCs/>
          <w:i/>
          <w:iCs/>
          <w:color w:val="6C0000"/>
          <w:sz w:val="28"/>
          <w:szCs w:val="28"/>
        </w:rPr>
        <w:t>Your Grace Is Enough #3106</w:t>
      </w:r>
    </w:p>
    <w:p w14:paraId="6D721FA8" w14:textId="04900C8D" w:rsidR="00497B92" w:rsidRPr="00220F14" w:rsidRDefault="004E3EF8" w:rsidP="6931977B">
      <w:pPr>
        <w:spacing w:line="240" w:lineRule="auto"/>
        <w:contextualSpacing/>
        <w:jc w:val="center"/>
        <w:rPr>
          <w:rFonts w:ascii="Arial Narrow" w:hAnsi="Arial Narrow"/>
          <w:b/>
          <w:bCs/>
          <w:i/>
          <w:iCs/>
          <w:color w:val="6C0000"/>
          <w:sz w:val="28"/>
          <w:szCs w:val="28"/>
        </w:rPr>
      </w:pPr>
      <w:r>
        <w:rPr>
          <w:rFonts w:ascii="Arial Narrow" w:hAnsi="Arial Narrow"/>
          <w:b/>
          <w:bCs/>
          <w:i/>
          <w:iCs/>
          <w:color w:val="6C0000"/>
          <w:sz w:val="28"/>
          <w:szCs w:val="28"/>
        </w:rPr>
        <w:t>Amazing Grace (My Chains are gone) #3104</w:t>
      </w:r>
    </w:p>
    <w:p w14:paraId="39E36514" w14:textId="7C64D71C" w:rsidR="00967292" w:rsidRPr="00220F14" w:rsidRDefault="004E3EF8" w:rsidP="00967292">
      <w:pPr>
        <w:spacing w:line="240" w:lineRule="auto"/>
        <w:contextualSpacing/>
        <w:jc w:val="center"/>
        <w:rPr>
          <w:rFonts w:ascii="Arial Narrow" w:hAnsi="Arial Narrow"/>
          <w:b/>
          <w:bCs/>
          <w:i/>
          <w:iCs/>
          <w:color w:val="6C0000"/>
          <w:sz w:val="28"/>
          <w:szCs w:val="28"/>
        </w:rPr>
      </w:pPr>
      <w:r>
        <w:rPr>
          <w:rFonts w:ascii="Arial Narrow" w:hAnsi="Arial Narrow"/>
          <w:b/>
          <w:bCs/>
          <w:i/>
          <w:iCs/>
          <w:color w:val="6C0000"/>
          <w:sz w:val="28"/>
          <w:szCs w:val="28"/>
        </w:rPr>
        <w:t>In Christ Alone #3105</w:t>
      </w:r>
    </w:p>
    <w:p w14:paraId="58F96AA5" w14:textId="234C88AD" w:rsidR="00C24D03" w:rsidRPr="00220F14" w:rsidRDefault="004E3EF8" w:rsidP="00EC57C4">
      <w:pPr>
        <w:spacing w:line="240" w:lineRule="auto"/>
        <w:contextualSpacing/>
        <w:jc w:val="center"/>
        <w:rPr>
          <w:rFonts w:ascii="Arial Narrow" w:hAnsi="Arial Narrow"/>
          <w:b/>
          <w:bCs/>
          <w:i/>
          <w:iCs/>
          <w:color w:val="6C0000"/>
          <w:sz w:val="28"/>
          <w:szCs w:val="28"/>
        </w:rPr>
      </w:pPr>
      <w:r>
        <w:rPr>
          <w:rFonts w:ascii="Arial Narrow" w:hAnsi="Arial Narrow"/>
          <w:b/>
          <w:bCs/>
          <w:i/>
          <w:iCs/>
          <w:color w:val="6C0000"/>
          <w:sz w:val="28"/>
          <w:szCs w:val="28"/>
        </w:rPr>
        <w:t>I Stand Amazed in the Presence #371</w:t>
      </w:r>
    </w:p>
    <w:p w14:paraId="39052928" w14:textId="705F8FEF" w:rsidR="00E95814" w:rsidRPr="00133049" w:rsidRDefault="00FF7E05" w:rsidP="00142B79">
      <w:pPr>
        <w:pStyle w:val="BodyText"/>
        <w:jc w:val="center"/>
        <w:rPr>
          <w:rFonts w:ascii="Arial Narrow" w:hAnsi="Arial Narrow"/>
          <w:b/>
          <w:color w:val="1405DD"/>
          <w:sz w:val="28"/>
          <w:szCs w:val="28"/>
        </w:rPr>
      </w:pPr>
      <w:r w:rsidRPr="00133049">
        <w:rPr>
          <w:rFonts w:ascii="Arial Narrow" w:hAnsi="Arial Narrow"/>
          <w:b/>
          <w:color w:val="1405DD"/>
          <w:sz w:val="28"/>
          <w:szCs w:val="28"/>
          <w:u w:val="single"/>
        </w:rPr>
        <w:t>Last Week’s</w:t>
      </w:r>
      <w:r w:rsidR="00831237" w:rsidRPr="00133049">
        <w:rPr>
          <w:rFonts w:ascii="Arial Narrow" w:hAnsi="Arial Narrow"/>
          <w:b/>
          <w:color w:val="1405DD"/>
          <w:sz w:val="28"/>
          <w:szCs w:val="28"/>
          <w:u w:val="single"/>
        </w:rPr>
        <w:t xml:space="preserve"> Attendance</w:t>
      </w:r>
      <w:r w:rsidR="005262BB" w:rsidRPr="00133049">
        <w:rPr>
          <w:rFonts w:ascii="Arial Narrow" w:hAnsi="Arial Narrow"/>
          <w:b/>
          <w:color w:val="1405DD"/>
          <w:sz w:val="28"/>
          <w:szCs w:val="28"/>
          <w:u w:val="single"/>
        </w:rPr>
        <w:t xml:space="preserve"> </w:t>
      </w:r>
    </w:p>
    <w:p w14:paraId="5762D39F" w14:textId="3A252084" w:rsidR="00242795" w:rsidRPr="00133049" w:rsidRDefault="00831237" w:rsidP="00B508F0">
      <w:pPr>
        <w:pStyle w:val="BodyText"/>
        <w:contextualSpacing/>
        <w:jc w:val="center"/>
        <w:rPr>
          <w:rFonts w:ascii="Arial Narrow" w:hAnsi="Arial Narrow"/>
          <w:b/>
          <w:color w:val="1405DD"/>
          <w:sz w:val="28"/>
          <w:szCs w:val="28"/>
        </w:rPr>
      </w:pPr>
      <w:r w:rsidRPr="00133049">
        <w:rPr>
          <w:rFonts w:ascii="Arial Narrow" w:hAnsi="Arial Narrow"/>
          <w:b/>
          <w:color w:val="1405DD"/>
          <w:sz w:val="28"/>
          <w:szCs w:val="28"/>
        </w:rPr>
        <w:t xml:space="preserve">In-Person Worship – </w:t>
      </w:r>
      <w:r w:rsidR="004E3EF8">
        <w:rPr>
          <w:rFonts w:ascii="Arial Narrow" w:hAnsi="Arial Narrow"/>
          <w:b/>
          <w:color w:val="1405DD"/>
          <w:sz w:val="28"/>
          <w:szCs w:val="28"/>
        </w:rPr>
        <w:t>79</w:t>
      </w:r>
    </w:p>
    <w:p w14:paraId="21D2DF82" w14:textId="3ECB8DBF" w:rsidR="00831237" w:rsidRPr="00133049" w:rsidRDefault="00831237" w:rsidP="00B508F0">
      <w:pPr>
        <w:pStyle w:val="BodyText"/>
        <w:contextualSpacing/>
        <w:jc w:val="center"/>
        <w:rPr>
          <w:rFonts w:ascii="Arial Narrow" w:hAnsi="Arial Narrow"/>
          <w:b/>
          <w:color w:val="1405DD"/>
          <w:sz w:val="28"/>
          <w:szCs w:val="28"/>
        </w:rPr>
      </w:pPr>
      <w:r w:rsidRPr="00133049">
        <w:rPr>
          <w:rFonts w:ascii="Arial Narrow" w:hAnsi="Arial Narrow"/>
          <w:b/>
          <w:color w:val="1405DD"/>
          <w:sz w:val="28"/>
          <w:szCs w:val="28"/>
        </w:rPr>
        <w:t>Online Worship –</w:t>
      </w:r>
      <w:r w:rsidR="002D7D98">
        <w:rPr>
          <w:rFonts w:ascii="Arial Narrow" w:hAnsi="Arial Narrow"/>
          <w:b/>
          <w:color w:val="1405DD"/>
          <w:sz w:val="28"/>
          <w:szCs w:val="28"/>
        </w:rPr>
        <w:t xml:space="preserve"> </w:t>
      </w:r>
      <w:r w:rsidR="00220F14">
        <w:rPr>
          <w:rFonts w:ascii="Arial Narrow" w:hAnsi="Arial Narrow"/>
          <w:b/>
          <w:color w:val="1405DD"/>
          <w:sz w:val="28"/>
          <w:szCs w:val="28"/>
        </w:rPr>
        <w:t>1</w:t>
      </w:r>
      <w:r w:rsidR="004E3EF8">
        <w:rPr>
          <w:rFonts w:ascii="Arial Narrow" w:hAnsi="Arial Narrow"/>
          <w:b/>
          <w:color w:val="1405DD"/>
          <w:sz w:val="28"/>
          <w:szCs w:val="28"/>
        </w:rPr>
        <w:t>3</w:t>
      </w:r>
    </w:p>
    <w:p w14:paraId="31D537C6" w14:textId="77777777" w:rsidR="00831237" w:rsidRPr="00B27C8C" w:rsidRDefault="00831237" w:rsidP="00831237">
      <w:pPr>
        <w:pStyle w:val="BodyText"/>
        <w:contextualSpacing/>
        <w:jc w:val="center"/>
        <w:rPr>
          <w:rFonts w:ascii="Arial Narrow" w:hAnsi="Arial Narrow"/>
          <w:sz w:val="24"/>
          <w:szCs w:val="24"/>
        </w:rPr>
      </w:pPr>
    </w:p>
    <w:p w14:paraId="5BC96D96" w14:textId="305BB380" w:rsidR="00831237" w:rsidRPr="003C6236" w:rsidRDefault="00831237" w:rsidP="00831237">
      <w:pPr>
        <w:pStyle w:val="BodyText"/>
        <w:jc w:val="center"/>
        <w:rPr>
          <w:rFonts w:ascii="Arial Narrow" w:hAnsi="Arial Narrow"/>
          <w:color w:val="000000" w:themeColor="text1"/>
          <w:sz w:val="24"/>
          <w:szCs w:val="24"/>
          <w:lang w:val="en-US"/>
        </w:rPr>
      </w:pPr>
      <w:r w:rsidRPr="003C6236">
        <w:rPr>
          <w:rFonts w:ascii="Arial Narrow" w:hAnsi="Arial Narrow"/>
          <w:b/>
          <w:bCs/>
          <w:i/>
          <w:iCs/>
          <w:color w:val="000000" w:themeColor="text1"/>
          <w:sz w:val="24"/>
          <w:szCs w:val="24"/>
          <w:u w:val="single"/>
          <w:lang w:val="en-US"/>
        </w:rPr>
        <w:t>Our Mission</w:t>
      </w:r>
      <w:r w:rsidRPr="003C6236">
        <w:rPr>
          <w:rFonts w:ascii="Arial Narrow" w:hAnsi="Arial Narrow"/>
          <w:b/>
          <w:bCs/>
          <w:color w:val="000000" w:themeColor="text1"/>
          <w:sz w:val="24"/>
          <w:szCs w:val="24"/>
          <w:lang w:val="en-US"/>
        </w:rPr>
        <w:t>:</w:t>
      </w:r>
    </w:p>
    <w:p w14:paraId="597DF858" w14:textId="77777777" w:rsidR="00831237" w:rsidRPr="003C6236" w:rsidRDefault="00831237" w:rsidP="00831237">
      <w:pPr>
        <w:pStyle w:val="BodyText"/>
        <w:jc w:val="center"/>
        <w:rPr>
          <w:rFonts w:ascii="Arial Narrow" w:hAnsi="Arial Narrow"/>
          <w:color w:val="C00000"/>
          <w:sz w:val="24"/>
          <w:szCs w:val="24"/>
          <w:lang w:val="en-US"/>
        </w:rPr>
      </w:pPr>
      <w:r w:rsidRPr="003C6236">
        <w:rPr>
          <w:rFonts w:ascii="Arial Narrow" w:hAnsi="Arial Narrow"/>
          <w:b/>
          <w:bCs/>
          <w:i/>
          <w:iCs/>
          <w:color w:val="C00000"/>
          <w:sz w:val="24"/>
          <w:szCs w:val="24"/>
          <w:lang w:val="en-US"/>
        </w:rPr>
        <w:t>“Know &amp; Serve God by Sharing Christ’s Love.”</w:t>
      </w:r>
    </w:p>
    <w:p w14:paraId="50AD348A" w14:textId="77777777" w:rsidR="00831237" w:rsidRPr="003C6236" w:rsidRDefault="00831237" w:rsidP="00831237">
      <w:pPr>
        <w:pStyle w:val="BodyText"/>
        <w:jc w:val="center"/>
        <w:rPr>
          <w:rFonts w:ascii="Arial Narrow" w:hAnsi="Arial Narrow"/>
          <w:color w:val="000000" w:themeColor="text1"/>
          <w:sz w:val="24"/>
          <w:szCs w:val="24"/>
          <w:lang w:val="en-US"/>
        </w:rPr>
      </w:pPr>
      <w:r w:rsidRPr="003C6236">
        <w:rPr>
          <w:rFonts w:ascii="Arial Narrow" w:hAnsi="Arial Narrow"/>
          <w:b/>
          <w:bCs/>
          <w:i/>
          <w:iCs/>
          <w:color w:val="000000" w:themeColor="text1"/>
          <w:sz w:val="24"/>
          <w:szCs w:val="24"/>
          <w:u w:val="single"/>
          <w:lang w:val="en-US"/>
        </w:rPr>
        <w:t>Our Vision</w:t>
      </w:r>
      <w:r w:rsidRPr="003C6236">
        <w:rPr>
          <w:rFonts w:ascii="Arial Narrow" w:hAnsi="Arial Narrow"/>
          <w:b/>
          <w:bCs/>
          <w:i/>
          <w:iCs/>
          <w:color w:val="000000" w:themeColor="text1"/>
          <w:sz w:val="24"/>
          <w:szCs w:val="24"/>
          <w:lang w:val="en-US"/>
        </w:rPr>
        <w:t>:</w:t>
      </w:r>
    </w:p>
    <w:p w14:paraId="6C393C4C" w14:textId="4C1FC8A9" w:rsidR="007D7EAA" w:rsidRPr="0007676B" w:rsidRDefault="00831237" w:rsidP="0007676B">
      <w:pPr>
        <w:pStyle w:val="BodyText"/>
        <w:jc w:val="center"/>
        <w:rPr>
          <w:rFonts w:ascii="Arial Narrow" w:hAnsi="Arial Narrow"/>
          <w:b/>
          <w:bCs/>
          <w:i/>
          <w:iCs/>
          <w:color w:val="C00000"/>
          <w:sz w:val="24"/>
          <w:szCs w:val="24"/>
          <w:lang w:val="en-US"/>
        </w:rPr>
      </w:pPr>
      <w:r w:rsidRPr="003C6236">
        <w:rPr>
          <w:rFonts w:ascii="Arial Narrow" w:hAnsi="Arial Narrow"/>
          <w:b/>
          <w:bCs/>
          <w:i/>
          <w:iCs/>
          <w:color w:val="C00000"/>
          <w:sz w:val="24"/>
          <w:szCs w:val="24"/>
          <w:lang w:val="en-US"/>
        </w:rPr>
        <w:t>“We will grow in holiness, our community will thrive, &amp; we will make a difference in our world.”</w:t>
      </w:r>
      <w:r w:rsidR="00B01310">
        <w:rPr>
          <w:rFonts w:ascii="Arial Narrow" w:hAnsi="Arial Narrow"/>
          <w:b/>
          <w:bCs/>
          <w:i/>
          <w:iCs/>
          <w:color w:val="C00000"/>
          <w:sz w:val="24"/>
          <w:szCs w:val="24"/>
          <w:lang w:val="en-US"/>
        </w:rPr>
        <w:br/>
      </w:r>
    </w:p>
    <w:p w14:paraId="13300F97" w14:textId="456970AB" w:rsidR="00372CDB" w:rsidRDefault="00F13AE6" w:rsidP="006E03EF">
      <w:pPr>
        <w:pStyle w:val="BodyText"/>
        <w:ind w:left="450" w:right="-247"/>
        <w:contextualSpacing/>
        <w:rPr>
          <w:rFonts w:ascii="Arial Narrow" w:hAnsi="Arial Narrow"/>
          <w:b/>
          <w:i/>
          <w:sz w:val="24"/>
          <w:szCs w:val="24"/>
        </w:rPr>
      </w:pPr>
      <w:r w:rsidRPr="00D12ACC">
        <w:rPr>
          <w:rFonts w:ascii="Arial Narrow" w:hAnsi="Arial Narrow"/>
          <w:b/>
          <w:i/>
          <w:sz w:val="24"/>
          <w:szCs w:val="24"/>
        </w:rPr>
        <w:t xml:space="preserve">Answers for </w:t>
      </w:r>
      <w:r w:rsidR="00426358">
        <w:rPr>
          <w:rFonts w:ascii="Arial Narrow" w:hAnsi="Arial Narrow"/>
          <w:b/>
          <w:i/>
          <w:sz w:val="24"/>
          <w:szCs w:val="24"/>
        </w:rPr>
        <w:t xml:space="preserve">Oct </w:t>
      </w:r>
      <w:r w:rsidR="009F531B">
        <w:rPr>
          <w:rFonts w:ascii="Arial Narrow" w:hAnsi="Arial Narrow"/>
          <w:b/>
          <w:i/>
          <w:sz w:val="24"/>
          <w:szCs w:val="24"/>
        </w:rPr>
        <w:t>16</w:t>
      </w:r>
      <w:r w:rsidR="00C71B12" w:rsidRPr="00C71B12">
        <w:rPr>
          <w:rFonts w:ascii="Arial Narrow" w:hAnsi="Arial Narrow"/>
          <w:b/>
          <w:i/>
          <w:sz w:val="24"/>
          <w:szCs w:val="24"/>
          <w:vertAlign w:val="superscript"/>
        </w:rPr>
        <w:t>th</w:t>
      </w:r>
      <w:r w:rsidR="00C71B12">
        <w:rPr>
          <w:rFonts w:ascii="Arial Narrow" w:hAnsi="Arial Narrow"/>
          <w:b/>
          <w:i/>
          <w:sz w:val="24"/>
          <w:szCs w:val="24"/>
        </w:rPr>
        <w:t xml:space="preserve"> are</w:t>
      </w:r>
      <w:r w:rsidR="00DF1A21">
        <w:rPr>
          <w:rFonts w:ascii="Arial Narrow" w:hAnsi="Arial Narrow"/>
          <w:b/>
          <w:i/>
          <w:sz w:val="24"/>
          <w:szCs w:val="24"/>
        </w:rPr>
        <w:t xml:space="preserve"> </w:t>
      </w:r>
      <w:r w:rsidR="009F531B">
        <w:rPr>
          <w:rFonts w:ascii="Arial Narrow" w:hAnsi="Arial Narrow"/>
          <w:b/>
          <w:i/>
          <w:sz w:val="24"/>
          <w:szCs w:val="24"/>
        </w:rPr>
        <w:t>b</w:t>
      </w:r>
      <w:r w:rsidR="00DF1A21">
        <w:rPr>
          <w:rFonts w:ascii="Arial Narrow" w:hAnsi="Arial Narrow"/>
          <w:b/>
          <w:i/>
          <w:sz w:val="24"/>
          <w:szCs w:val="24"/>
        </w:rPr>
        <w:t xml:space="preserve">) </w:t>
      </w:r>
      <w:r w:rsidR="009F531B">
        <w:rPr>
          <w:rFonts w:ascii="Arial Narrow" w:hAnsi="Arial Narrow"/>
          <w:b/>
          <w:i/>
          <w:sz w:val="24"/>
          <w:szCs w:val="24"/>
        </w:rPr>
        <w:t>Solomon</w:t>
      </w:r>
      <w:r w:rsidR="00FC7A3F">
        <w:rPr>
          <w:rFonts w:ascii="Arial Narrow" w:hAnsi="Arial Narrow"/>
          <w:b/>
          <w:i/>
          <w:sz w:val="24"/>
          <w:szCs w:val="24"/>
        </w:rPr>
        <w:t xml:space="preserve"> </w:t>
      </w:r>
      <w:r w:rsidR="00C71B12">
        <w:rPr>
          <w:rFonts w:ascii="Arial Narrow" w:hAnsi="Arial Narrow"/>
          <w:b/>
          <w:i/>
          <w:sz w:val="24"/>
          <w:szCs w:val="24"/>
        </w:rPr>
        <w:t>c</w:t>
      </w:r>
      <w:r w:rsidR="00372CDB">
        <w:rPr>
          <w:rFonts w:ascii="Arial Narrow" w:hAnsi="Arial Narrow"/>
          <w:b/>
          <w:i/>
          <w:sz w:val="24"/>
          <w:szCs w:val="24"/>
        </w:rPr>
        <w:t>)</w:t>
      </w:r>
      <w:r w:rsidR="00114B6A">
        <w:rPr>
          <w:rFonts w:ascii="Arial Narrow" w:hAnsi="Arial Narrow"/>
          <w:b/>
          <w:i/>
          <w:sz w:val="24"/>
          <w:szCs w:val="24"/>
        </w:rPr>
        <w:t xml:space="preserve"> </w:t>
      </w:r>
      <w:r w:rsidR="009F531B">
        <w:rPr>
          <w:rFonts w:ascii="Arial Narrow" w:hAnsi="Arial Narrow"/>
          <w:b/>
          <w:i/>
          <w:sz w:val="24"/>
          <w:szCs w:val="24"/>
        </w:rPr>
        <w:t>Kedar</w:t>
      </w:r>
      <w:r w:rsidR="00C71B12">
        <w:rPr>
          <w:rFonts w:ascii="Arial Narrow" w:hAnsi="Arial Narrow"/>
          <w:b/>
          <w:i/>
          <w:sz w:val="24"/>
          <w:szCs w:val="24"/>
        </w:rPr>
        <w:t xml:space="preserve"> </w:t>
      </w:r>
      <w:r w:rsidR="009F531B">
        <w:rPr>
          <w:rFonts w:ascii="Arial Narrow" w:hAnsi="Arial Narrow"/>
          <w:b/>
          <w:i/>
          <w:sz w:val="24"/>
          <w:szCs w:val="24"/>
        </w:rPr>
        <w:t>a</w:t>
      </w:r>
      <w:r w:rsidR="00174A30">
        <w:rPr>
          <w:rFonts w:ascii="Arial Narrow" w:hAnsi="Arial Narrow"/>
          <w:b/>
          <w:i/>
          <w:sz w:val="24"/>
          <w:szCs w:val="24"/>
        </w:rPr>
        <w:t>)</w:t>
      </w:r>
      <w:r w:rsidR="008415B0" w:rsidRPr="00D12ACC">
        <w:rPr>
          <w:rFonts w:ascii="Arial Narrow" w:hAnsi="Arial Narrow"/>
          <w:b/>
          <w:i/>
          <w:sz w:val="24"/>
          <w:szCs w:val="24"/>
        </w:rPr>
        <w:t xml:space="preserve"> </w:t>
      </w:r>
      <w:r w:rsidR="009F531B">
        <w:rPr>
          <w:rFonts w:ascii="Arial Narrow" w:hAnsi="Arial Narrow"/>
          <w:b/>
          <w:i/>
          <w:sz w:val="24"/>
          <w:szCs w:val="24"/>
        </w:rPr>
        <w:t>Gamaliel</w:t>
      </w:r>
    </w:p>
    <w:p w14:paraId="68BE85E7" w14:textId="6F9D2E59" w:rsidR="00856CFC" w:rsidRDefault="00F5069D" w:rsidP="00220F14">
      <w:pPr>
        <w:pStyle w:val="BodyText"/>
        <w:ind w:left="450"/>
        <w:contextualSpacing/>
        <w:rPr>
          <w:rFonts w:ascii="Arial Narrow" w:hAnsi="Arial Narrow"/>
          <w:b/>
          <w:i/>
          <w:sz w:val="24"/>
          <w:szCs w:val="24"/>
        </w:rPr>
      </w:pPr>
      <w:r>
        <w:rPr>
          <w:rFonts w:ascii="Arial Narrow" w:hAnsi="Arial Narrow"/>
          <w:b/>
          <w:i/>
          <w:sz w:val="24"/>
          <w:szCs w:val="24"/>
        </w:rPr>
        <w:br/>
        <w:t>Quiz Hints – Q1</w:t>
      </w:r>
      <w:r w:rsidR="00BF4614">
        <w:rPr>
          <w:rFonts w:ascii="Arial Narrow" w:hAnsi="Arial Narrow"/>
          <w:b/>
          <w:i/>
          <w:sz w:val="24"/>
          <w:szCs w:val="24"/>
        </w:rPr>
        <w:t xml:space="preserve"> </w:t>
      </w:r>
      <w:r w:rsidR="001D06C3">
        <w:rPr>
          <w:rFonts w:ascii="Arial Narrow" w:hAnsi="Arial Narrow"/>
          <w:b/>
          <w:i/>
          <w:sz w:val="24"/>
          <w:szCs w:val="24"/>
        </w:rPr>
        <w:t>Ezra</w:t>
      </w:r>
      <w:r>
        <w:rPr>
          <w:rFonts w:ascii="Arial Narrow" w:hAnsi="Arial Narrow"/>
          <w:b/>
          <w:i/>
          <w:sz w:val="24"/>
          <w:szCs w:val="24"/>
        </w:rPr>
        <w:t xml:space="preserve"> Q2 </w:t>
      </w:r>
      <w:r w:rsidR="001D06C3">
        <w:rPr>
          <w:rFonts w:ascii="Arial Narrow" w:hAnsi="Arial Narrow"/>
          <w:b/>
          <w:i/>
          <w:sz w:val="24"/>
          <w:szCs w:val="24"/>
        </w:rPr>
        <w:t>Song of Solomon</w:t>
      </w:r>
      <w:r>
        <w:rPr>
          <w:rFonts w:ascii="Arial Narrow" w:hAnsi="Arial Narrow"/>
          <w:b/>
          <w:i/>
          <w:sz w:val="24"/>
          <w:szCs w:val="24"/>
        </w:rPr>
        <w:t xml:space="preserve"> Q3</w:t>
      </w:r>
      <w:r w:rsidR="002370D9">
        <w:rPr>
          <w:rFonts w:ascii="Arial Narrow" w:hAnsi="Arial Narrow"/>
          <w:b/>
          <w:i/>
          <w:sz w:val="24"/>
          <w:szCs w:val="24"/>
        </w:rPr>
        <w:t xml:space="preserve"> </w:t>
      </w:r>
      <w:r w:rsidR="001D06C3">
        <w:rPr>
          <w:rFonts w:ascii="Arial Narrow" w:hAnsi="Arial Narrow"/>
          <w:b/>
          <w:i/>
          <w:sz w:val="24"/>
          <w:szCs w:val="24"/>
        </w:rPr>
        <w:t>1Samuel</w:t>
      </w:r>
    </w:p>
    <w:p w14:paraId="27BD2F4B" w14:textId="1D562FE4" w:rsidR="00E36EC3" w:rsidRDefault="00E36EC3" w:rsidP="00220F14">
      <w:pPr>
        <w:pStyle w:val="BodyText"/>
        <w:ind w:left="450"/>
        <w:contextualSpacing/>
        <w:rPr>
          <w:rFonts w:ascii="Arial Narrow" w:hAnsi="Arial Narrow"/>
          <w:b/>
          <w:i/>
          <w:sz w:val="24"/>
          <w:szCs w:val="24"/>
        </w:rPr>
      </w:pPr>
    </w:p>
    <w:p w14:paraId="0E77F355" w14:textId="7C07F155" w:rsidR="00975525" w:rsidRDefault="00975525" w:rsidP="00220F14">
      <w:pPr>
        <w:pStyle w:val="BodyText"/>
        <w:ind w:left="450"/>
        <w:contextualSpacing/>
        <w:rPr>
          <w:rFonts w:ascii="Arial Narrow" w:hAnsi="Arial Narrow"/>
          <w:b/>
          <w:i/>
          <w:sz w:val="24"/>
          <w:szCs w:val="24"/>
        </w:rPr>
      </w:pPr>
    </w:p>
    <w:p w14:paraId="57C24463" w14:textId="52C66334" w:rsidR="001D06C3" w:rsidRDefault="001D06C3" w:rsidP="00220F14">
      <w:pPr>
        <w:pStyle w:val="BodyText"/>
        <w:ind w:left="450"/>
        <w:contextualSpacing/>
        <w:rPr>
          <w:rFonts w:ascii="Arial Narrow" w:hAnsi="Arial Narrow"/>
          <w:b/>
          <w:i/>
          <w:sz w:val="24"/>
          <w:szCs w:val="24"/>
        </w:rPr>
      </w:pPr>
    </w:p>
    <w:p w14:paraId="1FD8A88B" w14:textId="77777777" w:rsidR="001D06C3" w:rsidRDefault="001D06C3" w:rsidP="00220F14">
      <w:pPr>
        <w:pStyle w:val="BodyText"/>
        <w:ind w:left="450"/>
        <w:contextualSpacing/>
        <w:rPr>
          <w:rFonts w:ascii="Arial Narrow" w:hAnsi="Arial Narrow"/>
          <w:b/>
          <w:i/>
          <w:sz w:val="24"/>
          <w:szCs w:val="24"/>
        </w:rPr>
      </w:pPr>
    </w:p>
    <w:p w14:paraId="48B41722" w14:textId="1944FD92" w:rsidR="00220F14" w:rsidRDefault="00220F14" w:rsidP="00664CF4">
      <w:pPr>
        <w:pStyle w:val="BodyText"/>
        <w:contextualSpacing/>
        <w:rPr>
          <w:rFonts w:ascii="Arial Narrow" w:hAnsi="Arial Narrow"/>
          <w:b/>
          <w:i/>
          <w:sz w:val="24"/>
          <w:szCs w:val="24"/>
        </w:rPr>
      </w:pPr>
    </w:p>
    <w:p w14:paraId="40ECF2BE" w14:textId="324BB471" w:rsidR="00D35738" w:rsidRPr="00975525" w:rsidRDefault="00E36EC3" w:rsidP="00975525">
      <w:pPr>
        <w:pStyle w:val="BodyText"/>
        <w:ind w:left="450"/>
        <w:contextualSpacing/>
        <w:rPr>
          <w:rFonts w:ascii="Arial Narrow" w:hAnsi="Arial Narrow"/>
          <w:b/>
          <w:i/>
          <w:sz w:val="24"/>
          <w:szCs w:val="24"/>
        </w:rPr>
        <w:sectPr w:rsidR="00D35738" w:rsidRPr="00975525" w:rsidSect="001066B5">
          <w:type w:val="continuous"/>
          <w:pgSz w:w="12240" w:h="15840" w:code="1"/>
          <w:pgMar w:top="720" w:right="547" w:bottom="720" w:left="720" w:header="576" w:footer="720" w:gutter="0"/>
          <w:cols w:num="2" w:sep="1" w:space="1081" w:equalWidth="0">
            <w:col w:w="3120" w:space="360"/>
            <w:col w:w="7313"/>
          </w:cols>
          <w:titlePg/>
          <w:docGrid w:linePitch="360"/>
        </w:sectPr>
      </w:pPr>
      <w:r>
        <w:rPr>
          <w:noProof/>
        </w:rPr>
        <mc:AlternateContent>
          <mc:Choice Requires="wps">
            <w:drawing>
              <wp:anchor distT="0" distB="0" distL="114300" distR="114300" simplePos="0" relativeHeight="251658245" behindDoc="0" locked="0" layoutInCell="1" allowOverlap="1" wp14:anchorId="632246E9" wp14:editId="41B242A7">
                <wp:simplePos x="0" y="0"/>
                <wp:positionH relativeFrom="margin">
                  <wp:posOffset>-109057</wp:posOffset>
                </wp:positionH>
                <wp:positionV relativeFrom="paragraph">
                  <wp:posOffset>-28750</wp:posOffset>
                </wp:positionV>
                <wp:extent cx="7002780" cy="28575"/>
                <wp:effectExtent l="0" t="0" r="26670" b="28575"/>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002780" cy="285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D81DABE" id="Straight Connector 15" o:spid="_x0000_s1026" style="position:absolute;flip:y;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8.6pt,-2.25pt" to="54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" strokecolor="black [3200]" strokeweight="1pt">
                <v:stroke joinstyle="miter"/>
                <o:lock v:ext="edit" shapetype="f"/>
                <w10:wrap anchorx="margin"/>
              </v:line>
            </w:pict>
          </mc:Fallback>
        </mc:AlternateContent>
      </w:r>
    </w:p>
    <w:p w14:paraId="673CA2D4" w14:textId="62839693" w:rsidR="00975525" w:rsidRPr="00975525" w:rsidRDefault="00975525" w:rsidP="00975525">
      <w:pPr>
        <w:shd w:val="clear" w:color="auto" w:fill="FFFFFF" w:themeFill="background1"/>
        <w:spacing w:after="0" w:line="240" w:lineRule="auto"/>
        <w:ind w:left="-1080"/>
        <w:textAlignment w:val="baseline"/>
        <w:rPr>
          <w:rFonts w:eastAsia="Times New Roman" w:cs="Open Sans"/>
          <w:color w:val="000000"/>
          <w:sz w:val="28"/>
          <w:szCs w:val="28"/>
        </w:rPr>
      </w:pPr>
      <w:r w:rsidRPr="00975525">
        <w:rPr>
          <w:rFonts w:ascii="Arial Narrow" w:hAnsi="Arial Narrow"/>
          <w:b/>
          <w:bCs/>
          <w:color w:val="FF0000"/>
        </w:rPr>
        <w:t>Presence of God- Continued from page 2</w:t>
      </w:r>
      <w:r w:rsidRPr="00975525">
        <w:rPr>
          <w:rFonts w:ascii="Arial Narrow" w:hAnsi="Arial Narrow"/>
          <w:b/>
          <w:bCs/>
          <w:color w:val="FF0000"/>
        </w:rPr>
        <w:br/>
      </w:r>
      <w:r w:rsidRPr="00975525">
        <w:rPr>
          <w:rFonts w:ascii="Arial Narrow" w:hAnsi="Arial Narrow"/>
          <w:b/>
          <w:bCs/>
          <w:color w:val="FF0000"/>
        </w:rPr>
        <w:br/>
      </w:r>
      <w:r w:rsidRPr="00975525">
        <w:rPr>
          <w:rFonts w:eastAsia="Times New Roman" w:cs="Open Sans"/>
          <w:color w:val="000000"/>
          <w:sz w:val="28"/>
          <w:szCs w:val="28"/>
        </w:rPr>
        <w:t>Imagine being one of the Israelites walking through the desert after being held as slaves by the Egyptians! Seeing those physical manifestations of God’s care and concern must have been awe-inspiring</w:t>
      </w:r>
      <w:r>
        <w:rPr>
          <w:rFonts w:eastAsia="Times New Roman" w:cs="Open Sans"/>
          <w:color w:val="000000"/>
          <w:sz w:val="28"/>
          <w:szCs w:val="28"/>
        </w:rPr>
        <w:t>.</w:t>
      </w:r>
    </w:p>
    <w:p w14:paraId="7098D114" w14:textId="4C49BA39" w:rsidR="00975525" w:rsidRDefault="00975525" w:rsidP="00975525">
      <w:pPr>
        <w:pStyle w:val="ListParagraph"/>
        <w:numPr>
          <w:ilvl w:val="0"/>
          <w:numId w:val="21"/>
        </w:numPr>
        <w:shd w:val="clear" w:color="auto" w:fill="FFFFFF" w:themeFill="background1"/>
        <w:spacing w:after="0" w:line="240" w:lineRule="auto"/>
        <w:ind w:left="-810" w:hanging="180"/>
        <w:textAlignment w:val="baseline"/>
        <w:rPr>
          <w:rFonts w:eastAsia="Times New Roman" w:cs="Open Sans"/>
          <w:color w:val="000000"/>
          <w:sz w:val="28"/>
          <w:szCs w:val="28"/>
        </w:rPr>
      </w:pPr>
      <w:r w:rsidRPr="00FE4CB8">
        <w:rPr>
          <w:rFonts w:eastAsia="Times New Roman" w:cs="Open Sans"/>
          <w:color w:val="000000"/>
          <w:sz w:val="28"/>
          <w:szCs w:val="28"/>
        </w:rPr>
        <w:t>He specifically spoke to Joshua, Moses’ successor, to prepare the people to enter the promised land, reassuring Joshua of his care and telling him specifically to be brave and not fear (</w:t>
      </w:r>
      <w:hyperlink r:id="rId42" w:tgtFrame="_blank" w:history="1">
        <w:r w:rsidRPr="00FE4CB8">
          <w:rPr>
            <w:rFonts w:eastAsia="Times New Roman" w:cs="Open Sans"/>
            <w:color w:val="1263CC"/>
            <w:sz w:val="28"/>
            <w:szCs w:val="28"/>
            <w:u w:val="single"/>
            <w:bdr w:val="none" w:sz="0" w:space="0" w:color="auto" w:frame="1"/>
          </w:rPr>
          <w:t>Joshua 1:1-7</w:t>
        </w:r>
      </w:hyperlink>
      <w:r w:rsidRPr="00FE4CB8">
        <w:rPr>
          <w:rFonts w:eastAsia="Times New Roman" w:cs="Open Sans"/>
          <w:color w:val="000000"/>
          <w:sz w:val="28"/>
          <w:szCs w:val="28"/>
        </w:rPr>
        <w:t>).</w:t>
      </w:r>
    </w:p>
    <w:p w14:paraId="4379EBAC" w14:textId="0080147E" w:rsidR="00975525" w:rsidRDefault="00975525" w:rsidP="00975525">
      <w:pPr>
        <w:shd w:val="clear" w:color="auto" w:fill="FFFFFF" w:themeFill="background1"/>
        <w:spacing w:after="0" w:line="240" w:lineRule="auto"/>
        <w:textAlignment w:val="baseline"/>
        <w:rPr>
          <w:rFonts w:eastAsia="Times New Roman" w:cs="Open Sans"/>
          <w:color w:val="000000"/>
          <w:sz w:val="28"/>
          <w:szCs w:val="28"/>
        </w:rPr>
      </w:pPr>
    </w:p>
    <w:p w14:paraId="2A572F83" w14:textId="18E98221" w:rsidR="00975525" w:rsidRPr="00475819" w:rsidRDefault="00475819" w:rsidP="00475819">
      <w:pPr>
        <w:shd w:val="clear" w:color="auto" w:fill="FFFFFF" w:themeFill="background1"/>
        <w:spacing w:after="300"/>
        <w:ind w:left="-1080"/>
        <w:textAlignment w:val="baseline"/>
        <w:rPr>
          <w:rFonts w:eastAsia="Times New Roman" w:cs="Open Sans"/>
          <w:color w:val="000000"/>
          <w:sz w:val="28"/>
          <w:szCs w:val="28"/>
        </w:rPr>
      </w:pPr>
      <w:r w:rsidRPr="00FE4CB8">
        <w:rPr>
          <w:rFonts w:eastAsia="Times New Roman" w:cs="Open Sans"/>
          <w:color w:val="000000"/>
          <w:sz w:val="28"/>
          <w:szCs w:val="28"/>
        </w:rPr>
        <w:t>There is perhaps no better description of the way God permeates our lives than the words King David, the author of Psalm 139, wrote to reassure God’s people of God’s deep and enduring love for each one of them:</w:t>
      </w:r>
    </w:p>
    <w:p w14:paraId="1DA6964D" w14:textId="77777777" w:rsidR="00975525" w:rsidRDefault="00975525" w:rsidP="00475819">
      <w:pPr>
        <w:shd w:val="clear" w:color="auto" w:fill="FFFFFF" w:themeFill="background1"/>
        <w:spacing w:after="0"/>
        <w:ind w:left="-1080"/>
        <w:textAlignment w:val="baseline"/>
        <w:rPr>
          <w:rFonts w:eastAsia="Times New Roman" w:cs="Open Sans"/>
          <w:i/>
          <w:iCs/>
          <w:color w:val="000000"/>
          <w:sz w:val="28"/>
          <w:szCs w:val="28"/>
          <w:bdr w:val="none" w:sz="0" w:space="0" w:color="auto" w:frame="1"/>
        </w:rPr>
      </w:pPr>
      <w:r w:rsidRPr="008D53B2">
        <w:rPr>
          <w:rFonts w:ascii="Arial Narrow" w:eastAsia="Times New Roman" w:hAnsi="Arial Narrow" w:cs="Open Sans"/>
          <w:i/>
          <w:iCs/>
          <w:color w:val="000000"/>
          <w:sz w:val="28"/>
          <w:szCs w:val="28"/>
          <w:bdr w:val="none" w:sz="0" w:space="0" w:color="auto" w:frame="1"/>
        </w:rPr>
        <w:t>You have searched me, Lord, and you know me. You know when I sit and when I rise; you perceive my thoughts from afar. You discern my going out and my lying down; you are familiar with all my ways. Before a word is on my tongue you, Lord, know it completely. You hem me in behind and before, and you lay your hand upon me. Such knowledge is too wonderful for me, too lofty for me to attain.</w:t>
      </w:r>
    </w:p>
    <w:p w14:paraId="1AE0D514" w14:textId="77777777" w:rsidR="00975525" w:rsidRPr="008D53B2" w:rsidRDefault="00975525" w:rsidP="00475819">
      <w:pPr>
        <w:shd w:val="clear" w:color="auto" w:fill="FFFFFF" w:themeFill="background1"/>
        <w:spacing w:after="0" w:line="240" w:lineRule="auto"/>
        <w:ind w:left="-1080"/>
        <w:textAlignment w:val="baseline"/>
        <w:rPr>
          <w:rFonts w:ascii="Arial Narrow" w:eastAsia="Times New Roman" w:hAnsi="Arial Narrow" w:cs="Open Sans"/>
          <w:color w:val="000000"/>
          <w:sz w:val="28"/>
          <w:szCs w:val="28"/>
        </w:rPr>
      </w:pPr>
    </w:p>
    <w:p w14:paraId="3E5B1038" w14:textId="77777777" w:rsidR="00975525" w:rsidRDefault="00975525" w:rsidP="00475819">
      <w:pPr>
        <w:shd w:val="clear" w:color="auto" w:fill="FFFFFF" w:themeFill="background1"/>
        <w:spacing w:after="0"/>
        <w:ind w:left="-1080"/>
        <w:textAlignment w:val="baseline"/>
        <w:rPr>
          <w:rFonts w:eastAsia="Times New Roman" w:cs="Open Sans"/>
          <w:i/>
          <w:iCs/>
          <w:color w:val="000000"/>
          <w:sz w:val="28"/>
          <w:szCs w:val="28"/>
          <w:bdr w:val="none" w:sz="0" w:space="0" w:color="auto" w:frame="1"/>
        </w:rPr>
      </w:pPr>
      <w:r w:rsidRPr="008D53B2">
        <w:rPr>
          <w:rFonts w:ascii="Arial Narrow" w:eastAsia="Times New Roman" w:hAnsi="Arial Narrow" w:cs="Open Sans"/>
          <w:i/>
          <w:iCs/>
          <w:color w:val="000000"/>
          <w:sz w:val="28"/>
          <w:szCs w:val="28"/>
          <w:bdr w:val="none" w:sz="0" w:space="0" w:color="auto" w:frame="1"/>
        </w:rPr>
        <w:t>Where can I go from your Spirit? Where can I flee from your presence? If I go up to the heavens, you are there; if I make my bed in the depths, you are there. If I rise on the wings of the dawn, if I settle on the far side of the sea, even there your hand will guide me, your right hand will hold me fast. If I say, “Surely the darkness will hide me and the light become night around me,” even the darkness will not be dark to you; the night will shine like the day, for darkness is as light to you.</w:t>
      </w:r>
    </w:p>
    <w:p w14:paraId="468A17C6" w14:textId="77777777" w:rsidR="00975525" w:rsidRPr="008D53B2" w:rsidRDefault="00975525" w:rsidP="00475819">
      <w:pPr>
        <w:shd w:val="clear" w:color="auto" w:fill="FFFFFF" w:themeFill="background1"/>
        <w:spacing w:after="0" w:line="240" w:lineRule="auto"/>
        <w:ind w:left="-1080"/>
        <w:textAlignment w:val="baseline"/>
        <w:rPr>
          <w:rFonts w:ascii="Arial Narrow" w:eastAsia="Times New Roman" w:hAnsi="Arial Narrow" w:cs="Open Sans"/>
          <w:color w:val="000000"/>
          <w:sz w:val="28"/>
          <w:szCs w:val="28"/>
        </w:rPr>
      </w:pPr>
    </w:p>
    <w:p w14:paraId="3ABEE231" w14:textId="77777777" w:rsidR="00975525" w:rsidRDefault="00975525" w:rsidP="00475819">
      <w:pPr>
        <w:shd w:val="clear" w:color="auto" w:fill="FFFFFF" w:themeFill="background1"/>
        <w:spacing w:after="0"/>
        <w:ind w:left="-1080"/>
        <w:textAlignment w:val="baseline"/>
        <w:rPr>
          <w:rFonts w:eastAsia="Times New Roman" w:cs="Open Sans"/>
          <w:i/>
          <w:iCs/>
          <w:color w:val="000000"/>
          <w:sz w:val="28"/>
          <w:szCs w:val="28"/>
          <w:bdr w:val="none" w:sz="0" w:space="0" w:color="auto" w:frame="1"/>
        </w:rPr>
      </w:pPr>
      <w:r w:rsidRPr="008D53B2">
        <w:rPr>
          <w:rFonts w:ascii="Arial Narrow" w:eastAsia="Times New Roman" w:hAnsi="Arial Narrow" w:cs="Open Sans"/>
          <w:i/>
          <w:iCs/>
          <w:color w:val="000000"/>
          <w:sz w:val="28"/>
          <w:szCs w:val="28"/>
          <w:bdr w:val="none" w:sz="0" w:space="0" w:color="auto" w:frame="1"/>
        </w:rPr>
        <w:t>For you created my inmost being; you knit me together in my mother’s womb. I praise you because I am fearfully and wonderfully made; your works are wonderful, I know that full well. My frame was not hidden from you when I was made in the secret place, when I was woven together in the depths of the earth. Your eyes saw my unformed body; all the days ordained for me were written in your book before one of them came to be.</w:t>
      </w:r>
    </w:p>
    <w:p w14:paraId="47F854C8" w14:textId="77777777" w:rsidR="00975525" w:rsidRPr="008D53B2" w:rsidRDefault="00975525" w:rsidP="00475819">
      <w:pPr>
        <w:shd w:val="clear" w:color="auto" w:fill="FFFFFF" w:themeFill="background1"/>
        <w:spacing w:after="0" w:line="240" w:lineRule="auto"/>
        <w:ind w:left="-1080"/>
        <w:textAlignment w:val="baseline"/>
        <w:rPr>
          <w:rFonts w:ascii="Arial Narrow" w:eastAsia="Times New Roman" w:hAnsi="Arial Narrow" w:cs="Open Sans"/>
          <w:color w:val="000000"/>
          <w:sz w:val="28"/>
          <w:szCs w:val="28"/>
        </w:rPr>
      </w:pPr>
    </w:p>
    <w:p w14:paraId="1CD9547A" w14:textId="77777777" w:rsidR="00975525" w:rsidRDefault="00975525" w:rsidP="00475819">
      <w:pPr>
        <w:shd w:val="clear" w:color="auto" w:fill="FFFFFF" w:themeFill="background1"/>
        <w:spacing w:after="0"/>
        <w:ind w:left="-1080"/>
        <w:textAlignment w:val="baseline"/>
        <w:rPr>
          <w:rFonts w:eastAsia="Times New Roman" w:cs="Open Sans"/>
          <w:i/>
          <w:iCs/>
          <w:color w:val="000000"/>
          <w:sz w:val="28"/>
          <w:szCs w:val="28"/>
          <w:bdr w:val="none" w:sz="0" w:space="0" w:color="auto" w:frame="1"/>
        </w:rPr>
      </w:pPr>
      <w:r w:rsidRPr="008D53B2">
        <w:rPr>
          <w:rFonts w:ascii="Arial Narrow" w:eastAsia="Times New Roman" w:hAnsi="Arial Narrow" w:cs="Open Sans"/>
          <w:i/>
          <w:iCs/>
          <w:color w:val="000000"/>
          <w:sz w:val="28"/>
          <w:szCs w:val="28"/>
          <w:bdr w:val="none" w:sz="0" w:space="0" w:color="auto" w:frame="1"/>
        </w:rPr>
        <w:t>How precious to me are your thoughts, God! How vast is the sum of them! Were I to count them, they would outnumber the grains of sand—when I awake, I am still with you…</w:t>
      </w:r>
    </w:p>
    <w:p w14:paraId="588A7B4D" w14:textId="77777777" w:rsidR="00975525" w:rsidRPr="008D53B2" w:rsidRDefault="00975525" w:rsidP="00475819">
      <w:pPr>
        <w:shd w:val="clear" w:color="auto" w:fill="FFFFFF" w:themeFill="background1"/>
        <w:spacing w:after="0" w:line="240" w:lineRule="auto"/>
        <w:ind w:left="-1080"/>
        <w:textAlignment w:val="baseline"/>
        <w:rPr>
          <w:rFonts w:ascii="Arial Narrow" w:eastAsia="Times New Roman" w:hAnsi="Arial Narrow" w:cs="Open Sans"/>
          <w:color w:val="000000"/>
          <w:sz w:val="28"/>
          <w:szCs w:val="28"/>
        </w:rPr>
      </w:pPr>
    </w:p>
    <w:p w14:paraId="53A90E8A" w14:textId="77777777" w:rsidR="00975525" w:rsidRDefault="00975525" w:rsidP="00475819">
      <w:pPr>
        <w:shd w:val="clear" w:color="auto" w:fill="FFFFFF" w:themeFill="background1"/>
        <w:spacing w:after="0"/>
        <w:ind w:left="-1080"/>
        <w:textAlignment w:val="baseline"/>
        <w:rPr>
          <w:rFonts w:eastAsia="Times New Roman" w:cs="Open Sans"/>
          <w:color w:val="000000"/>
          <w:sz w:val="28"/>
          <w:szCs w:val="28"/>
        </w:rPr>
      </w:pPr>
      <w:r w:rsidRPr="008D53B2">
        <w:rPr>
          <w:rFonts w:ascii="Arial Narrow" w:eastAsia="Times New Roman" w:hAnsi="Arial Narrow" w:cs="Open Sans"/>
          <w:i/>
          <w:iCs/>
          <w:color w:val="000000"/>
          <w:sz w:val="28"/>
          <w:szCs w:val="28"/>
          <w:bdr w:val="none" w:sz="0" w:space="0" w:color="auto" w:frame="1"/>
        </w:rPr>
        <w:t>Search me, God, and know my heart; test me and know my anxious thoughts. See if there is any offensive way in me, and lead me in the way everlasting</w:t>
      </w:r>
      <w:r w:rsidRPr="008D53B2">
        <w:rPr>
          <w:rFonts w:ascii="Arial Narrow" w:eastAsia="Times New Roman" w:hAnsi="Arial Narrow" w:cs="Open Sans"/>
          <w:color w:val="000000"/>
          <w:sz w:val="28"/>
          <w:szCs w:val="28"/>
        </w:rPr>
        <w:t> (</w:t>
      </w:r>
      <w:hyperlink r:id="rId43" w:tgtFrame="_blank" w:history="1">
        <w:r w:rsidRPr="008D53B2">
          <w:rPr>
            <w:rFonts w:ascii="Arial Narrow" w:eastAsia="Times New Roman" w:hAnsi="Arial Narrow" w:cs="Open Sans"/>
            <w:color w:val="1263CC"/>
            <w:sz w:val="28"/>
            <w:szCs w:val="28"/>
            <w:u w:val="single"/>
            <w:bdr w:val="none" w:sz="0" w:space="0" w:color="auto" w:frame="1"/>
          </w:rPr>
          <w:t>Psalm 139:1-18</w:t>
        </w:r>
      </w:hyperlink>
      <w:r w:rsidRPr="008D53B2">
        <w:rPr>
          <w:rFonts w:ascii="Arial Narrow" w:eastAsia="Times New Roman" w:hAnsi="Arial Narrow" w:cs="Open Sans"/>
          <w:color w:val="000000"/>
          <w:sz w:val="28"/>
          <w:szCs w:val="28"/>
        </w:rPr>
        <w:t>, </w:t>
      </w:r>
      <w:hyperlink r:id="rId44" w:tgtFrame="_blank" w:history="1">
        <w:r w:rsidRPr="008D53B2">
          <w:rPr>
            <w:rFonts w:ascii="Arial Narrow" w:eastAsia="Times New Roman" w:hAnsi="Arial Narrow" w:cs="Open Sans"/>
            <w:color w:val="1263CC"/>
            <w:sz w:val="28"/>
            <w:szCs w:val="28"/>
            <w:u w:val="single"/>
            <w:bdr w:val="none" w:sz="0" w:space="0" w:color="auto" w:frame="1"/>
          </w:rPr>
          <w:t>23-24</w:t>
        </w:r>
      </w:hyperlink>
      <w:r w:rsidRPr="008D53B2">
        <w:rPr>
          <w:rFonts w:ascii="Arial Narrow" w:eastAsia="Times New Roman" w:hAnsi="Arial Narrow" w:cs="Open Sans"/>
          <w:color w:val="000000"/>
          <w:sz w:val="28"/>
          <w:szCs w:val="28"/>
        </w:rPr>
        <w:t>).</w:t>
      </w:r>
    </w:p>
    <w:p w14:paraId="179FAE9C" w14:textId="77777777" w:rsidR="00975525" w:rsidRPr="008D53B2" w:rsidRDefault="00975525" w:rsidP="00475819">
      <w:pPr>
        <w:shd w:val="clear" w:color="auto" w:fill="FFFFFF" w:themeFill="background1"/>
        <w:spacing w:after="0" w:line="240" w:lineRule="auto"/>
        <w:ind w:left="-1080"/>
        <w:textAlignment w:val="baseline"/>
        <w:rPr>
          <w:rFonts w:ascii="Arial Narrow" w:eastAsia="Times New Roman" w:hAnsi="Arial Narrow" w:cs="Open Sans"/>
          <w:color w:val="000000"/>
          <w:sz w:val="28"/>
          <w:szCs w:val="28"/>
        </w:rPr>
      </w:pPr>
    </w:p>
    <w:p w14:paraId="63FA4E6B" w14:textId="77777777" w:rsidR="00975525" w:rsidRPr="008D53B2" w:rsidRDefault="00975525" w:rsidP="00475819">
      <w:pPr>
        <w:shd w:val="clear" w:color="auto" w:fill="FFFFFF" w:themeFill="background1"/>
        <w:spacing w:after="300" w:line="240" w:lineRule="auto"/>
        <w:ind w:left="-1080"/>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In this beautiful psalm, we find the model for how we are to see ourselves from God’s perspective: known, cherished, cared for, and given a purpose. In the last two verses, David offers a template for how we should approach God every day: as the all-knowing, all-loving Creator who wants to be as much a part of our lives as our most intimate friends or family.</w:t>
      </w:r>
    </w:p>
    <w:p w14:paraId="149F3E1C" w14:textId="6B83BAB4" w:rsidR="00975525" w:rsidRPr="008D53B2" w:rsidRDefault="00475819" w:rsidP="00475819">
      <w:pPr>
        <w:shd w:val="clear" w:color="auto" w:fill="FFFFFF" w:themeFill="background1"/>
        <w:spacing w:after="0" w:line="240" w:lineRule="auto"/>
        <w:ind w:left="-1080"/>
        <w:textAlignment w:val="baseline"/>
        <w:outlineLvl w:val="2"/>
        <w:rPr>
          <w:rFonts w:ascii="Arial Narrow" w:eastAsia="Times New Roman" w:hAnsi="Arial Narrow" w:cs="Times New Roman"/>
          <w:color w:val="000000"/>
          <w:sz w:val="28"/>
          <w:szCs w:val="28"/>
        </w:rPr>
      </w:pPr>
      <w:r>
        <w:rPr>
          <w:rFonts w:ascii="Arial Narrow" w:eastAsia="Times New Roman" w:hAnsi="Arial Narrow" w:cs="Times New Roman"/>
          <w:b/>
          <w:bCs/>
          <w:i/>
          <w:iCs/>
          <w:noProof/>
          <w:color w:val="000000"/>
          <w:sz w:val="28"/>
          <w:szCs w:val="28"/>
        </w:rPr>
        <mc:AlternateContent>
          <mc:Choice Requires="wps">
            <w:drawing>
              <wp:anchor distT="0" distB="0" distL="114300" distR="114300" simplePos="0" relativeHeight="251662848" behindDoc="0" locked="0" layoutInCell="1" allowOverlap="1" wp14:anchorId="379E6F0C" wp14:editId="4A906DEF">
                <wp:simplePos x="0" y="0"/>
                <wp:positionH relativeFrom="column">
                  <wp:posOffset>-658678</wp:posOffset>
                </wp:positionH>
                <wp:positionV relativeFrom="paragraph">
                  <wp:posOffset>-278969</wp:posOffset>
                </wp:positionV>
                <wp:extent cx="7074976"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7074976"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79BE0605" id="Straight Connector 21" o:spid="_x0000_s1026" style="position:absolute;z-index:251662848;visibility:visible;mso-wrap-style:square;mso-wrap-distance-left:9pt;mso-wrap-distance-top:0;mso-wrap-distance-right:9pt;mso-wrap-distance-bottom:0;mso-position-horizontal:absolute;mso-position-horizontal-relative:text;mso-position-vertical:absolute;mso-position-vertical-relative:text" from="-51.85pt,-21.95pt" to="505.25pt,-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" strokecolor="black [3200]" strokeweight="1pt">
                <v:stroke joinstyle="miter"/>
              </v:line>
            </w:pict>
          </mc:Fallback>
        </mc:AlternateContent>
      </w:r>
      <w:r w:rsidR="00975525" w:rsidRPr="008D53B2">
        <w:rPr>
          <w:rFonts w:ascii="Arial Narrow" w:eastAsia="Times New Roman" w:hAnsi="Arial Narrow" w:cs="Times New Roman"/>
          <w:b/>
          <w:bCs/>
          <w:i/>
          <w:iCs/>
          <w:color w:val="000000"/>
          <w:sz w:val="28"/>
          <w:szCs w:val="28"/>
          <w:bdr w:val="none" w:sz="0" w:space="0" w:color="auto" w:frame="1"/>
        </w:rPr>
        <w:t>New Testament</w:t>
      </w:r>
    </w:p>
    <w:p w14:paraId="3C1E667A" w14:textId="77777777" w:rsidR="00975525" w:rsidRDefault="00975525" w:rsidP="00475819">
      <w:pPr>
        <w:shd w:val="clear" w:color="auto" w:fill="FFFFFF" w:themeFill="background1"/>
        <w:spacing w:after="0"/>
        <w:ind w:left="-1080"/>
        <w:textAlignment w:val="baseline"/>
        <w:rPr>
          <w:rFonts w:eastAsia="Times New Roman" w:cs="Open Sans"/>
          <w:color w:val="000000"/>
          <w:sz w:val="28"/>
          <w:szCs w:val="28"/>
        </w:rPr>
      </w:pPr>
      <w:r w:rsidRPr="008D53B2">
        <w:rPr>
          <w:rFonts w:ascii="Arial Narrow" w:eastAsia="Times New Roman" w:hAnsi="Arial Narrow" w:cs="Open Sans"/>
          <w:color w:val="000000"/>
          <w:sz w:val="28"/>
          <w:szCs w:val="28"/>
        </w:rPr>
        <w:t>In the New Testament, of course, God sent his son, Jesus, to earth to walk with humanity and show us the way to himself. Jesus Christ was the ultimate manifestation of God’s presence with us (</w:t>
      </w:r>
      <w:hyperlink r:id="rId45" w:tgtFrame="_blank" w:history="1">
        <w:r w:rsidRPr="008D53B2">
          <w:rPr>
            <w:rFonts w:ascii="Arial Narrow" w:eastAsia="Times New Roman" w:hAnsi="Arial Narrow" w:cs="Open Sans"/>
            <w:color w:val="1263CC"/>
            <w:sz w:val="28"/>
            <w:szCs w:val="28"/>
            <w:u w:val="single"/>
            <w:bdr w:val="none" w:sz="0" w:space="0" w:color="auto" w:frame="1"/>
          </w:rPr>
          <w:t>Isaiah 7:14</w:t>
        </w:r>
      </w:hyperlink>
      <w:r w:rsidRPr="008D53B2">
        <w:rPr>
          <w:rFonts w:ascii="Arial Narrow" w:eastAsia="Times New Roman" w:hAnsi="Arial Narrow" w:cs="Open Sans"/>
          <w:color w:val="000000"/>
          <w:sz w:val="28"/>
          <w:szCs w:val="28"/>
        </w:rPr>
        <w:t>, </w:t>
      </w:r>
      <w:hyperlink r:id="rId46" w:tgtFrame="_blank" w:history="1">
        <w:r w:rsidRPr="008D53B2">
          <w:rPr>
            <w:rFonts w:ascii="Arial Narrow" w:eastAsia="Times New Roman" w:hAnsi="Arial Narrow" w:cs="Open Sans"/>
            <w:color w:val="1263CC"/>
            <w:sz w:val="28"/>
            <w:szCs w:val="28"/>
            <w:u w:val="single"/>
            <w:bdr w:val="none" w:sz="0" w:space="0" w:color="auto" w:frame="1"/>
          </w:rPr>
          <w:t>Matthew 1:23</w:t>
        </w:r>
      </w:hyperlink>
      <w:r w:rsidRPr="008D53B2">
        <w:rPr>
          <w:rFonts w:ascii="Arial Narrow" w:eastAsia="Times New Roman" w:hAnsi="Arial Narrow" w:cs="Open Sans"/>
          <w:color w:val="000000"/>
          <w:sz w:val="28"/>
          <w:szCs w:val="28"/>
        </w:rPr>
        <w:t>). The stories of his life are true, as the multiple eyewitness accounts of his life attest.</w:t>
      </w:r>
    </w:p>
    <w:p w14:paraId="754E39E6" w14:textId="77777777" w:rsidR="00975525" w:rsidRPr="008D53B2" w:rsidRDefault="00975525" w:rsidP="00975525">
      <w:pPr>
        <w:shd w:val="clear" w:color="auto" w:fill="FFFFFF" w:themeFill="background1"/>
        <w:spacing w:after="0" w:line="240" w:lineRule="auto"/>
        <w:textAlignment w:val="baseline"/>
        <w:rPr>
          <w:rFonts w:ascii="Arial Narrow" w:eastAsia="Times New Roman" w:hAnsi="Arial Narrow" w:cs="Open Sans"/>
          <w:color w:val="000000"/>
          <w:sz w:val="28"/>
          <w:szCs w:val="28"/>
        </w:rPr>
      </w:pPr>
    </w:p>
    <w:p w14:paraId="551015C1" w14:textId="77777777" w:rsidR="00975525" w:rsidRDefault="00975525" w:rsidP="00475819">
      <w:pPr>
        <w:shd w:val="clear" w:color="auto" w:fill="FFFFFF" w:themeFill="background1"/>
        <w:spacing w:after="0"/>
        <w:ind w:left="-1080"/>
        <w:textAlignment w:val="baseline"/>
        <w:rPr>
          <w:rFonts w:eastAsia="Times New Roman" w:cs="Open Sans"/>
          <w:color w:val="000000"/>
          <w:sz w:val="28"/>
          <w:szCs w:val="28"/>
        </w:rPr>
      </w:pPr>
      <w:r w:rsidRPr="008D53B2">
        <w:rPr>
          <w:rFonts w:ascii="Arial Narrow" w:eastAsia="Times New Roman" w:hAnsi="Arial Narrow" w:cs="Open Sans"/>
          <w:color w:val="000000"/>
          <w:sz w:val="28"/>
          <w:szCs w:val="28"/>
        </w:rPr>
        <w:t>And as further evidence that God’s presence was with Jesus, the Gospel writers tell us that at multiple points in the ministry of Jesus, God spoke audibly to him in a way others could hear, saying, “This is my Son, whom I love; with him I am well pleased” (</w:t>
      </w:r>
      <w:hyperlink r:id="rId47" w:tgtFrame="_blank" w:history="1">
        <w:r w:rsidRPr="008D53B2">
          <w:rPr>
            <w:rFonts w:ascii="Arial Narrow" w:eastAsia="Times New Roman" w:hAnsi="Arial Narrow" w:cs="Open Sans"/>
            <w:color w:val="1263CC"/>
            <w:sz w:val="28"/>
            <w:szCs w:val="28"/>
            <w:u w:val="single"/>
            <w:bdr w:val="none" w:sz="0" w:space="0" w:color="auto" w:frame="1"/>
          </w:rPr>
          <w:t>Matthew 3:17</w:t>
        </w:r>
      </w:hyperlink>
      <w:r w:rsidRPr="008D53B2">
        <w:rPr>
          <w:rFonts w:ascii="Arial Narrow" w:eastAsia="Times New Roman" w:hAnsi="Arial Narrow" w:cs="Open Sans"/>
          <w:color w:val="000000"/>
          <w:sz w:val="28"/>
          <w:szCs w:val="28"/>
        </w:rPr>
        <w:t>); and “This is my Son, whom I love; with him I am well pleased. Listen to him!” (</w:t>
      </w:r>
      <w:hyperlink r:id="rId48" w:tgtFrame="_blank" w:history="1">
        <w:r w:rsidRPr="008D53B2">
          <w:rPr>
            <w:rFonts w:ascii="Arial Narrow" w:eastAsia="Times New Roman" w:hAnsi="Arial Narrow" w:cs="Open Sans"/>
            <w:color w:val="1263CC"/>
            <w:sz w:val="28"/>
            <w:szCs w:val="28"/>
            <w:u w:val="single"/>
            <w:bdr w:val="none" w:sz="0" w:space="0" w:color="auto" w:frame="1"/>
          </w:rPr>
          <w:t>Matthew 17:5</w:t>
        </w:r>
      </w:hyperlink>
      <w:r w:rsidRPr="008D53B2">
        <w:rPr>
          <w:rFonts w:ascii="Arial Narrow" w:eastAsia="Times New Roman" w:hAnsi="Arial Narrow" w:cs="Open Sans"/>
          <w:color w:val="000000"/>
          <w:sz w:val="28"/>
          <w:szCs w:val="28"/>
        </w:rPr>
        <w:t>). Again, imagine being present as the voice of the Lord of Heaven boomed out of the clouds! As we read these stories, we begin to realize that God is not distant or uncaring. In the person of Jesus, God offered us a Savior who could empathize with all of our hurts, fears, anxieties, and temptations: “For we do not have a high priest who is unable to empathize with our weaknesses, but we have one who has been tempted in every way, just as we are—yet he did not sin. Let us then approach God’s throne of grace with confidence, so that we may receive mercy and find grace to help us in our time of need” (</w:t>
      </w:r>
      <w:hyperlink r:id="rId49" w:tgtFrame="_blank" w:history="1">
        <w:r w:rsidRPr="008D53B2">
          <w:rPr>
            <w:rFonts w:ascii="Arial Narrow" w:eastAsia="Times New Roman" w:hAnsi="Arial Narrow" w:cs="Open Sans"/>
            <w:color w:val="1263CC"/>
            <w:sz w:val="28"/>
            <w:szCs w:val="28"/>
            <w:u w:val="single"/>
            <w:bdr w:val="none" w:sz="0" w:space="0" w:color="auto" w:frame="1"/>
          </w:rPr>
          <w:t>Hebrews 4:15-16</w:t>
        </w:r>
      </w:hyperlink>
      <w:r w:rsidRPr="008D53B2">
        <w:rPr>
          <w:rFonts w:ascii="Arial Narrow" w:eastAsia="Times New Roman" w:hAnsi="Arial Narrow" w:cs="Open Sans"/>
          <w:color w:val="000000"/>
          <w:sz w:val="28"/>
          <w:szCs w:val="28"/>
        </w:rPr>
        <w:t>).</w:t>
      </w:r>
    </w:p>
    <w:p w14:paraId="651F67D9" w14:textId="77777777" w:rsidR="00975525" w:rsidRPr="008D53B2" w:rsidRDefault="00975525" w:rsidP="00475819">
      <w:pPr>
        <w:shd w:val="clear" w:color="auto" w:fill="FFFFFF" w:themeFill="background1"/>
        <w:spacing w:after="0" w:line="240" w:lineRule="auto"/>
        <w:ind w:left="-1080"/>
        <w:textAlignment w:val="baseline"/>
        <w:rPr>
          <w:rFonts w:ascii="Arial Narrow" w:eastAsia="Times New Roman" w:hAnsi="Arial Narrow" w:cs="Open Sans"/>
          <w:color w:val="000000"/>
          <w:sz w:val="28"/>
          <w:szCs w:val="28"/>
        </w:rPr>
      </w:pPr>
    </w:p>
    <w:p w14:paraId="00DFEEC4" w14:textId="77777777" w:rsidR="00975525" w:rsidRPr="008D53B2" w:rsidRDefault="00975525" w:rsidP="00475819">
      <w:pPr>
        <w:shd w:val="clear" w:color="auto" w:fill="FFFFFF" w:themeFill="background1"/>
        <w:spacing w:after="300" w:line="240" w:lineRule="auto"/>
        <w:ind w:left="-1080"/>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That’s a real offer of practical help from the One who knows everything we’re going through. That’s what experiencing the presence of God in our lives is all about.</w:t>
      </w:r>
    </w:p>
    <w:p w14:paraId="29D77D24" w14:textId="77777777" w:rsidR="00975525" w:rsidRPr="008D53B2" w:rsidRDefault="00975525" w:rsidP="00475819">
      <w:pPr>
        <w:shd w:val="clear" w:color="auto" w:fill="FFFFFF" w:themeFill="background1"/>
        <w:spacing w:after="0" w:line="240" w:lineRule="auto"/>
        <w:ind w:left="-1080"/>
        <w:textAlignment w:val="baseline"/>
        <w:outlineLvl w:val="1"/>
        <w:rPr>
          <w:rFonts w:ascii="Arial Narrow" w:eastAsia="Times New Roman" w:hAnsi="Arial Narrow" w:cs="Times New Roman"/>
          <w:color w:val="000000"/>
          <w:sz w:val="28"/>
          <w:szCs w:val="28"/>
        </w:rPr>
      </w:pPr>
      <w:r w:rsidRPr="008D53B2">
        <w:rPr>
          <w:rFonts w:ascii="Arial Narrow" w:eastAsia="Times New Roman" w:hAnsi="Arial Narrow" w:cs="Times New Roman"/>
          <w:b/>
          <w:bCs/>
          <w:color w:val="000000"/>
          <w:sz w:val="28"/>
          <w:szCs w:val="28"/>
          <w:bdr w:val="none" w:sz="0" w:space="0" w:color="auto" w:frame="1"/>
        </w:rPr>
        <w:t>The Holy Spirit</w:t>
      </w:r>
    </w:p>
    <w:p w14:paraId="4AE8A0CD" w14:textId="77777777" w:rsidR="00975525" w:rsidRDefault="00975525" w:rsidP="00475819">
      <w:pPr>
        <w:shd w:val="clear" w:color="auto" w:fill="FFFFFF" w:themeFill="background1"/>
        <w:spacing w:after="0"/>
        <w:ind w:left="-1080"/>
        <w:textAlignment w:val="baseline"/>
        <w:rPr>
          <w:rFonts w:eastAsia="Times New Roman" w:cs="Open Sans"/>
          <w:color w:val="000000"/>
          <w:sz w:val="28"/>
          <w:szCs w:val="28"/>
        </w:rPr>
      </w:pPr>
      <w:r w:rsidRPr="008D53B2">
        <w:rPr>
          <w:rFonts w:ascii="Arial Narrow" w:eastAsia="Times New Roman" w:hAnsi="Arial Narrow" w:cs="Open Sans"/>
          <w:color w:val="000000"/>
          <w:sz w:val="28"/>
          <w:szCs w:val="28"/>
        </w:rPr>
        <w:t>When Jesus left the earth after his resurrection, the Holy Spirit came to the believers at Pentecost. Jesus had previously promised this would happen, even going so far as to say he had to physically leave the earth so the Spirit could come to be with those who believe in a very real and powerful way: “But very truly I tell you, it is for your good that I am going away. Unless I go away, the Advocate will not come to you; but if I go, I will send him to you” (</w:t>
      </w:r>
      <w:hyperlink r:id="rId50" w:tgtFrame="_blank" w:history="1">
        <w:r w:rsidRPr="008D53B2">
          <w:rPr>
            <w:rFonts w:ascii="Arial Narrow" w:eastAsia="Times New Roman" w:hAnsi="Arial Narrow" w:cs="Open Sans"/>
            <w:color w:val="1263CC"/>
            <w:sz w:val="28"/>
            <w:szCs w:val="28"/>
            <w:u w:val="single"/>
            <w:bdr w:val="none" w:sz="0" w:space="0" w:color="auto" w:frame="1"/>
          </w:rPr>
          <w:t>John 16:7</w:t>
        </w:r>
      </w:hyperlink>
      <w:r w:rsidRPr="008D53B2">
        <w:rPr>
          <w:rFonts w:ascii="Arial Narrow" w:eastAsia="Times New Roman" w:hAnsi="Arial Narrow" w:cs="Open Sans"/>
          <w:color w:val="000000"/>
          <w:sz w:val="28"/>
          <w:szCs w:val="28"/>
        </w:rPr>
        <w:t>).</w:t>
      </w:r>
    </w:p>
    <w:p w14:paraId="596DABD4" w14:textId="77777777" w:rsidR="00975525" w:rsidRPr="008D53B2" w:rsidRDefault="00975525" w:rsidP="00475819">
      <w:pPr>
        <w:shd w:val="clear" w:color="auto" w:fill="FFFFFF" w:themeFill="background1"/>
        <w:spacing w:after="0" w:line="240" w:lineRule="auto"/>
        <w:ind w:left="-1080"/>
        <w:textAlignment w:val="baseline"/>
        <w:rPr>
          <w:rFonts w:ascii="Arial Narrow" w:eastAsia="Times New Roman" w:hAnsi="Arial Narrow" w:cs="Open Sans"/>
          <w:color w:val="000000"/>
          <w:sz w:val="28"/>
          <w:szCs w:val="28"/>
        </w:rPr>
      </w:pPr>
    </w:p>
    <w:p w14:paraId="5F65D3F5" w14:textId="77777777" w:rsidR="00975525" w:rsidRDefault="00975525" w:rsidP="00475819">
      <w:pPr>
        <w:shd w:val="clear" w:color="auto" w:fill="FFFFFF" w:themeFill="background1"/>
        <w:spacing w:after="0"/>
        <w:ind w:left="-1080"/>
        <w:textAlignment w:val="baseline"/>
        <w:rPr>
          <w:rFonts w:eastAsia="Times New Roman" w:cs="Open Sans"/>
          <w:color w:val="000000"/>
          <w:sz w:val="28"/>
          <w:szCs w:val="28"/>
        </w:rPr>
      </w:pPr>
      <w:r w:rsidRPr="008D53B2">
        <w:rPr>
          <w:rFonts w:ascii="Arial Narrow" w:eastAsia="Times New Roman" w:hAnsi="Arial Narrow" w:cs="Open Sans"/>
          <w:color w:val="000000"/>
          <w:sz w:val="28"/>
          <w:szCs w:val="28"/>
        </w:rPr>
        <w:t>Jesus himself expanded on this promise in a teaching recorded in </w:t>
      </w:r>
      <w:hyperlink r:id="rId51" w:tgtFrame="_blank" w:history="1">
        <w:r w:rsidRPr="008D53B2">
          <w:rPr>
            <w:rFonts w:ascii="Arial Narrow" w:eastAsia="Times New Roman" w:hAnsi="Arial Narrow" w:cs="Open Sans"/>
            <w:color w:val="1263CC"/>
            <w:sz w:val="28"/>
            <w:szCs w:val="28"/>
            <w:u w:val="single"/>
            <w:bdr w:val="none" w:sz="0" w:space="0" w:color="auto" w:frame="1"/>
          </w:rPr>
          <w:t>John 14:15-21</w:t>
        </w:r>
      </w:hyperlink>
      <w:r w:rsidRPr="008D53B2">
        <w:rPr>
          <w:rFonts w:ascii="Arial Narrow" w:eastAsia="Times New Roman" w:hAnsi="Arial Narrow" w:cs="Open Sans"/>
          <w:color w:val="000000"/>
          <w:sz w:val="28"/>
          <w:szCs w:val="28"/>
        </w:rPr>
        <w:t> (emphasis added):</w:t>
      </w:r>
    </w:p>
    <w:p w14:paraId="60814614" w14:textId="77777777" w:rsidR="00975525" w:rsidRPr="008D53B2" w:rsidRDefault="00975525" w:rsidP="00475819">
      <w:pPr>
        <w:shd w:val="clear" w:color="auto" w:fill="FFFFFF" w:themeFill="background1"/>
        <w:spacing w:after="0" w:line="240" w:lineRule="auto"/>
        <w:ind w:left="-1080"/>
        <w:textAlignment w:val="baseline"/>
        <w:rPr>
          <w:rFonts w:ascii="Arial Narrow" w:eastAsia="Times New Roman" w:hAnsi="Arial Narrow" w:cs="Open Sans"/>
          <w:color w:val="000000"/>
          <w:sz w:val="28"/>
          <w:szCs w:val="28"/>
        </w:rPr>
      </w:pPr>
    </w:p>
    <w:p w14:paraId="5A6A5291" w14:textId="77777777" w:rsidR="00975525" w:rsidRDefault="00975525" w:rsidP="00475819">
      <w:pPr>
        <w:shd w:val="clear" w:color="auto" w:fill="FFFFFF" w:themeFill="background1"/>
        <w:spacing w:after="0"/>
        <w:ind w:left="-1080"/>
        <w:textAlignment w:val="baseline"/>
        <w:rPr>
          <w:rFonts w:eastAsia="Times New Roman" w:cs="Open Sans"/>
          <w:color w:val="000000"/>
          <w:sz w:val="28"/>
          <w:szCs w:val="28"/>
        </w:rPr>
      </w:pPr>
      <w:r w:rsidRPr="008D53B2">
        <w:rPr>
          <w:rFonts w:ascii="Arial Narrow" w:eastAsia="Times New Roman" w:hAnsi="Arial Narrow" w:cs="Open Sans"/>
          <w:color w:val="000000"/>
          <w:sz w:val="28"/>
          <w:szCs w:val="28"/>
        </w:rPr>
        <w:t>“If you love me, keep my commands. And I will ask the Father, and </w:t>
      </w:r>
      <w:r w:rsidRPr="008D53B2">
        <w:rPr>
          <w:rFonts w:ascii="Arial Narrow" w:eastAsia="Times New Roman" w:hAnsi="Arial Narrow" w:cs="Open Sans"/>
          <w:b/>
          <w:bCs/>
          <w:color w:val="000000"/>
          <w:sz w:val="28"/>
          <w:szCs w:val="28"/>
          <w:bdr w:val="none" w:sz="0" w:space="0" w:color="auto" w:frame="1"/>
        </w:rPr>
        <w:t>he will give you another advocate to help you and be with you forever—the Spirit of truth</w:t>
      </w:r>
      <w:r w:rsidRPr="008D53B2">
        <w:rPr>
          <w:rFonts w:ascii="Arial Narrow" w:eastAsia="Times New Roman" w:hAnsi="Arial Narrow" w:cs="Open Sans"/>
          <w:color w:val="000000"/>
          <w:sz w:val="28"/>
          <w:szCs w:val="28"/>
        </w:rPr>
        <w:t>. The world cannot accept him, because it neither sees him nor knows him. But you know him, for </w:t>
      </w:r>
      <w:r w:rsidRPr="008D53B2">
        <w:rPr>
          <w:rFonts w:ascii="Arial Narrow" w:eastAsia="Times New Roman" w:hAnsi="Arial Narrow" w:cs="Open Sans"/>
          <w:b/>
          <w:bCs/>
          <w:color w:val="000000"/>
          <w:sz w:val="28"/>
          <w:szCs w:val="28"/>
          <w:bdr w:val="none" w:sz="0" w:space="0" w:color="auto" w:frame="1"/>
        </w:rPr>
        <w:t>he lives with you and will be in you.</w:t>
      </w:r>
      <w:r w:rsidRPr="008D53B2">
        <w:rPr>
          <w:rFonts w:ascii="Arial Narrow" w:eastAsia="Times New Roman" w:hAnsi="Arial Narrow" w:cs="Open Sans"/>
          <w:color w:val="000000"/>
          <w:sz w:val="28"/>
          <w:szCs w:val="28"/>
        </w:rPr>
        <w:t> I will not leave you as orphans; I will come to you. Before long, the world will not see me anymore, but you will see me. Because I live, you also will live. On that day you will realize that </w:t>
      </w:r>
      <w:r w:rsidRPr="008D53B2">
        <w:rPr>
          <w:rFonts w:ascii="Arial Narrow" w:eastAsia="Times New Roman" w:hAnsi="Arial Narrow" w:cs="Open Sans"/>
          <w:b/>
          <w:bCs/>
          <w:color w:val="000000"/>
          <w:sz w:val="28"/>
          <w:szCs w:val="28"/>
          <w:bdr w:val="none" w:sz="0" w:space="0" w:color="auto" w:frame="1"/>
        </w:rPr>
        <w:t>I am in my Father, and you are in me, and I am in you.</w:t>
      </w:r>
      <w:r w:rsidRPr="008D53B2">
        <w:rPr>
          <w:rFonts w:ascii="Arial Narrow" w:eastAsia="Times New Roman" w:hAnsi="Arial Narrow" w:cs="Open Sans"/>
          <w:color w:val="000000"/>
          <w:sz w:val="28"/>
          <w:szCs w:val="28"/>
        </w:rPr>
        <w:t> Whoever has my commands and keeps them is the one who loves me. </w:t>
      </w:r>
      <w:r w:rsidRPr="008D53B2">
        <w:rPr>
          <w:rFonts w:ascii="Arial Narrow" w:eastAsia="Times New Roman" w:hAnsi="Arial Narrow" w:cs="Open Sans"/>
          <w:b/>
          <w:bCs/>
          <w:color w:val="000000"/>
          <w:sz w:val="28"/>
          <w:szCs w:val="28"/>
          <w:bdr w:val="none" w:sz="0" w:space="0" w:color="auto" w:frame="1"/>
        </w:rPr>
        <w:t>The one who loves me will be loved by my Father, and I too will love them and show myself to them.</w:t>
      </w:r>
      <w:r w:rsidRPr="008D53B2">
        <w:rPr>
          <w:rFonts w:ascii="Arial Narrow" w:eastAsia="Times New Roman" w:hAnsi="Arial Narrow" w:cs="Open Sans"/>
          <w:color w:val="000000"/>
          <w:sz w:val="28"/>
          <w:szCs w:val="28"/>
        </w:rPr>
        <w:t>”</w:t>
      </w:r>
    </w:p>
    <w:p w14:paraId="3BEE74B2" w14:textId="77777777" w:rsidR="00975525" w:rsidRPr="008D53B2" w:rsidRDefault="00975525" w:rsidP="00475819">
      <w:pPr>
        <w:shd w:val="clear" w:color="auto" w:fill="FFFFFF" w:themeFill="background1"/>
        <w:spacing w:after="0" w:line="240" w:lineRule="auto"/>
        <w:ind w:left="-1080"/>
        <w:textAlignment w:val="baseline"/>
        <w:rPr>
          <w:rFonts w:ascii="Arial Narrow" w:eastAsia="Times New Roman" w:hAnsi="Arial Narrow" w:cs="Open Sans"/>
          <w:color w:val="000000"/>
          <w:sz w:val="28"/>
          <w:szCs w:val="28"/>
        </w:rPr>
      </w:pPr>
    </w:p>
    <w:p w14:paraId="45FF9958" w14:textId="77777777" w:rsidR="00975525" w:rsidRPr="008D53B2" w:rsidRDefault="00975525" w:rsidP="00475819">
      <w:pPr>
        <w:shd w:val="clear" w:color="auto" w:fill="FFFFFF" w:themeFill="background1"/>
        <w:spacing w:after="300" w:line="240" w:lineRule="auto"/>
        <w:ind w:left="-1080"/>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And we find this assurance later in that same chapter:</w:t>
      </w:r>
    </w:p>
    <w:p w14:paraId="79AAA626" w14:textId="47A15948" w:rsidR="00975525" w:rsidRDefault="00475819" w:rsidP="00475819">
      <w:pPr>
        <w:shd w:val="clear" w:color="auto" w:fill="FFFFFF" w:themeFill="background1"/>
        <w:spacing w:after="0"/>
        <w:ind w:left="-1080"/>
        <w:textAlignment w:val="baseline"/>
        <w:rPr>
          <w:rFonts w:eastAsia="Times New Roman" w:cs="Open Sans"/>
          <w:color w:val="000000"/>
          <w:sz w:val="28"/>
          <w:szCs w:val="28"/>
        </w:rPr>
      </w:pPr>
      <w:r>
        <w:rPr>
          <w:rFonts w:ascii="Arial Narrow" w:eastAsia="Times New Roman" w:hAnsi="Arial Narrow" w:cs="Open Sans"/>
          <w:noProof/>
          <w:color w:val="000000"/>
          <w:sz w:val="28"/>
          <w:szCs w:val="28"/>
        </w:rPr>
        <mc:AlternateContent>
          <mc:Choice Requires="wps">
            <w:drawing>
              <wp:anchor distT="0" distB="0" distL="114300" distR="114300" simplePos="0" relativeHeight="251663872" behindDoc="0" locked="0" layoutInCell="1" allowOverlap="1" wp14:anchorId="13EAE91D" wp14:editId="243B0121">
                <wp:simplePos x="0" y="0"/>
                <wp:positionH relativeFrom="column">
                  <wp:posOffset>-612183</wp:posOffset>
                </wp:positionH>
                <wp:positionV relativeFrom="paragraph">
                  <wp:posOffset>-255722</wp:posOffset>
                </wp:positionV>
                <wp:extent cx="7059478" cy="0"/>
                <wp:effectExtent l="0" t="0" r="0" b="0"/>
                <wp:wrapNone/>
                <wp:docPr id="31" name="Straight Connector 31"/>
                <wp:cNvGraphicFramePr/>
                <a:graphic xmlns:a="http://schemas.openxmlformats.org/drawingml/2006/main">
                  <a:graphicData uri="http://schemas.microsoft.com/office/word/2010/wordprocessingShape">
                    <wps:wsp>
                      <wps:cNvCnPr/>
                      <wps:spPr>
                        <a:xfrm>
                          <a:off x="0" y="0"/>
                          <a:ext cx="7059478"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00FE2FB0" id="Straight Connector 31" o:spid="_x0000_s1026" style="position:absolute;z-index:251663872;visibility:visible;mso-wrap-style:square;mso-wrap-distance-left:9pt;mso-wrap-distance-top:0;mso-wrap-distance-right:9pt;mso-wrap-distance-bottom:0;mso-position-horizontal:absolute;mso-position-horizontal-relative:text;mso-position-vertical:absolute;mso-position-vertical-relative:text" from="-48.2pt,-20.15pt" to="507.65pt,-2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" strokecolor="black [3200]" strokeweight="1pt">
                <v:stroke joinstyle="miter"/>
              </v:line>
            </w:pict>
          </mc:Fallback>
        </mc:AlternateContent>
      </w:r>
      <w:r w:rsidR="00975525" w:rsidRPr="008D53B2">
        <w:rPr>
          <w:rFonts w:ascii="Arial Narrow" w:eastAsia="Times New Roman" w:hAnsi="Arial Narrow" w:cs="Open Sans"/>
          <w:color w:val="000000"/>
          <w:sz w:val="28"/>
          <w:szCs w:val="28"/>
        </w:rPr>
        <w:t>But the Advocate, the Holy Spirit, whom the Father will send in my name, will teach you all things and will remind you of everything I have said to you. Peace I leave with you; my peace I give you. I do not give to you as the world gives. </w:t>
      </w:r>
      <w:r w:rsidR="00975525" w:rsidRPr="008D53B2">
        <w:rPr>
          <w:rFonts w:ascii="Arial Narrow" w:eastAsia="Times New Roman" w:hAnsi="Arial Narrow" w:cs="Open Sans"/>
          <w:b/>
          <w:bCs/>
          <w:color w:val="000000"/>
          <w:sz w:val="28"/>
          <w:szCs w:val="28"/>
          <w:bdr w:val="none" w:sz="0" w:space="0" w:color="auto" w:frame="1"/>
        </w:rPr>
        <w:t>Do not let your hearts be troubled and do not be afraid</w:t>
      </w:r>
      <w:r w:rsidR="00975525" w:rsidRPr="008D53B2">
        <w:rPr>
          <w:rFonts w:ascii="Arial Narrow" w:eastAsia="Times New Roman" w:hAnsi="Arial Narrow" w:cs="Open Sans"/>
          <w:color w:val="000000"/>
          <w:sz w:val="28"/>
          <w:szCs w:val="28"/>
        </w:rPr>
        <w:t> (</w:t>
      </w:r>
      <w:hyperlink r:id="rId52" w:tgtFrame="_blank" w:history="1">
        <w:r w:rsidR="00975525" w:rsidRPr="008D53B2">
          <w:rPr>
            <w:rFonts w:ascii="Arial Narrow" w:eastAsia="Times New Roman" w:hAnsi="Arial Narrow" w:cs="Open Sans"/>
            <w:color w:val="1263CC"/>
            <w:sz w:val="28"/>
            <w:szCs w:val="28"/>
            <w:u w:val="single"/>
            <w:bdr w:val="none" w:sz="0" w:space="0" w:color="auto" w:frame="1"/>
          </w:rPr>
          <w:t>John 14:26-27</w:t>
        </w:r>
      </w:hyperlink>
      <w:r w:rsidR="00975525" w:rsidRPr="008D53B2">
        <w:rPr>
          <w:rFonts w:ascii="Arial Narrow" w:eastAsia="Times New Roman" w:hAnsi="Arial Narrow" w:cs="Open Sans"/>
          <w:color w:val="000000"/>
          <w:sz w:val="28"/>
          <w:szCs w:val="28"/>
        </w:rPr>
        <w:t>, emphasis added).</w:t>
      </w:r>
    </w:p>
    <w:p w14:paraId="22B4F033" w14:textId="77777777" w:rsidR="00975525" w:rsidRPr="008D53B2" w:rsidRDefault="00975525" w:rsidP="00475819">
      <w:pPr>
        <w:shd w:val="clear" w:color="auto" w:fill="FFFFFF" w:themeFill="background1"/>
        <w:spacing w:after="0" w:line="240" w:lineRule="auto"/>
        <w:ind w:left="-1080"/>
        <w:textAlignment w:val="baseline"/>
        <w:rPr>
          <w:rFonts w:ascii="Arial Narrow" w:eastAsia="Times New Roman" w:hAnsi="Arial Narrow" w:cs="Open Sans"/>
          <w:color w:val="000000"/>
          <w:sz w:val="28"/>
          <w:szCs w:val="28"/>
        </w:rPr>
      </w:pPr>
    </w:p>
    <w:p w14:paraId="126F99B0" w14:textId="77777777" w:rsidR="00975525" w:rsidRDefault="00975525" w:rsidP="00475819">
      <w:pPr>
        <w:shd w:val="clear" w:color="auto" w:fill="FFFFFF" w:themeFill="background1"/>
        <w:spacing w:after="0"/>
        <w:ind w:left="-1080"/>
        <w:textAlignment w:val="baseline"/>
        <w:rPr>
          <w:rFonts w:eastAsia="Times New Roman" w:cs="Open Sans"/>
          <w:color w:val="000000"/>
          <w:sz w:val="28"/>
          <w:szCs w:val="28"/>
        </w:rPr>
      </w:pPr>
      <w:r w:rsidRPr="008D53B2">
        <w:rPr>
          <w:rFonts w:ascii="Arial Narrow" w:eastAsia="Times New Roman" w:hAnsi="Arial Narrow" w:cs="Open Sans"/>
          <w:color w:val="000000"/>
          <w:sz w:val="28"/>
          <w:szCs w:val="28"/>
        </w:rPr>
        <w:t>This is the instruction we’ve been left with: an invitation to participate in the life of the Spirit of the Living God. Just the thought of having such an opportunity can be mind-bendingly intimidating. Perhaps even more so when we realize the power we’re offered is part and parcel of the same power that raised Jesus, who was most certainly dead (</w:t>
      </w:r>
      <w:hyperlink r:id="rId53" w:tgtFrame="_blank" w:history="1">
        <w:r w:rsidRPr="008D53B2">
          <w:rPr>
            <w:rFonts w:ascii="Arial Narrow" w:eastAsia="Times New Roman" w:hAnsi="Arial Narrow" w:cs="Open Sans"/>
            <w:color w:val="1263CC"/>
            <w:sz w:val="28"/>
            <w:szCs w:val="28"/>
            <w:u w:val="single"/>
            <w:bdr w:val="none" w:sz="0" w:space="0" w:color="auto" w:frame="1"/>
          </w:rPr>
          <w:t>John 19:34</w:t>
        </w:r>
      </w:hyperlink>
      <w:r w:rsidRPr="008D53B2">
        <w:rPr>
          <w:rFonts w:ascii="Arial Narrow" w:eastAsia="Times New Roman" w:hAnsi="Arial Narrow" w:cs="Open Sans"/>
          <w:color w:val="000000"/>
          <w:sz w:val="28"/>
          <w:szCs w:val="28"/>
        </w:rPr>
        <w:t>), back to life (read about this in </w:t>
      </w:r>
      <w:hyperlink r:id="rId54" w:tgtFrame="_blank" w:history="1">
        <w:r w:rsidRPr="008D53B2">
          <w:rPr>
            <w:rFonts w:ascii="Arial Narrow" w:eastAsia="Times New Roman" w:hAnsi="Arial Narrow" w:cs="Open Sans"/>
            <w:color w:val="1263CC"/>
            <w:sz w:val="28"/>
            <w:szCs w:val="28"/>
            <w:u w:val="single"/>
            <w:bdr w:val="none" w:sz="0" w:space="0" w:color="auto" w:frame="1"/>
          </w:rPr>
          <w:t>Luke 24:36-49</w:t>
        </w:r>
      </w:hyperlink>
      <w:r w:rsidRPr="008D53B2">
        <w:rPr>
          <w:rFonts w:ascii="Arial Narrow" w:eastAsia="Times New Roman" w:hAnsi="Arial Narrow" w:cs="Open Sans"/>
          <w:color w:val="000000"/>
          <w:sz w:val="28"/>
          <w:szCs w:val="28"/>
        </w:rPr>
        <w:t>).</w:t>
      </w:r>
    </w:p>
    <w:p w14:paraId="4D77B0DB" w14:textId="77777777" w:rsidR="00975525" w:rsidRPr="008D53B2" w:rsidRDefault="00975525" w:rsidP="00250297">
      <w:pPr>
        <w:shd w:val="clear" w:color="auto" w:fill="FFFFFF" w:themeFill="background1"/>
        <w:spacing w:after="0" w:line="240" w:lineRule="auto"/>
        <w:textAlignment w:val="baseline"/>
        <w:rPr>
          <w:rFonts w:ascii="Arial Narrow" w:eastAsia="Times New Roman" w:hAnsi="Arial Narrow" w:cs="Open Sans"/>
          <w:color w:val="000000"/>
          <w:sz w:val="28"/>
          <w:szCs w:val="28"/>
        </w:rPr>
      </w:pPr>
    </w:p>
    <w:p w14:paraId="03C89B7A" w14:textId="77777777" w:rsidR="00975525" w:rsidRPr="008D53B2" w:rsidRDefault="00975525" w:rsidP="00475819">
      <w:pPr>
        <w:shd w:val="clear" w:color="auto" w:fill="FFFFFF" w:themeFill="background1"/>
        <w:spacing w:after="300" w:line="240" w:lineRule="auto"/>
        <w:ind w:left="-1080"/>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Paul wrote about this power as he opened his brief letter to the Ephesian church:</w:t>
      </w:r>
    </w:p>
    <w:p w14:paraId="42014999" w14:textId="77777777" w:rsidR="00975525" w:rsidRDefault="00975525" w:rsidP="00475819">
      <w:pPr>
        <w:shd w:val="clear" w:color="auto" w:fill="FFFFFF" w:themeFill="background1"/>
        <w:spacing w:after="0"/>
        <w:ind w:left="-1080"/>
        <w:textAlignment w:val="baseline"/>
        <w:rPr>
          <w:rFonts w:eastAsia="Times New Roman" w:cs="Open Sans"/>
          <w:color w:val="000000"/>
          <w:sz w:val="28"/>
          <w:szCs w:val="28"/>
        </w:rPr>
      </w:pPr>
      <w:r w:rsidRPr="008D53B2">
        <w:rPr>
          <w:rFonts w:ascii="Arial Narrow" w:eastAsia="Times New Roman" w:hAnsi="Arial Narrow" w:cs="Open Sans"/>
          <w:color w:val="000000"/>
          <w:sz w:val="28"/>
          <w:szCs w:val="28"/>
        </w:rPr>
        <w:t>I pray that the eyes of your heart may be enlightened in order that you may know the hope to which he has called you, the riches of his glorious inheritance in his holy people, and his incomparably great power for us who believe. </w:t>
      </w:r>
      <w:r w:rsidRPr="008D53B2">
        <w:rPr>
          <w:rFonts w:ascii="Arial Narrow" w:eastAsia="Times New Roman" w:hAnsi="Arial Narrow" w:cs="Open Sans"/>
          <w:b/>
          <w:bCs/>
          <w:color w:val="000000"/>
          <w:sz w:val="28"/>
          <w:szCs w:val="28"/>
          <w:bdr w:val="none" w:sz="0" w:space="0" w:color="auto" w:frame="1"/>
        </w:rPr>
        <w:t>That power is the same as the mighty strength he exerted when he raised Christ from the dead</w:t>
      </w:r>
      <w:r w:rsidRPr="008D53B2">
        <w:rPr>
          <w:rFonts w:ascii="Arial Narrow" w:eastAsia="Times New Roman" w:hAnsi="Arial Narrow" w:cs="Open Sans"/>
          <w:color w:val="000000"/>
          <w:sz w:val="28"/>
          <w:szCs w:val="28"/>
        </w:rPr>
        <w:t> and seated him at his right hand in the heavenly realms, far above all rule and authority, power and dominion, and every name that is invoked, not only in the present age but also in the one to come (</w:t>
      </w:r>
      <w:hyperlink r:id="rId55" w:tgtFrame="_blank" w:history="1">
        <w:r w:rsidRPr="008D53B2">
          <w:rPr>
            <w:rFonts w:ascii="Arial Narrow" w:eastAsia="Times New Roman" w:hAnsi="Arial Narrow" w:cs="Open Sans"/>
            <w:color w:val="1263CC"/>
            <w:sz w:val="28"/>
            <w:szCs w:val="28"/>
            <w:u w:val="single"/>
            <w:bdr w:val="none" w:sz="0" w:space="0" w:color="auto" w:frame="1"/>
          </w:rPr>
          <w:t>Ephesians 1:18-21</w:t>
        </w:r>
      </w:hyperlink>
      <w:r w:rsidRPr="008D53B2">
        <w:rPr>
          <w:rFonts w:ascii="Arial Narrow" w:eastAsia="Times New Roman" w:hAnsi="Arial Narrow" w:cs="Open Sans"/>
          <w:color w:val="000000"/>
          <w:sz w:val="28"/>
          <w:szCs w:val="28"/>
        </w:rPr>
        <w:t>, emphasis added).</w:t>
      </w:r>
    </w:p>
    <w:p w14:paraId="467147DA" w14:textId="77777777" w:rsidR="00975525" w:rsidRPr="008D53B2" w:rsidRDefault="00975525" w:rsidP="00475819">
      <w:pPr>
        <w:shd w:val="clear" w:color="auto" w:fill="FFFFFF" w:themeFill="background1"/>
        <w:spacing w:after="0" w:line="240" w:lineRule="auto"/>
        <w:ind w:left="-1080"/>
        <w:textAlignment w:val="baseline"/>
        <w:rPr>
          <w:rFonts w:ascii="Arial Narrow" w:eastAsia="Times New Roman" w:hAnsi="Arial Narrow" w:cs="Open Sans"/>
          <w:color w:val="000000"/>
          <w:sz w:val="28"/>
          <w:szCs w:val="28"/>
        </w:rPr>
      </w:pPr>
    </w:p>
    <w:p w14:paraId="02DE44CD" w14:textId="77777777" w:rsidR="00975525" w:rsidRPr="008D53B2" w:rsidRDefault="00975525" w:rsidP="00475819">
      <w:pPr>
        <w:shd w:val="clear" w:color="auto" w:fill="FFFFFF" w:themeFill="background1"/>
        <w:spacing w:after="0" w:line="240" w:lineRule="auto"/>
        <w:ind w:left="-1080"/>
        <w:textAlignment w:val="baseline"/>
        <w:outlineLvl w:val="1"/>
        <w:rPr>
          <w:rFonts w:ascii="Arial Narrow" w:eastAsia="Times New Roman" w:hAnsi="Arial Narrow" w:cs="Times New Roman"/>
          <w:color w:val="000000"/>
          <w:sz w:val="28"/>
          <w:szCs w:val="28"/>
        </w:rPr>
      </w:pPr>
      <w:r w:rsidRPr="008D53B2">
        <w:rPr>
          <w:rFonts w:ascii="Arial Narrow" w:eastAsia="Times New Roman" w:hAnsi="Arial Narrow" w:cs="Times New Roman"/>
          <w:b/>
          <w:bCs/>
          <w:color w:val="000000"/>
          <w:sz w:val="28"/>
          <w:szCs w:val="28"/>
          <w:bdr w:val="none" w:sz="0" w:space="0" w:color="auto" w:frame="1"/>
        </w:rPr>
        <w:t>God’s Presence in Your Life Today</w:t>
      </w:r>
    </w:p>
    <w:p w14:paraId="24020E58" w14:textId="77777777" w:rsidR="00975525" w:rsidRPr="008D53B2" w:rsidRDefault="00975525" w:rsidP="00475819">
      <w:pPr>
        <w:shd w:val="clear" w:color="auto" w:fill="FFFFFF" w:themeFill="background1"/>
        <w:spacing w:after="300" w:line="240" w:lineRule="auto"/>
        <w:ind w:left="-1080"/>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Now let’s take a look at practical ways we can actually feel God’s presence in our lives today. The key in all this is that we engage in a personal pursuit of the God who is aching to reach out to us today and be a critical part of our lives.</w:t>
      </w:r>
    </w:p>
    <w:p w14:paraId="7DECFD57" w14:textId="77777777" w:rsidR="00975525" w:rsidRPr="008D53B2" w:rsidRDefault="00975525" w:rsidP="00475819">
      <w:pPr>
        <w:shd w:val="clear" w:color="auto" w:fill="FFFFFF" w:themeFill="background1"/>
        <w:spacing w:after="300" w:line="240" w:lineRule="auto"/>
        <w:ind w:left="-1080"/>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Just as we might pursue a friendship or a relationship with a potential spouse, so we also need to spend intentional time pursuing God and inviting him into our life. The Holy Spirit is waiting to receive that invitation to enter our hearts and minds and to speak to us through our thoughts and inclinations. Remember, the same resurrection power that raised Christ from the dead is also at our disposal today. But it doesn’t come automatically; we engage with the Holy Spirit as we invite him to engage with us.</w:t>
      </w:r>
    </w:p>
    <w:p w14:paraId="07BFEC5E" w14:textId="77777777" w:rsidR="00975525" w:rsidRPr="008D53B2" w:rsidRDefault="00975525" w:rsidP="00475819">
      <w:pPr>
        <w:shd w:val="clear" w:color="auto" w:fill="FFFFFF" w:themeFill="background1"/>
        <w:spacing w:after="300" w:line="240" w:lineRule="auto"/>
        <w:ind w:left="-1080"/>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Dr. Charles Stanley, in a 2018 sermon preached to the members of his First Baptist Church in Atlanta, GA, outlined some very practical steps for feeling the presence of God through the Holy Spirit in our lives. As he spoke, Stanley asserted, “Our awareness of God’s presence is vital to what he wants to do in our lives.”</w:t>
      </w:r>
    </w:p>
    <w:p w14:paraId="68DB8C11" w14:textId="77777777" w:rsidR="00975525" w:rsidRPr="008D53B2" w:rsidRDefault="00975525" w:rsidP="00475819">
      <w:pPr>
        <w:shd w:val="clear" w:color="auto" w:fill="FFFFFF" w:themeFill="background1"/>
        <w:spacing w:after="300" w:line="240" w:lineRule="auto"/>
        <w:ind w:left="-1080"/>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He then went on to expand on fifteen different and practical ways we can feel the presence of God in our lives. He asserted that when believers make the commitment to search for God and ask him to engage with us through the power of the Spirit, the following things will be true of us:</w:t>
      </w:r>
    </w:p>
    <w:p w14:paraId="499951AD" w14:textId="7649C0E8" w:rsidR="00975525" w:rsidRPr="008D53B2" w:rsidRDefault="00475819" w:rsidP="00475819">
      <w:pPr>
        <w:shd w:val="clear" w:color="auto" w:fill="FFFFFF" w:themeFill="background1"/>
        <w:spacing w:after="300" w:line="240" w:lineRule="auto"/>
        <w:ind w:left="-1080"/>
        <w:textAlignment w:val="baseline"/>
        <w:rPr>
          <w:rFonts w:ascii="Arial Narrow" w:eastAsia="Times New Roman" w:hAnsi="Arial Narrow" w:cs="Open Sans"/>
          <w:color w:val="000000"/>
          <w:sz w:val="28"/>
          <w:szCs w:val="28"/>
        </w:rPr>
      </w:pPr>
      <w:r>
        <w:rPr>
          <w:rFonts w:ascii="Arial Narrow" w:eastAsia="Times New Roman" w:hAnsi="Arial Narrow" w:cs="Open Sans"/>
          <w:noProof/>
          <w:color w:val="000000"/>
          <w:sz w:val="28"/>
          <w:szCs w:val="28"/>
        </w:rPr>
        <mc:AlternateContent>
          <mc:Choice Requires="wps">
            <w:drawing>
              <wp:anchor distT="0" distB="0" distL="114300" distR="114300" simplePos="0" relativeHeight="251664896" behindDoc="0" locked="0" layoutInCell="1" allowOverlap="1" wp14:anchorId="067A895C" wp14:editId="6ADC0E86">
                <wp:simplePos x="0" y="0"/>
                <wp:positionH relativeFrom="column">
                  <wp:posOffset>-619760</wp:posOffset>
                </wp:positionH>
                <wp:positionV relativeFrom="paragraph">
                  <wp:posOffset>-271145</wp:posOffset>
                </wp:positionV>
                <wp:extent cx="7074976" cy="0"/>
                <wp:effectExtent l="0" t="0" r="0" b="0"/>
                <wp:wrapNone/>
                <wp:docPr id="675" name="Straight Connector 675"/>
                <wp:cNvGraphicFramePr/>
                <a:graphic xmlns:a="http://schemas.openxmlformats.org/drawingml/2006/main">
                  <a:graphicData uri="http://schemas.microsoft.com/office/word/2010/wordprocessingShape">
                    <wps:wsp>
                      <wps:cNvCnPr/>
                      <wps:spPr>
                        <a:xfrm>
                          <a:off x="0" y="0"/>
                          <a:ext cx="7074976"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F35A9C" id="Straight Connector 675"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8pt,-21.35pt" to="508.3pt,-2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" strokecolor="black [3200]" strokeweight="1pt">
                <v:stroke joinstyle="miter"/>
              </v:line>
            </w:pict>
          </mc:Fallback>
        </mc:AlternateContent>
      </w:r>
      <w:r w:rsidR="00975525" w:rsidRPr="008D53B2">
        <w:rPr>
          <w:rFonts w:ascii="Arial Narrow" w:eastAsia="Times New Roman" w:hAnsi="Arial Narrow" w:cs="Open Sans"/>
          <w:color w:val="000000"/>
          <w:sz w:val="28"/>
          <w:szCs w:val="28"/>
        </w:rPr>
        <w:t>1 – He is continually in our thoughts. As we go throughout our day, the Spirit of God is with us in a sort of “holy silence” through his quiet work in our heart and mind. When we’re aware of that, it colors every single event and area of our lives.</w:t>
      </w:r>
    </w:p>
    <w:p w14:paraId="19DF2A19" w14:textId="77777777" w:rsidR="00975525" w:rsidRPr="008D53B2" w:rsidRDefault="00975525" w:rsidP="00475819">
      <w:pPr>
        <w:shd w:val="clear" w:color="auto" w:fill="FFFFFF" w:themeFill="background1"/>
        <w:spacing w:after="300" w:line="240" w:lineRule="auto"/>
        <w:ind w:left="-1080"/>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2 – We are continually seeking his guidance. God is interested in every single area of our lives, and therefore he has a preference in what types of things we choose to do. Through prayer, we can ask, so we should go ahead and ask! Physically, verbally, asking God for answers will reinforce the reality of the conversation. We should talk out loud if we need to. Then we must listen for his answers, whether they come through people he brings into our life or from our own quiet intuition of what we know to be right.</w:t>
      </w:r>
    </w:p>
    <w:p w14:paraId="215EC92A" w14:textId="77777777" w:rsidR="00975525" w:rsidRPr="008D53B2" w:rsidRDefault="00975525" w:rsidP="00475819">
      <w:pPr>
        <w:shd w:val="clear" w:color="auto" w:fill="FFFFFF" w:themeFill="background1"/>
        <w:spacing w:after="300" w:line="240" w:lineRule="auto"/>
        <w:ind w:left="-1080"/>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3 – We must view him as our constant companion. When we are always aware of his presence, we never have to wonder where he is or how he feels about us. Listen! He is willing to speak to us in every single area of our lives. Sometimes those revelations come to us in surprising ways, when God gives us the sense of his direction. We’re aware of the physical presence of others around us; in the same way, we can and should be aware of God’s presence as well. The most powerful, loving being in the universe wants this for all of those who believe in and trust him.</w:t>
      </w:r>
    </w:p>
    <w:p w14:paraId="4C58200E" w14:textId="77777777" w:rsidR="00975525" w:rsidRPr="008D53B2" w:rsidRDefault="00975525" w:rsidP="00475819">
      <w:pPr>
        <w:shd w:val="clear" w:color="auto" w:fill="FFFFFF" w:themeFill="background1"/>
        <w:spacing w:after="300" w:line="240" w:lineRule="auto"/>
        <w:ind w:left="-1080"/>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4 – We view everything in the light of his presence. Whatever is going on in our lives has to go on in the presence of God. That reality affects every area of life, as nothing is hidden from God—good or bad. As we actively seek out his guidance and feel his presence, it colors absolutely everything we do during the course of our day. Intimidating? Perhaps, but to the person who desires to follow in God’s path, this is a wonderful reality.</w:t>
      </w:r>
    </w:p>
    <w:p w14:paraId="6BD2A415" w14:textId="77777777" w:rsidR="00975525" w:rsidRPr="008D53B2" w:rsidRDefault="00975525" w:rsidP="00475819">
      <w:pPr>
        <w:shd w:val="clear" w:color="auto" w:fill="FFFFFF" w:themeFill="background1"/>
        <w:spacing w:after="300" w:line="240" w:lineRule="auto"/>
        <w:ind w:left="-1080"/>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5 – We have peace in the midst of storms. God is there, so we have a reassurance of his presence with us no matter what is happening in our lives. No matter what circumstance we face, the Spirit of God will guide us and direct us. Everything changes when we pursue and cultivate this awareness.</w:t>
      </w:r>
    </w:p>
    <w:p w14:paraId="0AEDA228" w14:textId="77777777" w:rsidR="00975525" w:rsidRPr="008D53B2" w:rsidRDefault="00975525" w:rsidP="00475819">
      <w:pPr>
        <w:shd w:val="clear" w:color="auto" w:fill="FFFFFF" w:themeFill="background1"/>
        <w:spacing w:after="300" w:line="240" w:lineRule="auto"/>
        <w:ind w:left="-1080"/>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6 – We have a hunger in our heart for the Word of God. If we’re looking to experience more of God’s presence in our lives, we have to turn to the manual for living that he left us. The Bible includes the last word of God to us on the earth. As he inspired the writers, they penned the entire physical message that God wanted to leave with us. That’s pretty amazing, and a critical aspect of pursuing God’s presence involves spending time reading and studying the text of the Bible. God has literally spoken to all of us through the words of the Bible, so reading it ignites us to think about him and starts the day off in the right way.</w:t>
      </w:r>
    </w:p>
    <w:p w14:paraId="4D6DAFBD" w14:textId="77777777" w:rsidR="00475819" w:rsidRDefault="00475819" w:rsidP="00475819">
      <w:pPr>
        <w:shd w:val="clear" w:color="auto" w:fill="FFFFFF" w:themeFill="background1"/>
        <w:spacing w:after="0"/>
        <w:ind w:left="-1080"/>
        <w:textAlignment w:val="baseline"/>
        <w:rPr>
          <w:rFonts w:eastAsia="Times New Roman" w:cs="Open Sans"/>
          <w:color w:val="000000"/>
          <w:sz w:val="28"/>
          <w:szCs w:val="28"/>
        </w:rPr>
      </w:pPr>
      <w:r w:rsidRPr="008D53B2">
        <w:rPr>
          <w:rFonts w:ascii="Arial Narrow" w:eastAsia="Times New Roman" w:hAnsi="Arial Narrow" w:cs="Open Sans"/>
          <w:color w:val="000000"/>
          <w:sz w:val="28"/>
          <w:szCs w:val="28"/>
        </w:rPr>
        <w:t>7 – We have joy in our heart. The Holy Spirit offers an endless supply of power and influence that can literally affect our lives every single day. When we seek first his kingdom (</w:t>
      </w:r>
      <w:hyperlink r:id="rId56" w:tgtFrame="_blank" w:history="1">
        <w:r w:rsidRPr="008D53B2">
          <w:rPr>
            <w:rFonts w:ascii="Arial Narrow" w:eastAsia="Times New Roman" w:hAnsi="Arial Narrow" w:cs="Open Sans"/>
            <w:color w:val="1263CC"/>
            <w:sz w:val="28"/>
            <w:szCs w:val="28"/>
            <w:u w:val="single"/>
            <w:bdr w:val="none" w:sz="0" w:space="0" w:color="auto" w:frame="1"/>
          </w:rPr>
          <w:t>Matthew 6:33</w:t>
        </w:r>
      </w:hyperlink>
      <w:r w:rsidRPr="008D53B2">
        <w:rPr>
          <w:rFonts w:ascii="Arial Narrow" w:eastAsia="Times New Roman" w:hAnsi="Arial Narrow" w:cs="Open Sans"/>
          <w:color w:val="000000"/>
          <w:sz w:val="28"/>
          <w:szCs w:val="28"/>
        </w:rPr>
        <w:t>), everything else falls into place. No matter how difficult the day may be, nothing can mute the joy we have in our relationship with the Lord. And it shows.</w:t>
      </w:r>
    </w:p>
    <w:p w14:paraId="03FBC63F" w14:textId="77777777" w:rsidR="00475819" w:rsidRPr="008D53B2" w:rsidRDefault="00475819" w:rsidP="00475819">
      <w:pPr>
        <w:shd w:val="clear" w:color="auto" w:fill="FFFFFF" w:themeFill="background1"/>
        <w:spacing w:after="0" w:line="240" w:lineRule="auto"/>
        <w:ind w:left="-1080"/>
        <w:textAlignment w:val="baseline"/>
        <w:rPr>
          <w:rFonts w:ascii="Arial Narrow" w:eastAsia="Times New Roman" w:hAnsi="Arial Narrow" w:cs="Open Sans"/>
          <w:color w:val="000000"/>
          <w:sz w:val="28"/>
          <w:szCs w:val="28"/>
        </w:rPr>
      </w:pPr>
    </w:p>
    <w:p w14:paraId="6CF11788" w14:textId="2BDDED94" w:rsidR="00475819" w:rsidRDefault="00475819" w:rsidP="00475819">
      <w:pPr>
        <w:shd w:val="clear" w:color="auto" w:fill="FFFFFF" w:themeFill="background1"/>
        <w:spacing w:after="0"/>
        <w:ind w:left="-1080"/>
        <w:textAlignment w:val="baseline"/>
        <w:rPr>
          <w:rFonts w:eastAsia="Times New Roman" w:cs="Open Sans"/>
          <w:color w:val="000000"/>
          <w:sz w:val="28"/>
          <w:szCs w:val="28"/>
        </w:rPr>
      </w:pPr>
      <w:r w:rsidRPr="008D53B2">
        <w:rPr>
          <w:rFonts w:ascii="Arial Narrow" w:eastAsia="Times New Roman" w:hAnsi="Arial Narrow" w:cs="Open Sans"/>
          <w:color w:val="000000"/>
          <w:sz w:val="28"/>
          <w:szCs w:val="28"/>
        </w:rPr>
        <w:t xml:space="preserve">8 – We are more conscious of the good things God brings us. The writer of the book of James tells us that “Every good and perfect gift is from above, coming down from the Father of the heavenly lights, who does not </w:t>
      </w:r>
      <w:r w:rsidR="009F2F89">
        <w:rPr>
          <w:rFonts w:ascii="Arial Narrow" w:eastAsia="Times New Roman" w:hAnsi="Arial Narrow" w:cs="Open Sans"/>
          <w:noProof/>
          <w:color w:val="000000"/>
          <w:sz w:val="28"/>
          <w:szCs w:val="28"/>
        </w:rPr>
        <mc:AlternateContent>
          <mc:Choice Requires="wps">
            <w:drawing>
              <wp:anchor distT="0" distB="0" distL="114300" distR="114300" simplePos="0" relativeHeight="251665920" behindDoc="0" locked="0" layoutInCell="1" allowOverlap="1" wp14:anchorId="7BF023D3" wp14:editId="7087693C">
                <wp:simplePos x="0" y="0"/>
                <wp:positionH relativeFrom="column">
                  <wp:posOffset>-612184</wp:posOffset>
                </wp:positionH>
                <wp:positionV relativeFrom="paragraph">
                  <wp:posOffset>-240224</wp:posOffset>
                </wp:positionV>
                <wp:extent cx="7051729" cy="0"/>
                <wp:effectExtent l="0" t="0" r="0" b="0"/>
                <wp:wrapNone/>
                <wp:docPr id="683" name="Straight Connector 683"/>
                <wp:cNvGraphicFramePr/>
                <a:graphic xmlns:a="http://schemas.openxmlformats.org/drawingml/2006/main">
                  <a:graphicData uri="http://schemas.microsoft.com/office/word/2010/wordprocessingShape">
                    <wps:wsp>
                      <wps:cNvCnPr/>
                      <wps:spPr>
                        <a:xfrm>
                          <a:off x="0" y="0"/>
                          <a:ext cx="7051729"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E205373" id="Straight Connector 683" o:spid="_x0000_s1026" style="position:absolute;z-index:251665920;visibility:visible;mso-wrap-style:square;mso-wrap-distance-left:9pt;mso-wrap-distance-top:0;mso-wrap-distance-right:9pt;mso-wrap-distance-bottom:0;mso-position-horizontal:absolute;mso-position-horizontal-relative:text;mso-position-vertical:absolute;mso-position-vertical-relative:text" from="-48.2pt,-18.9pt" to="507.0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" strokecolor="black [3200]" strokeweight="1pt">
                <v:stroke joinstyle="miter"/>
              </v:line>
            </w:pict>
          </mc:Fallback>
        </mc:AlternateContent>
      </w:r>
      <w:r w:rsidRPr="008D53B2">
        <w:rPr>
          <w:rFonts w:ascii="Arial Narrow" w:eastAsia="Times New Roman" w:hAnsi="Arial Narrow" w:cs="Open Sans"/>
          <w:color w:val="000000"/>
          <w:sz w:val="28"/>
          <w:szCs w:val="28"/>
        </w:rPr>
        <w:t>change like shifting shadows” (</w:t>
      </w:r>
      <w:hyperlink r:id="rId57" w:tgtFrame="_blank" w:history="1">
        <w:r w:rsidRPr="008D53B2">
          <w:rPr>
            <w:rFonts w:ascii="Arial Narrow" w:eastAsia="Times New Roman" w:hAnsi="Arial Narrow" w:cs="Open Sans"/>
            <w:color w:val="1263CC"/>
            <w:sz w:val="28"/>
            <w:szCs w:val="28"/>
            <w:u w:val="single"/>
            <w:bdr w:val="none" w:sz="0" w:space="0" w:color="auto" w:frame="1"/>
          </w:rPr>
          <w:t>James 1:17</w:t>
        </w:r>
      </w:hyperlink>
      <w:r w:rsidRPr="008D53B2">
        <w:rPr>
          <w:rFonts w:ascii="Arial Narrow" w:eastAsia="Times New Roman" w:hAnsi="Arial Narrow" w:cs="Open Sans"/>
          <w:color w:val="000000"/>
          <w:sz w:val="28"/>
          <w:szCs w:val="28"/>
        </w:rPr>
        <w:t>). Every. Single. One. When we begin to see all of our blessings in the light of God’s generosity, we begin to cultivate a heart of gratitude toward God. Doing so keeps us from the devastating effects of pride and entitlement and allows us to approach our faith as Jesus taught us: like children (</w:t>
      </w:r>
      <w:hyperlink r:id="rId58" w:tgtFrame="_blank" w:history="1">
        <w:r w:rsidRPr="008D53B2">
          <w:rPr>
            <w:rFonts w:ascii="Arial Narrow" w:eastAsia="Times New Roman" w:hAnsi="Arial Narrow" w:cs="Open Sans"/>
            <w:color w:val="1263CC"/>
            <w:sz w:val="28"/>
            <w:szCs w:val="28"/>
            <w:u w:val="single"/>
            <w:bdr w:val="none" w:sz="0" w:space="0" w:color="auto" w:frame="1"/>
          </w:rPr>
          <w:t>Matthew 18:2-4</w:t>
        </w:r>
      </w:hyperlink>
      <w:r w:rsidRPr="008D53B2">
        <w:rPr>
          <w:rFonts w:ascii="Arial Narrow" w:eastAsia="Times New Roman" w:hAnsi="Arial Narrow" w:cs="Open Sans"/>
          <w:color w:val="000000"/>
          <w:sz w:val="28"/>
          <w:szCs w:val="28"/>
        </w:rPr>
        <w:t>).</w:t>
      </w:r>
    </w:p>
    <w:p w14:paraId="7820A288" w14:textId="77777777" w:rsidR="00475819" w:rsidRPr="008D53B2" w:rsidRDefault="00475819" w:rsidP="00475819">
      <w:pPr>
        <w:shd w:val="clear" w:color="auto" w:fill="FFFFFF" w:themeFill="background1"/>
        <w:spacing w:after="0" w:line="240" w:lineRule="auto"/>
        <w:ind w:left="-1080"/>
        <w:textAlignment w:val="baseline"/>
        <w:rPr>
          <w:rFonts w:ascii="Arial Narrow" w:eastAsia="Times New Roman" w:hAnsi="Arial Narrow" w:cs="Open Sans"/>
          <w:color w:val="000000"/>
          <w:sz w:val="28"/>
          <w:szCs w:val="28"/>
        </w:rPr>
      </w:pPr>
    </w:p>
    <w:p w14:paraId="17082B6D" w14:textId="77777777" w:rsidR="00475819" w:rsidRPr="008D53B2" w:rsidRDefault="00475819" w:rsidP="00475819">
      <w:pPr>
        <w:shd w:val="clear" w:color="auto" w:fill="FFFFFF" w:themeFill="background1"/>
        <w:spacing w:after="300" w:line="240" w:lineRule="auto"/>
        <w:ind w:left="-1080"/>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9 – We feel a continuing dependence upon God. As we nurture our relationship with our ever-present, ever-loving Father, we begin to depend on him for support, encouragement, teaching, and direction. As we read the Bible and pray to him and participate in the fellowship of believers, our dependence on him grows to the point that we can’t live without it. Why try to make our own way in life when we have a divine leader who absolutely knows what is best for us?</w:t>
      </w:r>
    </w:p>
    <w:p w14:paraId="2F76BD5B" w14:textId="77777777" w:rsidR="00475819" w:rsidRPr="008D53B2" w:rsidRDefault="00475819" w:rsidP="00475819">
      <w:pPr>
        <w:shd w:val="clear" w:color="auto" w:fill="FFFFFF" w:themeFill="background1"/>
        <w:spacing w:after="300" w:line="240" w:lineRule="auto"/>
        <w:ind w:left="-1080"/>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10 – Prayer is a priority in our life. When we pursue God’s presence in our lives, we talk to God all the time. Quietly or out loud. At the dinner table or in the middle of a traffic jam. When we talk, our heavenly Father listens.</w:t>
      </w:r>
    </w:p>
    <w:p w14:paraId="794B0DD8" w14:textId="77777777" w:rsidR="00475819" w:rsidRPr="008D53B2" w:rsidRDefault="00475819" w:rsidP="00475819">
      <w:pPr>
        <w:shd w:val="clear" w:color="auto" w:fill="FFFFFF" w:themeFill="background1"/>
        <w:spacing w:after="300" w:line="240" w:lineRule="auto"/>
        <w:ind w:left="-1080"/>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11 – We continue to have hope, even when life seems hopeless. When God becomes our hope, we understand the depth of meaning behind what that brings into our lives. Others begin to see it in us, and that kind of far-sighted positivity begins to permeate everything we do and say. No child of God is ever hopeless.</w:t>
      </w:r>
    </w:p>
    <w:p w14:paraId="4F5F03BD" w14:textId="77777777" w:rsidR="00475819" w:rsidRPr="008D53B2" w:rsidRDefault="00475819" w:rsidP="00475819">
      <w:pPr>
        <w:shd w:val="clear" w:color="auto" w:fill="FFFFFF" w:themeFill="background1"/>
        <w:spacing w:after="300" w:line="240" w:lineRule="auto"/>
        <w:ind w:left="-1080"/>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12 – We sift every decision through God’s will. Single. Decision. So instead of stressing out about the next big decision in our life, we begin to approach each new situation with a peace that God’s leading will come through. When we’re living in the awareness of his presence all the time, our lives become less hectic and more peaceful.</w:t>
      </w:r>
    </w:p>
    <w:p w14:paraId="0B1F55A3" w14:textId="77777777" w:rsidR="00475819" w:rsidRPr="008D53B2" w:rsidRDefault="00475819" w:rsidP="00475819">
      <w:pPr>
        <w:shd w:val="clear" w:color="auto" w:fill="FFFFFF" w:themeFill="background1"/>
        <w:spacing w:after="300" w:line="240" w:lineRule="auto"/>
        <w:ind w:left="-1080"/>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13 – Our worship is more real and rewarding. Why? Because our worship happens all the time, every day, in every circumstance of our lives; not just in a worship service on a particular day of the week.</w:t>
      </w:r>
    </w:p>
    <w:p w14:paraId="4C24F7E0" w14:textId="77777777" w:rsidR="00475819" w:rsidRPr="008D53B2" w:rsidRDefault="00475819" w:rsidP="00475819">
      <w:pPr>
        <w:shd w:val="clear" w:color="auto" w:fill="FFFFFF" w:themeFill="background1"/>
        <w:spacing w:after="300" w:line="240" w:lineRule="auto"/>
        <w:ind w:left="-1080"/>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14 – We walk in obedience to God as a way of life. When we realize sin is a choice we can choose to avoid, we are set free to do what God wants in our lives. Sometimes we accept sin as being normal, but integrating all of these practices into our lives shows us that sin is a choice, and we can actually choose not to sin. If we live with a sure knowledge of the presence of God in our lives all the time, why would we want to disobey? What will we gain through sinning against him? And yet we’re imperfect people living in an imperfect world, so when we stumble or falter, we are forgiven and can keep walking in his presence.</w:t>
      </w:r>
    </w:p>
    <w:p w14:paraId="414625EA" w14:textId="77777777" w:rsidR="00475819" w:rsidRPr="008D53B2" w:rsidRDefault="00475819" w:rsidP="00475819">
      <w:pPr>
        <w:shd w:val="clear" w:color="auto" w:fill="FFFFFF" w:themeFill="background1"/>
        <w:spacing w:after="300" w:line="240" w:lineRule="auto"/>
        <w:ind w:left="-1080"/>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15 – We have a stronger, more intimate relationship with Jesus Christ. This is the wonderful end result of all of this pursuit.</w:t>
      </w:r>
    </w:p>
    <w:p w14:paraId="7C1AD07C" w14:textId="77777777" w:rsidR="00250297" w:rsidRDefault="00475819" w:rsidP="00475819">
      <w:pPr>
        <w:shd w:val="clear" w:color="auto" w:fill="FFFFFF" w:themeFill="background1"/>
        <w:spacing w:after="0" w:line="240" w:lineRule="auto"/>
        <w:ind w:left="-1080"/>
        <w:rPr>
          <w:rFonts w:eastAsia="Times New Roman" w:cs="Times New Roman"/>
          <w:i/>
          <w:iCs/>
          <w:sz w:val="24"/>
          <w:szCs w:val="24"/>
        </w:rPr>
      </w:pPr>
      <w:r w:rsidRPr="00250297">
        <w:rPr>
          <w:rFonts w:ascii="Arial Narrow" w:eastAsia="Times New Roman" w:hAnsi="Arial Narrow" w:cs="Open Sans"/>
          <w:i/>
          <w:iCs/>
          <w:color w:val="444444"/>
          <w:sz w:val="24"/>
          <w:szCs w:val="24"/>
          <w:shd w:val="clear" w:color="auto" w:fill="F4F4F2"/>
        </w:rPr>
        <w:t>[Note: this sermon is well worth taking the time to watch for yourself. It’s available through In Touch Ministries’ YouTube page; just search for the sermon entitled “The Awareness of God’s Presence” that was preached on January 24, 2018.]</w:t>
      </w:r>
    </w:p>
    <w:p w14:paraId="3B295E2C" w14:textId="08ECB650" w:rsidR="00475819" w:rsidRPr="00250297" w:rsidRDefault="00475819" w:rsidP="00475819">
      <w:pPr>
        <w:shd w:val="clear" w:color="auto" w:fill="FFFFFF" w:themeFill="background1"/>
        <w:spacing w:after="0" w:line="240" w:lineRule="auto"/>
        <w:ind w:left="-1080"/>
        <w:rPr>
          <w:rFonts w:ascii="Arial Narrow" w:eastAsia="Times New Roman" w:hAnsi="Arial Narrow" w:cs="Times New Roman"/>
          <w:i/>
          <w:iCs/>
          <w:sz w:val="24"/>
          <w:szCs w:val="24"/>
        </w:rPr>
      </w:pPr>
      <w:r w:rsidRPr="00250297">
        <w:rPr>
          <w:rFonts w:eastAsia="Times New Roman" w:cs="Times New Roman"/>
          <w:i/>
          <w:iCs/>
          <w:sz w:val="24"/>
          <w:szCs w:val="24"/>
        </w:rPr>
        <w:br/>
      </w:r>
    </w:p>
    <w:p w14:paraId="3D0E817F" w14:textId="69CA99B1" w:rsidR="00475819" w:rsidRPr="008D53B2" w:rsidRDefault="009F2F89" w:rsidP="00475819">
      <w:pPr>
        <w:shd w:val="clear" w:color="auto" w:fill="FFFFFF" w:themeFill="background1"/>
        <w:spacing w:after="300" w:line="240" w:lineRule="auto"/>
        <w:ind w:left="-1080"/>
        <w:textAlignment w:val="baseline"/>
        <w:rPr>
          <w:rFonts w:ascii="Arial Narrow" w:eastAsia="Times New Roman" w:hAnsi="Arial Narrow" w:cs="Open Sans"/>
          <w:color w:val="000000"/>
          <w:sz w:val="28"/>
          <w:szCs w:val="28"/>
        </w:rPr>
      </w:pPr>
      <w:r>
        <w:rPr>
          <w:rFonts w:ascii="Arial Narrow" w:eastAsia="Times New Roman" w:hAnsi="Arial Narrow" w:cs="Open Sans"/>
          <w:noProof/>
          <w:color w:val="000000"/>
          <w:sz w:val="28"/>
          <w:szCs w:val="28"/>
        </w:rPr>
        <mc:AlternateContent>
          <mc:Choice Requires="wps">
            <w:drawing>
              <wp:anchor distT="0" distB="0" distL="114300" distR="114300" simplePos="0" relativeHeight="251666944" behindDoc="0" locked="0" layoutInCell="1" allowOverlap="1" wp14:anchorId="1C76FDFC" wp14:editId="004ACBD5">
                <wp:simplePos x="0" y="0"/>
                <wp:positionH relativeFrom="column">
                  <wp:posOffset>-643181</wp:posOffset>
                </wp:positionH>
                <wp:positionV relativeFrom="paragraph">
                  <wp:posOffset>-278969</wp:posOffset>
                </wp:positionV>
                <wp:extent cx="7129221" cy="0"/>
                <wp:effectExtent l="0" t="0" r="0" b="0"/>
                <wp:wrapNone/>
                <wp:docPr id="684" name="Straight Connector 684"/>
                <wp:cNvGraphicFramePr/>
                <a:graphic xmlns:a="http://schemas.openxmlformats.org/drawingml/2006/main">
                  <a:graphicData uri="http://schemas.microsoft.com/office/word/2010/wordprocessingShape">
                    <wps:wsp>
                      <wps:cNvCnPr/>
                      <wps:spPr>
                        <a:xfrm>
                          <a:off x="0" y="0"/>
                          <a:ext cx="7129221"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E685B18" id="Straight Connector 684" o:spid="_x0000_s1026" style="position:absolute;z-index:251666944;visibility:visible;mso-wrap-style:square;mso-wrap-distance-left:9pt;mso-wrap-distance-top:0;mso-wrap-distance-right:9pt;mso-wrap-distance-bottom:0;mso-position-horizontal:absolute;mso-position-horizontal-relative:text;mso-position-vertical:absolute;mso-position-vertical-relative:text" from="-50.65pt,-21.95pt" to="510.7pt,-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" strokecolor="black [3200]" strokeweight="1pt">
                <v:stroke joinstyle="miter"/>
              </v:line>
            </w:pict>
          </mc:Fallback>
        </mc:AlternateContent>
      </w:r>
      <w:r w:rsidR="00475819" w:rsidRPr="008D53B2">
        <w:rPr>
          <w:rFonts w:ascii="Arial Narrow" w:eastAsia="Times New Roman" w:hAnsi="Arial Narrow" w:cs="Open Sans"/>
          <w:color w:val="000000"/>
          <w:sz w:val="28"/>
          <w:szCs w:val="28"/>
        </w:rPr>
        <w:t>Those who trust Jesus alone for their salvation don’t have to wait for heaven to have a relationship with Jesus. Deepening our trust in and reliance on him brings the kind of peace that others who have yet to accept him can only dream of. All of this is offered to us as a free gift; accepting that gift brings us one step closer to a life lived with the assurance of his love, which brings a pervasive sense of peace and deep, enduring joy.</w:t>
      </w:r>
    </w:p>
    <w:p w14:paraId="06183966" w14:textId="77777777" w:rsidR="00475819" w:rsidRPr="008D53B2" w:rsidRDefault="00475819" w:rsidP="00475819">
      <w:pPr>
        <w:shd w:val="clear" w:color="auto" w:fill="FFFFFF" w:themeFill="background1"/>
        <w:spacing w:after="0" w:line="240" w:lineRule="auto"/>
        <w:ind w:left="-1080"/>
        <w:textAlignment w:val="baseline"/>
        <w:outlineLvl w:val="1"/>
        <w:rPr>
          <w:rFonts w:ascii="Arial Narrow" w:eastAsia="Times New Roman" w:hAnsi="Arial Narrow" w:cs="Times New Roman"/>
          <w:color w:val="000000"/>
          <w:sz w:val="28"/>
          <w:szCs w:val="28"/>
        </w:rPr>
      </w:pPr>
      <w:r w:rsidRPr="008D53B2">
        <w:rPr>
          <w:rFonts w:ascii="Arial Narrow" w:eastAsia="Times New Roman" w:hAnsi="Arial Narrow" w:cs="Times New Roman"/>
          <w:b/>
          <w:bCs/>
          <w:color w:val="000000"/>
          <w:sz w:val="28"/>
          <w:szCs w:val="28"/>
          <w:bdr w:val="none" w:sz="0" w:space="0" w:color="auto" w:frame="1"/>
        </w:rPr>
        <w:t>So Now What?</w:t>
      </w:r>
    </w:p>
    <w:p w14:paraId="6A5EBA85" w14:textId="77777777" w:rsidR="00475819" w:rsidRPr="008D53B2" w:rsidRDefault="00475819" w:rsidP="00475819">
      <w:pPr>
        <w:shd w:val="clear" w:color="auto" w:fill="FFFFFF" w:themeFill="background1"/>
        <w:spacing w:after="300" w:line="240" w:lineRule="auto"/>
        <w:ind w:left="-1080"/>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Taking the time to pursue a relationship with the God of the universe fills our lives with all kinds of wonderful realities. When we begin to understand who we are based on what he has told us about ourselves through the pages of Scripture, we also begin to understand that we are God’s beloved sons and daughters. We are chosen by him, accepted by him, loved by him, and held forever in the palms of his hands.</w:t>
      </w:r>
    </w:p>
    <w:p w14:paraId="4F26708F" w14:textId="77777777" w:rsidR="00475819" w:rsidRPr="008D53B2" w:rsidRDefault="00475819" w:rsidP="00475819">
      <w:pPr>
        <w:shd w:val="clear" w:color="auto" w:fill="FFFFFF" w:themeFill="background1"/>
        <w:spacing w:after="300" w:line="240" w:lineRule="auto"/>
        <w:ind w:left="-1080"/>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Remember what it was like to be a child and to be aware of the presence of your parents? However wonderful or imperfect that relationship was, we are offered a more perfect relationship every day in the life God offers. Perhaps you have children of your own; understand that God feels about us the same way we feel about our own kids. As we care for and love them, we begin to understand just a fraction of the kind of affection God has for us. As we are a loving, caring, guiding force in their lives, so also God wants to be the same for us.</w:t>
      </w:r>
    </w:p>
    <w:p w14:paraId="10B8FB8A" w14:textId="77777777" w:rsidR="00475819" w:rsidRPr="008D53B2" w:rsidRDefault="00475819" w:rsidP="00475819">
      <w:pPr>
        <w:shd w:val="clear" w:color="auto" w:fill="FFFFFF" w:themeFill="background1"/>
        <w:spacing w:after="0" w:line="240" w:lineRule="auto"/>
        <w:ind w:left="-1080"/>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The apostle John gives us the final word in this regard: “See what great love the Father has lavished on us, that we should be called children of God! And that is what we are!” (</w:t>
      </w:r>
      <w:hyperlink r:id="rId59" w:tgtFrame="_blank" w:history="1">
        <w:r w:rsidRPr="008D53B2">
          <w:rPr>
            <w:rFonts w:ascii="Arial Narrow" w:eastAsia="Times New Roman" w:hAnsi="Arial Narrow" w:cs="Open Sans"/>
            <w:color w:val="1263CC"/>
            <w:sz w:val="28"/>
            <w:szCs w:val="28"/>
            <w:u w:val="single"/>
            <w:bdr w:val="none" w:sz="0" w:space="0" w:color="auto" w:frame="1"/>
          </w:rPr>
          <w:t>1 John 3:1</w:t>
        </w:r>
      </w:hyperlink>
      <w:r w:rsidRPr="008D53B2">
        <w:rPr>
          <w:rFonts w:ascii="Arial Narrow" w:eastAsia="Times New Roman" w:hAnsi="Arial Narrow" w:cs="Open Sans"/>
          <w:color w:val="000000"/>
          <w:sz w:val="28"/>
          <w:szCs w:val="28"/>
        </w:rPr>
        <w:t>).</w:t>
      </w:r>
    </w:p>
    <w:p w14:paraId="23968B97" w14:textId="77777777" w:rsidR="00475819" w:rsidRPr="008D53B2" w:rsidRDefault="00475819" w:rsidP="00475819">
      <w:pPr>
        <w:shd w:val="clear" w:color="auto" w:fill="FFFFFF" w:themeFill="background1"/>
        <w:spacing w:after="300" w:line="240" w:lineRule="auto"/>
        <w:ind w:left="-1080"/>
        <w:textAlignment w:val="baseline"/>
        <w:rPr>
          <w:rFonts w:ascii="Arial Narrow" w:eastAsia="Times New Roman" w:hAnsi="Arial Narrow" w:cs="Open Sans"/>
          <w:color w:val="000000"/>
          <w:sz w:val="28"/>
          <w:szCs w:val="28"/>
        </w:rPr>
      </w:pPr>
      <w:r w:rsidRPr="008D53B2">
        <w:rPr>
          <w:rFonts w:ascii="Arial Narrow" w:eastAsia="Times New Roman" w:hAnsi="Arial Narrow" w:cs="Open Sans"/>
          <w:color w:val="000000"/>
          <w:sz w:val="28"/>
          <w:szCs w:val="28"/>
        </w:rPr>
        <w:t>How amazing is that? That’s the kind of presence the God of the universe has in our lives—he acts like a loving, caring father does to his own children. Because “that is what we are!”</w:t>
      </w:r>
    </w:p>
    <w:p w14:paraId="3BF3537C" w14:textId="037052A0" w:rsidR="00B475BF" w:rsidRPr="009F2F89" w:rsidRDefault="009F2F89" w:rsidP="009F2F89">
      <w:pPr>
        <w:shd w:val="clear" w:color="auto" w:fill="FFFFFF" w:themeFill="background1"/>
        <w:spacing w:after="300" w:line="240" w:lineRule="auto"/>
        <w:ind w:left="-1080"/>
        <w:textAlignment w:val="baseline"/>
        <w:rPr>
          <w:rFonts w:ascii="Arial Narrow" w:eastAsia="Times New Roman" w:hAnsi="Arial Narrow" w:cs="Open Sans"/>
          <w:color w:val="000000"/>
          <w:sz w:val="28"/>
          <w:szCs w:val="28"/>
        </w:rPr>
      </w:pPr>
      <w:r>
        <w:rPr>
          <w:rFonts w:ascii="Arial Narrow" w:eastAsia="Times New Roman" w:hAnsi="Arial Narrow" w:cs="Arial"/>
          <w:noProof/>
          <w:sz w:val="28"/>
          <w:szCs w:val="28"/>
        </w:rPr>
        <mc:AlternateContent>
          <mc:Choice Requires="wps">
            <w:drawing>
              <wp:anchor distT="0" distB="0" distL="114300" distR="114300" simplePos="0" relativeHeight="251658254" behindDoc="0" locked="0" layoutInCell="1" allowOverlap="1" wp14:anchorId="0DD11216" wp14:editId="26711D41">
                <wp:simplePos x="0" y="0"/>
                <wp:positionH relativeFrom="column">
                  <wp:posOffset>-705173</wp:posOffset>
                </wp:positionH>
                <wp:positionV relativeFrom="paragraph">
                  <wp:posOffset>463259</wp:posOffset>
                </wp:positionV>
                <wp:extent cx="7139865" cy="0"/>
                <wp:effectExtent l="0" t="0" r="0" b="0"/>
                <wp:wrapNone/>
                <wp:docPr id="680" name="Straight Connector 680"/>
                <wp:cNvGraphicFramePr/>
                <a:graphic xmlns:a="http://schemas.openxmlformats.org/drawingml/2006/main">
                  <a:graphicData uri="http://schemas.microsoft.com/office/word/2010/wordprocessingShape">
                    <wps:wsp>
                      <wps:cNvCnPr/>
                      <wps:spPr>
                        <a:xfrm>
                          <a:off x="0" y="0"/>
                          <a:ext cx="713986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C05448A" id="Straight Connector 680" o:spid="_x0000_s1026" style="position:absolute;z-index:25165825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55pt,36.5pt" to="506.6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" strokecolor="black [3200]" strokeweight="1pt">
                <v:stroke joinstyle="miter"/>
              </v:line>
            </w:pict>
          </mc:Fallback>
        </mc:AlternateContent>
      </w:r>
      <w:r w:rsidR="00475819" w:rsidRPr="008D53B2">
        <w:rPr>
          <w:rFonts w:ascii="Arial Narrow" w:eastAsia="Times New Roman" w:hAnsi="Arial Narrow" w:cs="Open Sans"/>
          <w:color w:val="000000"/>
          <w:sz w:val="28"/>
          <w:szCs w:val="28"/>
        </w:rPr>
        <w:t>By Mike Vander Klipp, Senior Editor in the Zondervan Bible Group of HarperCollins Christian Publishing.</w:t>
      </w:r>
    </w:p>
    <w:p w14:paraId="5B5B3891" w14:textId="34C1C99D" w:rsidR="009727BC" w:rsidRDefault="009727BC" w:rsidP="009F2F89">
      <w:pPr>
        <w:rPr>
          <w:rFonts w:ascii="Arial Narrow" w:eastAsia="Times New Roman" w:hAnsi="Arial Narrow" w:cs="Arial"/>
          <w:sz w:val="28"/>
          <w:szCs w:val="28"/>
        </w:rPr>
      </w:pPr>
    </w:p>
    <w:p w14:paraId="3B00062C" w14:textId="1271C268" w:rsidR="005275A8" w:rsidRPr="00250297" w:rsidRDefault="009F531B" w:rsidP="00250297">
      <w:pPr>
        <w:ind w:left="-720"/>
        <w:rPr>
          <w:rFonts w:ascii="Arial Narrow" w:eastAsia="Times New Roman" w:hAnsi="Arial Narrow" w:cs="Arial"/>
          <w:sz w:val="28"/>
          <w:szCs w:val="28"/>
        </w:rPr>
      </w:pPr>
      <w:r>
        <w:rPr>
          <w:rFonts w:ascii="Arial Narrow" w:eastAsia="Times New Roman" w:hAnsi="Arial Narrow" w:cs="Arial"/>
          <w:noProof/>
          <w:sz w:val="28"/>
          <w:szCs w:val="28"/>
        </w:rPr>
        <w:drawing>
          <wp:anchor distT="0" distB="0" distL="114300" distR="114300" simplePos="0" relativeHeight="251673088" behindDoc="1" locked="0" layoutInCell="1" allowOverlap="1" wp14:anchorId="3B08456C" wp14:editId="02279EEB">
            <wp:simplePos x="0" y="0"/>
            <wp:positionH relativeFrom="column">
              <wp:posOffset>-457200</wp:posOffset>
            </wp:positionH>
            <wp:positionV relativeFrom="paragraph">
              <wp:posOffset>2701</wp:posOffset>
            </wp:positionV>
            <wp:extent cx="1921790" cy="1239865"/>
            <wp:effectExtent l="0" t="0" r="2540" b="0"/>
            <wp:wrapTight wrapText="bothSides">
              <wp:wrapPolygon edited="0">
                <wp:start x="0" y="0"/>
                <wp:lineTo x="0" y="21246"/>
                <wp:lineTo x="21414" y="21246"/>
                <wp:lineTo x="2141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60">
                      <a:extLst>
                        <a:ext uri="{28A0092B-C50C-407E-A947-70E740481C1C}">
                          <a14:useLocalDpi xmlns:a14="http://schemas.microsoft.com/office/drawing/2010/main" val="0"/>
                        </a:ext>
                      </a:extLst>
                    </a:blip>
                    <a:stretch>
                      <a:fillRect/>
                    </a:stretch>
                  </pic:blipFill>
                  <pic:spPr>
                    <a:xfrm>
                      <a:off x="0" y="0"/>
                      <a:ext cx="1921790" cy="1239865"/>
                    </a:xfrm>
                    <a:prstGeom prst="rect">
                      <a:avLst/>
                    </a:prstGeom>
                  </pic:spPr>
                </pic:pic>
              </a:graphicData>
            </a:graphic>
          </wp:anchor>
        </w:drawing>
      </w:r>
      <w:bookmarkStart w:id="5" w:name="_Hlk116300647"/>
      <w:r w:rsidR="005275A8" w:rsidRPr="005E1925">
        <w:rPr>
          <w:rFonts w:ascii="Arial Narrow" w:eastAsia="Times New Roman" w:hAnsi="Arial Narrow" w:cs="Times New Roman"/>
          <w:sz w:val="28"/>
          <w:szCs w:val="28"/>
        </w:rPr>
        <w:t>Students, grades 7-9, are invited to the journey of confirmation beginning</w:t>
      </w:r>
      <w:r w:rsidR="005275A8">
        <w:rPr>
          <w:rFonts w:ascii="Arial Narrow" w:eastAsia="Times New Roman" w:hAnsi="Arial Narrow" w:cs="Times New Roman"/>
          <w:sz w:val="28"/>
          <w:szCs w:val="28"/>
        </w:rPr>
        <w:t xml:space="preserve"> </w:t>
      </w:r>
      <w:r w:rsidR="00250297">
        <w:rPr>
          <w:rFonts w:ascii="Arial Narrow" w:eastAsia="Times New Roman" w:hAnsi="Arial Narrow" w:cs="Times New Roman"/>
          <w:sz w:val="28"/>
          <w:szCs w:val="28"/>
        </w:rPr>
        <w:t xml:space="preserve">this coming Sunday </w:t>
      </w:r>
      <w:r w:rsidR="005275A8" w:rsidRPr="005E1925">
        <w:rPr>
          <w:rFonts w:ascii="Arial Narrow" w:eastAsia="Times New Roman" w:hAnsi="Arial Narrow" w:cs="Times New Roman"/>
          <w:sz w:val="28"/>
          <w:szCs w:val="28"/>
        </w:rPr>
        <w:t>at 6:00</w:t>
      </w:r>
      <w:r w:rsidR="00E37B86">
        <w:rPr>
          <w:rFonts w:ascii="Arial Narrow" w:eastAsia="Times New Roman" w:hAnsi="Arial Narrow" w:cs="Times New Roman"/>
          <w:sz w:val="28"/>
          <w:szCs w:val="28"/>
        </w:rPr>
        <w:t xml:space="preserve"> </w:t>
      </w:r>
      <w:r w:rsidR="005275A8" w:rsidRPr="005E1925">
        <w:rPr>
          <w:rFonts w:ascii="Arial Narrow" w:eastAsia="Times New Roman" w:hAnsi="Arial Narrow" w:cs="Times New Roman"/>
          <w:sz w:val="28"/>
          <w:szCs w:val="28"/>
        </w:rPr>
        <w:t>pm</w:t>
      </w:r>
      <w:r w:rsidR="00250297">
        <w:rPr>
          <w:rFonts w:ascii="Arial Narrow" w:eastAsia="Times New Roman" w:hAnsi="Arial Narrow" w:cs="Times New Roman"/>
          <w:sz w:val="28"/>
          <w:szCs w:val="28"/>
        </w:rPr>
        <w:t>.</w:t>
      </w:r>
      <w:r w:rsidR="005275A8" w:rsidRPr="005E1925">
        <w:rPr>
          <w:rFonts w:ascii="Arial Narrow" w:eastAsia="Times New Roman" w:hAnsi="Arial Narrow" w:cs="Times New Roman"/>
          <w:sz w:val="28"/>
          <w:szCs w:val="28"/>
        </w:rPr>
        <w:t xml:space="preserve"> </w:t>
      </w:r>
      <w:r w:rsidR="00250297">
        <w:rPr>
          <w:rFonts w:ascii="Arial Narrow" w:eastAsia="Times New Roman" w:hAnsi="Arial Narrow" w:cs="Times New Roman"/>
          <w:sz w:val="28"/>
          <w:szCs w:val="28"/>
        </w:rPr>
        <w:t>W</w:t>
      </w:r>
      <w:r w:rsidR="005275A8" w:rsidRPr="005E1925">
        <w:rPr>
          <w:rFonts w:ascii="Arial Narrow" w:eastAsia="Times New Roman" w:hAnsi="Arial Narrow" w:cs="Times New Roman"/>
          <w:sz w:val="28"/>
          <w:szCs w:val="28"/>
        </w:rPr>
        <w:t>e will learn about and put into practice our Christian faith. Parents and caregivers are encouraged to attend our first meeting to learn more about our confirmation program. If you have any questions, contact Pastor David.</w:t>
      </w:r>
    </w:p>
    <w:bookmarkEnd w:id="5"/>
    <w:p w14:paraId="49136F30" w14:textId="3AEAF2AD" w:rsidR="00755450" w:rsidRPr="00250297" w:rsidRDefault="00F475D8" w:rsidP="00250297">
      <w:pPr>
        <w:ind w:left="-720"/>
        <w:rPr>
          <w:rFonts w:ascii="Arial Narrow" w:eastAsia="Times New Roman" w:hAnsi="Arial Narrow" w:cs="Arial"/>
          <w:sz w:val="28"/>
          <w:szCs w:val="28"/>
        </w:rPr>
      </w:pPr>
      <w:r>
        <w:rPr>
          <w:rFonts w:ascii="Arial Narrow" w:eastAsia="Times New Roman" w:hAnsi="Arial Narrow" w:cs="Arial"/>
          <w:noProof/>
          <w:sz w:val="28"/>
          <w:szCs w:val="28"/>
        </w:rPr>
        <mc:AlternateContent>
          <mc:Choice Requires="wps">
            <w:drawing>
              <wp:anchor distT="0" distB="0" distL="114300" distR="114300" simplePos="0" relativeHeight="251658255" behindDoc="0" locked="0" layoutInCell="1" allowOverlap="1" wp14:anchorId="1E96C89A" wp14:editId="45154F5B">
                <wp:simplePos x="0" y="0"/>
                <wp:positionH relativeFrom="column">
                  <wp:posOffset>-593224</wp:posOffset>
                </wp:positionH>
                <wp:positionV relativeFrom="paragraph">
                  <wp:posOffset>162979</wp:posOffset>
                </wp:positionV>
                <wp:extent cx="6819661"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6819661"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6EA65377" id="Straight Connector 10" o:spid="_x0000_s1026" style="position:absolute;z-index:251658255;visibility:visible;mso-wrap-style:square;mso-wrap-distance-left:9pt;mso-wrap-distance-top:0;mso-wrap-distance-right:9pt;mso-wrap-distance-bottom:0;mso-position-horizontal:absolute;mso-position-horizontal-relative:text;mso-position-vertical:absolute;mso-position-vertical-relative:text" from="-46.7pt,12.85pt" to="490.3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" strokecolor="black [3200]" strokeweight="1pt">
                <v:stroke joinstyle="miter"/>
              </v:line>
            </w:pict>
          </mc:Fallback>
        </mc:AlternateContent>
      </w:r>
    </w:p>
    <w:p w14:paraId="75E8D372" w14:textId="626CBA80" w:rsidR="00755450" w:rsidRDefault="00250297" w:rsidP="00277F61">
      <w:pPr>
        <w:ind w:left="-720"/>
        <w:rPr>
          <w:rFonts w:ascii="Arial Narrow" w:eastAsia="Times New Roman" w:hAnsi="Arial Narrow" w:cs="Arial"/>
          <w:sz w:val="28"/>
          <w:szCs w:val="28"/>
        </w:rPr>
      </w:pPr>
      <w:r>
        <w:rPr>
          <w:rFonts w:ascii="Arial Narrow" w:eastAsia="Times New Roman" w:hAnsi="Arial Narrow" w:cs="Arial"/>
          <w:noProof/>
          <w:sz w:val="28"/>
          <w:szCs w:val="28"/>
        </w:rPr>
        <w:drawing>
          <wp:anchor distT="0" distB="0" distL="114300" distR="114300" simplePos="0" relativeHeight="251671040" behindDoc="1" locked="0" layoutInCell="1" allowOverlap="1" wp14:anchorId="0A125A3B" wp14:editId="79E696C5">
            <wp:simplePos x="0" y="0"/>
            <wp:positionH relativeFrom="column">
              <wp:posOffset>4053205</wp:posOffset>
            </wp:positionH>
            <wp:positionV relativeFrom="paragraph">
              <wp:posOffset>47452</wp:posOffset>
            </wp:positionV>
            <wp:extent cx="2378075" cy="1182370"/>
            <wp:effectExtent l="95250" t="95250" r="98425" b="93980"/>
            <wp:wrapTight wrapText="bothSides">
              <wp:wrapPolygon edited="0">
                <wp:start x="-865" y="-1740"/>
                <wp:lineTo x="-865" y="22969"/>
                <wp:lineTo x="22321" y="22969"/>
                <wp:lineTo x="22321" y="-1740"/>
                <wp:lineTo x="-865" y="-174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378075" cy="118237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277F61">
        <w:rPr>
          <w:rFonts w:ascii="Arial Narrow" w:eastAsia="Times New Roman" w:hAnsi="Arial Narrow" w:cs="Arial"/>
          <w:sz w:val="28"/>
          <w:szCs w:val="28"/>
        </w:rPr>
        <w:t>The Angel Quilters group decided to stop getting together to make quilts. We have lots of material to give to anyone interested. We also have a sewing machine and batting for a small donation. Notify the church office, Sue Burchett, Lois Anderson, or Janet Jones</w:t>
      </w:r>
      <w:r w:rsidR="000A3AE9">
        <w:rPr>
          <w:rFonts w:ascii="Arial Narrow" w:eastAsia="Times New Roman" w:hAnsi="Arial Narrow" w:cs="Arial"/>
          <w:sz w:val="28"/>
          <w:szCs w:val="28"/>
        </w:rPr>
        <w:t xml:space="preserve"> if interested.</w:t>
      </w:r>
    </w:p>
    <w:p w14:paraId="1BC5D059" w14:textId="77777777" w:rsidR="00755450" w:rsidRDefault="00755450" w:rsidP="00277F61">
      <w:pPr>
        <w:rPr>
          <w:rFonts w:ascii="Arial Narrow" w:eastAsia="Times New Roman" w:hAnsi="Arial Narrow" w:cs="Arial"/>
          <w:sz w:val="28"/>
          <w:szCs w:val="28"/>
        </w:rPr>
      </w:pPr>
    </w:p>
    <w:p w14:paraId="5C610EA4" w14:textId="77777777" w:rsidR="00755450" w:rsidRDefault="00755450" w:rsidP="005275A8">
      <w:pPr>
        <w:ind w:left="-720"/>
        <w:rPr>
          <w:rFonts w:ascii="Arial Narrow" w:eastAsia="Times New Roman" w:hAnsi="Arial Narrow" w:cs="Arial"/>
          <w:sz w:val="28"/>
          <w:szCs w:val="28"/>
        </w:rPr>
      </w:pPr>
    </w:p>
    <w:p w14:paraId="5520CCF4" w14:textId="002D7777" w:rsidR="004E5627" w:rsidRPr="009927E6" w:rsidRDefault="00955F93" w:rsidP="00E25F23">
      <w:pPr>
        <w:shd w:val="clear" w:color="auto" w:fill="FFFFFF"/>
        <w:spacing w:after="0" w:line="240" w:lineRule="auto"/>
        <w:ind w:left="-540"/>
        <w:contextualSpacing/>
        <w:rPr>
          <w:rFonts w:ascii="Arial Narrow" w:eastAsia="Times New Roman" w:hAnsi="Arial Narrow" w:cs="Arial"/>
          <w:color w:val="222222"/>
          <w:sz w:val="28"/>
          <w:szCs w:val="28"/>
        </w:rPr>
      </w:pPr>
      <w:r>
        <w:rPr>
          <w:rFonts w:ascii="Arial Narrow" w:eastAsia="Times New Roman" w:hAnsi="Arial Narrow" w:cs="Arial"/>
          <w:noProof/>
          <w:sz w:val="28"/>
          <w:szCs w:val="28"/>
        </w:rPr>
        <mc:AlternateContent>
          <mc:Choice Requires="wps">
            <w:drawing>
              <wp:anchor distT="0" distB="0" distL="114300" distR="114300" simplePos="0" relativeHeight="251658258" behindDoc="0" locked="0" layoutInCell="1" allowOverlap="1" wp14:anchorId="7D56CB71" wp14:editId="531033A1">
                <wp:simplePos x="0" y="0"/>
                <wp:positionH relativeFrom="column">
                  <wp:posOffset>-304800</wp:posOffset>
                </wp:positionH>
                <wp:positionV relativeFrom="paragraph">
                  <wp:posOffset>-281940</wp:posOffset>
                </wp:positionV>
                <wp:extent cx="6804660" cy="7620"/>
                <wp:effectExtent l="0" t="0" r="34290" b="30480"/>
                <wp:wrapNone/>
                <wp:docPr id="14" name="Straight Connector 14"/>
                <wp:cNvGraphicFramePr/>
                <a:graphic xmlns:a="http://schemas.openxmlformats.org/drawingml/2006/main">
                  <a:graphicData uri="http://schemas.microsoft.com/office/word/2010/wordprocessingShape">
                    <wps:wsp>
                      <wps:cNvCnPr/>
                      <wps:spPr>
                        <a:xfrm>
                          <a:off x="0" y="0"/>
                          <a:ext cx="6804660" cy="762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D13B71A" id="Straight Connector 14" o:spid="_x0000_s1026" style="position:absolute;z-index:251658258;visibility:visible;mso-wrap-style:square;mso-wrap-distance-left:9pt;mso-wrap-distance-top:0;mso-wrap-distance-right:9pt;mso-wrap-distance-bottom:0;mso-position-horizontal:absolute;mso-position-horizontal-relative:text;mso-position-vertical:absolute;mso-position-vertical-relative:text" from="-24pt,-22.2pt" to="511.8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" strokecolor="black [3200]" strokeweight="1pt">
                <v:stroke joinstyle="miter"/>
              </v:line>
            </w:pict>
          </mc:Fallback>
        </mc:AlternateContent>
      </w:r>
      <w:r w:rsidR="004E5627">
        <w:rPr>
          <w:rFonts w:ascii="Arial Narrow" w:eastAsia="Times New Roman" w:hAnsi="Arial Narrow" w:cs="Arial"/>
          <w:noProof/>
          <w:sz w:val="28"/>
          <w:szCs w:val="28"/>
        </w:rPr>
        <w:drawing>
          <wp:anchor distT="0" distB="0" distL="114300" distR="114300" simplePos="0" relativeHeight="251658257" behindDoc="1" locked="0" layoutInCell="1" allowOverlap="1" wp14:anchorId="022679BC" wp14:editId="322CB944">
            <wp:simplePos x="0" y="0"/>
            <wp:positionH relativeFrom="column">
              <wp:posOffset>-320040</wp:posOffset>
            </wp:positionH>
            <wp:positionV relativeFrom="paragraph">
              <wp:posOffset>4445</wp:posOffset>
            </wp:positionV>
            <wp:extent cx="2346960" cy="1554480"/>
            <wp:effectExtent l="0" t="0" r="0" b="7620"/>
            <wp:wrapTight wrapText="bothSides">
              <wp:wrapPolygon edited="0">
                <wp:start x="701" y="0"/>
                <wp:lineTo x="0" y="529"/>
                <wp:lineTo x="0" y="20118"/>
                <wp:lineTo x="175" y="21176"/>
                <wp:lineTo x="701" y="21441"/>
                <wp:lineTo x="20688" y="21441"/>
                <wp:lineTo x="21214" y="21176"/>
                <wp:lineTo x="21390" y="20118"/>
                <wp:lineTo x="21390" y="529"/>
                <wp:lineTo x="20688" y="0"/>
                <wp:lineTo x="701" y="0"/>
              </wp:wrapPolygon>
            </wp:wrapTight>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346960" cy="1554480"/>
                    </a:xfrm>
                    <a:prstGeom prst="rect">
                      <a:avLst/>
                    </a:prstGeom>
                    <a:ln>
                      <a:noFill/>
                    </a:ln>
                    <a:effectLst>
                      <a:softEdge rad="112500"/>
                    </a:effectLst>
                  </pic:spPr>
                </pic:pic>
              </a:graphicData>
            </a:graphic>
          </wp:anchor>
        </w:drawing>
      </w:r>
      <w:r w:rsidR="004E5627" w:rsidRPr="009927E6">
        <w:rPr>
          <w:rFonts w:ascii="Arial Narrow" w:eastAsia="Times New Roman" w:hAnsi="Arial Narrow" w:cs="Arial"/>
          <w:color w:val="222222"/>
          <w:sz w:val="28"/>
          <w:szCs w:val="28"/>
        </w:rPr>
        <w:t xml:space="preserve">I would like to thank everyone who participated in the Future of the UMC Informational meeting. Our denomination is and has been in the national news and people are watching how we work through our differences regarding LGBTQ inclusion in the church. Recognizing that our church (and our community of Shenandoah) </w:t>
      </w:r>
      <w:r w:rsidR="004E5627" w:rsidRPr="009927E6">
        <w:rPr>
          <w:rFonts w:eastAsia="Times New Roman" w:cs="Arial"/>
          <w:color w:val="222222"/>
          <w:sz w:val="28"/>
          <w:szCs w:val="28"/>
        </w:rPr>
        <w:t>consists</w:t>
      </w:r>
      <w:r w:rsidR="004E5627" w:rsidRPr="009927E6">
        <w:rPr>
          <w:rFonts w:ascii="Arial Narrow" w:eastAsia="Times New Roman" w:hAnsi="Arial Narrow" w:cs="Arial"/>
          <w:color w:val="222222"/>
          <w:sz w:val="28"/>
          <w:szCs w:val="28"/>
        </w:rPr>
        <w:t xml:space="preserve"> of persons with diverse theological, political, and social views, we begin a difficult and long journey to discern how we are the church in the 21st century in Shenandoah, IA.</w:t>
      </w:r>
    </w:p>
    <w:p w14:paraId="666381D5" w14:textId="5E8546CA" w:rsidR="004E5627" w:rsidRPr="009927E6" w:rsidRDefault="004E5627" w:rsidP="00E25F23">
      <w:pPr>
        <w:shd w:val="clear" w:color="auto" w:fill="FFFFFF"/>
        <w:spacing w:after="0" w:line="240" w:lineRule="auto"/>
        <w:ind w:left="-540"/>
        <w:contextualSpacing/>
        <w:rPr>
          <w:rFonts w:ascii="Arial Narrow" w:eastAsia="Times New Roman" w:hAnsi="Arial Narrow" w:cs="Arial"/>
          <w:color w:val="222222"/>
          <w:sz w:val="28"/>
          <w:szCs w:val="28"/>
        </w:rPr>
      </w:pPr>
    </w:p>
    <w:p w14:paraId="1278B660" w14:textId="406E2A1C" w:rsidR="004E5627" w:rsidRPr="009927E6" w:rsidRDefault="004E5627" w:rsidP="00E25F23">
      <w:pPr>
        <w:shd w:val="clear" w:color="auto" w:fill="FFFFFF"/>
        <w:spacing w:after="0" w:line="240" w:lineRule="auto"/>
        <w:ind w:left="-540"/>
        <w:contextualSpacing/>
        <w:rPr>
          <w:rFonts w:ascii="Arial Narrow" w:eastAsia="Times New Roman" w:hAnsi="Arial Narrow" w:cs="Arial"/>
          <w:color w:val="222222"/>
          <w:sz w:val="28"/>
          <w:szCs w:val="28"/>
        </w:rPr>
      </w:pPr>
      <w:r w:rsidRPr="009927E6">
        <w:rPr>
          <w:rFonts w:ascii="Arial Narrow" w:eastAsia="Times New Roman" w:hAnsi="Arial Narrow" w:cs="Arial"/>
          <w:color w:val="222222"/>
          <w:sz w:val="28"/>
          <w:szCs w:val="28"/>
        </w:rPr>
        <w:t xml:space="preserve">When I first arrived, I preached several Sundays on life in the wilderness; on how to follow God when we don't know where we are going. This is where we get to put those lessons into practice. It is uncomfortable to sit with uncertainty. We want a "silver bullet" that will fix everything. Since we are uncertain about so much around us, we might stop listening to others so that we can feel more certain about our convictions. We are in an uncertain time; we are in the </w:t>
      </w:r>
      <w:r w:rsidRPr="009927E6">
        <w:rPr>
          <w:rFonts w:eastAsia="Times New Roman" w:cs="Arial"/>
          <w:color w:val="222222"/>
          <w:sz w:val="28"/>
          <w:szCs w:val="28"/>
        </w:rPr>
        <w:t>wilderness,</w:t>
      </w:r>
      <w:r w:rsidRPr="009927E6">
        <w:rPr>
          <w:rFonts w:ascii="Arial Narrow" w:eastAsia="Times New Roman" w:hAnsi="Arial Narrow" w:cs="Arial"/>
          <w:color w:val="222222"/>
          <w:sz w:val="28"/>
          <w:szCs w:val="28"/>
        </w:rPr>
        <w:t xml:space="preserve"> and it has something to teach us if we are open: REST, RECONNECT, and RENEW.</w:t>
      </w:r>
    </w:p>
    <w:p w14:paraId="3BF94D3A" w14:textId="0632AE06" w:rsidR="004E5627" w:rsidRPr="009927E6" w:rsidRDefault="004E5627" w:rsidP="00E25F23">
      <w:pPr>
        <w:shd w:val="clear" w:color="auto" w:fill="FFFFFF"/>
        <w:spacing w:after="0" w:line="240" w:lineRule="auto"/>
        <w:ind w:left="-540"/>
        <w:contextualSpacing/>
        <w:rPr>
          <w:rFonts w:ascii="Arial Narrow" w:eastAsia="Times New Roman" w:hAnsi="Arial Narrow" w:cs="Arial"/>
          <w:color w:val="222222"/>
          <w:sz w:val="28"/>
          <w:szCs w:val="28"/>
        </w:rPr>
      </w:pPr>
    </w:p>
    <w:p w14:paraId="6614876E" w14:textId="77777777" w:rsidR="004E5627" w:rsidRPr="009927E6" w:rsidRDefault="004E5627" w:rsidP="00E25F23">
      <w:pPr>
        <w:shd w:val="clear" w:color="auto" w:fill="FFFFFF"/>
        <w:spacing w:after="0" w:line="240" w:lineRule="auto"/>
        <w:ind w:left="-540"/>
        <w:contextualSpacing/>
        <w:rPr>
          <w:rFonts w:ascii="Arial Narrow" w:eastAsia="Times New Roman" w:hAnsi="Arial Narrow" w:cs="Arial"/>
          <w:color w:val="222222"/>
          <w:sz w:val="28"/>
          <w:szCs w:val="28"/>
        </w:rPr>
      </w:pPr>
      <w:r w:rsidRPr="009927E6">
        <w:rPr>
          <w:rFonts w:ascii="Arial Narrow" w:eastAsia="Times New Roman" w:hAnsi="Arial Narrow" w:cs="Arial"/>
          <w:color w:val="222222"/>
          <w:sz w:val="28"/>
          <w:szCs w:val="28"/>
        </w:rPr>
        <w:t>While we desire a quick resolution, what are ways that you can find REST and slowness in the coming weeks? Discernment requires listening for where Spirit is moving. We cannot do this unless we slow down and sit in silence.</w:t>
      </w:r>
    </w:p>
    <w:p w14:paraId="3C9C6D3D" w14:textId="61146884" w:rsidR="004E5627" w:rsidRPr="009927E6" w:rsidRDefault="004E5627" w:rsidP="00E25F23">
      <w:pPr>
        <w:shd w:val="clear" w:color="auto" w:fill="FFFFFF"/>
        <w:spacing w:after="0" w:line="240" w:lineRule="auto"/>
        <w:ind w:left="-540"/>
        <w:contextualSpacing/>
        <w:rPr>
          <w:rFonts w:ascii="Arial Narrow" w:eastAsia="Times New Roman" w:hAnsi="Arial Narrow" w:cs="Arial"/>
          <w:color w:val="222222"/>
          <w:sz w:val="28"/>
          <w:szCs w:val="28"/>
        </w:rPr>
      </w:pPr>
    </w:p>
    <w:p w14:paraId="581794AD" w14:textId="003BB0AC" w:rsidR="004E5627" w:rsidRPr="009927E6" w:rsidRDefault="004E5627" w:rsidP="00E25F23">
      <w:pPr>
        <w:shd w:val="clear" w:color="auto" w:fill="FFFFFF"/>
        <w:spacing w:after="0" w:line="240" w:lineRule="auto"/>
        <w:ind w:left="-540"/>
        <w:contextualSpacing/>
        <w:rPr>
          <w:rFonts w:ascii="Arial Narrow" w:eastAsia="Times New Roman" w:hAnsi="Arial Narrow" w:cs="Arial"/>
          <w:color w:val="222222"/>
          <w:sz w:val="28"/>
          <w:szCs w:val="28"/>
        </w:rPr>
      </w:pPr>
      <w:r w:rsidRPr="009927E6">
        <w:rPr>
          <w:rFonts w:ascii="Arial Narrow" w:eastAsia="Times New Roman" w:hAnsi="Arial Narrow" w:cs="Arial"/>
          <w:color w:val="222222"/>
          <w:sz w:val="28"/>
          <w:szCs w:val="28"/>
        </w:rPr>
        <w:t>While our convictions may drive a wedge between those that have come to a different opinion, how might you find ways to RECONNECT with others in the church? Discernment requires getting outside of our heads and listening to others. Even if you have different theological views, might you have similar values and a similar love for this community?</w:t>
      </w:r>
    </w:p>
    <w:p w14:paraId="1BAF90AF" w14:textId="650ADFA0" w:rsidR="004E5627" w:rsidRPr="009927E6" w:rsidRDefault="004E5627" w:rsidP="00E25F23">
      <w:pPr>
        <w:shd w:val="clear" w:color="auto" w:fill="FFFFFF"/>
        <w:spacing w:after="0" w:line="240" w:lineRule="auto"/>
        <w:ind w:left="-540"/>
        <w:contextualSpacing/>
        <w:rPr>
          <w:rFonts w:ascii="Arial Narrow" w:eastAsia="Times New Roman" w:hAnsi="Arial Narrow" w:cs="Arial"/>
          <w:color w:val="222222"/>
          <w:sz w:val="28"/>
          <w:szCs w:val="28"/>
        </w:rPr>
      </w:pPr>
    </w:p>
    <w:p w14:paraId="394E4944" w14:textId="01155A90" w:rsidR="004E5627" w:rsidRPr="009927E6" w:rsidRDefault="004E5627" w:rsidP="00E25F23">
      <w:pPr>
        <w:shd w:val="clear" w:color="auto" w:fill="FFFFFF"/>
        <w:spacing w:after="0" w:line="240" w:lineRule="auto"/>
        <w:ind w:left="-540"/>
        <w:contextualSpacing/>
        <w:rPr>
          <w:rFonts w:ascii="Arial Narrow" w:eastAsia="Times New Roman" w:hAnsi="Arial Narrow" w:cs="Arial"/>
          <w:color w:val="222222"/>
          <w:sz w:val="28"/>
          <w:szCs w:val="28"/>
        </w:rPr>
      </w:pPr>
      <w:r w:rsidRPr="009927E6">
        <w:rPr>
          <w:rFonts w:ascii="Arial Narrow" w:eastAsia="Times New Roman" w:hAnsi="Arial Narrow" w:cs="Arial"/>
          <w:color w:val="222222"/>
          <w:sz w:val="28"/>
          <w:szCs w:val="28"/>
        </w:rPr>
        <w:t>When we feel anxious, it is comforting to stay with what we already know, even if what we already know is no longer working for us. Spirit makes paths where there previously was no path. What practices of RENEWAL can you participate in that might open your eyes to new paths that are emerging?</w:t>
      </w:r>
    </w:p>
    <w:p w14:paraId="0B5D7851" w14:textId="77777777" w:rsidR="004E5627" w:rsidRPr="009927E6" w:rsidRDefault="004E5627" w:rsidP="00E25F23">
      <w:pPr>
        <w:shd w:val="clear" w:color="auto" w:fill="FFFFFF"/>
        <w:spacing w:after="0" w:line="240" w:lineRule="auto"/>
        <w:ind w:left="-540"/>
        <w:contextualSpacing/>
        <w:rPr>
          <w:rFonts w:ascii="Arial Narrow" w:eastAsia="Times New Roman" w:hAnsi="Arial Narrow" w:cs="Arial"/>
          <w:color w:val="222222"/>
          <w:sz w:val="28"/>
          <w:szCs w:val="28"/>
        </w:rPr>
      </w:pPr>
    </w:p>
    <w:p w14:paraId="1BDD8143" w14:textId="3864E4DA" w:rsidR="004E5627" w:rsidRPr="009927E6" w:rsidRDefault="004E5627" w:rsidP="00E25F23">
      <w:pPr>
        <w:shd w:val="clear" w:color="auto" w:fill="FFFFFF"/>
        <w:spacing w:after="0" w:line="240" w:lineRule="auto"/>
        <w:ind w:left="-540"/>
        <w:contextualSpacing/>
        <w:rPr>
          <w:rFonts w:ascii="Arial Narrow" w:eastAsia="Times New Roman" w:hAnsi="Arial Narrow" w:cs="Arial"/>
          <w:color w:val="222222"/>
          <w:sz w:val="28"/>
          <w:szCs w:val="28"/>
        </w:rPr>
      </w:pPr>
      <w:r w:rsidRPr="009927E6">
        <w:rPr>
          <w:rFonts w:ascii="Arial Narrow" w:eastAsia="Times New Roman" w:hAnsi="Arial Narrow" w:cs="Arial"/>
          <w:color w:val="222222"/>
          <w:sz w:val="28"/>
          <w:szCs w:val="28"/>
        </w:rPr>
        <w:t>Concerning the meeting this past Sunday, there were several specific follow-ups and next steps for our church that I wanted to address:</w:t>
      </w:r>
    </w:p>
    <w:p w14:paraId="1BB4A5E8" w14:textId="6FC3EE87" w:rsidR="004E5627" w:rsidRPr="009927E6" w:rsidRDefault="004E5627" w:rsidP="00E25F23">
      <w:pPr>
        <w:shd w:val="clear" w:color="auto" w:fill="FFFFFF"/>
        <w:spacing w:after="0" w:line="240" w:lineRule="auto"/>
        <w:ind w:left="-540"/>
        <w:contextualSpacing/>
        <w:rPr>
          <w:rFonts w:ascii="Arial Narrow" w:eastAsia="Times New Roman" w:hAnsi="Arial Narrow" w:cs="Arial"/>
          <w:color w:val="222222"/>
          <w:sz w:val="28"/>
          <w:szCs w:val="28"/>
        </w:rPr>
      </w:pPr>
    </w:p>
    <w:p w14:paraId="7C4D8274" w14:textId="000C0CC8" w:rsidR="004E5627" w:rsidRPr="009927E6" w:rsidRDefault="004E5627" w:rsidP="00E25F23">
      <w:pPr>
        <w:shd w:val="clear" w:color="auto" w:fill="FFFFFF"/>
        <w:spacing w:after="0" w:line="240" w:lineRule="auto"/>
        <w:ind w:left="-540"/>
        <w:contextualSpacing/>
        <w:rPr>
          <w:rFonts w:ascii="Arial Narrow" w:eastAsia="Times New Roman" w:hAnsi="Arial Narrow" w:cs="Arial"/>
          <w:color w:val="222222"/>
          <w:sz w:val="28"/>
          <w:szCs w:val="28"/>
        </w:rPr>
      </w:pPr>
      <w:r w:rsidRPr="009927E6">
        <w:rPr>
          <w:rFonts w:ascii="Arial Narrow" w:eastAsia="Times New Roman" w:hAnsi="Arial Narrow" w:cs="Arial"/>
          <w:color w:val="222222"/>
          <w:sz w:val="28"/>
          <w:szCs w:val="28"/>
        </w:rPr>
        <w:t xml:space="preserve">1. There will be discernment gatherings in which we, as a church, will be able to listen and dialogue with one another to discern the church's next most faithful step. </w:t>
      </w:r>
      <w:r w:rsidR="008F111F">
        <w:rPr>
          <w:rFonts w:ascii="Arial Narrow" w:eastAsia="Times New Roman" w:hAnsi="Arial Narrow" w:cs="Arial"/>
          <w:color w:val="222222"/>
          <w:sz w:val="28"/>
          <w:szCs w:val="28"/>
        </w:rPr>
        <w:t>We will continu</w:t>
      </w:r>
      <w:r w:rsidR="00F6378F">
        <w:rPr>
          <w:rFonts w:ascii="Arial Narrow" w:eastAsia="Times New Roman" w:hAnsi="Arial Narrow" w:cs="Arial"/>
          <w:color w:val="222222"/>
          <w:sz w:val="28"/>
          <w:szCs w:val="28"/>
        </w:rPr>
        <w:t>e our discussion with a discernment gathering</w:t>
      </w:r>
      <w:r w:rsidR="00C428F2">
        <w:rPr>
          <w:rFonts w:ascii="Arial Narrow" w:eastAsia="Times New Roman" w:hAnsi="Arial Narrow" w:cs="Arial"/>
          <w:color w:val="222222"/>
          <w:sz w:val="28"/>
          <w:szCs w:val="28"/>
        </w:rPr>
        <w:t xml:space="preserve"> in January (TBA)</w:t>
      </w:r>
      <w:r w:rsidRPr="009927E6">
        <w:rPr>
          <w:rFonts w:ascii="Arial Narrow" w:eastAsia="Times New Roman" w:hAnsi="Arial Narrow" w:cs="Arial"/>
          <w:color w:val="222222"/>
          <w:sz w:val="28"/>
          <w:szCs w:val="28"/>
        </w:rPr>
        <w:t>. The driving question for us will be: "What might it look like for persons to have different conclusions about LGBTQ inclusion in the church and still be the church together at First United Methodist Church of Shenandoah?"</w:t>
      </w:r>
    </w:p>
    <w:p w14:paraId="44929FCA" w14:textId="7077C44B" w:rsidR="004E5627" w:rsidRDefault="004E5627" w:rsidP="00E25F23">
      <w:pPr>
        <w:shd w:val="clear" w:color="auto" w:fill="FFFFFF"/>
        <w:spacing w:after="0" w:line="240" w:lineRule="auto"/>
        <w:ind w:left="-540"/>
        <w:contextualSpacing/>
        <w:rPr>
          <w:rFonts w:ascii="Arial Narrow" w:eastAsia="Times New Roman" w:hAnsi="Arial Narrow" w:cs="Arial"/>
          <w:color w:val="222222"/>
          <w:sz w:val="28"/>
          <w:szCs w:val="28"/>
        </w:rPr>
      </w:pPr>
    </w:p>
    <w:p w14:paraId="2B9A35E1" w14:textId="77777777" w:rsidR="00E25F23" w:rsidRPr="009927E6" w:rsidRDefault="00E25F23" w:rsidP="00E25F23">
      <w:pPr>
        <w:shd w:val="clear" w:color="auto" w:fill="FFFFFF"/>
        <w:spacing w:after="0" w:line="240" w:lineRule="auto"/>
        <w:ind w:left="-540"/>
        <w:contextualSpacing/>
        <w:rPr>
          <w:rFonts w:ascii="Arial Narrow" w:eastAsia="Times New Roman" w:hAnsi="Arial Narrow" w:cs="Arial"/>
          <w:color w:val="222222"/>
          <w:sz w:val="28"/>
          <w:szCs w:val="28"/>
        </w:rPr>
      </w:pPr>
    </w:p>
    <w:p w14:paraId="4808E7C4" w14:textId="3D73399A" w:rsidR="004E5627" w:rsidRPr="009927E6" w:rsidRDefault="00250297" w:rsidP="00E25F23">
      <w:pPr>
        <w:shd w:val="clear" w:color="auto" w:fill="FFFFFF"/>
        <w:spacing w:after="0" w:line="240" w:lineRule="auto"/>
        <w:ind w:left="-540"/>
        <w:contextualSpacing/>
        <w:rPr>
          <w:rFonts w:ascii="Arial Narrow" w:eastAsia="Times New Roman" w:hAnsi="Arial Narrow" w:cs="Arial"/>
          <w:color w:val="222222"/>
          <w:sz w:val="28"/>
          <w:szCs w:val="28"/>
        </w:rPr>
      </w:pPr>
      <w:r>
        <w:rPr>
          <w:rFonts w:ascii="Arial Narrow" w:eastAsia="Times New Roman" w:hAnsi="Arial Narrow" w:cs="Arial"/>
          <w:noProof/>
          <w:color w:val="222222"/>
          <w:sz w:val="28"/>
          <w:szCs w:val="28"/>
        </w:rPr>
        <mc:AlternateContent>
          <mc:Choice Requires="wps">
            <w:drawing>
              <wp:anchor distT="0" distB="0" distL="114300" distR="114300" simplePos="0" relativeHeight="251672064" behindDoc="0" locked="0" layoutInCell="1" allowOverlap="1" wp14:anchorId="0875A21B" wp14:editId="7A8920ED">
                <wp:simplePos x="0" y="0"/>
                <wp:positionH relativeFrom="column">
                  <wp:posOffset>-309966</wp:posOffset>
                </wp:positionH>
                <wp:positionV relativeFrom="paragraph">
                  <wp:posOffset>-247973</wp:posOffset>
                </wp:positionV>
                <wp:extent cx="6788258"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788258"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63D2B702" id="Straight Connector 4" o:spid="_x0000_s1026" style="position:absolute;z-index:251672064;visibility:visible;mso-wrap-style:square;mso-wrap-distance-left:9pt;mso-wrap-distance-top:0;mso-wrap-distance-right:9pt;mso-wrap-distance-bottom:0;mso-position-horizontal:absolute;mso-position-horizontal-relative:text;mso-position-vertical:absolute;mso-position-vertical-relative:text" from="-24.4pt,-19.55pt" to="510.1pt,-1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" strokecolor="black [3200]" strokeweight="1pt">
                <v:stroke joinstyle="miter"/>
              </v:line>
            </w:pict>
          </mc:Fallback>
        </mc:AlternateContent>
      </w:r>
      <w:r w:rsidR="004E5627" w:rsidRPr="009927E6">
        <w:rPr>
          <w:rFonts w:ascii="Arial Narrow" w:eastAsia="Times New Roman" w:hAnsi="Arial Narrow" w:cs="Arial"/>
          <w:color w:val="222222"/>
          <w:sz w:val="28"/>
          <w:szCs w:val="28"/>
        </w:rPr>
        <w:t>2. There was a request for definitions of some of the more technical language from the presentation. I will be working on that in the coming weeks and will publish that via the booster and printed copies in the church.</w:t>
      </w:r>
    </w:p>
    <w:p w14:paraId="18B02CD0" w14:textId="77777777" w:rsidR="004E5627" w:rsidRPr="009927E6" w:rsidRDefault="004E5627" w:rsidP="00E25F23">
      <w:pPr>
        <w:shd w:val="clear" w:color="auto" w:fill="FFFFFF"/>
        <w:spacing w:after="0" w:line="240" w:lineRule="auto"/>
        <w:ind w:left="-540"/>
        <w:contextualSpacing/>
        <w:rPr>
          <w:rFonts w:ascii="Arial Narrow" w:eastAsia="Times New Roman" w:hAnsi="Arial Narrow" w:cs="Arial"/>
          <w:color w:val="222222"/>
          <w:sz w:val="28"/>
          <w:szCs w:val="28"/>
        </w:rPr>
      </w:pPr>
    </w:p>
    <w:p w14:paraId="39B3DC8A" w14:textId="70699A23" w:rsidR="004E5627" w:rsidRPr="009927E6" w:rsidRDefault="004E5627" w:rsidP="00E25F23">
      <w:pPr>
        <w:shd w:val="clear" w:color="auto" w:fill="FFFFFF"/>
        <w:spacing w:after="0" w:line="240" w:lineRule="auto"/>
        <w:ind w:left="-540"/>
        <w:contextualSpacing/>
        <w:rPr>
          <w:rFonts w:ascii="Arial Narrow" w:eastAsia="Times New Roman" w:hAnsi="Arial Narrow" w:cs="Arial"/>
          <w:color w:val="222222"/>
          <w:sz w:val="28"/>
          <w:szCs w:val="28"/>
        </w:rPr>
      </w:pPr>
      <w:r w:rsidRPr="009927E6">
        <w:rPr>
          <w:rFonts w:ascii="Arial Narrow" w:eastAsia="Times New Roman" w:hAnsi="Arial Narrow" w:cs="Arial"/>
          <w:color w:val="222222"/>
          <w:sz w:val="28"/>
          <w:szCs w:val="28"/>
        </w:rPr>
        <w:t>3. My role as the pastor is to not do the discernment for you, but to be a guide in the discernment process. If there are resources or information that would help you personally, please let me know. If you need someone to vent to because these past 6 years of the UMC trying to resolve this issue is becoming too frustrating, I am here. If you have questions or want to dialogue through anything, I am here.</w:t>
      </w:r>
    </w:p>
    <w:p w14:paraId="44205DB8" w14:textId="77777777" w:rsidR="004E5627" w:rsidRPr="009927E6" w:rsidRDefault="004E5627" w:rsidP="00E25F23">
      <w:pPr>
        <w:shd w:val="clear" w:color="auto" w:fill="FFFFFF"/>
        <w:spacing w:after="0" w:line="240" w:lineRule="auto"/>
        <w:ind w:left="-540"/>
        <w:contextualSpacing/>
        <w:rPr>
          <w:rFonts w:ascii="Arial Narrow" w:eastAsia="Times New Roman" w:hAnsi="Arial Narrow" w:cs="Arial"/>
          <w:color w:val="222222"/>
          <w:sz w:val="28"/>
          <w:szCs w:val="28"/>
        </w:rPr>
      </w:pPr>
    </w:p>
    <w:p w14:paraId="28B82F8A" w14:textId="6DA70949" w:rsidR="004E5627" w:rsidRPr="009927E6" w:rsidRDefault="004E5627" w:rsidP="00E25F23">
      <w:pPr>
        <w:shd w:val="clear" w:color="auto" w:fill="FFFFFF"/>
        <w:spacing w:after="0" w:line="240" w:lineRule="auto"/>
        <w:ind w:left="-540"/>
        <w:contextualSpacing/>
        <w:rPr>
          <w:rFonts w:ascii="Arial Narrow" w:eastAsia="Times New Roman" w:hAnsi="Arial Narrow" w:cs="Arial"/>
          <w:color w:val="222222"/>
          <w:sz w:val="28"/>
          <w:szCs w:val="28"/>
        </w:rPr>
      </w:pPr>
      <w:r w:rsidRPr="009927E6">
        <w:rPr>
          <w:rFonts w:ascii="Arial Narrow" w:eastAsia="Times New Roman" w:hAnsi="Arial Narrow" w:cs="Arial"/>
          <w:color w:val="222222"/>
          <w:sz w:val="28"/>
          <w:szCs w:val="28"/>
        </w:rPr>
        <w:t>This will be a long and difficult journey, but that is what creates the possibility for it being one of the best journeys we can take.</w:t>
      </w:r>
    </w:p>
    <w:p w14:paraId="3D0496DA" w14:textId="77777777" w:rsidR="004E5627" w:rsidRPr="009927E6" w:rsidRDefault="004E5627" w:rsidP="00E25F23">
      <w:pPr>
        <w:shd w:val="clear" w:color="auto" w:fill="FFFFFF"/>
        <w:spacing w:after="0" w:line="240" w:lineRule="auto"/>
        <w:ind w:left="-540"/>
        <w:contextualSpacing/>
        <w:rPr>
          <w:rFonts w:ascii="Arial Narrow" w:eastAsia="Times New Roman" w:hAnsi="Arial Narrow" w:cs="Arial"/>
          <w:color w:val="222222"/>
          <w:sz w:val="28"/>
          <w:szCs w:val="28"/>
        </w:rPr>
      </w:pPr>
    </w:p>
    <w:p w14:paraId="741BFB3D" w14:textId="77777777" w:rsidR="004E5627" w:rsidRPr="009927E6" w:rsidRDefault="004E5627" w:rsidP="00E25F23">
      <w:pPr>
        <w:shd w:val="clear" w:color="auto" w:fill="FFFFFF"/>
        <w:spacing w:after="0" w:line="240" w:lineRule="auto"/>
        <w:ind w:left="-540"/>
        <w:contextualSpacing/>
        <w:rPr>
          <w:rFonts w:ascii="Arial Narrow" w:eastAsia="Times New Roman" w:hAnsi="Arial Narrow" w:cs="Arial"/>
          <w:color w:val="222222"/>
          <w:sz w:val="28"/>
          <w:szCs w:val="28"/>
        </w:rPr>
      </w:pPr>
      <w:r w:rsidRPr="009927E6">
        <w:rPr>
          <w:rFonts w:ascii="Arial Narrow" w:eastAsia="Times New Roman" w:hAnsi="Arial Narrow" w:cs="Arial"/>
          <w:color w:val="222222"/>
          <w:sz w:val="28"/>
          <w:szCs w:val="28"/>
        </w:rPr>
        <w:t>May God be present with us in the wilderness; may Christ be our guide; and may Spirit open new paths. </w:t>
      </w:r>
    </w:p>
    <w:p w14:paraId="70824F63" w14:textId="77777777" w:rsidR="004E5627" w:rsidRPr="009927E6" w:rsidRDefault="004E5627" w:rsidP="00E25F23">
      <w:pPr>
        <w:shd w:val="clear" w:color="auto" w:fill="FFFFFF"/>
        <w:spacing w:after="0" w:line="240" w:lineRule="auto"/>
        <w:ind w:left="-540"/>
        <w:contextualSpacing/>
        <w:rPr>
          <w:rFonts w:ascii="Arial Narrow" w:eastAsia="Times New Roman" w:hAnsi="Arial Narrow" w:cs="Arial"/>
          <w:color w:val="222222"/>
          <w:sz w:val="28"/>
          <w:szCs w:val="28"/>
        </w:rPr>
      </w:pPr>
    </w:p>
    <w:p w14:paraId="522C8F76" w14:textId="0FA62135" w:rsidR="004E5627" w:rsidRPr="009927E6" w:rsidRDefault="004E5627" w:rsidP="00E25F23">
      <w:pPr>
        <w:shd w:val="clear" w:color="auto" w:fill="FFFFFF"/>
        <w:spacing w:after="0" w:line="240" w:lineRule="auto"/>
        <w:ind w:left="-540"/>
        <w:contextualSpacing/>
        <w:rPr>
          <w:rFonts w:ascii="Arial Narrow" w:eastAsia="Times New Roman" w:hAnsi="Arial Narrow" w:cs="Arial"/>
          <w:color w:val="222222"/>
          <w:sz w:val="28"/>
          <w:szCs w:val="28"/>
        </w:rPr>
      </w:pPr>
      <w:r w:rsidRPr="009927E6">
        <w:rPr>
          <w:rFonts w:ascii="Arial Narrow" w:eastAsia="Times New Roman" w:hAnsi="Arial Narrow" w:cs="Arial"/>
          <w:color w:val="222222"/>
          <w:sz w:val="28"/>
          <w:szCs w:val="28"/>
        </w:rPr>
        <w:t>Pastor David B. Clark</w:t>
      </w:r>
    </w:p>
    <w:p w14:paraId="12887D82" w14:textId="77777777" w:rsidR="004E5627" w:rsidRPr="009927E6" w:rsidRDefault="004E5627" w:rsidP="004E5627">
      <w:pPr>
        <w:spacing w:line="240" w:lineRule="auto"/>
        <w:contextualSpacing/>
        <w:rPr>
          <w:rFonts w:ascii="Arial Narrow" w:hAnsi="Arial Narrow"/>
          <w:sz w:val="28"/>
          <w:szCs w:val="28"/>
        </w:rPr>
      </w:pPr>
    </w:p>
    <w:p w14:paraId="2B83C278" w14:textId="42D0B76D" w:rsidR="00755450" w:rsidRPr="00B828D8" w:rsidRDefault="00755450" w:rsidP="005275A8">
      <w:pPr>
        <w:ind w:left="-720"/>
        <w:rPr>
          <w:rFonts w:ascii="Arial Narrow" w:eastAsia="Times New Roman" w:hAnsi="Arial Narrow" w:cs="Arial"/>
          <w:sz w:val="28"/>
          <w:szCs w:val="28"/>
        </w:rPr>
      </w:pPr>
    </w:p>
    <w:sectPr w:rsidR="00755450" w:rsidRPr="00B828D8" w:rsidSect="00F910D0">
      <w:type w:val="continuous"/>
      <w:pgSz w:w="12240" w:h="15840"/>
      <w:pgMar w:top="1440" w:right="630" w:bottom="1080" w:left="1440" w:header="720" w:footer="720" w:gutter="0"/>
      <w:cols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A5703" w14:textId="77777777" w:rsidR="00EC404F" w:rsidRDefault="00EC404F" w:rsidP="00D7482B">
      <w:pPr>
        <w:spacing w:after="0" w:line="240" w:lineRule="auto"/>
      </w:pPr>
      <w:r>
        <w:separator/>
      </w:r>
    </w:p>
  </w:endnote>
  <w:endnote w:type="continuationSeparator" w:id="0">
    <w:p w14:paraId="5340100E" w14:textId="77777777" w:rsidR="00EC404F" w:rsidRDefault="00EC404F" w:rsidP="00D7482B">
      <w:pPr>
        <w:spacing w:after="0" w:line="240" w:lineRule="auto"/>
      </w:pPr>
      <w:r>
        <w:continuationSeparator/>
      </w:r>
    </w:p>
  </w:endnote>
  <w:endnote w:type="continuationNotice" w:id="1">
    <w:p w14:paraId="42F41542" w14:textId="77777777" w:rsidR="00EC404F" w:rsidRDefault="00EC40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Garamond">
    <w:panose1 w:val="02020404030301010803"/>
    <w:charset w:val="00"/>
    <w:family w:val="roman"/>
    <w:pitch w:val="variable"/>
    <w:sig w:usb0="00000287" w:usb1="00000000" w:usb2="00000000" w:usb3="00000000" w:csb0="0000009F" w:csb1="00000000"/>
  </w:font>
  <w:font w:name="Centaur">
    <w:panose1 w:val="02030504050205020304"/>
    <w:charset w:val="00"/>
    <w:family w:val="roman"/>
    <w:pitch w:val="variable"/>
    <w:sig w:usb0="00000003" w:usb1="00000000" w:usb2="00000000" w:usb3="00000000" w:csb0="00000001" w:csb1="00000000"/>
  </w:font>
  <w:font w:name="Vijaya">
    <w:charset w:val="00"/>
    <w:family w:val="roman"/>
    <w:pitch w:val="variable"/>
    <w:sig w:usb0="001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Open Sans">
    <w:charset w:val="00"/>
    <w:family w:val="swiss"/>
    <w:pitch w:val="variable"/>
    <w:sig w:usb0="E00002EF" w:usb1="4000205B" w:usb2="00000028" w:usb3="00000000" w:csb0="0000019F" w:csb1="00000000"/>
  </w:font>
  <w:font w:name="Ink Free">
    <w:panose1 w:val="03080402000500000000"/>
    <w:charset w:val="00"/>
    <w:family w:val="script"/>
    <w:pitch w:val="variable"/>
    <w:sig w:usb0="80000003" w:usb1="00000000" w:usb2="00000000" w:usb3="00000000" w:csb0="00000001" w:csb1="00000000"/>
  </w:font>
  <w:font w:name="Daytona Light">
    <w:altName w:val="Daytona Light"/>
    <w:charset w:val="00"/>
    <w:family w:val="swiss"/>
    <w:pitch w:val="variable"/>
    <w:sig w:usb0="8000002F" w:usb1="0000000A"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STCaiyun">
    <w:charset w:val="86"/>
    <w:family w:val="auto"/>
    <w:pitch w:val="variable"/>
    <w:sig w:usb0="00000001" w:usb1="38CF00F8" w:usb2="00000016" w:usb3="00000000" w:csb0="00040001" w:csb1="00000000"/>
  </w:font>
  <w:font w:name="Lefty">
    <w:panose1 w:val="02000506050000020004"/>
    <w:charset w:val="00"/>
    <w:family w:val="modern"/>
    <w:notTrueType/>
    <w:pitch w:val="variable"/>
    <w:sig w:usb0="00000003" w:usb1="10000040" w:usb2="00000000" w:usb3="00000000" w:csb0="00000001" w:csb1="00000000"/>
  </w:font>
  <w:font w:name="Dreaming Outloud Pro">
    <w:charset w:val="00"/>
    <w:family w:val="script"/>
    <w:pitch w:val="variable"/>
    <w:sig w:usb0="800000EF" w:usb1="0000000A" w:usb2="00000008" w:usb3="00000000" w:csb0="00000001"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9DCEF" w14:textId="77777777" w:rsidR="00EC404F" w:rsidRDefault="00EC404F" w:rsidP="00D7482B">
      <w:pPr>
        <w:spacing w:after="0" w:line="240" w:lineRule="auto"/>
      </w:pPr>
      <w:r>
        <w:separator/>
      </w:r>
    </w:p>
  </w:footnote>
  <w:footnote w:type="continuationSeparator" w:id="0">
    <w:p w14:paraId="292765F1" w14:textId="77777777" w:rsidR="00EC404F" w:rsidRDefault="00EC404F" w:rsidP="00D7482B">
      <w:pPr>
        <w:spacing w:after="0" w:line="240" w:lineRule="auto"/>
      </w:pPr>
      <w:r>
        <w:continuationSeparator/>
      </w:r>
    </w:p>
  </w:footnote>
  <w:footnote w:type="continuationNotice" w:id="1">
    <w:p w14:paraId="7BD07264" w14:textId="77777777" w:rsidR="00EC404F" w:rsidRDefault="00EC40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6017647"/>
      <w:docPartObj>
        <w:docPartGallery w:val="Page Numbers (Top of Page)"/>
        <w:docPartUnique/>
      </w:docPartObj>
    </w:sdtPr>
    <w:sdtEndPr>
      <w:rPr>
        <w:color w:val="7F7F7F" w:themeColor="background1" w:themeShade="7F"/>
        <w:spacing w:val="60"/>
      </w:rPr>
    </w:sdtEndPr>
    <w:sdtContent>
      <w:p w14:paraId="5D7BA434" w14:textId="2F0141D7" w:rsidR="00D7482B" w:rsidRPr="00B47856" w:rsidRDefault="00B47996" w:rsidP="00204FBF">
        <w:pPr>
          <w:pStyle w:val="Header"/>
          <w:pBdr>
            <w:bottom w:val="single" w:sz="4" w:space="1" w:color="D9D9D9" w:themeColor="background1" w:themeShade="D9"/>
          </w:pBdr>
          <w:tabs>
            <w:tab w:val="clear" w:pos="9360"/>
            <w:tab w:val="right" w:pos="10800"/>
          </w:tabs>
          <w:rPr>
            <w:b/>
            <w:bCs/>
          </w:rPr>
        </w:pPr>
        <w:r>
          <w:rPr>
            <w:color w:val="7F7F7F" w:themeColor="background1" w:themeShade="7F"/>
            <w:spacing w:val="60"/>
          </w:rPr>
          <w:t>Page</w:t>
        </w:r>
        <w:r>
          <w:t xml:space="preserve"> </w:t>
        </w:r>
        <w:r>
          <w:fldChar w:fldCharType="begin"/>
        </w:r>
        <w:r>
          <w:instrText xml:space="preserve"> PAGE   \* MERGEFORMAT </w:instrText>
        </w:r>
        <w:r>
          <w:fldChar w:fldCharType="separate"/>
        </w:r>
        <w:r>
          <w:rPr>
            <w:b/>
            <w:bCs/>
            <w:noProof/>
          </w:rPr>
          <w:t>2</w:t>
        </w:r>
        <w:r>
          <w:rPr>
            <w:b/>
            <w:bCs/>
            <w:noProof/>
          </w:rPr>
          <w:fldChar w:fldCharType="end"/>
        </w:r>
        <w:r>
          <w:rPr>
            <w:b/>
            <w:bCs/>
          </w:rPr>
          <w:t xml:space="preserve"> </w:t>
        </w:r>
        <w:r>
          <w:rPr>
            <w:b/>
            <w:bCs/>
          </w:rPr>
          <w:tab/>
        </w:r>
        <w:r w:rsidR="00204FBF">
          <w:rPr>
            <w:b/>
            <w:bCs/>
          </w:rPr>
          <w:t xml:space="preserve">                                                                                                                                                    </w:t>
        </w:r>
        <w:r w:rsidR="00F2638C">
          <w:rPr>
            <w:b/>
            <w:bCs/>
            <w:color w:val="960000"/>
          </w:rPr>
          <w:t xml:space="preserve">October </w:t>
        </w:r>
        <w:r w:rsidR="00406E26">
          <w:rPr>
            <w:b/>
            <w:bCs/>
            <w:color w:val="960000"/>
          </w:rPr>
          <w:t>23</w:t>
        </w:r>
        <w:r w:rsidR="00CB4216">
          <w:rPr>
            <w:b/>
            <w:bCs/>
            <w:color w:val="960000"/>
          </w:rPr>
          <w:t xml:space="preserve"> </w:t>
        </w:r>
        <w:r w:rsidR="00EF77F0">
          <w:rPr>
            <w:b/>
            <w:bCs/>
            <w:color w:val="960000"/>
          </w:rPr>
          <w:t>2022</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508FF" w14:textId="5B6175B1" w:rsidR="00D7482B" w:rsidRDefault="007955C6" w:rsidP="000A67B1">
    <w:pPr>
      <w:pStyle w:val="Header"/>
      <w:ind w:left="720"/>
      <w:jc w:val="center"/>
    </w:pPr>
    <w:r>
      <w:rPr>
        <w:noProof/>
      </w:rPr>
      <mc:AlternateContent>
        <mc:Choice Requires="wps">
          <w:drawing>
            <wp:anchor distT="0" distB="0" distL="118745" distR="118745" simplePos="0" relativeHeight="251658240" behindDoc="1" locked="0" layoutInCell="1" allowOverlap="0" wp14:anchorId="1C5C3DBD" wp14:editId="2F0DA21B">
              <wp:simplePos x="0" y="0"/>
              <wp:positionH relativeFrom="margin">
                <wp:posOffset>379730</wp:posOffset>
              </wp:positionH>
              <wp:positionV relativeFrom="page">
                <wp:posOffset>304800</wp:posOffset>
              </wp:positionV>
              <wp:extent cx="3527425" cy="418465"/>
              <wp:effectExtent l="0" t="0" r="0" b="0"/>
              <wp:wrapSquare wrapText="bothSides"/>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527425" cy="418465"/>
                      </a:xfrm>
                      <a:prstGeom prst="rect">
                        <a:avLst/>
                      </a:prstGeom>
                      <a:solidFill>
                        <a:srgbClr val="95050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Arial" w:hAnsi="Arial" w:cs="Arial"/>
                              <w:noProof/>
                              <w:sz w:val="24"/>
                              <w:szCs w:val="24"/>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1D13CBF6" w14:textId="7E9A5287" w:rsidR="00D7482B" w:rsidRPr="00D7482B" w:rsidRDefault="00C57142" w:rsidP="00B4690F">
                              <w:pPr>
                                <w:pStyle w:val="Header"/>
                                <w:tabs>
                                  <w:tab w:val="clear" w:pos="4680"/>
                                  <w:tab w:val="clear" w:pos="9360"/>
                                </w:tabs>
                                <w:ind w:left="180" w:firstLine="180"/>
                                <w:rPr>
                                  <w:rFonts w:ascii="Arial" w:hAnsi="Arial" w:cs="Arial"/>
                                  <w:caps/>
                                  <w:color w:val="FFFFFF" w:themeColor="background1"/>
                                  <w:sz w:val="24"/>
                                  <w:szCs w:val="24"/>
                                </w:rPr>
                              </w:pPr>
                              <w:r>
                                <w:rPr>
                                  <w:rFonts w:ascii="Arial" w:hAnsi="Arial" w:cs="Arial"/>
                                  <w:noProof/>
                                  <w:sz w:val="24"/>
                                  <w:szCs w:val="24"/>
                                </w:rPr>
                                <w:t>Shenandoah First United Methodist Church</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C5C3DBD" id="Rectangle 2" o:spid="_x0000_s1029" style="position:absolute;left:0;text-align:left;margin-left:29.9pt;margin-top:24pt;width:277.75pt;height:32.95pt;z-index:-251658240;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" o:allowoverlap="f" fillcolor="#950501" stroked="f" strokeweight="1pt">
              <v:textbox>
                <w:txbxContent>
                  <w:sdt>
                    <w:sdtPr>
                      <w:rPr>
                        <w:rFonts w:ascii="Arial" w:hAnsi="Arial" w:cs="Arial"/>
                        <w:noProof/>
                        <w:sz w:val="24"/>
                        <w:szCs w:val="24"/>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1D13CBF6" w14:textId="7E9A5287" w:rsidR="00D7482B" w:rsidRPr="00D7482B" w:rsidRDefault="00C57142" w:rsidP="00B4690F">
                        <w:pPr>
                          <w:pStyle w:val="Header"/>
                          <w:tabs>
                            <w:tab w:val="clear" w:pos="4680"/>
                            <w:tab w:val="clear" w:pos="9360"/>
                          </w:tabs>
                          <w:ind w:left="180" w:firstLine="180"/>
                          <w:rPr>
                            <w:rFonts w:ascii="Arial" w:hAnsi="Arial" w:cs="Arial"/>
                            <w:caps/>
                            <w:color w:val="FFFFFF" w:themeColor="background1"/>
                            <w:sz w:val="24"/>
                            <w:szCs w:val="24"/>
                          </w:rPr>
                        </w:pPr>
                        <w:r>
                          <w:rPr>
                            <w:rFonts w:ascii="Arial" w:hAnsi="Arial" w:cs="Arial"/>
                            <w:noProof/>
                            <w:sz w:val="24"/>
                            <w:szCs w:val="24"/>
                          </w:rPr>
                          <w:t>Shenandoah First United Methodist Church</w:t>
                        </w:r>
                      </w:p>
                    </w:sdtContent>
                  </w:sdt>
                </w:txbxContent>
              </v:textbox>
              <w10:wrap type="square" anchorx="margin" anchory="page"/>
            </v:rect>
          </w:pict>
        </mc:Fallback>
      </mc:AlternateContent>
    </w:r>
    <w:r w:rsidR="00E17B40">
      <w:rPr>
        <w:color w:val="820000"/>
      </w:rPr>
      <w:t xml:space="preserve">                                                      </w:t>
    </w:r>
    <w:r w:rsidR="00204FBF">
      <w:rPr>
        <w:color w:val="820000"/>
      </w:rPr>
      <w:t xml:space="preserve">                                                                                                                            </w:t>
    </w:r>
    <w:r w:rsidR="00F2638C">
      <w:rPr>
        <w:color w:val="820000"/>
      </w:rPr>
      <w:t xml:space="preserve">October </w:t>
    </w:r>
    <w:r w:rsidR="00406E26">
      <w:rPr>
        <w:color w:val="820000"/>
      </w:rPr>
      <w:t>23</w:t>
    </w:r>
    <w:r w:rsidR="001D05BF">
      <w:rPr>
        <w:color w:val="820000"/>
      </w:rPr>
      <w:t>,</w:t>
    </w:r>
    <w:r w:rsidR="00821D5A">
      <w:rPr>
        <w:color w:val="820000"/>
      </w:rPr>
      <w:t xml:space="preserv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F4AC4"/>
    <w:multiLevelType w:val="multilevel"/>
    <w:tmpl w:val="F4FE3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21269D"/>
    <w:multiLevelType w:val="hybridMultilevel"/>
    <w:tmpl w:val="27FE87E2"/>
    <w:lvl w:ilvl="0" w:tplc="E370BDB0">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191EA0"/>
    <w:multiLevelType w:val="hybridMultilevel"/>
    <w:tmpl w:val="256CF668"/>
    <w:lvl w:ilvl="0" w:tplc="04090001">
      <w:start w:val="1"/>
      <w:numFmt w:val="bullet"/>
      <w:lvlText w:val=""/>
      <w:lvlJc w:val="left"/>
      <w:pPr>
        <w:ind w:left="423" w:hanging="360"/>
      </w:pPr>
      <w:rPr>
        <w:rFonts w:ascii="Symbol" w:hAnsi="Symbol" w:hint="default"/>
      </w:rPr>
    </w:lvl>
    <w:lvl w:ilvl="1" w:tplc="04090003" w:tentative="1">
      <w:start w:val="1"/>
      <w:numFmt w:val="bullet"/>
      <w:lvlText w:val="o"/>
      <w:lvlJc w:val="left"/>
      <w:pPr>
        <w:ind w:left="1143" w:hanging="360"/>
      </w:pPr>
      <w:rPr>
        <w:rFonts w:ascii="Courier New" w:hAnsi="Courier New" w:cs="Courier New" w:hint="default"/>
      </w:rPr>
    </w:lvl>
    <w:lvl w:ilvl="2" w:tplc="04090005" w:tentative="1">
      <w:start w:val="1"/>
      <w:numFmt w:val="bullet"/>
      <w:lvlText w:val=""/>
      <w:lvlJc w:val="left"/>
      <w:pPr>
        <w:ind w:left="1863" w:hanging="360"/>
      </w:pPr>
      <w:rPr>
        <w:rFonts w:ascii="Wingdings" w:hAnsi="Wingdings" w:hint="default"/>
      </w:rPr>
    </w:lvl>
    <w:lvl w:ilvl="3" w:tplc="04090001" w:tentative="1">
      <w:start w:val="1"/>
      <w:numFmt w:val="bullet"/>
      <w:lvlText w:val=""/>
      <w:lvlJc w:val="left"/>
      <w:pPr>
        <w:ind w:left="2583" w:hanging="360"/>
      </w:pPr>
      <w:rPr>
        <w:rFonts w:ascii="Symbol" w:hAnsi="Symbol" w:hint="default"/>
      </w:rPr>
    </w:lvl>
    <w:lvl w:ilvl="4" w:tplc="04090003" w:tentative="1">
      <w:start w:val="1"/>
      <w:numFmt w:val="bullet"/>
      <w:lvlText w:val="o"/>
      <w:lvlJc w:val="left"/>
      <w:pPr>
        <w:ind w:left="3303" w:hanging="360"/>
      </w:pPr>
      <w:rPr>
        <w:rFonts w:ascii="Courier New" w:hAnsi="Courier New" w:cs="Courier New" w:hint="default"/>
      </w:rPr>
    </w:lvl>
    <w:lvl w:ilvl="5" w:tplc="04090005" w:tentative="1">
      <w:start w:val="1"/>
      <w:numFmt w:val="bullet"/>
      <w:lvlText w:val=""/>
      <w:lvlJc w:val="left"/>
      <w:pPr>
        <w:ind w:left="4023" w:hanging="360"/>
      </w:pPr>
      <w:rPr>
        <w:rFonts w:ascii="Wingdings" w:hAnsi="Wingdings" w:hint="default"/>
      </w:rPr>
    </w:lvl>
    <w:lvl w:ilvl="6" w:tplc="04090001" w:tentative="1">
      <w:start w:val="1"/>
      <w:numFmt w:val="bullet"/>
      <w:lvlText w:val=""/>
      <w:lvlJc w:val="left"/>
      <w:pPr>
        <w:ind w:left="4743" w:hanging="360"/>
      </w:pPr>
      <w:rPr>
        <w:rFonts w:ascii="Symbol" w:hAnsi="Symbol" w:hint="default"/>
      </w:rPr>
    </w:lvl>
    <w:lvl w:ilvl="7" w:tplc="04090003" w:tentative="1">
      <w:start w:val="1"/>
      <w:numFmt w:val="bullet"/>
      <w:lvlText w:val="o"/>
      <w:lvlJc w:val="left"/>
      <w:pPr>
        <w:ind w:left="5463" w:hanging="360"/>
      </w:pPr>
      <w:rPr>
        <w:rFonts w:ascii="Courier New" w:hAnsi="Courier New" w:cs="Courier New" w:hint="default"/>
      </w:rPr>
    </w:lvl>
    <w:lvl w:ilvl="8" w:tplc="04090005" w:tentative="1">
      <w:start w:val="1"/>
      <w:numFmt w:val="bullet"/>
      <w:lvlText w:val=""/>
      <w:lvlJc w:val="left"/>
      <w:pPr>
        <w:ind w:left="6183" w:hanging="360"/>
      </w:pPr>
      <w:rPr>
        <w:rFonts w:ascii="Wingdings" w:hAnsi="Wingdings" w:hint="default"/>
      </w:rPr>
    </w:lvl>
  </w:abstractNum>
  <w:abstractNum w:abstractNumId="3" w15:restartNumberingAfterBreak="0">
    <w:nsid w:val="14BB7425"/>
    <w:multiLevelType w:val="hybridMultilevel"/>
    <w:tmpl w:val="7A84913C"/>
    <w:lvl w:ilvl="0" w:tplc="710A24D6">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 w15:restartNumberingAfterBreak="0">
    <w:nsid w:val="206C08A8"/>
    <w:multiLevelType w:val="multilevel"/>
    <w:tmpl w:val="636C8486"/>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0972B7"/>
    <w:multiLevelType w:val="multilevel"/>
    <w:tmpl w:val="3DD68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D54132"/>
    <w:multiLevelType w:val="hybridMultilevel"/>
    <w:tmpl w:val="6EB47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95EEB"/>
    <w:multiLevelType w:val="multilevel"/>
    <w:tmpl w:val="333837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4A0AC7"/>
    <w:multiLevelType w:val="hybridMultilevel"/>
    <w:tmpl w:val="5232A9F0"/>
    <w:lvl w:ilvl="0" w:tplc="987C43E6">
      <w:numFmt w:val="bullet"/>
      <w:lvlText w:val=""/>
      <w:lvlJc w:val="left"/>
      <w:pPr>
        <w:ind w:left="720" w:hanging="360"/>
      </w:pPr>
      <w:rPr>
        <w:rFonts w:ascii="Symbol" w:eastAsiaTheme="minorHAnsi" w:hAnsi="Symbol" w:cstheme="minorBidi" w:hint="default"/>
        <w:color w:val="385623" w:themeColor="accent6"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13162D"/>
    <w:multiLevelType w:val="hybridMultilevel"/>
    <w:tmpl w:val="01DCCB42"/>
    <w:lvl w:ilvl="0" w:tplc="E370BDB0">
      <w:start w:val="1"/>
      <w:numFmt w:val="bullet"/>
      <w:lvlText w:val=""/>
      <w:lvlJc w:val="center"/>
      <w:pPr>
        <w:ind w:left="-360" w:hanging="360"/>
      </w:pPr>
      <w:rPr>
        <w:rFonts w:ascii="Symbol" w:hAnsi="Symbol" w:hint="default"/>
        <w:color w:val="auto"/>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0" w15:restartNumberingAfterBreak="0">
    <w:nsid w:val="3557159F"/>
    <w:multiLevelType w:val="hybridMultilevel"/>
    <w:tmpl w:val="3CA2894C"/>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1" w15:restartNumberingAfterBreak="0">
    <w:nsid w:val="3C2105F5"/>
    <w:multiLevelType w:val="hybridMultilevel"/>
    <w:tmpl w:val="DDF814F8"/>
    <w:lvl w:ilvl="0" w:tplc="62D62C96">
      <w:start w:val="1"/>
      <w:numFmt w:val="decimal"/>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2" w15:restartNumberingAfterBreak="0">
    <w:nsid w:val="3F346973"/>
    <w:multiLevelType w:val="hybridMultilevel"/>
    <w:tmpl w:val="EA2296CA"/>
    <w:lvl w:ilvl="0" w:tplc="D3A02D36">
      <w:start w:val="1"/>
      <w:numFmt w:val="decimal"/>
      <w:lvlText w:val="%1."/>
      <w:lvlJc w:val="left"/>
      <w:pPr>
        <w:ind w:left="60" w:hanging="360"/>
      </w:pPr>
      <w:rPr>
        <w:rFonts w:hint="default"/>
        <w:b/>
      </w:rPr>
    </w:lvl>
    <w:lvl w:ilvl="1" w:tplc="04090019" w:tentative="1">
      <w:start w:val="1"/>
      <w:numFmt w:val="lowerLetter"/>
      <w:lvlText w:val="%2."/>
      <w:lvlJc w:val="left"/>
      <w:pPr>
        <w:ind w:left="780" w:hanging="360"/>
      </w:pPr>
    </w:lvl>
    <w:lvl w:ilvl="2" w:tplc="0409001B" w:tentative="1">
      <w:start w:val="1"/>
      <w:numFmt w:val="lowerRoman"/>
      <w:lvlText w:val="%3."/>
      <w:lvlJc w:val="right"/>
      <w:pPr>
        <w:ind w:left="1500" w:hanging="180"/>
      </w:pPr>
    </w:lvl>
    <w:lvl w:ilvl="3" w:tplc="0409000F" w:tentative="1">
      <w:start w:val="1"/>
      <w:numFmt w:val="decimal"/>
      <w:lvlText w:val="%4."/>
      <w:lvlJc w:val="left"/>
      <w:pPr>
        <w:ind w:left="2220" w:hanging="360"/>
      </w:pPr>
    </w:lvl>
    <w:lvl w:ilvl="4" w:tplc="04090019" w:tentative="1">
      <w:start w:val="1"/>
      <w:numFmt w:val="lowerLetter"/>
      <w:lvlText w:val="%5."/>
      <w:lvlJc w:val="left"/>
      <w:pPr>
        <w:ind w:left="2940" w:hanging="360"/>
      </w:pPr>
    </w:lvl>
    <w:lvl w:ilvl="5" w:tplc="0409001B" w:tentative="1">
      <w:start w:val="1"/>
      <w:numFmt w:val="lowerRoman"/>
      <w:lvlText w:val="%6."/>
      <w:lvlJc w:val="right"/>
      <w:pPr>
        <w:ind w:left="3660" w:hanging="180"/>
      </w:pPr>
    </w:lvl>
    <w:lvl w:ilvl="6" w:tplc="0409000F" w:tentative="1">
      <w:start w:val="1"/>
      <w:numFmt w:val="decimal"/>
      <w:lvlText w:val="%7."/>
      <w:lvlJc w:val="left"/>
      <w:pPr>
        <w:ind w:left="4380" w:hanging="360"/>
      </w:pPr>
    </w:lvl>
    <w:lvl w:ilvl="7" w:tplc="04090019" w:tentative="1">
      <w:start w:val="1"/>
      <w:numFmt w:val="lowerLetter"/>
      <w:lvlText w:val="%8."/>
      <w:lvlJc w:val="left"/>
      <w:pPr>
        <w:ind w:left="5100" w:hanging="360"/>
      </w:pPr>
    </w:lvl>
    <w:lvl w:ilvl="8" w:tplc="0409001B" w:tentative="1">
      <w:start w:val="1"/>
      <w:numFmt w:val="lowerRoman"/>
      <w:lvlText w:val="%9."/>
      <w:lvlJc w:val="right"/>
      <w:pPr>
        <w:ind w:left="5820" w:hanging="180"/>
      </w:pPr>
    </w:lvl>
  </w:abstractNum>
  <w:abstractNum w:abstractNumId="13" w15:restartNumberingAfterBreak="0">
    <w:nsid w:val="41D70EF0"/>
    <w:multiLevelType w:val="multilevel"/>
    <w:tmpl w:val="7D28EB7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44412F80"/>
    <w:multiLevelType w:val="hybridMultilevel"/>
    <w:tmpl w:val="5A886B70"/>
    <w:lvl w:ilvl="0" w:tplc="AF26BCEC">
      <w:start w:val="1"/>
      <w:numFmt w:val="decimal"/>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5" w15:restartNumberingAfterBreak="0">
    <w:nsid w:val="46880D90"/>
    <w:multiLevelType w:val="multilevel"/>
    <w:tmpl w:val="EA6A853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ED2F4E"/>
    <w:multiLevelType w:val="multilevel"/>
    <w:tmpl w:val="1ED8A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E362AB8"/>
    <w:multiLevelType w:val="multilevel"/>
    <w:tmpl w:val="1F5EDA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B52BC3"/>
    <w:multiLevelType w:val="hybridMultilevel"/>
    <w:tmpl w:val="66F8BD44"/>
    <w:lvl w:ilvl="0" w:tplc="053AC516">
      <w:start w:val="1"/>
      <w:numFmt w:val="decimal"/>
      <w:lvlText w:val="%1."/>
      <w:lvlJc w:val="left"/>
      <w:pPr>
        <w:ind w:left="-270" w:hanging="360"/>
      </w:pPr>
      <w:rPr>
        <w:rFonts w:hint="default"/>
      </w:rPr>
    </w:lvl>
    <w:lvl w:ilvl="1" w:tplc="04090019" w:tentative="1">
      <w:start w:val="1"/>
      <w:numFmt w:val="lowerLetter"/>
      <w:lvlText w:val="%2."/>
      <w:lvlJc w:val="left"/>
      <w:pPr>
        <w:ind w:left="45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abstractNum w:abstractNumId="19" w15:restartNumberingAfterBreak="0">
    <w:nsid w:val="6F0B53E0"/>
    <w:multiLevelType w:val="multilevel"/>
    <w:tmpl w:val="14DEC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42623C3"/>
    <w:multiLevelType w:val="hybridMultilevel"/>
    <w:tmpl w:val="2FEA9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D93286"/>
    <w:multiLevelType w:val="multilevel"/>
    <w:tmpl w:val="0EFE98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22697410">
    <w:abstractNumId w:val="8"/>
  </w:num>
  <w:num w:numId="2" w16cid:durableId="551813312">
    <w:abstractNumId w:val="17"/>
  </w:num>
  <w:num w:numId="3" w16cid:durableId="579799837">
    <w:abstractNumId w:val="21"/>
  </w:num>
  <w:num w:numId="4" w16cid:durableId="1981881843">
    <w:abstractNumId w:val="7"/>
  </w:num>
  <w:num w:numId="5" w16cid:durableId="868877340">
    <w:abstractNumId w:val="12"/>
  </w:num>
  <w:num w:numId="6" w16cid:durableId="930435317">
    <w:abstractNumId w:val="3"/>
  </w:num>
  <w:num w:numId="7" w16cid:durableId="892692695">
    <w:abstractNumId w:val="6"/>
  </w:num>
  <w:num w:numId="8" w16cid:durableId="1497721802">
    <w:abstractNumId w:val="4"/>
  </w:num>
  <w:num w:numId="9" w16cid:durableId="567034929">
    <w:abstractNumId w:val="15"/>
  </w:num>
  <w:num w:numId="10" w16cid:durableId="1187871492">
    <w:abstractNumId w:val="2"/>
  </w:num>
  <w:num w:numId="11" w16cid:durableId="550654707">
    <w:abstractNumId w:val="20"/>
  </w:num>
  <w:num w:numId="12" w16cid:durableId="68816339">
    <w:abstractNumId w:val="18"/>
  </w:num>
  <w:num w:numId="13" w16cid:durableId="1323123144">
    <w:abstractNumId w:val="14"/>
  </w:num>
  <w:num w:numId="14" w16cid:durableId="962804223">
    <w:abstractNumId w:val="11"/>
  </w:num>
  <w:num w:numId="15" w16cid:durableId="1601990027">
    <w:abstractNumId w:val="13"/>
  </w:num>
  <w:num w:numId="16" w16cid:durableId="647366600">
    <w:abstractNumId w:val="0"/>
  </w:num>
  <w:num w:numId="17" w16cid:durableId="1130244840">
    <w:abstractNumId w:val="19"/>
  </w:num>
  <w:num w:numId="18" w16cid:durableId="1338071315">
    <w:abstractNumId w:val="16"/>
  </w:num>
  <w:num w:numId="19" w16cid:durableId="1782996995">
    <w:abstractNumId w:val="5"/>
  </w:num>
  <w:num w:numId="20" w16cid:durableId="506024109">
    <w:abstractNumId w:val="10"/>
  </w:num>
  <w:num w:numId="21" w16cid:durableId="2034840197">
    <w:abstractNumId w:val="1"/>
  </w:num>
  <w:num w:numId="22" w16cid:durableId="199321260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isplayBackgroundShap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NTMxMTMwNzIyMbNQ0lEKTi0uzszPAykwNrGoBQCcEy60LgAAAA=="/>
  </w:docVars>
  <w:rsids>
    <w:rsidRoot w:val="00D7482B"/>
    <w:rsid w:val="0000129C"/>
    <w:rsid w:val="00001EC0"/>
    <w:rsid w:val="00002285"/>
    <w:rsid w:val="000029B0"/>
    <w:rsid w:val="00002BAB"/>
    <w:rsid w:val="00002E59"/>
    <w:rsid w:val="00003383"/>
    <w:rsid w:val="000038BA"/>
    <w:rsid w:val="00003D25"/>
    <w:rsid w:val="00004EBD"/>
    <w:rsid w:val="00005499"/>
    <w:rsid w:val="000059BC"/>
    <w:rsid w:val="0000612E"/>
    <w:rsid w:val="0000641F"/>
    <w:rsid w:val="0000651F"/>
    <w:rsid w:val="0000741A"/>
    <w:rsid w:val="000076B2"/>
    <w:rsid w:val="00007D73"/>
    <w:rsid w:val="00010749"/>
    <w:rsid w:val="000116DB"/>
    <w:rsid w:val="00011720"/>
    <w:rsid w:val="0001219B"/>
    <w:rsid w:val="00012AB2"/>
    <w:rsid w:val="00013102"/>
    <w:rsid w:val="0001317C"/>
    <w:rsid w:val="000131F4"/>
    <w:rsid w:val="000136D8"/>
    <w:rsid w:val="00013833"/>
    <w:rsid w:val="00013B9B"/>
    <w:rsid w:val="00014754"/>
    <w:rsid w:val="0001597A"/>
    <w:rsid w:val="00015AB9"/>
    <w:rsid w:val="00015C76"/>
    <w:rsid w:val="00015D8D"/>
    <w:rsid w:val="00016A74"/>
    <w:rsid w:val="00016BCB"/>
    <w:rsid w:val="00016C0C"/>
    <w:rsid w:val="00016F05"/>
    <w:rsid w:val="00016FD8"/>
    <w:rsid w:val="000206B6"/>
    <w:rsid w:val="00020B2A"/>
    <w:rsid w:val="00021231"/>
    <w:rsid w:val="000213C3"/>
    <w:rsid w:val="000215F0"/>
    <w:rsid w:val="00021633"/>
    <w:rsid w:val="0002181E"/>
    <w:rsid w:val="00021A0F"/>
    <w:rsid w:val="00021E1C"/>
    <w:rsid w:val="00021E39"/>
    <w:rsid w:val="0002271F"/>
    <w:rsid w:val="00022F06"/>
    <w:rsid w:val="00023115"/>
    <w:rsid w:val="000244C8"/>
    <w:rsid w:val="00024899"/>
    <w:rsid w:val="00024C9B"/>
    <w:rsid w:val="00025048"/>
    <w:rsid w:val="000250FD"/>
    <w:rsid w:val="000254FF"/>
    <w:rsid w:val="00025557"/>
    <w:rsid w:val="00025CDE"/>
    <w:rsid w:val="00026A83"/>
    <w:rsid w:val="0002713A"/>
    <w:rsid w:val="000273DE"/>
    <w:rsid w:val="000279F4"/>
    <w:rsid w:val="00027CCE"/>
    <w:rsid w:val="00027EDF"/>
    <w:rsid w:val="00027F86"/>
    <w:rsid w:val="0003063A"/>
    <w:rsid w:val="00030C9E"/>
    <w:rsid w:val="00030F7C"/>
    <w:rsid w:val="00030FFB"/>
    <w:rsid w:val="00031923"/>
    <w:rsid w:val="00031DF6"/>
    <w:rsid w:val="00031F95"/>
    <w:rsid w:val="000322BA"/>
    <w:rsid w:val="0003243F"/>
    <w:rsid w:val="000329AA"/>
    <w:rsid w:val="00032B2C"/>
    <w:rsid w:val="00032C83"/>
    <w:rsid w:val="000330ED"/>
    <w:rsid w:val="00033955"/>
    <w:rsid w:val="00033AA5"/>
    <w:rsid w:val="00033DE1"/>
    <w:rsid w:val="0003453E"/>
    <w:rsid w:val="00034A42"/>
    <w:rsid w:val="00034AC0"/>
    <w:rsid w:val="00034F2E"/>
    <w:rsid w:val="0003533E"/>
    <w:rsid w:val="000359CA"/>
    <w:rsid w:val="00035C23"/>
    <w:rsid w:val="00035D34"/>
    <w:rsid w:val="00036EDC"/>
    <w:rsid w:val="00037058"/>
    <w:rsid w:val="00037121"/>
    <w:rsid w:val="00037500"/>
    <w:rsid w:val="000377B4"/>
    <w:rsid w:val="000379DB"/>
    <w:rsid w:val="00037DB5"/>
    <w:rsid w:val="00040105"/>
    <w:rsid w:val="00040172"/>
    <w:rsid w:val="0004026C"/>
    <w:rsid w:val="00041747"/>
    <w:rsid w:val="00041970"/>
    <w:rsid w:val="00041FCD"/>
    <w:rsid w:val="00041FFE"/>
    <w:rsid w:val="0004237D"/>
    <w:rsid w:val="000424A8"/>
    <w:rsid w:val="0004250A"/>
    <w:rsid w:val="00042C09"/>
    <w:rsid w:val="00042F3B"/>
    <w:rsid w:val="00043B1C"/>
    <w:rsid w:val="00044B29"/>
    <w:rsid w:val="00044D80"/>
    <w:rsid w:val="00045439"/>
    <w:rsid w:val="000455EE"/>
    <w:rsid w:val="0004583E"/>
    <w:rsid w:val="00045B4D"/>
    <w:rsid w:val="00046683"/>
    <w:rsid w:val="00046948"/>
    <w:rsid w:val="00046A32"/>
    <w:rsid w:val="00046CF1"/>
    <w:rsid w:val="00046FA8"/>
    <w:rsid w:val="00047107"/>
    <w:rsid w:val="000474AA"/>
    <w:rsid w:val="0004752B"/>
    <w:rsid w:val="00047BF8"/>
    <w:rsid w:val="00047CA5"/>
    <w:rsid w:val="000506AE"/>
    <w:rsid w:val="00050870"/>
    <w:rsid w:val="000509C1"/>
    <w:rsid w:val="000512C7"/>
    <w:rsid w:val="0005147D"/>
    <w:rsid w:val="00051960"/>
    <w:rsid w:val="0005226D"/>
    <w:rsid w:val="000527AD"/>
    <w:rsid w:val="0005282C"/>
    <w:rsid w:val="00052979"/>
    <w:rsid w:val="00053313"/>
    <w:rsid w:val="00053409"/>
    <w:rsid w:val="00053901"/>
    <w:rsid w:val="00053F48"/>
    <w:rsid w:val="000548E9"/>
    <w:rsid w:val="0005525A"/>
    <w:rsid w:val="00055991"/>
    <w:rsid w:val="000563C7"/>
    <w:rsid w:val="00056765"/>
    <w:rsid w:val="00057165"/>
    <w:rsid w:val="000573F1"/>
    <w:rsid w:val="00057B3D"/>
    <w:rsid w:val="00057C6B"/>
    <w:rsid w:val="00060002"/>
    <w:rsid w:val="0006023C"/>
    <w:rsid w:val="0006024B"/>
    <w:rsid w:val="00060383"/>
    <w:rsid w:val="0006056A"/>
    <w:rsid w:val="000605B4"/>
    <w:rsid w:val="0006095B"/>
    <w:rsid w:val="00060ADF"/>
    <w:rsid w:val="00060DB3"/>
    <w:rsid w:val="000610AE"/>
    <w:rsid w:val="000612F9"/>
    <w:rsid w:val="00061B98"/>
    <w:rsid w:val="00061F4D"/>
    <w:rsid w:val="0006222B"/>
    <w:rsid w:val="00062724"/>
    <w:rsid w:val="00062888"/>
    <w:rsid w:val="00063B14"/>
    <w:rsid w:val="0006437C"/>
    <w:rsid w:val="00064AD5"/>
    <w:rsid w:val="00064BA0"/>
    <w:rsid w:val="00065592"/>
    <w:rsid w:val="000655DA"/>
    <w:rsid w:val="00065720"/>
    <w:rsid w:val="00065A2A"/>
    <w:rsid w:val="00065E6E"/>
    <w:rsid w:val="0006603A"/>
    <w:rsid w:val="000670D4"/>
    <w:rsid w:val="00067281"/>
    <w:rsid w:val="00067387"/>
    <w:rsid w:val="00067CE8"/>
    <w:rsid w:val="00070113"/>
    <w:rsid w:val="000701CD"/>
    <w:rsid w:val="00070274"/>
    <w:rsid w:val="0007027D"/>
    <w:rsid w:val="00070502"/>
    <w:rsid w:val="00070ED8"/>
    <w:rsid w:val="00071103"/>
    <w:rsid w:val="000712E7"/>
    <w:rsid w:val="000714D3"/>
    <w:rsid w:val="00072009"/>
    <w:rsid w:val="0007237E"/>
    <w:rsid w:val="0007259B"/>
    <w:rsid w:val="00072895"/>
    <w:rsid w:val="00072BD2"/>
    <w:rsid w:val="00072C65"/>
    <w:rsid w:val="00073681"/>
    <w:rsid w:val="00073D73"/>
    <w:rsid w:val="00073E0C"/>
    <w:rsid w:val="000740BB"/>
    <w:rsid w:val="0007414A"/>
    <w:rsid w:val="000742C3"/>
    <w:rsid w:val="00074760"/>
    <w:rsid w:val="000747D7"/>
    <w:rsid w:val="000748F4"/>
    <w:rsid w:val="00074E12"/>
    <w:rsid w:val="00075026"/>
    <w:rsid w:val="0007650B"/>
    <w:rsid w:val="0007676B"/>
    <w:rsid w:val="00076BBF"/>
    <w:rsid w:val="000773F2"/>
    <w:rsid w:val="0007750C"/>
    <w:rsid w:val="00077898"/>
    <w:rsid w:val="000778E7"/>
    <w:rsid w:val="00080AA3"/>
    <w:rsid w:val="00081327"/>
    <w:rsid w:val="0008139D"/>
    <w:rsid w:val="00081F4F"/>
    <w:rsid w:val="00081F9C"/>
    <w:rsid w:val="0008232C"/>
    <w:rsid w:val="000823EE"/>
    <w:rsid w:val="00082472"/>
    <w:rsid w:val="00082591"/>
    <w:rsid w:val="00082C3F"/>
    <w:rsid w:val="000832EF"/>
    <w:rsid w:val="0008364E"/>
    <w:rsid w:val="00083F2C"/>
    <w:rsid w:val="00084113"/>
    <w:rsid w:val="000841D1"/>
    <w:rsid w:val="0008476D"/>
    <w:rsid w:val="000847A8"/>
    <w:rsid w:val="0008480D"/>
    <w:rsid w:val="00084B0B"/>
    <w:rsid w:val="00084C39"/>
    <w:rsid w:val="00084CF9"/>
    <w:rsid w:val="00084E7E"/>
    <w:rsid w:val="00085703"/>
    <w:rsid w:val="000858C5"/>
    <w:rsid w:val="00085E2B"/>
    <w:rsid w:val="00087317"/>
    <w:rsid w:val="00087445"/>
    <w:rsid w:val="00087612"/>
    <w:rsid w:val="0008776E"/>
    <w:rsid w:val="000904B0"/>
    <w:rsid w:val="000907A1"/>
    <w:rsid w:val="000908B1"/>
    <w:rsid w:val="00091543"/>
    <w:rsid w:val="00091647"/>
    <w:rsid w:val="00091BA2"/>
    <w:rsid w:val="0009211B"/>
    <w:rsid w:val="000924F8"/>
    <w:rsid w:val="0009284C"/>
    <w:rsid w:val="0009499D"/>
    <w:rsid w:val="00094BAA"/>
    <w:rsid w:val="0009503E"/>
    <w:rsid w:val="0009563A"/>
    <w:rsid w:val="000958D9"/>
    <w:rsid w:val="00095EBC"/>
    <w:rsid w:val="0009690E"/>
    <w:rsid w:val="0009693A"/>
    <w:rsid w:val="00096CED"/>
    <w:rsid w:val="00096ECD"/>
    <w:rsid w:val="00097735"/>
    <w:rsid w:val="000A0549"/>
    <w:rsid w:val="000A0F2C"/>
    <w:rsid w:val="000A0F52"/>
    <w:rsid w:val="000A20DE"/>
    <w:rsid w:val="000A26B8"/>
    <w:rsid w:val="000A2B24"/>
    <w:rsid w:val="000A2BFA"/>
    <w:rsid w:val="000A2E0E"/>
    <w:rsid w:val="000A2F43"/>
    <w:rsid w:val="000A3110"/>
    <w:rsid w:val="000A3295"/>
    <w:rsid w:val="000A3AE9"/>
    <w:rsid w:val="000A40BA"/>
    <w:rsid w:val="000A4764"/>
    <w:rsid w:val="000A4BAB"/>
    <w:rsid w:val="000A4CB1"/>
    <w:rsid w:val="000A4D2E"/>
    <w:rsid w:val="000A52D9"/>
    <w:rsid w:val="000A5AA6"/>
    <w:rsid w:val="000A5DB6"/>
    <w:rsid w:val="000A67B1"/>
    <w:rsid w:val="000A6956"/>
    <w:rsid w:val="000A6AFE"/>
    <w:rsid w:val="000A7188"/>
    <w:rsid w:val="000A74A9"/>
    <w:rsid w:val="000A78C9"/>
    <w:rsid w:val="000A79C1"/>
    <w:rsid w:val="000A7B4B"/>
    <w:rsid w:val="000B0828"/>
    <w:rsid w:val="000B09F3"/>
    <w:rsid w:val="000B0B6F"/>
    <w:rsid w:val="000B0C5A"/>
    <w:rsid w:val="000B1B99"/>
    <w:rsid w:val="000B1EAF"/>
    <w:rsid w:val="000B1F81"/>
    <w:rsid w:val="000B2516"/>
    <w:rsid w:val="000B273E"/>
    <w:rsid w:val="000B313A"/>
    <w:rsid w:val="000B3953"/>
    <w:rsid w:val="000B3BA6"/>
    <w:rsid w:val="000B4162"/>
    <w:rsid w:val="000B443D"/>
    <w:rsid w:val="000B4485"/>
    <w:rsid w:val="000B4A2A"/>
    <w:rsid w:val="000B4B59"/>
    <w:rsid w:val="000B4B93"/>
    <w:rsid w:val="000B5A3A"/>
    <w:rsid w:val="000B5B42"/>
    <w:rsid w:val="000B5D53"/>
    <w:rsid w:val="000B63A5"/>
    <w:rsid w:val="000B6426"/>
    <w:rsid w:val="000B64BF"/>
    <w:rsid w:val="000B6649"/>
    <w:rsid w:val="000B7462"/>
    <w:rsid w:val="000B74EF"/>
    <w:rsid w:val="000B7572"/>
    <w:rsid w:val="000B7B06"/>
    <w:rsid w:val="000C098C"/>
    <w:rsid w:val="000C0D45"/>
    <w:rsid w:val="000C0E1D"/>
    <w:rsid w:val="000C1023"/>
    <w:rsid w:val="000C15CC"/>
    <w:rsid w:val="000C1930"/>
    <w:rsid w:val="000C19D6"/>
    <w:rsid w:val="000C259C"/>
    <w:rsid w:val="000C2948"/>
    <w:rsid w:val="000C2A01"/>
    <w:rsid w:val="000C2A98"/>
    <w:rsid w:val="000C3181"/>
    <w:rsid w:val="000C3556"/>
    <w:rsid w:val="000C3A6C"/>
    <w:rsid w:val="000C3C1E"/>
    <w:rsid w:val="000C3C1F"/>
    <w:rsid w:val="000C3D54"/>
    <w:rsid w:val="000C4316"/>
    <w:rsid w:val="000C4F0D"/>
    <w:rsid w:val="000C529B"/>
    <w:rsid w:val="000C538C"/>
    <w:rsid w:val="000C5856"/>
    <w:rsid w:val="000C59EE"/>
    <w:rsid w:val="000C63DB"/>
    <w:rsid w:val="000C668E"/>
    <w:rsid w:val="000C6987"/>
    <w:rsid w:val="000C69C4"/>
    <w:rsid w:val="000C6A04"/>
    <w:rsid w:val="000C6E8F"/>
    <w:rsid w:val="000C706B"/>
    <w:rsid w:val="000C70C9"/>
    <w:rsid w:val="000C7F0C"/>
    <w:rsid w:val="000D028A"/>
    <w:rsid w:val="000D03F2"/>
    <w:rsid w:val="000D091B"/>
    <w:rsid w:val="000D0BC7"/>
    <w:rsid w:val="000D0D09"/>
    <w:rsid w:val="000D14CC"/>
    <w:rsid w:val="000D1507"/>
    <w:rsid w:val="000D1616"/>
    <w:rsid w:val="000D4079"/>
    <w:rsid w:val="000D42C4"/>
    <w:rsid w:val="000D45B1"/>
    <w:rsid w:val="000D464B"/>
    <w:rsid w:val="000D49E6"/>
    <w:rsid w:val="000D4E26"/>
    <w:rsid w:val="000D4EE0"/>
    <w:rsid w:val="000D528C"/>
    <w:rsid w:val="000D52F5"/>
    <w:rsid w:val="000D5761"/>
    <w:rsid w:val="000D577D"/>
    <w:rsid w:val="000D57A6"/>
    <w:rsid w:val="000D5882"/>
    <w:rsid w:val="000D61B2"/>
    <w:rsid w:val="000D72CD"/>
    <w:rsid w:val="000D758A"/>
    <w:rsid w:val="000D76C2"/>
    <w:rsid w:val="000D7A0D"/>
    <w:rsid w:val="000D7FC2"/>
    <w:rsid w:val="000E0358"/>
    <w:rsid w:val="000E03B5"/>
    <w:rsid w:val="000E0461"/>
    <w:rsid w:val="000E077D"/>
    <w:rsid w:val="000E0EEB"/>
    <w:rsid w:val="000E13C7"/>
    <w:rsid w:val="000E1562"/>
    <w:rsid w:val="000E18CB"/>
    <w:rsid w:val="000E1998"/>
    <w:rsid w:val="000E3307"/>
    <w:rsid w:val="000E367E"/>
    <w:rsid w:val="000E38A0"/>
    <w:rsid w:val="000E38E5"/>
    <w:rsid w:val="000E3B37"/>
    <w:rsid w:val="000E3D5D"/>
    <w:rsid w:val="000E41D6"/>
    <w:rsid w:val="000E44F9"/>
    <w:rsid w:val="000E49A3"/>
    <w:rsid w:val="000E4A9B"/>
    <w:rsid w:val="000E4C5D"/>
    <w:rsid w:val="000E5015"/>
    <w:rsid w:val="000E5191"/>
    <w:rsid w:val="000E583A"/>
    <w:rsid w:val="000E5F2C"/>
    <w:rsid w:val="000E6034"/>
    <w:rsid w:val="000E66F0"/>
    <w:rsid w:val="000E6790"/>
    <w:rsid w:val="000E6951"/>
    <w:rsid w:val="000E6C05"/>
    <w:rsid w:val="000E7088"/>
    <w:rsid w:val="000E70B5"/>
    <w:rsid w:val="000E7409"/>
    <w:rsid w:val="000E7628"/>
    <w:rsid w:val="000E77CC"/>
    <w:rsid w:val="000E7854"/>
    <w:rsid w:val="000F05B2"/>
    <w:rsid w:val="000F08EF"/>
    <w:rsid w:val="000F19C1"/>
    <w:rsid w:val="000F1CFB"/>
    <w:rsid w:val="000F2634"/>
    <w:rsid w:val="000F2950"/>
    <w:rsid w:val="000F2C49"/>
    <w:rsid w:val="000F2EE8"/>
    <w:rsid w:val="000F4122"/>
    <w:rsid w:val="000F4643"/>
    <w:rsid w:val="000F48F3"/>
    <w:rsid w:val="000F5496"/>
    <w:rsid w:val="000F66B5"/>
    <w:rsid w:val="000F6DEA"/>
    <w:rsid w:val="000F7143"/>
    <w:rsid w:val="000F780C"/>
    <w:rsid w:val="000F7B1E"/>
    <w:rsid w:val="001002BA"/>
    <w:rsid w:val="00101437"/>
    <w:rsid w:val="0010144C"/>
    <w:rsid w:val="0010151F"/>
    <w:rsid w:val="00101D21"/>
    <w:rsid w:val="00101DA9"/>
    <w:rsid w:val="001024B3"/>
    <w:rsid w:val="00102630"/>
    <w:rsid w:val="00102655"/>
    <w:rsid w:val="001029DD"/>
    <w:rsid w:val="00102ACF"/>
    <w:rsid w:val="00102E4F"/>
    <w:rsid w:val="001031FF"/>
    <w:rsid w:val="00103351"/>
    <w:rsid w:val="001036EE"/>
    <w:rsid w:val="001045FF"/>
    <w:rsid w:val="00104799"/>
    <w:rsid w:val="001049E2"/>
    <w:rsid w:val="00104FAA"/>
    <w:rsid w:val="00104FFB"/>
    <w:rsid w:val="00105012"/>
    <w:rsid w:val="001055DA"/>
    <w:rsid w:val="00106136"/>
    <w:rsid w:val="0010627E"/>
    <w:rsid w:val="00106552"/>
    <w:rsid w:val="001066B5"/>
    <w:rsid w:val="00106A65"/>
    <w:rsid w:val="00107ABA"/>
    <w:rsid w:val="00107BDA"/>
    <w:rsid w:val="001100DC"/>
    <w:rsid w:val="0011030A"/>
    <w:rsid w:val="0011048C"/>
    <w:rsid w:val="00110567"/>
    <w:rsid w:val="00110BBB"/>
    <w:rsid w:val="00110E60"/>
    <w:rsid w:val="00111060"/>
    <w:rsid w:val="001111D1"/>
    <w:rsid w:val="001117A5"/>
    <w:rsid w:val="001118A5"/>
    <w:rsid w:val="0011227D"/>
    <w:rsid w:val="001124AE"/>
    <w:rsid w:val="00112995"/>
    <w:rsid w:val="00112C19"/>
    <w:rsid w:val="00112E49"/>
    <w:rsid w:val="001131AD"/>
    <w:rsid w:val="001134AE"/>
    <w:rsid w:val="001134EC"/>
    <w:rsid w:val="0011357B"/>
    <w:rsid w:val="00113652"/>
    <w:rsid w:val="0011375F"/>
    <w:rsid w:val="0011394B"/>
    <w:rsid w:val="00114069"/>
    <w:rsid w:val="0011416E"/>
    <w:rsid w:val="00114777"/>
    <w:rsid w:val="0011481A"/>
    <w:rsid w:val="00114B6A"/>
    <w:rsid w:val="00114DA5"/>
    <w:rsid w:val="0011541E"/>
    <w:rsid w:val="00115590"/>
    <w:rsid w:val="001155B3"/>
    <w:rsid w:val="001155E3"/>
    <w:rsid w:val="00115976"/>
    <w:rsid w:val="00115A68"/>
    <w:rsid w:val="00115ACB"/>
    <w:rsid w:val="00115CDC"/>
    <w:rsid w:val="001161A5"/>
    <w:rsid w:val="00116208"/>
    <w:rsid w:val="0011664B"/>
    <w:rsid w:val="00116B1F"/>
    <w:rsid w:val="001170E3"/>
    <w:rsid w:val="00117E33"/>
    <w:rsid w:val="001205B0"/>
    <w:rsid w:val="001205D9"/>
    <w:rsid w:val="00120E70"/>
    <w:rsid w:val="00120F0B"/>
    <w:rsid w:val="00121482"/>
    <w:rsid w:val="00121535"/>
    <w:rsid w:val="001215B5"/>
    <w:rsid w:val="00121D9D"/>
    <w:rsid w:val="00121E28"/>
    <w:rsid w:val="00121F92"/>
    <w:rsid w:val="00122535"/>
    <w:rsid w:val="00122629"/>
    <w:rsid w:val="00122736"/>
    <w:rsid w:val="00122A07"/>
    <w:rsid w:val="00123323"/>
    <w:rsid w:val="00123FE7"/>
    <w:rsid w:val="001240C9"/>
    <w:rsid w:val="00124C95"/>
    <w:rsid w:val="00125746"/>
    <w:rsid w:val="001257B8"/>
    <w:rsid w:val="0012586B"/>
    <w:rsid w:val="001259A4"/>
    <w:rsid w:val="00126338"/>
    <w:rsid w:val="001266F6"/>
    <w:rsid w:val="00126BC9"/>
    <w:rsid w:val="0012715C"/>
    <w:rsid w:val="00127249"/>
    <w:rsid w:val="001276AB"/>
    <w:rsid w:val="00127ACA"/>
    <w:rsid w:val="0013028E"/>
    <w:rsid w:val="00130B92"/>
    <w:rsid w:val="00131096"/>
    <w:rsid w:val="00131A32"/>
    <w:rsid w:val="00131AB4"/>
    <w:rsid w:val="00131E84"/>
    <w:rsid w:val="00132E24"/>
    <w:rsid w:val="00133049"/>
    <w:rsid w:val="00133336"/>
    <w:rsid w:val="00133CCA"/>
    <w:rsid w:val="00133D35"/>
    <w:rsid w:val="00133E1E"/>
    <w:rsid w:val="00134648"/>
    <w:rsid w:val="00134837"/>
    <w:rsid w:val="001348BF"/>
    <w:rsid w:val="00134F02"/>
    <w:rsid w:val="00134FD9"/>
    <w:rsid w:val="00135543"/>
    <w:rsid w:val="001357B0"/>
    <w:rsid w:val="00136082"/>
    <w:rsid w:val="00136D16"/>
    <w:rsid w:val="001374D9"/>
    <w:rsid w:val="0013791B"/>
    <w:rsid w:val="00137CA2"/>
    <w:rsid w:val="00137E64"/>
    <w:rsid w:val="00141494"/>
    <w:rsid w:val="00141B07"/>
    <w:rsid w:val="00141EF9"/>
    <w:rsid w:val="00142452"/>
    <w:rsid w:val="00142692"/>
    <w:rsid w:val="001429D3"/>
    <w:rsid w:val="00142B79"/>
    <w:rsid w:val="00142C33"/>
    <w:rsid w:val="001430AB"/>
    <w:rsid w:val="00143364"/>
    <w:rsid w:val="001434E5"/>
    <w:rsid w:val="00144087"/>
    <w:rsid w:val="001441C2"/>
    <w:rsid w:val="00144F8F"/>
    <w:rsid w:val="00144FCA"/>
    <w:rsid w:val="00145004"/>
    <w:rsid w:val="001455D1"/>
    <w:rsid w:val="001455DD"/>
    <w:rsid w:val="00145733"/>
    <w:rsid w:val="00145944"/>
    <w:rsid w:val="0014611D"/>
    <w:rsid w:val="0014664F"/>
    <w:rsid w:val="0014665D"/>
    <w:rsid w:val="001467A5"/>
    <w:rsid w:val="00147276"/>
    <w:rsid w:val="00147383"/>
    <w:rsid w:val="001476E3"/>
    <w:rsid w:val="0014785E"/>
    <w:rsid w:val="001506F8"/>
    <w:rsid w:val="00150CDF"/>
    <w:rsid w:val="00150DD4"/>
    <w:rsid w:val="00151E0F"/>
    <w:rsid w:val="00152054"/>
    <w:rsid w:val="00152561"/>
    <w:rsid w:val="00152C5D"/>
    <w:rsid w:val="00152DBA"/>
    <w:rsid w:val="00153B51"/>
    <w:rsid w:val="00154530"/>
    <w:rsid w:val="00154991"/>
    <w:rsid w:val="00154B21"/>
    <w:rsid w:val="001551A1"/>
    <w:rsid w:val="0015610E"/>
    <w:rsid w:val="0015635C"/>
    <w:rsid w:val="001566F0"/>
    <w:rsid w:val="00156A37"/>
    <w:rsid w:val="0015749F"/>
    <w:rsid w:val="001578F4"/>
    <w:rsid w:val="001600AD"/>
    <w:rsid w:val="0016028E"/>
    <w:rsid w:val="00160724"/>
    <w:rsid w:val="00160AA5"/>
    <w:rsid w:val="00160C6D"/>
    <w:rsid w:val="00161028"/>
    <w:rsid w:val="00161157"/>
    <w:rsid w:val="001612AC"/>
    <w:rsid w:val="001627B5"/>
    <w:rsid w:val="00162C23"/>
    <w:rsid w:val="0016324F"/>
    <w:rsid w:val="001633C7"/>
    <w:rsid w:val="001633CD"/>
    <w:rsid w:val="00163421"/>
    <w:rsid w:val="00164244"/>
    <w:rsid w:val="0016591D"/>
    <w:rsid w:val="00165CA0"/>
    <w:rsid w:val="0016612F"/>
    <w:rsid w:val="00166502"/>
    <w:rsid w:val="00166D5C"/>
    <w:rsid w:val="001678BD"/>
    <w:rsid w:val="00167A1C"/>
    <w:rsid w:val="00170147"/>
    <w:rsid w:val="001708B2"/>
    <w:rsid w:val="00170B51"/>
    <w:rsid w:val="00170E46"/>
    <w:rsid w:val="0017101D"/>
    <w:rsid w:val="0017103E"/>
    <w:rsid w:val="001718F7"/>
    <w:rsid w:val="00171C27"/>
    <w:rsid w:val="00171E62"/>
    <w:rsid w:val="00172B72"/>
    <w:rsid w:val="00172D27"/>
    <w:rsid w:val="00173CAD"/>
    <w:rsid w:val="00173E2C"/>
    <w:rsid w:val="00174169"/>
    <w:rsid w:val="00174A30"/>
    <w:rsid w:val="001755F8"/>
    <w:rsid w:val="00175731"/>
    <w:rsid w:val="0017574E"/>
    <w:rsid w:val="00176080"/>
    <w:rsid w:val="00176871"/>
    <w:rsid w:val="00176ED3"/>
    <w:rsid w:val="00180294"/>
    <w:rsid w:val="00180679"/>
    <w:rsid w:val="00180A3E"/>
    <w:rsid w:val="00180BE3"/>
    <w:rsid w:val="00180D99"/>
    <w:rsid w:val="00181281"/>
    <w:rsid w:val="001812C5"/>
    <w:rsid w:val="001815F8"/>
    <w:rsid w:val="001818BE"/>
    <w:rsid w:val="001819CF"/>
    <w:rsid w:val="00181E96"/>
    <w:rsid w:val="001829DC"/>
    <w:rsid w:val="00182A69"/>
    <w:rsid w:val="00183235"/>
    <w:rsid w:val="001837D6"/>
    <w:rsid w:val="00183A27"/>
    <w:rsid w:val="00183ED4"/>
    <w:rsid w:val="0018477C"/>
    <w:rsid w:val="00184B3A"/>
    <w:rsid w:val="0018537E"/>
    <w:rsid w:val="001860A9"/>
    <w:rsid w:val="00186A49"/>
    <w:rsid w:val="00186B5E"/>
    <w:rsid w:val="00190254"/>
    <w:rsid w:val="0019032A"/>
    <w:rsid w:val="0019035D"/>
    <w:rsid w:val="001907CD"/>
    <w:rsid w:val="00190CC5"/>
    <w:rsid w:val="00190E3B"/>
    <w:rsid w:val="00190EB0"/>
    <w:rsid w:val="00191408"/>
    <w:rsid w:val="0019159B"/>
    <w:rsid w:val="00191B62"/>
    <w:rsid w:val="00191E3D"/>
    <w:rsid w:val="00192140"/>
    <w:rsid w:val="00192463"/>
    <w:rsid w:val="00192F94"/>
    <w:rsid w:val="00193179"/>
    <w:rsid w:val="0019333C"/>
    <w:rsid w:val="00193BCC"/>
    <w:rsid w:val="00193DA3"/>
    <w:rsid w:val="0019416B"/>
    <w:rsid w:val="001943D5"/>
    <w:rsid w:val="00194CD8"/>
    <w:rsid w:val="00195287"/>
    <w:rsid w:val="001957AF"/>
    <w:rsid w:val="00195B01"/>
    <w:rsid w:val="00197202"/>
    <w:rsid w:val="00197227"/>
    <w:rsid w:val="001978C9"/>
    <w:rsid w:val="001978D1"/>
    <w:rsid w:val="00197D74"/>
    <w:rsid w:val="001A039B"/>
    <w:rsid w:val="001A0539"/>
    <w:rsid w:val="001A0C81"/>
    <w:rsid w:val="001A0D3D"/>
    <w:rsid w:val="001A1264"/>
    <w:rsid w:val="001A1676"/>
    <w:rsid w:val="001A1E3F"/>
    <w:rsid w:val="001A29B7"/>
    <w:rsid w:val="001A2CCE"/>
    <w:rsid w:val="001A2F7B"/>
    <w:rsid w:val="001A36EA"/>
    <w:rsid w:val="001A3812"/>
    <w:rsid w:val="001A3CA3"/>
    <w:rsid w:val="001A4EF4"/>
    <w:rsid w:val="001A573D"/>
    <w:rsid w:val="001A64F8"/>
    <w:rsid w:val="001A709F"/>
    <w:rsid w:val="001A70EA"/>
    <w:rsid w:val="001A75A1"/>
    <w:rsid w:val="001A7648"/>
    <w:rsid w:val="001A78E2"/>
    <w:rsid w:val="001A7AFE"/>
    <w:rsid w:val="001A7DC4"/>
    <w:rsid w:val="001A7ED0"/>
    <w:rsid w:val="001B0285"/>
    <w:rsid w:val="001B0806"/>
    <w:rsid w:val="001B0A44"/>
    <w:rsid w:val="001B0D83"/>
    <w:rsid w:val="001B1248"/>
    <w:rsid w:val="001B1B42"/>
    <w:rsid w:val="001B1E1F"/>
    <w:rsid w:val="001B1FEC"/>
    <w:rsid w:val="001B2543"/>
    <w:rsid w:val="001B26E1"/>
    <w:rsid w:val="001B3CE5"/>
    <w:rsid w:val="001B3E2C"/>
    <w:rsid w:val="001B468C"/>
    <w:rsid w:val="001B4778"/>
    <w:rsid w:val="001B4C5D"/>
    <w:rsid w:val="001B4DDF"/>
    <w:rsid w:val="001B5296"/>
    <w:rsid w:val="001B56D3"/>
    <w:rsid w:val="001B5731"/>
    <w:rsid w:val="001B5AA9"/>
    <w:rsid w:val="001B68A3"/>
    <w:rsid w:val="001B6A93"/>
    <w:rsid w:val="001B6E22"/>
    <w:rsid w:val="001B7198"/>
    <w:rsid w:val="001B7553"/>
    <w:rsid w:val="001B7559"/>
    <w:rsid w:val="001C0110"/>
    <w:rsid w:val="001C01E4"/>
    <w:rsid w:val="001C0D86"/>
    <w:rsid w:val="001C11E8"/>
    <w:rsid w:val="001C14BA"/>
    <w:rsid w:val="001C160F"/>
    <w:rsid w:val="001C1A1B"/>
    <w:rsid w:val="001C1C40"/>
    <w:rsid w:val="001C1F07"/>
    <w:rsid w:val="001C2407"/>
    <w:rsid w:val="001C3105"/>
    <w:rsid w:val="001C3693"/>
    <w:rsid w:val="001C3855"/>
    <w:rsid w:val="001C3AFF"/>
    <w:rsid w:val="001C3D7B"/>
    <w:rsid w:val="001C3E57"/>
    <w:rsid w:val="001C447C"/>
    <w:rsid w:val="001C4E49"/>
    <w:rsid w:val="001C52E4"/>
    <w:rsid w:val="001C54A8"/>
    <w:rsid w:val="001C5933"/>
    <w:rsid w:val="001C6016"/>
    <w:rsid w:val="001C61AF"/>
    <w:rsid w:val="001C67BF"/>
    <w:rsid w:val="001C69E0"/>
    <w:rsid w:val="001C78CC"/>
    <w:rsid w:val="001C78D3"/>
    <w:rsid w:val="001C7D3E"/>
    <w:rsid w:val="001D05BF"/>
    <w:rsid w:val="001D06C3"/>
    <w:rsid w:val="001D1345"/>
    <w:rsid w:val="001D2009"/>
    <w:rsid w:val="001D25F8"/>
    <w:rsid w:val="001D2652"/>
    <w:rsid w:val="001D2767"/>
    <w:rsid w:val="001D2777"/>
    <w:rsid w:val="001D2DC8"/>
    <w:rsid w:val="001D2ED4"/>
    <w:rsid w:val="001D444E"/>
    <w:rsid w:val="001D4611"/>
    <w:rsid w:val="001D5305"/>
    <w:rsid w:val="001D5343"/>
    <w:rsid w:val="001D57F9"/>
    <w:rsid w:val="001D659C"/>
    <w:rsid w:val="001D6660"/>
    <w:rsid w:val="001D673C"/>
    <w:rsid w:val="001D6A9C"/>
    <w:rsid w:val="001D72C6"/>
    <w:rsid w:val="001D7E3C"/>
    <w:rsid w:val="001E0DB2"/>
    <w:rsid w:val="001E1745"/>
    <w:rsid w:val="001E1855"/>
    <w:rsid w:val="001E1A4C"/>
    <w:rsid w:val="001E277E"/>
    <w:rsid w:val="001E2E36"/>
    <w:rsid w:val="001E3489"/>
    <w:rsid w:val="001E39A4"/>
    <w:rsid w:val="001E3BE5"/>
    <w:rsid w:val="001E411C"/>
    <w:rsid w:val="001E41C3"/>
    <w:rsid w:val="001E4C1C"/>
    <w:rsid w:val="001E5086"/>
    <w:rsid w:val="001E57CF"/>
    <w:rsid w:val="001E5AC7"/>
    <w:rsid w:val="001E6093"/>
    <w:rsid w:val="001E666E"/>
    <w:rsid w:val="001E6759"/>
    <w:rsid w:val="001E70A1"/>
    <w:rsid w:val="001E79D9"/>
    <w:rsid w:val="001E7EAA"/>
    <w:rsid w:val="001E7F3A"/>
    <w:rsid w:val="001F1163"/>
    <w:rsid w:val="001F11B4"/>
    <w:rsid w:val="001F14E8"/>
    <w:rsid w:val="001F1646"/>
    <w:rsid w:val="001F196F"/>
    <w:rsid w:val="001F1C4F"/>
    <w:rsid w:val="001F297D"/>
    <w:rsid w:val="001F29AE"/>
    <w:rsid w:val="001F29B2"/>
    <w:rsid w:val="001F30EF"/>
    <w:rsid w:val="001F353C"/>
    <w:rsid w:val="001F3622"/>
    <w:rsid w:val="001F41B0"/>
    <w:rsid w:val="001F4501"/>
    <w:rsid w:val="001F4531"/>
    <w:rsid w:val="001F4630"/>
    <w:rsid w:val="001F47FC"/>
    <w:rsid w:val="001F4BE0"/>
    <w:rsid w:val="001F4CCC"/>
    <w:rsid w:val="001F5641"/>
    <w:rsid w:val="001F5A13"/>
    <w:rsid w:val="001F64D1"/>
    <w:rsid w:val="001F6510"/>
    <w:rsid w:val="001F6697"/>
    <w:rsid w:val="001F6AD3"/>
    <w:rsid w:val="001F7070"/>
    <w:rsid w:val="001F73D6"/>
    <w:rsid w:val="001F78A5"/>
    <w:rsid w:val="001F7B9F"/>
    <w:rsid w:val="001F7C19"/>
    <w:rsid w:val="001F7D90"/>
    <w:rsid w:val="00200034"/>
    <w:rsid w:val="00200AA5"/>
    <w:rsid w:val="00200CEE"/>
    <w:rsid w:val="00200CF6"/>
    <w:rsid w:val="00200E4D"/>
    <w:rsid w:val="0020141B"/>
    <w:rsid w:val="002017CF"/>
    <w:rsid w:val="00201932"/>
    <w:rsid w:val="00201C9E"/>
    <w:rsid w:val="0020253B"/>
    <w:rsid w:val="00202818"/>
    <w:rsid w:val="00202905"/>
    <w:rsid w:val="00202AB8"/>
    <w:rsid w:val="00202D66"/>
    <w:rsid w:val="0020361A"/>
    <w:rsid w:val="00203B34"/>
    <w:rsid w:val="00204049"/>
    <w:rsid w:val="002040C5"/>
    <w:rsid w:val="00204C6C"/>
    <w:rsid w:val="00204F4A"/>
    <w:rsid w:val="00204FBF"/>
    <w:rsid w:val="002052F7"/>
    <w:rsid w:val="00205667"/>
    <w:rsid w:val="00205D84"/>
    <w:rsid w:val="00205E63"/>
    <w:rsid w:val="00206338"/>
    <w:rsid w:val="00206426"/>
    <w:rsid w:val="00206AFE"/>
    <w:rsid w:val="00206E56"/>
    <w:rsid w:val="0020717E"/>
    <w:rsid w:val="002077CD"/>
    <w:rsid w:val="002078C1"/>
    <w:rsid w:val="0020797E"/>
    <w:rsid w:val="00207C60"/>
    <w:rsid w:val="00210893"/>
    <w:rsid w:val="00211EB4"/>
    <w:rsid w:val="00211F02"/>
    <w:rsid w:val="00212365"/>
    <w:rsid w:val="0021240A"/>
    <w:rsid w:val="00212E25"/>
    <w:rsid w:val="0021327A"/>
    <w:rsid w:val="00213462"/>
    <w:rsid w:val="00213892"/>
    <w:rsid w:val="00213F15"/>
    <w:rsid w:val="0021466A"/>
    <w:rsid w:val="0021493B"/>
    <w:rsid w:val="0021494C"/>
    <w:rsid w:val="00214A21"/>
    <w:rsid w:val="00214AEF"/>
    <w:rsid w:val="002156DF"/>
    <w:rsid w:val="00216284"/>
    <w:rsid w:val="00216602"/>
    <w:rsid w:val="00216696"/>
    <w:rsid w:val="00216823"/>
    <w:rsid w:val="002168F0"/>
    <w:rsid w:val="00216E69"/>
    <w:rsid w:val="00216F5F"/>
    <w:rsid w:val="00217066"/>
    <w:rsid w:val="00217577"/>
    <w:rsid w:val="002201C5"/>
    <w:rsid w:val="002204B6"/>
    <w:rsid w:val="00220826"/>
    <w:rsid w:val="00220929"/>
    <w:rsid w:val="00220A8A"/>
    <w:rsid w:val="00220F14"/>
    <w:rsid w:val="002212A9"/>
    <w:rsid w:val="002212B7"/>
    <w:rsid w:val="0022132F"/>
    <w:rsid w:val="00221B3B"/>
    <w:rsid w:val="00222545"/>
    <w:rsid w:val="00222879"/>
    <w:rsid w:val="00222A3F"/>
    <w:rsid w:val="00222AF6"/>
    <w:rsid w:val="00223384"/>
    <w:rsid w:val="00223676"/>
    <w:rsid w:val="00223DC8"/>
    <w:rsid w:val="00223FA7"/>
    <w:rsid w:val="0022488A"/>
    <w:rsid w:val="002249F1"/>
    <w:rsid w:val="00224A63"/>
    <w:rsid w:val="00224DEA"/>
    <w:rsid w:val="00225503"/>
    <w:rsid w:val="0022587E"/>
    <w:rsid w:val="00225982"/>
    <w:rsid w:val="002259A7"/>
    <w:rsid w:val="00226DCC"/>
    <w:rsid w:val="00227495"/>
    <w:rsid w:val="002277EE"/>
    <w:rsid w:val="00227BF7"/>
    <w:rsid w:val="00227D5F"/>
    <w:rsid w:val="00230849"/>
    <w:rsid w:val="00230AC8"/>
    <w:rsid w:val="00231311"/>
    <w:rsid w:val="0023154B"/>
    <w:rsid w:val="002319B6"/>
    <w:rsid w:val="00231C00"/>
    <w:rsid w:val="002320DC"/>
    <w:rsid w:val="00232206"/>
    <w:rsid w:val="002327AA"/>
    <w:rsid w:val="002329BD"/>
    <w:rsid w:val="00232D2B"/>
    <w:rsid w:val="002330B4"/>
    <w:rsid w:val="002330C1"/>
    <w:rsid w:val="002334B2"/>
    <w:rsid w:val="002337AA"/>
    <w:rsid w:val="002338AD"/>
    <w:rsid w:val="00233FE4"/>
    <w:rsid w:val="002341F3"/>
    <w:rsid w:val="002342D3"/>
    <w:rsid w:val="0023443E"/>
    <w:rsid w:val="00234516"/>
    <w:rsid w:val="0023498A"/>
    <w:rsid w:val="00234B3A"/>
    <w:rsid w:val="0023510B"/>
    <w:rsid w:val="00235CA9"/>
    <w:rsid w:val="002363ED"/>
    <w:rsid w:val="00236F54"/>
    <w:rsid w:val="00236FC0"/>
    <w:rsid w:val="002370A2"/>
    <w:rsid w:val="002370D9"/>
    <w:rsid w:val="0023779B"/>
    <w:rsid w:val="00237DD3"/>
    <w:rsid w:val="00240040"/>
    <w:rsid w:val="002401DE"/>
    <w:rsid w:val="00240315"/>
    <w:rsid w:val="00240BE4"/>
    <w:rsid w:val="00240EFB"/>
    <w:rsid w:val="00242520"/>
    <w:rsid w:val="0024274D"/>
    <w:rsid w:val="00242795"/>
    <w:rsid w:val="00242852"/>
    <w:rsid w:val="00242AE5"/>
    <w:rsid w:val="00243277"/>
    <w:rsid w:val="00244255"/>
    <w:rsid w:val="002442FA"/>
    <w:rsid w:val="002444C1"/>
    <w:rsid w:val="00244536"/>
    <w:rsid w:val="00244B00"/>
    <w:rsid w:val="00244BC3"/>
    <w:rsid w:val="00244E81"/>
    <w:rsid w:val="00245336"/>
    <w:rsid w:val="002455F7"/>
    <w:rsid w:val="00245D15"/>
    <w:rsid w:val="00246131"/>
    <w:rsid w:val="00246B5A"/>
    <w:rsid w:val="00246BBC"/>
    <w:rsid w:val="00246E74"/>
    <w:rsid w:val="00247015"/>
    <w:rsid w:val="002476E1"/>
    <w:rsid w:val="00247A50"/>
    <w:rsid w:val="00247DBB"/>
    <w:rsid w:val="00250297"/>
    <w:rsid w:val="002503E3"/>
    <w:rsid w:val="002508C7"/>
    <w:rsid w:val="00250985"/>
    <w:rsid w:val="00250AE5"/>
    <w:rsid w:val="002517B2"/>
    <w:rsid w:val="002518E6"/>
    <w:rsid w:val="00251A96"/>
    <w:rsid w:val="00251AEE"/>
    <w:rsid w:val="00252439"/>
    <w:rsid w:val="00252839"/>
    <w:rsid w:val="002540DF"/>
    <w:rsid w:val="00254466"/>
    <w:rsid w:val="00254542"/>
    <w:rsid w:val="00255C2A"/>
    <w:rsid w:val="002563AD"/>
    <w:rsid w:val="00256D74"/>
    <w:rsid w:val="00257C90"/>
    <w:rsid w:val="002602D4"/>
    <w:rsid w:val="0026040D"/>
    <w:rsid w:val="002604C8"/>
    <w:rsid w:val="0026175A"/>
    <w:rsid w:val="00261D79"/>
    <w:rsid w:val="002629A1"/>
    <w:rsid w:val="00263125"/>
    <w:rsid w:val="00263750"/>
    <w:rsid w:val="002646C5"/>
    <w:rsid w:val="00264C00"/>
    <w:rsid w:val="00264E82"/>
    <w:rsid w:val="0026505A"/>
    <w:rsid w:val="002652E9"/>
    <w:rsid w:val="002655AE"/>
    <w:rsid w:val="00265B17"/>
    <w:rsid w:val="00265D54"/>
    <w:rsid w:val="0026673C"/>
    <w:rsid w:val="002669F8"/>
    <w:rsid w:val="00266CD0"/>
    <w:rsid w:val="00266CE8"/>
    <w:rsid w:val="002677CE"/>
    <w:rsid w:val="00267C46"/>
    <w:rsid w:val="00267E54"/>
    <w:rsid w:val="00270F36"/>
    <w:rsid w:val="0027183B"/>
    <w:rsid w:val="00271AA8"/>
    <w:rsid w:val="00271CE2"/>
    <w:rsid w:val="0027249A"/>
    <w:rsid w:val="002724DD"/>
    <w:rsid w:val="0027280D"/>
    <w:rsid w:val="00272B17"/>
    <w:rsid w:val="00272C5F"/>
    <w:rsid w:val="0027300C"/>
    <w:rsid w:val="002732BD"/>
    <w:rsid w:val="002733C3"/>
    <w:rsid w:val="002733FD"/>
    <w:rsid w:val="00273428"/>
    <w:rsid w:val="00273724"/>
    <w:rsid w:val="002739C9"/>
    <w:rsid w:val="00273E77"/>
    <w:rsid w:val="0027469B"/>
    <w:rsid w:val="002749BA"/>
    <w:rsid w:val="0027590F"/>
    <w:rsid w:val="00276974"/>
    <w:rsid w:val="0027743F"/>
    <w:rsid w:val="00277576"/>
    <w:rsid w:val="00277E45"/>
    <w:rsid w:val="00277F61"/>
    <w:rsid w:val="002801BF"/>
    <w:rsid w:val="002805E4"/>
    <w:rsid w:val="00281173"/>
    <w:rsid w:val="002811C5"/>
    <w:rsid w:val="0028240A"/>
    <w:rsid w:val="002828BC"/>
    <w:rsid w:val="00282A6A"/>
    <w:rsid w:val="00282F01"/>
    <w:rsid w:val="00283F4A"/>
    <w:rsid w:val="00284279"/>
    <w:rsid w:val="0028436F"/>
    <w:rsid w:val="002847E1"/>
    <w:rsid w:val="002849CB"/>
    <w:rsid w:val="00284ABE"/>
    <w:rsid w:val="00285055"/>
    <w:rsid w:val="002852BC"/>
    <w:rsid w:val="00285739"/>
    <w:rsid w:val="00285DE7"/>
    <w:rsid w:val="002865C5"/>
    <w:rsid w:val="0028668C"/>
    <w:rsid w:val="00286B29"/>
    <w:rsid w:val="00286D7F"/>
    <w:rsid w:val="00286DE8"/>
    <w:rsid w:val="002870EE"/>
    <w:rsid w:val="0028734A"/>
    <w:rsid w:val="00287635"/>
    <w:rsid w:val="0029008F"/>
    <w:rsid w:val="002901EC"/>
    <w:rsid w:val="00290B3C"/>
    <w:rsid w:val="00290FF0"/>
    <w:rsid w:val="002911A6"/>
    <w:rsid w:val="002918A3"/>
    <w:rsid w:val="00291996"/>
    <w:rsid w:val="00291AD2"/>
    <w:rsid w:val="002923CB"/>
    <w:rsid w:val="00293378"/>
    <w:rsid w:val="00293A08"/>
    <w:rsid w:val="00293C33"/>
    <w:rsid w:val="00293C5D"/>
    <w:rsid w:val="00293D27"/>
    <w:rsid w:val="00293D54"/>
    <w:rsid w:val="00293E10"/>
    <w:rsid w:val="00293EA4"/>
    <w:rsid w:val="00294748"/>
    <w:rsid w:val="00294B91"/>
    <w:rsid w:val="00294C86"/>
    <w:rsid w:val="00294ED8"/>
    <w:rsid w:val="00294F76"/>
    <w:rsid w:val="00295601"/>
    <w:rsid w:val="00295C55"/>
    <w:rsid w:val="00296E5E"/>
    <w:rsid w:val="00297047"/>
    <w:rsid w:val="00297289"/>
    <w:rsid w:val="0029766D"/>
    <w:rsid w:val="00297841"/>
    <w:rsid w:val="00297BF4"/>
    <w:rsid w:val="002A05B6"/>
    <w:rsid w:val="002A05C1"/>
    <w:rsid w:val="002A0C55"/>
    <w:rsid w:val="002A0E32"/>
    <w:rsid w:val="002A0EBD"/>
    <w:rsid w:val="002A1333"/>
    <w:rsid w:val="002A183D"/>
    <w:rsid w:val="002A1DC3"/>
    <w:rsid w:val="002A20A2"/>
    <w:rsid w:val="002A28BF"/>
    <w:rsid w:val="002A310E"/>
    <w:rsid w:val="002A3332"/>
    <w:rsid w:val="002A3540"/>
    <w:rsid w:val="002A3856"/>
    <w:rsid w:val="002A3A62"/>
    <w:rsid w:val="002A44AA"/>
    <w:rsid w:val="002A47F0"/>
    <w:rsid w:val="002A4986"/>
    <w:rsid w:val="002A49BE"/>
    <w:rsid w:val="002A4A96"/>
    <w:rsid w:val="002A4DE1"/>
    <w:rsid w:val="002A4EDA"/>
    <w:rsid w:val="002A53E4"/>
    <w:rsid w:val="002A5919"/>
    <w:rsid w:val="002A5995"/>
    <w:rsid w:val="002A5B51"/>
    <w:rsid w:val="002A66AD"/>
    <w:rsid w:val="002A6808"/>
    <w:rsid w:val="002A683F"/>
    <w:rsid w:val="002A6FA4"/>
    <w:rsid w:val="002A74B1"/>
    <w:rsid w:val="002A776F"/>
    <w:rsid w:val="002A7A9C"/>
    <w:rsid w:val="002B010E"/>
    <w:rsid w:val="002B02C0"/>
    <w:rsid w:val="002B0758"/>
    <w:rsid w:val="002B07BE"/>
    <w:rsid w:val="002B092A"/>
    <w:rsid w:val="002B09C5"/>
    <w:rsid w:val="002B0D57"/>
    <w:rsid w:val="002B1036"/>
    <w:rsid w:val="002B139A"/>
    <w:rsid w:val="002B1861"/>
    <w:rsid w:val="002B2821"/>
    <w:rsid w:val="002B2BC9"/>
    <w:rsid w:val="002B39B1"/>
    <w:rsid w:val="002B43DC"/>
    <w:rsid w:val="002B4692"/>
    <w:rsid w:val="002B46A6"/>
    <w:rsid w:val="002B4744"/>
    <w:rsid w:val="002B4970"/>
    <w:rsid w:val="002B588E"/>
    <w:rsid w:val="002B59C7"/>
    <w:rsid w:val="002B65F3"/>
    <w:rsid w:val="002B6C4C"/>
    <w:rsid w:val="002B6DE8"/>
    <w:rsid w:val="002B7417"/>
    <w:rsid w:val="002C0DE2"/>
    <w:rsid w:val="002C0F88"/>
    <w:rsid w:val="002C10CA"/>
    <w:rsid w:val="002C1666"/>
    <w:rsid w:val="002C18E1"/>
    <w:rsid w:val="002C1967"/>
    <w:rsid w:val="002C19F4"/>
    <w:rsid w:val="002C1AF1"/>
    <w:rsid w:val="002C1BD7"/>
    <w:rsid w:val="002C1DAD"/>
    <w:rsid w:val="002C1F43"/>
    <w:rsid w:val="002C1FC7"/>
    <w:rsid w:val="002C2F8E"/>
    <w:rsid w:val="002C3734"/>
    <w:rsid w:val="002C39EF"/>
    <w:rsid w:val="002C3BDA"/>
    <w:rsid w:val="002C3DF7"/>
    <w:rsid w:val="002C4531"/>
    <w:rsid w:val="002C4CA5"/>
    <w:rsid w:val="002C59F0"/>
    <w:rsid w:val="002C6696"/>
    <w:rsid w:val="002C69E8"/>
    <w:rsid w:val="002C6C88"/>
    <w:rsid w:val="002C6DF0"/>
    <w:rsid w:val="002C7258"/>
    <w:rsid w:val="002C73C2"/>
    <w:rsid w:val="002D0C0A"/>
    <w:rsid w:val="002D0D59"/>
    <w:rsid w:val="002D0DCF"/>
    <w:rsid w:val="002D0EFA"/>
    <w:rsid w:val="002D14A0"/>
    <w:rsid w:val="002D25A1"/>
    <w:rsid w:val="002D2E38"/>
    <w:rsid w:val="002D3249"/>
    <w:rsid w:val="002D3280"/>
    <w:rsid w:val="002D34D4"/>
    <w:rsid w:val="002D36CA"/>
    <w:rsid w:val="002D3D3A"/>
    <w:rsid w:val="002D3F69"/>
    <w:rsid w:val="002D4EC9"/>
    <w:rsid w:val="002D53FE"/>
    <w:rsid w:val="002D5C76"/>
    <w:rsid w:val="002D5C93"/>
    <w:rsid w:val="002D6764"/>
    <w:rsid w:val="002D6BD4"/>
    <w:rsid w:val="002D6DF4"/>
    <w:rsid w:val="002D7B30"/>
    <w:rsid w:val="002D7B41"/>
    <w:rsid w:val="002D7B74"/>
    <w:rsid w:val="002D7D98"/>
    <w:rsid w:val="002D7F1B"/>
    <w:rsid w:val="002E082C"/>
    <w:rsid w:val="002E0998"/>
    <w:rsid w:val="002E09D9"/>
    <w:rsid w:val="002E0BBB"/>
    <w:rsid w:val="002E1240"/>
    <w:rsid w:val="002E16CE"/>
    <w:rsid w:val="002E1917"/>
    <w:rsid w:val="002E21E7"/>
    <w:rsid w:val="002E3CDB"/>
    <w:rsid w:val="002E3E2D"/>
    <w:rsid w:val="002E458D"/>
    <w:rsid w:val="002E552D"/>
    <w:rsid w:val="002E56F0"/>
    <w:rsid w:val="002E5959"/>
    <w:rsid w:val="002E5B85"/>
    <w:rsid w:val="002E6720"/>
    <w:rsid w:val="002E6B5A"/>
    <w:rsid w:val="002E6F26"/>
    <w:rsid w:val="002E7BFF"/>
    <w:rsid w:val="002E7FDF"/>
    <w:rsid w:val="002F0553"/>
    <w:rsid w:val="002F0856"/>
    <w:rsid w:val="002F0C1D"/>
    <w:rsid w:val="002F11E0"/>
    <w:rsid w:val="002F1372"/>
    <w:rsid w:val="002F1695"/>
    <w:rsid w:val="002F1736"/>
    <w:rsid w:val="002F1EFA"/>
    <w:rsid w:val="002F1FD6"/>
    <w:rsid w:val="002F1FE3"/>
    <w:rsid w:val="002F34F6"/>
    <w:rsid w:val="002F3D9B"/>
    <w:rsid w:val="002F40EF"/>
    <w:rsid w:val="002F418E"/>
    <w:rsid w:val="002F430E"/>
    <w:rsid w:val="002F472B"/>
    <w:rsid w:val="002F47CA"/>
    <w:rsid w:val="002F4854"/>
    <w:rsid w:val="002F5260"/>
    <w:rsid w:val="002F59DC"/>
    <w:rsid w:val="002F5BA9"/>
    <w:rsid w:val="002F6268"/>
    <w:rsid w:val="002F6376"/>
    <w:rsid w:val="002F6620"/>
    <w:rsid w:val="002F6AB1"/>
    <w:rsid w:val="002F6D4B"/>
    <w:rsid w:val="002F710F"/>
    <w:rsid w:val="002F7B6B"/>
    <w:rsid w:val="003003FB"/>
    <w:rsid w:val="00300A96"/>
    <w:rsid w:val="00300E81"/>
    <w:rsid w:val="003010FE"/>
    <w:rsid w:val="00301B1A"/>
    <w:rsid w:val="00302032"/>
    <w:rsid w:val="0030287C"/>
    <w:rsid w:val="00303146"/>
    <w:rsid w:val="003033AF"/>
    <w:rsid w:val="00303451"/>
    <w:rsid w:val="003034A9"/>
    <w:rsid w:val="003041EC"/>
    <w:rsid w:val="003043DB"/>
    <w:rsid w:val="00304971"/>
    <w:rsid w:val="00305116"/>
    <w:rsid w:val="003054C0"/>
    <w:rsid w:val="00305668"/>
    <w:rsid w:val="00306078"/>
    <w:rsid w:val="003060B3"/>
    <w:rsid w:val="003062C6"/>
    <w:rsid w:val="003074C0"/>
    <w:rsid w:val="00307F2F"/>
    <w:rsid w:val="003103F6"/>
    <w:rsid w:val="00310E1C"/>
    <w:rsid w:val="003111EF"/>
    <w:rsid w:val="00311271"/>
    <w:rsid w:val="00311390"/>
    <w:rsid w:val="0031225C"/>
    <w:rsid w:val="0031250F"/>
    <w:rsid w:val="003125FF"/>
    <w:rsid w:val="0031278D"/>
    <w:rsid w:val="00312A22"/>
    <w:rsid w:val="00312E73"/>
    <w:rsid w:val="00313B03"/>
    <w:rsid w:val="00313CF2"/>
    <w:rsid w:val="00314237"/>
    <w:rsid w:val="00315870"/>
    <w:rsid w:val="00315B06"/>
    <w:rsid w:val="00315B1F"/>
    <w:rsid w:val="003167C3"/>
    <w:rsid w:val="00316A84"/>
    <w:rsid w:val="003173CF"/>
    <w:rsid w:val="00317807"/>
    <w:rsid w:val="003179C6"/>
    <w:rsid w:val="00317AA8"/>
    <w:rsid w:val="00317F85"/>
    <w:rsid w:val="0032030F"/>
    <w:rsid w:val="00320627"/>
    <w:rsid w:val="0032079D"/>
    <w:rsid w:val="00321112"/>
    <w:rsid w:val="003211A6"/>
    <w:rsid w:val="00321928"/>
    <w:rsid w:val="00322266"/>
    <w:rsid w:val="003224C9"/>
    <w:rsid w:val="00322563"/>
    <w:rsid w:val="00322B4B"/>
    <w:rsid w:val="00322D4D"/>
    <w:rsid w:val="0032361D"/>
    <w:rsid w:val="00323BF2"/>
    <w:rsid w:val="0032408A"/>
    <w:rsid w:val="003241D9"/>
    <w:rsid w:val="00324445"/>
    <w:rsid w:val="00324689"/>
    <w:rsid w:val="003246E1"/>
    <w:rsid w:val="003249D6"/>
    <w:rsid w:val="003255AC"/>
    <w:rsid w:val="00325B2E"/>
    <w:rsid w:val="00325BCA"/>
    <w:rsid w:val="00325FC9"/>
    <w:rsid w:val="00325FEE"/>
    <w:rsid w:val="0032615D"/>
    <w:rsid w:val="0032633F"/>
    <w:rsid w:val="003264E0"/>
    <w:rsid w:val="00327173"/>
    <w:rsid w:val="003277B9"/>
    <w:rsid w:val="003279DB"/>
    <w:rsid w:val="00327B92"/>
    <w:rsid w:val="00327E98"/>
    <w:rsid w:val="00330184"/>
    <w:rsid w:val="0033019D"/>
    <w:rsid w:val="0033022D"/>
    <w:rsid w:val="0033022E"/>
    <w:rsid w:val="003303A0"/>
    <w:rsid w:val="003304A1"/>
    <w:rsid w:val="003305C1"/>
    <w:rsid w:val="0033066E"/>
    <w:rsid w:val="00330BF4"/>
    <w:rsid w:val="00330C43"/>
    <w:rsid w:val="00331386"/>
    <w:rsid w:val="00331E62"/>
    <w:rsid w:val="0033209B"/>
    <w:rsid w:val="00332507"/>
    <w:rsid w:val="00332586"/>
    <w:rsid w:val="003326A1"/>
    <w:rsid w:val="00332A99"/>
    <w:rsid w:val="00332E34"/>
    <w:rsid w:val="003333D1"/>
    <w:rsid w:val="003338C0"/>
    <w:rsid w:val="0033390D"/>
    <w:rsid w:val="003341EF"/>
    <w:rsid w:val="003344D5"/>
    <w:rsid w:val="00334640"/>
    <w:rsid w:val="00334D0E"/>
    <w:rsid w:val="003352DD"/>
    <w:rsid w:val="003353BD"/>
    <w:rsid w:val="003353DE"/>
    <w:rsid w:val="003354E3"/>
    <w:rsid w:val="00336230"/>
    <w:rsid w:val="00336284"/>
    <w:rsid w:val="00336AC6"/>
    <w:rsid w:val="003371CE"/>
    <w:rsid w:val="00337317"/>
    <w:rsid w:val="003374DF"/>
    <w:rsid w:val="00337654"/>
    <w:rsid w:val="00337AD9"/>
    <w:rsid w:val="00337DCA"/>
    <w:rsid w:val="0034083C"/>
    <w:rsid w:val="003408DB"/>
    <w:rsid w:val="00341282"/>
    <w:rsid w:val="003413EB"/>
    <w:rsid w:val="00341FE5"/>
    <w:rsid w:val="00342085"/>
    <w:rsid w:val="0034258C"/>
    <w:rsid w:val="003427E9"/>
    <w:rsid w:val="00343692"/>
    <w:rsid w:val="00343A7F"/>
    <w:rsid w:val="00343BF2"/>
    <w:rsid w:val="00343D49"/>
    <w:rsid w:val="00343E41"/>
    <w:rsid w:val="00343E6B"/>
    <w:rsid w:val="003441F9"/>
    <w:rsid w:val="0034421C"/>
    <w:rsid w:val="003444F1"/>
    <w:rsid w:val="0034466E"/>
    <w:rsid w:val="00345182"/>
    <w:rsid w:val="0034537C"/>
    <w:rsid w:val="0034566A"/>
    <w:rsid w:val="003457DD"/>
    <w:rsid w:val="00345C75"/>
    <w:rsid w:val="003467A0"/>
    <w:rsid w:val="00346D4C"/>
    <w:rsid w:val="00347B02"/>
    <w:rsid w:val="00347C3D"/>
    <w:rsid w:val="0035032A"/>
    <w:rsid w:val="0035057C"/>
    <w:rsid w:val="003505A7"/>
    <w:rsid w:val="0035081D"/>
    <w:rsid w:val="00350DED"/>
    <w:rsid w:val="00352474"/>
    <w:rsid w:val="0035255A"/>
    <w:rsid w:val="00352A28"/>
    <w:rsid w:val="003537DF"/>
    <w:rsid w:val="00353875"/>
    <w:rsid w:val="00353C2E"/>
    <w:rsid w:val="003542A5"/>
    <w:rsid w:val="003555F2"/>
    <w:rsid w:val="00355691"/>
    <w:rsid w:val="00355EDE"/>
    <w:rsid w:val="00355FF5"/>
    <w:rsid w:val="0035609A"/>
    <w:rsid w:val="00356434"/>
    <w:rsid w:val="003564D6"/>
    <w:rsid w:val="00356A28"/>
    <w:rsid w:val="00356EF1"/>
    <w:rsid w:val="003570CF"/>
    <w:rsid w:val="00357289"/>
    <w:rsid w:val="00360608"/>
    <w:rsid w:val="003607E5"/>
    <w:rsid w:val="00361008"/>
    <w:rsid w:val="00361E94"/>
    <w:rsid w:val="00361F9D"/>
    <w:rsid w:val="00362173"/>
    <w:rsid w:val="003628FB"/>
    <w:rsid w:val="0036304C"/>
    <w:rsid w:val="0036313F"/>
    <w:rsid w:val="00363289"/>
    <w:rsid w:val="003632EB"/>
    <w:rsid w:val="00363577"/>
    <w:rsid w:val="00363BBE"/>
    <w:rsid w:val="00364020"/>
    <w:rsid w:val="003644F7"/>
    <w:rsid w:val="00364CDF"/>
    <w:rsid w:val="00365019"/>
    <w:rsid w:val="00365235"/>
    <w:rsid w:val="00365508"/>
    <w:rsid w:val="00365520"/>
    <w:rsid w:val="00365713"/>
    <w:rsid w:val="00365B3C"/>
    <w:rsid w:val="0036617D"/>
    <w:rsid w:val="0036652F"/>
    <w:rsid w:val="00366A9F"/>
    <w:rsid w:val="00366D67"/>
    <w:rsid w:val="00366F80"/>
    <w:rsid w:val="003670D6"/>
    <w:rsid w:val="003677DD"/>
    <w:rsid w:val="00370458"/>
    <w:rsid w:val="00370B24"/>
    <w:rsid w:val="00370B9B"/>
    <w:rsid w:val="00370D76"/>
    <w:rsid w:val="00371243"/>
    <w:rsid w:val="00371683"/>
    <w:rsid w:val="0037181F"/>
    <w:rsid w:val="0037197A"/>
    <w:rsid w:val="00372205"/>
    <w:rsid w:val="00372234"/>
    <w:rsid w:val="003726A2"/>
    <w:rsid w:val="00372C2E"/>
    <w:rsid w:val="00372CDB"/>
    <w:rsid w:val="00372DA0"/>
    <w:rsid w:val="0037301A"/>
    <w:rsid w:val="00373056"/>
    <w:rsid w:val="00373985"/>
    <w:rsid w:val="003739EA"/>
    <w:rsid w:val="003743E3"/>
    <w:rsid w:val="003744B2"/>
    <w:rsid w:val="003749E1"/>
    <w:rsid w:val="00374B3C"/>
    <w:rsid w:val="00374E78"/>
    <w:rsid w:val="00374F3D"/>
    <w:rsid w:val="0037552F"/>
    <w:rsid w:val="003758A5"/>
    <w:rsid w:val="0037676C"/>
    <w:rsid w:val="00376FD1"/>
    <w:rsid w:val="003770E4"/>
    <w:rsid w:val="0037712D"/>
    <w:rsid w:val="003771F5"/>
    <w:rsid w:val="0037793E"/>
    <w:rsid w:val="00377F6E"/>
    <w:rsid w:val="00380259"/>
    <w:rsid w:val="00380424"/>
    <w:rsid w:val="00380442"/>
    <w:rsid w:val="00380614"/>
    <w:rsid w:val="00380B59"/>
    <w:rsid w:val="00380D41"/>
    <w:rsid w:val="0038154C"/>
    <w:rsid w:val="003819D3"/>
    <w:rsid w:val="00381AD7"/>
    <w:rsid w:val="00381C96"/>
    <w:rsid w:val="00381EC1"/>
    <w:rsid w:val="00381FA0"/>
    <w:rsid w:val="003821D3"/>
    <w:rsid w:val="0038294A"/>
    <w:rsid w:val="00382A86"/>
    <w:rsid w:val="00382AD9"/>
    <w:rsid w:val="00382EA3"/>
    <w:rsid w:val="00382FD9"/>
    <w:rsid w:val="00383011"/>
    <w:rsid w:val="0038304A"/>
    <w:rsid w:val="003832B4"/>
    <w:rsid w:val="003835D2"/>
    <w:rsid w:val="00383C13"/>
    <w:rsid w:val="00384112"/>
    <w:rsid w:val="00385D9B"/>
    <w:rsid w:val="00385F85"/>
    <w:rsid w:val="00386298"/>
    <w:rsid w:val="00386568"/>
    <w:rsid w:val="00386C6F"/>
    <w:rsid w:val="0038711B"/>
    <w:rsid w:val="003878CC"/>
    <w:rsid w:val="0039014E"/>
    <w:rsid w:val="003901B3"/>
    <w:rsid w:val="003903D7"/>
    <w:rsid w:val="00390604"/>
    <w:rsid w:val="0039089E"/>
    <w:rsid w:val="00390A5E"/>
    <w:rsid w:val="00391038"/>
    <w:rsid w:val="00391618"/>
    <w:rsid w:val="00391B48"/>
    <w:rsid w:val="00393908"/>
    <w:rsid w:val="00393CD1"/>
    <w:rsid w:val="00393E80"/>
    <w:rsid w:val="00394254"/>
    <w:rsid w:val="003944EE"/>
    <w:rsid w:val="00394801"/>
    <w:rsid w:val="003953BF"/>
    <w:rsid w:val="003954E7"/>
    <w:rsid w:val="00395825"/>
    <w:rsid w:val="00395D90"/>
    <w:rsid w:val="00395FDC"/>
    <w:rsid w:val="00396F69"/>
    <w:rsid w:val="00397261"/>
    <w:rsid w:val="00397A17"/>
    <w:rsid w:val="00397D0D"/>
    <w:rsid w:val="003A011E"/>
    <w:rsid w:val="003A04CA"/>
    <w:rsid w:val="003A0865"/>
    <w:rsid w:val="003A0C9C"/>
    <w:rsid w:val="003A0F45"/>
    <w:rsid w:val="003A1012"/>
    <w:rsid w:val="003A1427"/>
    <w:rsid w:val="003A1D9B"/>
    <w:rsid w:val="003A1F0E"/>
    <w:rsid w:val="003A1FCC"/>
    <w:rsid w:val="003A3465"/>
    <w:rsid w:val="003A36C1"/>
    <w:rsid w:val="003A3AC0"/>
    <w:rsid w:val="003A401E"/>
    <w:rsid w:val="003A43CE"/>
    <w:rsid w:val="003A45DF"/>
    <w:rsid w:val="003A49DE"/>
    <w:rsid w:val="003A4DE3"/>
    <w:rsid w:val="003A5126"/>
    <w:rsid w:val="003A5933"/>
    <w:rsid w:val="003A5A80"/>
    <w:rsid w:val="003A668B"/>
    <w:rsid w:val="003A7353"/>
    <w:rsid w:val="003A7DD9"/>
    <w:rsid w:val="003B08D6"/>
    <w:rsid w:val="003B0C88"/>
    <w:rsid w:val="003B134B"/>
    <w:rsid w:val="003B1543"/>
    <w:rsid w:val="003B1D30"/>
    <w:rsid w:val="003B1F0D"/>
    <w:rsid w:val="003B21A1"/>
    <w:rsid w:val="003B2DBE"/>
    <w:rsid w:val="003B38C7"/>
    <w:rsid w:val="003B3958"/>
    <w:rsid w:val="003B3ACA"/>
    <w:rsid w:val="003B3B61"/>
    <w:rsid w:val="003B3F15"/>
    <w:rsid w:val="003B3F75"/>
    <w:rsid w:val="003B4515"/>
    <w:rsid w:val="003B4B16"/>
    <w:rsid w:val="003B50FA"/>
    <w:rsid w:val="003B5152"/>
    <w:rsid w:val="003B5268"/>
    <w:rsid w:val="003B53F3"/>
    <w:rsid w:val="003B565C"/>
    <w:rsid w:val="003B56E2"/>
    <w:rsid w:val="003B5805"/>
    <w:rsid w:val="003B63F4"/>
    <w:rsid w:val="003B6D81"/>
    <w:rsid w:val="003B7122"/>
    <w:rsid w:val="003B7B72"/>
    <w:rsid w:val="003B7EEA"/>
    <w:rsid w:val="003C0439"/>
    <w:rsid w:val="003C0691"/>
    <w:rsid w:val="003C0AA3"/>
    <w:rsid w:val="003C0AD4"/>
    <w:rsid w:val="003C10F5"/>
    <w:rsid w:val="003C1544"/>
    <w:rsid w:val="003C1AFE"/>
    <w:rsid w:val="003C1BFC"/>
    <w:rsid w:val="003C214C"/>
    <w:rsid w:val="003C2BB3"/>
    <w:rsid w:val="003C2FA7"/>
    <w:rsid w:val="003C3034"/>
    <w:rsid w:val="003C3338"/>
    <w:rsid w:val="003C3612"/>
    <w:rsid w:val="003C4F74"/>
    <w:rsid w:val="003C56C4"/>
    <w:rsid w:val="003C56E0"/>
    <w:rsid w:val="003C5EBF"/>
    <w:rsid w:val="003C6236"/>
    <w:rsid w:val="003C779D"/>
    <w:rsid w:val="003C7A87"/>
    <w:rsid w:val="003C7B25"/>
    <w:rsid w:val="003D013A"/>
    <w:rsid w:val="003D0F18"/>
    <w:rsid w:val="003D17E9"/>
    <w:rsid w:val="003D1A25"/>
    <w:rsid w:val="003D1C83"/>
    <w:rsid w:val="003D200D"/>
    <w:rsid w:val="003D245C"/>
    <w:rsid w:val="003D2BD2"/>
    <w:rsid w:val="003D2C5C"/>
    <w:rsid w:val="003D2F61"/>
    <w:rsid w:val="003D3081"/>
    <w:rsid w:val="003D30A1"/>
    <w:rsid w:val="003D3A6E"/>
    <w:rsid w:val="003D4858"/>
    <w:rsid w:val="003D51B8"/>
    <w:rsid w:val="003D6261"/>
    <w:rsid w:val="003D6297"/>
    <w:rsid w:val="003D6A3A"/>
    <w:rsid w:val="003D6B30"/>
    <w:rsid w:val="003D6B3E"/>
    <w:rsid w:val="003D6FC6"/>
    <w:rsid w:val="003D751F"/>
    <w:rsid w:val="003D7600"/>
    <w:rsid w:val="003D7764"/>
    <w:rsid w:val="003D7BC0"/>
    <w:rsid w:val="003D7D4A"/>
    <w:rsid w:val="003E0127"/>
    <w:rsid w:val="003E0762"/>
    <w:rsid w:val="003E0EB8"/>
    <w:rsid w:val="003E1566"/>
    <w:rsid w:val="003E16EC"/>
    <w:rsid w:val="003E1BF6"/>
    <w:rsid w:val="003E1C99"/>
    <w:rsid w:val="003E1F81"/>
    <w:rsid w:val="003E1FA9"/>
    <w:rsid w:val="003E29DD"/>
    <w:rsid w:val="003E2FE3"/>
    <w:rsid w:val="003E30A3"/>
    <w:rsid w:val="003E35C9"/>
    <w:rsid w:val="003E3942"/>
    <w:rsid w:val="003E3D19"/>
    <w:rsid w:val="003E3FDA"/>
    <w:rsid w:val="003E4606"/>
    <w:rsid w:val="003E4F96"/>
    <w:rsid w:val="003E4FD1"/>
    <w:rsid w:val="003E674D"/>
    <w:rsid w:val="003E6847"/>
    <w:rsid w:val="003E77FD"/>
    <w:rsid w:val="003E7E48"/>
    <w:rsid w:val="003F0B92"/>
    <w:rsid w:val="003F0C9B"/>
    <w:rsid w:val="003F1334"/>
    <w:rsid w:val="003F13F4"/>
    <w:rsid w:val="003F1512"/>
    <w:rsid w:val="003F1B59"/>
    <w:rsid w:val="003F1CE9"/>
    <w:rsid w:val="003F2390"/>
    <w:rsid w:val="003F23A0"/>
    <w:rsid w:val="003F2807"/>
    <w:rsid w:val="003F3589"/>
    <w:rsid w:val="003F39E9"/>
    <w:rsid w:val="003F3AB8"/>
    <w:rsid w:val="003F3ACB"/>
    <w:rsid w:val="003F3C1E"/>
    <w:rsid w:val="003F4DF2"/>
    <w:rsid w:val="003F57BD"/>
    <w:rsid w:val="003F58FB"/>
    <w:rsid w:val="003F6340"/>
    <w:rsid w:val="003F65E0"/>
    <w:rsid w:val="003F74B8"/>
    <w:rsid w:val="003F7EF0"/>
    <w:rsid w:val="004001BE"/>
    <w:rsid w:val="0040023C"/>
    <w:rsid w:val="00400759"/>
    <w:rsid w:val="0040093A"/>
    <w:rsid w:val="00401101"/>
    <w:rsid w:val="00401AC8"/>
    <w:rsid w:val="00402C33"/>
    <w:rsid w:val="004040C7"/>
    <w:rsid w:val="00404841"/>
    <w:rsid w:val="004048D9"/>
    <w:rsid w:val="00404EC9"/>
    <w:rsid w:val="004057FF"/>
    <w:rsid w:val="00405B79"/>
    <w:rsid w:val="0040686B"/>
    <w:rsid w:val="00406E26"/>
    <w:rsid w:val="00407262"/>
    <w:rsid w:val="00407E84"/>
    <w:rsid w:val="004103AD"/>
    <w:rsid w:val="00410658"/>
    <w:rsid w:val="004106C1"/>
    <w:rsid w:val="004107E7"/>
    <w:rsid w:val="0041117C"/>
    <w:rsid w:val="004112DE"/>
    <w:rsid w:val="004116CF"/>
    <w:rsid w:val="00411DCB"/>
    <w:rsid w:val="00412025"/>
    <w:rsid w:val="004125CD"/>
    <w:rsid w:val="004129CB"/>
    <w:rsid w:val="004133FB"/>
    <w:rsid w:val="00413594"/>
    <w:rsid w:val="00414933"/>
    <w:rsid w:val="004149F4"/>
    <w:rsid w:val="00414B5B"/>
    <w:rsid w:val="00414D2D"/>
    <w:rsid w:val="00415087"/>
    <w:rsid w:val="0041561F"/>
    <w:rsid w:val="00415B54"/>
    <w:rsid w:val="00416199"/>
    <w:rsid w:val="0041638A"/>
    <w:rsid w:val="00417024"/>
    <w:rsid w:val="00417282"/>
    <w:rsid w:val="00417D4C"/>
    <w:rsid w:val="00420530"/>
    <w:rsid w:val="00420952"/>
    <w:rsid w:val="00420A6B"/>
    <w:rsid w:val="00421CE1"/>
    <w:rsid w:val="00421F79"/>
    <w:rsid w:val="0042241B"/>
    <w:rsid w:val="00422791"/>
    <w:rsid w:val="00422D43"/>
    <w:rsid w:val="00422F51"/>
    <w:rsid w:val="00422F8F"/>
    <w:rsid w:val="00423007"/>
    <w:rsid w:val="00423A42"/>
    <w:rsid w:val="004246D8"/>
    <w:rsid w:val="0042495D"/>
    <w:rsid w:val="00424C1A"/>
    <w:rsid w:val="004256FF"/>
    <w:rsid w:val="00426358"/>
    <w:rsid w:val="00426806"/>
    <w:rsid w:val="00426AE3"/>
    <w:rsid w:val="00426F9A"/>
    <w:rsid w:val="00427BD9"/>
    <w:rsid w:val="00427D2D"/>
    <w:rsid w:val="00430987"/>
    <w:rsid w:val="00430C57"/>
    <w:rsid w:val="00430E5B"/>
    <w:rsid w:val="00431EE6"/>
    <w:rsid w:val="0043255E"/>
    <w:rsid w:val="004331EA"/>
    <w:rsid w:val="004334CB"/>
    <w:rsid w:val="00434306"/>
    <w:rsid w:val="004344AF"/>
    <w:rsid w:val="004347AD"/>
    <w:rsid w:val="00434940"/>
    <w:rsid w:val="00434B07"/>
    <w:rsid w:val="004361D7"/>
    <w:rsid w:val="00436339"/>
    <w:rsid w:val="004364D2"/>
    <w:rsid w:val="00436514"/>
    <w:rsid w:val="00436786"/>
    <w:rsid w:val="004374E8"/>
    <w:rsid w:val="00437685"/>
    <w:rsid w:val="00437D7B"/>
    <w:rsid w:val="00437EDD"/>
    <w:rsid w:val="0044011C"/>
    <w:rsid w:val="004407E0"/>
    <w:rsid w:val="00440C90"/>
    <w:rsid w:val="004416DD"/>
    <w:rsid w:val="00441900"/>
    <w:rsid w:val="00441992"/>
    <w:rsid w:val="00441CFA"/>
    <w:rsid w:val="00442050"/>
    <w:rsid w:val="00442233"/>
    <w:rsid w:val="00442546"/>
    <w:rsid w:val="00442F5E"/>
    <w:rsid w:val="00442F76"/>
    <w:rsid w:val="00442F8A"/>
    <w:rsid w:val="004431B4"/>
    <w:rsid w:val="004431C5"/>
    <w:rsid w:val="004438E4"/>
    <w:rsid w:val="004445D1"/>
    <w:rsid w:val="00444C18"/>
    <w:rsid w:val="00444D03"/>
    <w:rsid w:val="0044562E"/>
    <w:rsid w:val="004457F2"/>
    <w:rsid w:val="004457FF"/>
    <w:rsid w:val="00445C75"/>
    <w:rsid w:val="00445E16"/>
    <w:rsid w:val="00445F2E"/>
    <w:rsid w:val="00446533"/>
    <w:rsid w:val="00446691"/>
    <w:rsid w:val="00446783"/>
    <w:rsid w:val="00446933"/>
    <w:rsid w:val="00446C99"/>
    <w:rsid w:val="00446DCC"/>
    <w:rsid w:val="00447B5D"/>
    <w:rsid w:val="00450438"/>
    <w:rsid w:val="004506E1"/>
    <w:rsid w:val="0045070D"/>
    <w:rsid w:val="004507EF"/>
    <w:rsid w:val="00450C62"/>
    <w:rsid w:val="00450CC2"/>
    <w:rsid w:val="00450D3A"/>
    <w:rsid w:val="00450EAD"/>
    <w:rsid w:val="00451691"/>
    <w:rsid w:val="0045226E"/>
    <w:rsid w:val="00452443"/>
    <w:rsid w:val="00452486"/>
    <w:rsid w:val="00452D52"/>
    <w:rsid w:val="004536C5"/>
    <w:rsid w:val="0045387A"/>
    <w:rsid w:val="004538FC"/>
    <w:rsid w:val="00453B7C"/>
    <w:rsid w:val="00454289"/>
    <w:rsid w:val="00454325"/>
    <w:rsid w:val="00454736"/>
    <w:rsid w:val="00454798"/>
    <w:rsid w:val="004548CE"/>
    <w:rsid w:val="00455177"/>
    <w:rsid w:val="004555E6"/>
    <w:rsid w:val="004557F8"/>
    <w:rsid w:val="00455E36"/>
    <w:rsid w:val="00455ECD"/>
    <w:rsid w:val="00456039"/>
    <w:rsid w:val="00456045"/>
    <w:rsid w:val="004564E1"/>
    <w:rsid w:val="00456E34"/>
    <w:rsid w:val="0045737B"/>
    <w:rsid w:val="0045745B"/>
    <w:rsid w:val="00457E55"/>
    <w:rsid w:val="0046009A"/>
    <w:rsid w:val="00460179"/>
    <w:rsid w:val="00460855"/>
    <w:rsid w:val="00460A0D"/>
    <w:rsid w:val="00460B97"/>
    <w:rsid w:val="00460C5B"/>
    <w:rsid w:val="004611CF"/>
    <w:rsid w:val="00461223"/>
    <w:rsid w:val="004622F5"/>
    <w:rsid w:val="00462457"/>
    <w:rsid w:val="00462671"/>
    <w:rsid w:val="004628ED"/>
    <w:rsid w:val="00462AE3"/>
    <w:rsid w:val="00462BE6"/>
    <w:rsid w:val="00462CC5"/>
    <w:rsid w:val="00462DBB"/>
    <w:rsid w:val="00463082"/>
    <w:rsid w:val="004631A1"/>
    <w:rsid w:val="004631C6"/>
    <w:rsid w:val="00463343"/>
    <w:rsid w:val="004633DB"/>
    <w:rsid w:val="0046352C"/>
    <w:rsid w:val="0046388F"/>
    <w:rsid w:val="00463C76"/>
    <w:rsid w:val="004646F0"/>
    <w:rsid w:val="00464A2B"/>
    <w:rsid w:val="00464E87"/>
    <w:rsid w:val="004651B5"/>
    <w:rsid w:val="004654DD"/>
    <w:rsid w:val="00465677"/>
    <w:rsid w:val="00465FF1"/>
    <w:rsid w:val="004669A5"/>
    <w:rsid w:val="00466D3F"/>
    <w:rsid w:val="0046717E"/>
    <w:rsid w:val="0046781A"/>
    <w:rsid w:val="00470A54"/>
    <w:rsid w:val="00470BF1"/>
    <w:rsid w:val="00471233"/>
    <w:rsid w:val="00471448"/>
    <w:rsid w:val="00471741"/>
    <w:rsid w:val="00471C5B"/>
    <w:rsid w:val="00471D78"/>
    <w:rsid w:val="00471ECF"/>
    <w:rsid w:val="0047217C"/>
    <w:rsid w:val="00472211"/>
    <w:rsid w:val="0047278B"/>
    <w:rsid w:val="0047284B"/>
    <w:rsid w:val="00472A1B"/>
    <w:rsid w:val="00472BEF"/>
    <w:rsid w:val="00472D76"/>
    <w:rsid w:val="0047300F"/>
    <w:rsid w:val="004731AE"/>
    <w:rsid w:val="00473815"/>
    <w:rsid w:val="00473D62"/>
    <w:rsid w:val="00473EC3"/>
    <w:rsid w:val="00474DF8"/>
    <w:rsid w:val="004752EF"/>
    <w:rsid w:val="004756C4"/>
    <w:rsid w:val="00475819"/>
    <w:rsid w:val="004758ED"/>
    <w:rsid w:val="00475B5E"/>
    <w:rsid w:val="00475EBE"/>
    <w:rsid w:val="0047688A"/>
    <w:rsid w:val="00476FD6"/>
    <w:rsid w:val="00477877"/>
    <w:rsid w:val="00477A10"/>
    <w:rsid w:val="00477B77"/>
    <w:rsid w:val="00481358"/>
    <w:rsid w:val="00481361"/>
    <w:rsid w:val="004815CF"/>
    <w:rsid w:val="004823C4"/>
    <w:rsid w:val="00482513"/>
    <w:rsid w:val="004825BD"/>
    <w:rsid w:val="004828BD"/>
    <w:rsid w:val="00482A38"/>
    <w:rsid w:val="004839A6"/>
    <w:rsid w:val="00483B6E"/>
    <w:rsid w:val="00483C25"/>
    <w:rsid w:val="00483E58"/>
    <w:rsid w:val="0048412B"/>
    <w:rsid w:val="00484196"/>
    <w:rsid w:val="00484713"/>
    <w:rsid w:val="0048488F"/>
    <w:rsid w:val="00484B28"/>
    <w:rsid w:val="00484BBA"/>
    <w:rsid w:val="00485421"/>
    <w:rsid w:val="00485431"/>
    <w:rsid w:val="004855A9"/>
    <w:rsid w:val="00485AFB"/>
    <w:rsid w:val="00485B5F"/>
    <w:rsid w:val="00485B7A"/>
    <w:rsid w:val="00485C81"/>
    <w:rsid w:val="0048605D"/>
    <w:rsid w:val="0048663B"/>
    <w:rsid w:val="0048669A"/>
    <w:rsid w:val="004866F7"/>
    <w:rsid w:val="0048672E"/>
    <w:rsid w:val="00486799"/>
    <w:rsid w:val="00486B40"/>
    <w:rsid w:val="004870CA"/>
    <w:rsid w:val="004870D2"/>
    <w:rsid w:val="0048731D"/>
    <w:rsid w:val="00487D29"/>
    <w:rsid w:val="00487D53"/>
    <w:rsid w:val="00487DD0"/>
    <w:rsid w:val="00487DD9"/>
    <w:rsid w:val="0049101C"/>
    <w:rsid w:val="00491097"/>
    <w:rsid w:val="004910EF"/>
    <w:rsid w:val="0049146B"/>
    <w:rsid w:val="00491D2D"/>
    <w:rsid w:val="00491EF3"/>
    <w:rsid w:val="00492140"/>
    <w:rsid w:val="00492D5A"/>
    <w:rsid w:val="00492EFE"/>
    <w:rsid w:val="004934BE"/>
    <w:rsid w:val="00493709"/>
    <w:rsid w:val="004937B6"/>
    <w:rsid w:val="004948F9"/>
    <w:rsid w:val="004949DF"/>
    <w:rsid w:val="004949E4"/>
    <w:rsid w:val="004951F1"/>
    <w:rsid w:val="00495239"/>
    <w:rsid w:val="00495495"/>
    <w:rsid w:val="0049571D"/>
    <w:rsid w:val="004957AD"/>
    <w:rsid w:val="0049640C"/>
    <w:rsid w:val="00496468"/>
    <w:rsid w:val="00496BB1"/>
    <w:rsid w:val="00496C93"/>
    <w:rsid w:val="004976E9"/>
    <w:rsid w:val="00497B92"/>
    <w:rsid w:val="004A0C78"/>
    <w:rsid w:val="004A1D23"/>
    <w:rsid w:val="004A2128"/>
    <w:rsid w:val="004A2375"/>
    <w:rsid w:val="004A292E"/>
    <w:rsid w:val="004A29A0"/>
    <w:rsid w:val="004A341D"/>
    <w:rsid w:val="004A38AD"/>
    <w:rsid w:val="004A4044"/>
    <w:rsid w:val="004A40EC"/>
    <w:rsid w:val="004A4989"/>
    <w:rsid w:val="004A4E45"/>
    <w:rsid w:val="004A5022"/>
    <w:rsid w:val="004A5192"/>
    <w:rsid w:val="004A5E69"/>
    <w:rsid w:val="004A6284"/>
    <w:rsid w:val="004A62F8"/>
    <w:rsid w:val="004A63C3"/>
    <w:rsid w:val="004A6727"/>
    <w:rsid w:val="004A6D76"/>
    <w:rsid w:val="004A7163"/>
    <w:rsid w:val="004A72F6"/>
    <w:rsid w:val="004A7862"/>
    <w:rsid w:val="004A7876"/>
    <w:rsid w:val="004A7AD7"/>
    <w:rsid w:val="004B07AD"/>
    <w:rsid w:val="004B0B82"/>
    <w:rsid w:val="004B0C2C"/>
    <w:rsid w:val="004B0DEF"/>
    <w:rsid w:val="004B0F0D"/>
    <w:rsid w:val="004B121C"/>
    <w:rsid w:val="004B176E"/>
    <w:rsid w:val="004B1C0F"/>
    <w:rsid w:val="004B2577"/>
    <w:rsid w:val="004B27BF"/>
    <w:rsid w:val="004B31CB"/>
    <w:rsid w:val="004B3A89"/>
    <w:rsid w:val="004B40E0"/>
    <w:rsid w:val="004B4380"/>
    <w:rsid w:val="004B445B"/>
    <w:rsid w:val="004B449F"/>
    <w:rsid w:val="004B47B0"/>
    <w:rsid w:val="004B490E"/>
    <w:rsid w:val="004B5465"/>
    <w:rsid w:val="004B553C"/>
    <w:rsid w:val="004B6479"/>
    <w:rsid w:val="004B6485"/>
    <w:rsid w:val="004B669D"/>
    <w:rsid w:val="004B681F"/>
    <w:rsid w:val="004B6CD0"/>
    <w:rsid w:val="004B7971"/>
    <w:rsid w:val="004B7A6C"/>
    <w:rsid w:val="004C0087"/>
    <w:rsid w:val="004C0297"/>
    <w:rsid w:val="004C0367"/>
    <w:rsid w:val="004C03E9"/>
    <w:rsid w:val="004C0C23"/>
    <w:rsid w:val="004C0D17"/>
    <w:rsid w:val="004C0DF6"/>
    <w:rsid w:val="004C0E03"/>
    <w:rsid w:val="004C0FF2"/>
    <w:rsid w:val="004C10DF"/>
    <w:rsid w:val="004C1125"/>
    <w:rsid w:val="004C1A2A"/>
    <w:rsid w:val="004C1D00"/>
    <w:rsid w:val="004C1EB0"/>
    <w:rsid w:val="004C2003"/>
    <w:rsid w:val="004C2780"/>
    <w:rsid w:val="004C2CA5"/>
    <w:rsid w:val="004C31EB"/>
    <w:rsid w:val="004C3548"/>
    <w:rsid w:val="004C3558"/>
    <w:rsid w:val="004C3A50"/>
    <w:rsid w:val="004C4788"/>
    <w:rsid w:val="004C492D"/>
    <w:rsid w:val="004C497F"/>
    <w:rsid w:val="004C4AD4"/>
    <w:rsid w:val="004C4E80"/>
    <w:rsid w:val="004C500F"/>
    <w:rsid w:val="004C504C"/>
    <w:rsid w:val="004C53C1"/>
    <w:rsid w:val="004C5812"/>
    <w:rsid w:val="004C598A"/>
    <w:rsid w:val="004C60AF"/>
    <w:rsid w:val="004C6358"/>
    <w:rsid w:val="004C6EE8"/>
    <w:rsid w:val="004C7E43"/>
    <w:rsid w:val="004D0936"/>
    <w:rsid w:val="004D0BB6"/>
    <w:rsid w:val="004D0D1B"/>
    <w:rsid w:val="004D0E62"/>
    <w:rsid w:val="004D1116"/>
    <w:rsid w:val="004D1157"/>
    <w:rsid w:val="004D11EA"/>
    <w:rsid w:val="004D1409"/>
    <w:rsid w:val="004D15C0"/>
    <w:rsid w:val="004D163B"/>
    <w:rsid w:val="004D16B5"/>
    <w:rsid w:val="004D1C35"/>
    <w:rsid w:val="004D2033"/>
    <w:rsid w:val="004D24FE"/>
    <w:rsid w:val="004D2C0E"/>
    <w:rsid w:val="004D2FB7"/>
    <w:rsid w:val="004D311E"/>
    <w:rsid w:val="004D33BE"/>
    <w:rsid w:val="004D4079"/>
    <w:rsid w:val="004D50D4"/>
    <w:rsid w:val="004D529D"/>
    <w:rsid w:val="004D5577"/>
    <w:rsid w:val="004D5634"/>
    <w:rsid w:val="004D5741"/>
    <w:rsid w:val="004D6457"/>
    <w:rsid w:val="004D6B16"/>
    <w:rsid w:val="004D71C1"/>
    <w:rsid w:val="004D7624"/>
    <w:rsid w:val="004D7828"/>
    <w:rsid w:val="004D7932"/>
    <w:rsid w:val="004D7F73"/>
    <w:rsid w:val="004E08B7"/>
    <w:rsid w:val="004E0D00"/>
    <w:rsid w:val="004E0F7E"/>
    <w:rsid w:val="004E0F84"/>
    <w:rsid w:val="004E1631"/>
    <w:rsid w:val="004E1A36"/>
    <w:rsid w:val="004E1B62"/>
    <w:rsid w:val="004E1FA7"/>
    <w:rsid w:val="004E1FB9"/>
    <w:rsid w:val="004E2039"/>
    <w:rsid w:val="004E2973"/>
    <w:rsid w:val="004E34C8"/>
    <w:rsid w:val="004E3EF8"/>
    <w:rsid w:val="004E414C"/>
    <w:rsid w:val="004E49F6"/>
    <w:rsid w:val="004E4BE3"/>
    <w:rsid w:val="004E4DE4"/>
    <w:rsid w:val="004E5627"/>
    <w:rsid w:val="004E5751"/>
    <w:rsid w:val="004E5862"/>
    <w:rsid w:val="004E5A0A"/>
    <w:rsid w:val="004E5A2F"/>
    <w:rsid w:val="004E68A4"/>
    <w:rsid w:val="004E6BCE"/>
    <w:rsid w:val="004E6D43"/>
    <w:rsid w:val="004E6DCD"/>
    <w:rsid w:val="004E714C"/>
    <w:rsid w:val="004E7301"/>
    <w:rsid w:val="004E763C"/>
    <w:rsid w:val="004E7814"/>
    <w:rsid w:val="004E7AC6"/>
    <w:rsid w:val="004E7D47"/>
    <w:rsid w:val="004F06E7"/>
    <w:rsid w:val="004F14E9"/>
    <w:rsid w:val="004F1658"/>
    <w:rsid w:val="004F1DDB"/>
    <w:rsid w:val="004F2354"/>
    <w:rsid w:val="004F29C6"/>
    <w:rsid w:val="004F2AFB"/>
    <w:rsid w:val="004F3435"/>
    <w:rsid w:val="004F398F"/>
    <w:rsid w:val="004F3B85"/>
    <w:rsid w:val="004F3CE6"/>
    <w:rsid w:val="004F3EFA"/>
    <w:rsid w:val="004F40B1"/>
    <w:rsid w:val="004F4AC3"/>
    <w:rsid w:val="004F4B20"/>
    <w:rsid w:val="004F573A"/>
    <w:rsid w:val="004F5D70"/>
    <w:rsid w:val="004F6B98"/>
    <w:rsid w:val="004F6CE6"/>
    <w:rsid w:val="004F712F"/>
    <w:rsid w:val="004F7D77"/>
    <w:rsid w:val="0050004B"/>
    <w:rsid w:val="00500494"/>
    <w:rsid w:val="00500918"/>
    <w:rsid w:val="00500C35"/>
    <w:rsid w:val="00500C74"/>
    <w:rsid w:val="00500CDB"/>
    <w:rsid w:val="00500DA3"/>
    <w:rsid w:val="00501891"/>
    <w:rsid w:val="005019D1"/>
    <w:rsid w:val="00501CB2"/>
    <w:rsid w:val="00503186"/>
    <w:rsid w:val="005038C2"/>
    <w:rsid w:val="00503F59"/>
    <w:rsid w:val="00503FE2"/>
    <w:rsid w:val="005040E8"/>
    <w:rsid w:val="0050480F"/>
    <w:rsid w:val="00504814"/>
    <w:rsid w:val="00504E4B"/>
    <w:rsid w:val="00505F26"/>
    <w:rsid w:val="00505F2A"/>
    <w:rsid w:val="0050627C"/>
    <w:rsid w:val="00506664"/>
    <w:rsid w:val="00506681"/>
    <w:rsid w:val="00506D9A"/>
    <w:rsid w:val="005079CE"/>
    <w:rsid w:val="005079F5"/>
    <w:rsid w:val="00507EAF"/>
    <w:rsid w:val="005109D8"/>
    <w:rsid w:val="005109E6"/>
    <w:rsid w:val="00510C0A"/>
    <w:rsid w:val="00510C3F"/>
    <w:rsid w:val="005112C5"/>
    <w:rsid w:val="0051151C"/>
    <w:rsid w:val="00511788"/>
    <w:rsid w:val="00511944"/>
    <w:rsid w:val="005119F0"/>
    <w:rsid w:val="00511C36"/>
    <w:rsid w:val="00511EB3"/>
    <w:rsid w:val="00512D10"/>
    <w:rsid w:val="005139E9"/>
    <w:rsid w:val="00513DF1"/>
    <w:rsid w:val="0051438D"/>
    <w:rsid w:val="00514BD0"/>
    <w:rsid w:val="00514CFB"/>
    <w:rsid w:val="0051509B"/>
    <w:rsid w:val="00515474"/>
    <w:rsid w:val="00516424"/>
    <w:rsid w:val="005166E9"/>
    <w:rsid w:val="005168E4"/>
    <w:rsid w:val="0051719F"/>
    <w:rsid w:val="00517448"/>
    <w:rsid w:val="00517D12"/>
    <w:rsid w:val="00517F30"/>
    <w:rsid w:val="0052141F"/>
    <w:rsid w:val="00521DBD"/>
    <w:rsid w:val="00521E0C"/>
    <w:rsid w:val="005220D3"/>
    <w:rsid w:val="0052213A"/>
    <w:rsid w:val="0052235E"/>
    <w:rsid w:val="00522F9C"/>
    <w:rsid w:val="00523260"/>
    <w:rsid w:val="00523466"/>
    <w:rsid w:val="005242A7"/>
    <w:rsid w:val="0052478A"/>
    <w:rsid w:val="005247C7"/>
    <w:rsid w:val="00525060"/>
    <w:rsid w:val="005250C1"/>
    <w:rsid w:val="0052600E"/>
    <w:rsid w:val="005262BB"/>
    <w:rsid w:val="005264BB"/>
    <w:rsid w:val="00526648"/>
    <w:rsid w:val="0052679E"/>
    <w:rsid w:val="005268A6"/>
    <w:rsid w:val="00526BC6"/>
    <w:rsid w:val="00526C43"/>
    <w:rsid w:val="00526C5A"/>
    <w:rsid w:val="00526E57"/>
    <w:rsid w:val="00526EEC"/>
    <w:rsid w:val="0052759B"/>
    <w:rsid w:val="005275A8"/>
    <w:rsid w:val="0052763A"/>
    <w:rsid w:val="0053025B"/>
    <w:rsid w:val="00530A6E"/>
    <w:rsid w:val="00530AB5"/>
    <w:rsid w:val="00531511"/>
    <w:rsid w:val="00531738"/>
    <w:rsid w:val="005318F1"/>
    <w:rsid w:val="005319B8"/>
    <w:rsid w:val="00531DE2"/>
    <w:rsid w:val="005328C6"/>
    <w:rsid w:val="00532CA4"/>
    <w:rsid w:val="00533207"/>
    <w:rsid w:val="00533991"/>
    <w:rsid w:val="00533BBD"/>
    <w:rsid w:val="00533FA4"/>
    <w:rsid w:val="0053440D"/>
    <w:rsid w:val="005346A0"/>
    <w:rsid w:val="00534872"/>
    <w:rsid w:val="005352D3"/>
    <w:rsid w:val="005356C1"/>
    <w:rsid w:val="00537286"/>
    <w:rsid w:val="00537789"/>
    <w:rsid w:val="005379A8"/>
    <w:rsid w:val="0054008A"/>
    <w:rsid w:val="00540232"/>
    <w:rsid w:val="0054078F"/>
    <w:rsid w:val="00540B25"/>
    <w:rsid w:val="00540B7C"/>
    <w:rsid w:val="00541052"/>
    <w:rsid w:val="005411DD"/>
    <w:rsid w:val="005420AD"/>
    <w:rsid w:val="00542543"/>
    <w:rsid w:val="005426EA"/>
    <w:rsid w:val="00543645"/>
    <w:rsid w:val="00543D37"/>
    <w:rsid w:val="00543EA5"/>
    <w:rsid w:val="00544190"/>
    <w:rsid w:val="00544614"/>
    <w:rsid w:val="00544B61"/>
    <w:rsid w:val="00544B64"/>
    <w:rsid w:val="00544C3E"/>
    <w:rsid w:val="00544DA2"/>
    <w:rsid w:val="0054581A"/>
    <w:rsid w:val="005465A0"/>
    <w:rsid w:val="005468AF"/>
    <w:rsid w:val="00546B24"/>
    <w:rsid w:val="00546C43"/>
    <w:rsid w:val="00546F97"/>
    <w:rsid w:val="00547181"/>
    <w:rsid w:val="005471A4"/>
    <w:rsid w:val="005477C9"/>
    <w:rsid w:val="00547E64"/>
    <w:rsid w:val="0055019E"/>
    <w:rsid w:val="005503A7"/>
    <w:rsid w:val="00550593"/>
    <w:rsid w:val="00550B0A"/>
    <w:rsid w:val="00550D65"/>
    <w:rsid w:val="00550DA9"/>
    <w:rsid w:val="00551217"/>
    <w:rsid w:val="005513CA"/>
    <w:rsid w:val="00552556"/>
    <w:rsid w:val="00553068"/>
    <w:rsid w:val="00553532"/>
    <w:rsid w:val="00553BB3"/>
    <w:rsid w:val="00553E6B"/>
    <w:rsid w:val="0055408D"/>
    <w:rsid w:val="0055420F"/>
    <w:rsid w:val="00554A67"/>
    <w:rsid w:val="00554B8B"/>
    <w:rsid w:val="00554CD5"/>
    <w:rsid w:val="00555664"/>
    <w:rsid w:val="00555961"/>
    <w:rsid w:val="00556521"/>
    <w:rsid w:val="0055691E"/>
    <w:rsid w:val="00556987"/>
    <w:rsid w:val="00556E96"/>
    <w:rsid w:val="00557136"/>
    <w:rsid w:val="005600D4"/>
    <w:rsid w:val="00560136"/>
    <w:rsid w:val="005604DD"/>
    <w:rsid w:val="00560AF3"/>
    <w:rsid w:val="00561507"/>
    <w:rsid w:val="005633AF"/>
    <w:rsid w:val="00563684"/>
    <w:rsid w:val="00563EC7"/>
    <w:rsid w:val="00564FAB"/>
    <w:rsid w:val="00565047"/>
    <w:rsid w:val="005656DF"/>
    <w:rsid w:val="005668AA"/>
    <w:rsid w:val="00566AB6"/>
    <w:rsid w:val="00567039"/>
    <w:rsid w:val="0056743A"/>
    <w:rsid w:val="00567B14"/>
    <w:rsid w:val="00567B5A"/>
    <w:rsid w:val="00567BF4"/>
    <w:rsid w:val="005700C5"/>
    <w:rsid w:val="00571754"/>
    <w:rsid w:val="00571A83"/>
    <w:rsid w:val="0057313D"/>
    <w:rsid w:val="0057329C"/>
    <w:rsid w:val="00573629"/>
    <w:rsid w:val="00573BFB"/>
    <w:rsid w:val="005742B2"/>
    <w:rsid w:val="005745CF"/>
    <w:rsid w:val="00574651"/>
    <w:rsid w:val="005752BA"/>
    <w:rsid w:val="005754CA"/>
    <w:rsid w:val="00575527"/>
    <w:rsid w:val="0057597F"/>
    <w:rsid w:val="00575E96"/>
    <w:rsid w:val="005760B5"/>
    <w:rsid w:val="00576191"/>
    <w:rsid w:val="0057638E"/>
    <w:rsid w:val="00576449"/>
    <w:rsid w:val="00576C01"/>
    <w:rsid w:val="0057712B"/>
    <w:rsid w:val="00577B96"/>
    <w:rsid w:val="00580CE4"/>
    <w:rsid w:val="0058247A"/>
    <w:rsid w:val="005828D6"/>
    <w:rsid w:val="00583FE5"/>
    <w:rsid w:val="0058409C"/>
    <w:rsid w:val="00584E2A"/>
    <w:rsid w:val="005856FB"/>
    <w:rsid w:val="00585F67"/>
    <w:rsid w:val="00586243"/>
    <w:rsid w:val="00586598"/>
    <w:rsid w:val="00587810"/>
    <w:rsid w:val="00587BC0"/>
    <w:rsid w:val="00587BDE"/>
    <w:rsid w:val="00590F42"/>
    <w:rsid w:val="00590FDF"/>
    <w:rsid w:val="00591B6D"/>
    <w:rsid w:val="005922DB"/>
    <w:rsid w:val="005928EB"/>
    <w:rsid w:val="0059316A"/>
    <w:rsid w:val="005936F1"/>
    <w:rsid w:val="00593EAB"/>
    <w:rsid w:val="005947C9"/>
    <w:rsid w:val="005948C7"/>
    <w:rsid w:val="00595144"/>
    <w:rsid w:val="005951B8"/>
    <w:rsid w:val="00595829"/>
    <w:rsid w:val="00595AA7"/>
    <w:rsid w:val="00595CE2"/>
    <w:rsid w:val="00595F61"/>
    <w:rsid w:val="005960EC"/>
    <w:rsid w:val="005964AC"/>
    <w:rsid w:val="005965B3"/>
    <w:rsid w:val="0059669A"/>
    <w:rsid w:val="00596859"/>
    <w:rsid w:val="0059698F"/>
    <w:rsid w:val="005969AB"/>
    <w:rsid w:val="005970DB"/>
    <w:rsid w:val="00597754"/>
    <w:rsid w:val="00597A7D"/>
    <w:rsid w:val="00597C27"/>
    <w:rsid w:val="005A0234"/>
    <w:rsid w:val="005A0579"/>
    <w:rsid w:val="005A065E"/>
    <w:rsid w:val="005A0A02"/>
    <w:rsid w:val="005A0CC1"/>
    <w:rsid w:val="005A1BDC"/>
    <w:rsid w:val="005A2864"/>
    <w:rsid w:val="005A295C"/>
    <w:rsid w:val="005A2B6F"/>
    <w:rsid w:val="005A2E0E"/>
    <w:rsid w:val="005A3051"/>
    <w:rsid w:val="005A3232"/>
    <w:rsid w:val="005A32FC"/>
    <w:rsid w:val="005A3B43"/>
    <w:rsid w:val="005A40BF"/>
    <w:rsid w:val="005A4162"/>
    <w:rsid w:val="005A44A1"/>
    <w:rsid w:val="005A48BD"/>
    <w:rsid w:val="005A5157"/>
    <w:rsid w:val="005A5458"/>
    <w:rsid w:val="005A5BC8"/>
    <w:rsid w:val="005A5D66"/>
    <w:rsid w:val="005A5E2B"/>
    <w:rsid w:val="005A6171"/>
    <w:rsid w:val="005A6966"/>
    <w:rsid w:val="005A6C3A"/>
    <w:rsid w:val="005A7554"/>
    <w:rsid w:val="005A77E0"/>
    <w:rsid w:val="005A79F3"/>
    <w:rsid w:val="005A7D0A"/>
    <w:rsid w:val="005A7D45"/>
    <w:rsid w:val="005A7DF3"/>
    <w:rsid w:val="005A7E3A"/>
    <w:rsid w:val="005B041E"/>
    <w:rsid w:val="005B0D73"/>
    <w:rsid w:val="005B173F"/>
    <w:rsid w:val="005B1855"/>
    <w:rsid w:val="005B20BD"/>
    <w:rsid w:val="005B27DD"/>
    <w:rsid w:val="005B2C95"/>
    <w:rsid w:val="005B2E89"/>
    <w:rsid w:val="005B2FF2"/>
    <w:rsid w:val="005B34B3"/>
    <w:rsid w:val="005B35ED"/>
    <w:rsid w:val="005B3610"/>
    <w:rsid w:val="005B4296"/>
    <w:rsid w:val="005B4664"/>
    <w:rsid w:val="005B4902"/>
    <w:rsid w:val="005B57D1"/>
    <w:rsid w:val="005B5C9F"/>
    <w:rsid w:val="005B5CFC"/>
    <w:rsid w:val="005B664C"/>
    <w:rsid w:val="005B6C90"/>
    <w:rsid w:val="005B6D0E"/>
    <w:rsid w:val="005B71E5"/>
    <w:rsid w:val="005B7553"/>
    <w:rsid w:val="005B7691"/>
    <w:rsid w:val="005B77BC"/>
    <w:rsid w:val="005B7C1F"/>
    <w:rsid w:val="005B7E9D"/>
    <w:rsid w:val="005C0025"/>
    <w:rsid w:val="005C0BD4"/>
    <w:rsid w:val="005C1022"/>
    <w:rsid w:val="005C1691"/>
    <w:rsid w:val="005C17AE"/>
    <w:rsid w:val="005C18E8"/>
    <w:rsid w:val="005C1CA0"/>
    <w:rsid w:val="005C2394"/>
    <w:rsid w:val="005C2CD9"/>
    <w:rsid w:val="005C2CFA"/>
    <w:rsid w:val="005C2DF7"/>
    <w:rsid w:val="005C3081"/>
    <w:rsid w:val="005C336A"/>
    <w:rsid w:val="005C3536"/>
    <w:rsid w:val="005C355C"/>
    <w:rsid w:val="005C4527"/>
    <w:rsid w:val="005C4602"/>
    <w:rsid w:val="005C4761"/>
    <w:rsid w:val="005C4CCE"/>
    <w:rsid w:val="005C5423"/>
    <w:rsid w:val="005C56A2"/>
    <w:rsid w:val="005C5775"/>
    <w:rsid w:val="005C6AC9"/>
    <w:rsid w:val="005C6CF8"/>
    <w:rsid w:val="005C6EAE"/>
    <w:rsid w:val="005C7980"/>
    <w:rsid w:val="005C7B1F"/>
    <w:rsid w:val="005D03C1"/>
    <w:rsid w:val="005D0A80"/>
    <w:rsid w:val="005D0D69"/>
    <w:rsid w:val="005D0F92"/>
    <w:rsid w:val="005D171F"/>
    <w:rsid w:val="005D1ACC"/>
    <w:rsid w:val="005D2512"/>
    <w:rsid w:val="005D27A1"/>
    <w:rsid w:val="005D2923"/>
    <w:rsid w:val="005D2A77"/>
    <w:rsid w:val="005D2AE7"/>
    <w:rsid w:val="005D325E"/>
    <w:rsid w:val="005D3548"/>
    <w:rsid w:val="005D3AE5"/>
    <w:rsid w:val="005D3ED9"/>
    <w:rsid w:val="005D47AC"/>
    <w:rsid w:val="005D4C05"/>
    <w:rsid w:val="005D50CD"/>
    <w:rsid w:val="005D50DD"/>
    <w:rsid w:val="005D5350"/>
    <w:rsid w:val="005D53B1"/>
    <w:rsid w:val="005D5629"/>
    <w:rsid w:val="005D61B0"/>
    <w:rsid w:val="005D6E27"/>
    <w:rsid w:val="005D7290"/>
    <w:rsid w:val="005D7308"/>
    <w:rsid w:val="005D7411"/>
    <w:rsid w:val="005D77E7"/>
    <w:rsid w:val="005D78A5"/>
    <w:rsid w:val="005D7B5F"/>
    <w:rsid w:val="005D7C24"/>
    <w:rsid w:val="005D7D8F"/>
    <w:rsid w:val="005D7F5E"/>
    <w:rsid w:val="005E039D"/>
    <w:rsid w:val="005E08B7"/>
    <w:rsid w:val="005E0E48"/>
    <w:rsid w:val="005E1925"/>
    <w:rsid w:val="005E2149"/>
    <w:rsid w:val="005E21BF"/>
    <w:rsid w:val="005E2483"/>
    <w:rsid w:val="005E2853"/>
    <w:rsid w:val="005E2B60"/>
    <w:rsid w:val="005E2E87"/>
    <w:rsid w:val="005E32DE"/>
    <w:rsid w:val="005E337D"/>
    <w:rsid w:val="005E3407"/>
    <w:rsid w:val="005E3C37"/>
    <w:rsid w:val="005E3E2D"/>
    <w:rsid w:val="005E3E65"/>
    <w:rsid w:val="005E3ED0"/>
    <w:rsid w:val="005E3FEB"/>
    <w:rsid w:val="005E4527"/>
    <w:rsid w:val="005E4ADE"/>
    <w:rsid w:val="005E560C"/>
    <w:rsid w:val="005E5BFD"/>
    <w:rsid w:val="005E5C96"/>
    <w:rsid w:val="005E60BF"/>
    <w:rsid w:val="005E6BB5"/>
    <w:rsid w:val="005E6BEE"/>
    <w:rsid w:val="005E7525"/>
    <w:rsid w:val="005E785F"/>
    <w:rsid w:val="005E790D"/>
    <w:rsid w:val="005F1389"/>
    <w:rsid w:val="005F14C5"/>
    <w:rsid w:val="005F15FE"/>
    <w:rsid w:val="005F1F6B"/>
    <w:rsid w:val="005F22A4"/>
    <w:rsid w:val="005F24FB"/>
    <w:rsid w:val="005F306A"/>
    <w:rsid w:val="005F30F5"/>
    <w:rsid w:val="005F32CE"/>
    <w:rsid w:val="005F345E"/>
    <w:rsid w:val="005F351D"/>
    <w:rsid w:val="005F4AAA"/>
    <w:rsid w:val="005F5DD7"/>
    <w:rsid w:val="005F5E9F"/>
    <w:rsid w:val="005F69DB"/>
    <w:rsid w:val="005F6B0E"/>
    <w:rsid w:val="005F75EB"/>
    <w:rsid w:val="005F7711"/>
    <w:rsid w:val="005F7E54"/>
    <w:rsid w:val="005F7F2B"/>
    <w:rsid w:val="0060011B"/>
    <w:rsid w:val="00600215"/>
    <w:rsid w:val="006006F6"/>
    <w:rsid w:val="0060097C"/>
    <w:rsid w:val="00600AB7"/>
    <w:rsid w:val="00600DF6"/>
    <w:rsid w:val="00600F52"/>
    <w:rsid w:val="00601FDC"/>
    <w:rsid w:val="0060212B"/>
    <w:rsid w:val="006029BA"/>
    <w:rsid w:val="00603259"/>
    <w:rsid w:val="00603700"/>
    <w:rsid w:val="00603EE4"/>
    <w:rsid w:val="006042CB"/>
    <w:rsid w:val="0060448F"/>
    <w:rsid w:val="00604F5A"/>
    <w:rsid w:val="0060533C"/>
    <w:rsid w:val="00605901"/>
    <w:rsid w:val="0060635A"/>
    <w:rsid w:val="00606F8A"/>
    <w:rsid w:val="0060704B"/>
    <w:rsid w:val="0060721A"/>
    <w:rsid w:val="00607C88"/>
    <w:rsid w:val="00607E34"/>
    <w:rsid w:val="00607F46"/>
    <w:rsid w:val="00610360"/>
    <w:rsid w:val="00610368"/>
    <w:rsid w:val="00610391"/>
    <w:rsid w:val="00610527"/>
    <w:rsid w:val="00610B4E"/>
    <w:rsid w:val="00610CD6"/>
    <w:rsid w:val="00611889"/>
    <w:rsid w:val="0061219B"/>
    <w:rsid w:val="00612A8E"/>
    <w:rsid w:val="00613050"/>
    <w:rsid w:val="00613738"/>
    <w:rsid w:val="00613B6D"/>
    <w:rsid w:val="00613FA7"/>
    <w:rsid w:val="00614072"/>
    <w:rsid w:val="00614D18"/>
    <w:rsid w:val="006150B2"/>
    <w:rsid w:val="00615294"/>
    <w:rsid w:val="00615D14"/>
    <w:rsid w:val="006163AB"/>
    <w:rsid w:val="006163B1"/>
    <w:rsid w:val="00616A13"/>
    <w:rsid w:val="00616DB7"/>
    <w:rsid w:val="00617270"/>
    <w:rsid w:val="0061784F"/>
    <w:rsid w:val="00617AD4"/>
    <w:rsid w:val="00620060"/>
    <w:rsid w:val="0062049E"/>
    <w:rsid w:val="0062144B"/>
    <w:rsid w:val="006214F2"/>
    <w:rsid w:val="00621A72"/>
    <w:rsid w:val="0062322B"/>
    <w:rsid w:val="00623238"/>
    <w:rsid w:val="00623880"/>
    <w:rsid w:val="006238B4"/>
    <w:rsid w:val="0062397B"/>
    <w:rsid w:val="00623986"/>
    <w:rsid w:val="00623B4F"/>
    <w:rsid w:val="00623DBB"/>
    <w:rsid w:val="00623E45"/>
    <w:rsid w:val="00624287"/>
    <w:rsid w:val="00624339"/>
    <w:rsid w:val="006248B9"/>
    <w:rsid w:val="00624F49"/>
    <w:rsid w:val="006250EF"/>
    <w:rsid w:val="0062565B"/>
    <w:rsid w:val="00625BC7"/>
    <w:rsid w:val="0062612A"/>
    <w:rsid w:val="00626A73"/>
    <w:rsid w:val="00626AAC"/>
    <w:rsid w:val="006271EE"/>
    <w:rsid w:val="00627318"/>
    <w:rsid w:val="00627375"/>
    <w:rsid w:val="006273F2"/>
    <w:rsid w:val="0062753C"/>
    <w:rsid w:val="0063016A"/>
    <w:rsid w:val="00630900"/>
    <w:rsid w:val="00630A74"/>
    <w:rsid w:val="00630B3A"/>
    <w:rsid w:val="006311F0"/>
    <w:rsid w:val="0063150B"/>
    <w:rsid w:val="00631553"/>
    <w:rsid w:val="00631E1C"/>
    <w:rsid w:val="006321C8"/>
    <w:rsid w:val="006322CF"/>
    <w:rsid w:val="006328D6"/>
    <w:rsid w:val="00633C9E"/>
    <w:rsid w:val="00633F8A"/>
    <w:rsid w:val="00634013"/>
    <w:rsid w:val="006347EB"/>
    <w:rsid w:val="00634B08"/>
    <w:rsid w:val="00634D90"/>
    <w:rsid w:val="00635170"/>
    <w:rsid w:val="00635669"/>
    <w:rsid w:val="00635AC2"/>
    <w:rsid w:val="00636DD7"/>
    <w:rsid w:val="00636F74"/>
    <w:rsid w:val="00637048"/>
    <w:rsid w:val="0063749C"/>
    <w:rsid w:val="00637782"/>
    <w:rsid w:val="00637835"/>
    <w:rsid w:val="00637A39"/>
    <w:rsid w:val="00637C91"/>
    <w:rsid w:val="00637ECF"/>
    <w:rsid w:val="00640303"/>
    <w:rsid w:val="0064030A"/>
    <w:rsid w:val="00640328"/>
    <w:rsid w:val="00640851"/>
    <w:rsid w:val="00640BDD"/>
    <w:rsid w:val="00640F38"/>
    <w:rsid w:val="00641753"/>
    <w:rsid w:val="00641D52"/>
    <w:rsid w:val="006425B2"/>
    <w:rsid w:val="00642985"/>
    <w:rsid w:val="00642B1D"/>
    <w:rsid w:val="006443FC"/>
    <w:rsid w:val="006447AB"/>
    <w:rsid w:val="006447C8"/>
    <w:rsid w:val="00644831"/>
    <w:rsid w:val="00644EDC"/>
    <w:rsid w:val="0064554A"/>
    <w:rsid w:val="006455C5"/>
    <w:rsid w:val="00645655"/>
    <w:rsid w:val="00645838"/>
    <w:rsid w:val="006464C6"/>
    <w:rsid w:val="00646D51"/>
    <w:rsid w:val="00646D60"/>
    <w:rsid w:val="00647CE5"/>
    <w:rsid w:val="00647FD2"/>
    <w:rsid w:val="00650171"/>
    <w:rsid w:val="00650B69"/>
    <w:rsid w:val="006511E5"/>
    <w:rsid w:val="006538C5"/>
    <w:rsid w:val="00653931"/>
    <w:rsid w:val="00653B94"/>
    <w:rsid w:val="00654112"/>
    <w:rsid w:val="00655374"/>
    <w:rsid w:val="006553FD"/>
    <w:rsid w:val="006557D5"/>
    <w:rsid w:val="00655B1D"/>
    <w:rsid w:val="00656712"/>
    <w:rsid w:val="006573F8"/>
    <w:rsid w:val="006578F5"/>
    <w:rsid w:val="00657A80"/>
    <w:rsid w:val="00660193"/>
    <w:rsid w:val="0066083B"/>
    <w:rsid w:val="006608CE"/>
    <w:rsid w:val="00660E49"/>
    <w:rsid w:val="00660E4D"/>
    <w:rsid w:val="006618AC"/>
    <w:rsid w:val="00662298"/>
    <w:rsid w:val="006629A5"/>
    <w:rsid w:val="00662A5E"/>
    <w:rsid w:val="00662EA2"/>
    <w:rsid w:val="00662F02"/>
    <w:rsid w:val="0066429F"/>
    <w:rsid w:val="00664406"/>
    <w:rsid w:val="00664CF4"/>
    <w:rsid w:val="006655EB"/>
    <w:rsid w:val="006657F5"/>
    <w:rsid w:val="00665B19"/>
    <w:rsid w:val="00665B20"/>
    <w:rsid w:val="0066616D"/>
    <w:rsid w:val="00666320"/>
    <w:rsid w:val="00666583"/>
    <w:rsid w:val="006665FE"/>
    <w:rsid w:val="006667BD"/>
    <w:rsid w:val="0066703E"/>
    <w:rsid w:val="0066726D"/>
    <w:rsid w:val="006673D7"/>
    <w:rsid w:val="0066795D"/>
    <w:rsid w:val="00667BEC"/>
    <w:rsid w:val="00667D06"/>
    <w:rsid w:val="0067161B"/>
    <w:rsid w:val="00672180"/>
    <w:rsid w:val="0067245D"/>
    <w:rsid w:val="00672ACD"/>
    <w:rsid w:val="00672EF4"/>
    <w:rsid w:val="00673097"/>
    <w:rsid w:val="006730CE"/>
    <w:rsid w:val="00673518"/>
    <w:rsid w:val="006738B3"/>
    <w:rsid w:val="00673AC6"/>
    <w:rsid w:val="00673B56"/>
    <w:rsid w:val="00674327"/>
    <w:rsid w:val="00675651"/>
    <w:rsid w:val="00675D43"/>
    <w:rsid w:val="00675D4F"/>
    <w:rsid w:val="00675D88"/>
    <w:rsid w:val="00676262"/>
    <w:rsid w:val="006766EC"/>
    <w:rsid w:val="0067672C"/>
    <w:rsid w:val="00676E29"/>
    <w:rsid w:val="00677285"/>
    <w:rsid w:val="0067755C"/>
    <w:rsid w:val="006802AE"/>
    <w:rsid w:val="00680632"/>
    <w:rsid w:val="006809EF"/>
    <w:rsid w:val="00680A7D"/>
    <w:rsid w:val="00680D9C"/>
    <w:rsid w:val="006810F3"/>
    <w:rsid w:val="00681634"/>
    <w:rsid w:val="00681A8B"/>
    <w:rsid w:val="0068202C"/>
    <w:rsid w:val="0068207C"/>
    <w:rsid w:val="006834C2"/>
    <w:rsid w:val="006839C2"/>
    <w:rsid w:val="00683C81"/>
    <w:rsid w:val="0068488B"/>
    <w:rsid w:val="00684939"/>
    <w:rsid w:val="00684AFA"/>
    <w:rsid w:val="0068554D"/>
    <w:rsid w:val="00685703"/>
    <w:rsid w:val="0068587C"/>
    <w:rsid w:val="00685A64"/>
    <w:rsid w:val="00685C60"/>
    <w:rsid w:val="006863CC"/>
    <w:rsid w:val="006865AD"/>
    <w:rsid w:val="006866FC"/>
    <w:rsid w:val="00686B0E"/>
    <w:rsid w:val="00686EED"/>
    <w:rsid w:val="00686F9A"/>
    <w:rsid w:val="00687C14"/>
    <w:rsid w:val="00690365"/>
    <w:rsid w:val="006905AB"/>
    <w:rsid w:val="00690707"/>
    <w:rsid w:val="00690B87"/>
    <w:rsid w:val="00690EE1"/>
    <w:rsid w:val="00691CC9"/>
    <w:rsid w:val="00692155"/>
    <w:rsid w:val="00692186"/>
    <w:rsid w:val="006923FB"/>
    <w:rsid w:val="0069271E"/>
    <w:rsid w:val="0069324B"/>
    <w:rsid w:val="006934F1"/>
    <w:rsid w:val="006938A0"/>
    <w:rsid w:val="00693E90"/>
    <w:rsid w:val="00694EB0"/>
    <w:rsid w:val="00694FFE"/>
    <w:rsid w:val="006951EA"/>
    <w:rsid w:val="0069605F"/>
    <w:rsid w:val="00696186"/>
    <w:rsid w:val="0069654B"/>
    <w:rsid w:val="00696BA8"/>
    <w:rsid w:val="00697D27"/>
    <w:rsid w:val="006A0184"/>
    <w:rsid w:val="006A03CF"/>
    <w:rsid w:val="006A0640"/>
    <w:rsid w:val="006A0719"/>
    <w:rsid w:val="006A0BDC"/>
    <w:rsid w:val="006A204B"/>
    <w:rsid w:val="006A2E3E"/>
    <w:rsid w:val="006A2F27"/>
    <w:rsid w:val="006A3051"/>
    <w:rsid w:val="006A311F"/>
    <w:rsid w:val="006A325B"/>
    <w:rsid w:val="006A44F0"/>
    <w:rsid w:val="006A45A4"/>
    <w:rsid w:val="006A46C7"/>
    <w:rsid w:val="006A4732"/>
    <w:rsid w:val="006A4E12"/>
    <w:rsid w:val="006A4F39"/>
    <w:rsid w:val="006A51B9"/>
    <w:rsid w:val="006A532F"/>
    <w:rsid w:val="006A57CE"/>
    <w:rsid w:val="006A60C3"/>
    <w:rsid w:val="006A60F4"/>
    <w:rsid w:val="006A6528"/>
    <w:rsid w:val="006A722D"/>
    <w:rsid w:val="006A738B"/>
    <w:rsid w:val="006A78C7"/>
    <w:rsid w:val="006B06B5"/>
    <w:rsid w:val="006B0D8E"/>
    <w:rsid w:val="006B11E6"/>
    <w:rsid w:val="006B1451"/>
    <w:rsid w:val="006B18FD"/>
    <w:rsid w:val="006B22E4"/>
    <w:rsid w:val="006B304C"/>
    <w:rsid w:val="006B33B8"/>
    <w:rsid w:val="006B346F"/>
    <w:rsid w:val="006B36AC"/>
    <w:rsid w:val="006B36DF"/>
    <w:rsid w:val="006B423A"/>
    <w:rsid w:val="006B44DA"/>
    <w:rsid w:val="006B46ED"/>
    <w:rsid w:val="006B4BE3"/>
    <w:rsid w:val="006B4DA3"/>
    <w:rsid w:val="006B4F31"/>
    <w:rsid w:val="006B5514"/>
    <w:rsid w:val="006B559C"/>
    <w:rsid w:val="006B5AE7"/>
    <w:rsid w:val="006B5C1B"/>
    <w:rsid w:val="006B5E2C"/>
    <w:rsid w:val="006B63DE"/>
    <w:rsid w:val="006B73DA"/>
    <w:rsid w:val="006B7762"/>
    <w:rsid w:val="006B7F13"/>
    <w:rsid w:val="006C02C1"/>
    <w:rsid w:val="006C0F83"/>
    <w:rsid w:val="006C10FE"/>
    <w:rsid w:val="006C1413"/>
    <w:rsid w:val="006C1B02"/>
    <w:rsid w:val="006C1B50"/>
    <w:rsid w:val="006C21FA"/>
    <w:rsid w:val="006C222C"/>
    <w:rsid w:val="006C2436"/>
    <w:rsid w:val="006C3599"/>
    <w:rsid w:val="006C3D1D"/>
    <w:rsid w:val="006C4933"/>
    <w:rsid w:val="006C5018"/>
    <w:rsid w:val="006C5257"/>
    <w:rsid w:val="006C53F3"/>
    <w:rsid w:val="006C5861"/>
    <w:rsid w:val="006C6165"/>
    <w:rsid w:val="006C6335"/>
    <w:rsid w:val="006C6EDE"/>
    <w:rsid w:val="006C72B3"/>
    <w:rsid w:val="006C763D"/>
    <w:rsid w:val="006C7ED1"/>
    <w:rsid w:val="006C7F62"/>
    <w:rsid w:val="006D0020"/>
    <w:rsid w:val="006D04A4"/>
    <w:rsid w:val="006D1038"/>
    <w:rsid w:val="006D13F8"/>
    <w:rsid w:val="006D23DF"/>
    <w:rsid w:val="006D24B2"/>
    <w:rsid w:val="006D26AE"/>
    <w:rsid w:val="006D29D5"/>
    <w:rsid w:val="006D2A2B"/>
    <w:rsid w:val="006D2EFF"/>
    <w:rsid w:val="006D416A"/>
    <w:rsid w:val="006D443D"/>
    <w:rsid w:val="006D4CE1"/>
    <w:rsid w:val="006D540E"/>
    <w:rsid w:val="006D54D2"/>
    <w:rsid w:val="006D5740"/>
    <w:rsid w:val="006D5D9D"/>
    <w:rsid w:val="006D6A0E"/>
    <w:rsid w:val="006D6CD2"/>
    <w:rsid w:val="006D72F6"/>
    <w:rsid w:val="006E03EF"/>
    <w:rsid w:val="006E0875"/>
    <w:rsid w:val="006E0894"/>
    <w:rsid w:val="006E101C"/>
    <w:rsid w:val="006E163F"/>
    <w:rsid w:val="006E1A18"/>
    <w:rsid w:val="006E1C70"/>
    <w:rsid w:val="006E26FC"/>
    <w:rsid w:val="006E2CBF"/>
    <w:rsid w:val="006E385F"/>
    <w:rsid w:val="006E3E2B"/>
    <w:rsid w:val="006E4418"/>
    <w:rsid w:val="006E451F"/>
    <w:rsid w:val="006E4CFE"/>
    <w:rsid w:val="006E4F4B"/>
    <w:rsid w:val="006E541F"/>
    <w:rsid w:val="006E56CE"/>
    <w:rsid w:val="006E5960"/>
    <w:rsid w:val="006E5A75"/>
    <w:rsid w:val="006E5E65"/>
    <w:rsid w:val="006E68B8"/>
    <w:rsid w:val="006E6A4C"/>
    <w:rsid w:val="006E70A3"/>
    <w:rsid w:val="006E7501"/>
    <w:rsid w:val="006E75B5"/>
    <w:rsid w:val="006E7AB8"/>
    <w:rsid w:val="006E7BD3"/>
    <w:rsid w:val="006F00AE"/>
    <w:rsid w:val="006F012C"/>
    <w:rsid w:val="006F0B5D"/>
    <w:rsid w:val="006F0D41"/>
    <w:rsid w:val="006F15C8"/>
    <w:rsid w:val="006F18F5"/>
    <w:rsid w:val="006F1C5C"/>
    <w:rsid w:val="006F269E"/>
    <w:rsid w:val="006F2883"/>
    <w:rsid w:val="006F2B23"/>
    <w:rsid w:val="006F3601"/>
    <w:rsid w:val="006F38F5"/>
    <w:rsid w:val="006F3A1D"/>
    <w:rsid w:val="006F4502"/>
    <w:rsid w:val="006F4759"/>
    <w:rsid w:val="006F4AC3"/>
    <w:rsid w:val="006F4D90"/>
    <w:rsid w:val="006F4E7F"/>
    <w:rsid w:val="006F505D"/>
    <w:rsid w:val="006F5164"/>
    <w:rsid w:val="006F5578"/>
    <w:rsid w:val="006F55A5"/>
    <w:rsid w:val="006F5ECA"/>
    <w:rsid w:val="006F609D"/>
    <w:rsid w:val="006F6544"/>
    <w:rsid w:val="006F6639"/>
    <w:rsid w:val="006F6D84"/>
    <w:rsid w:val="006F770C"/>
    <w:rsid w:val="006F7CE9"/>
    <w:rsid w:val="00700E15"/>
    <w:rsid w:val="00701183"/>
    <w:rsid w:val="0070154D"/>
    <w:rsid w:val="00702557"/>
    <w:rsid w:val="00702DA8"/>
    <w:rsid w:val="007030AB"/>
    <w:rsid w:val="00703533"/>
    <w:rsid w:val="007037C7"/>
    <w:rsid w:val="0070423E"/>
    <w:rsid w:val="0070447A"/>
    <w:rsid w:val="0070472F"/>
    <w:rsid w:val="0070499A"/>
    <w:rsid w:val="0070555E"/>
    <w:rsid w:val="007055F1"/>
    <w:rsid w:val="007057BB"/>
    <w:rsid w:val="00705A7B"/>
    <w:rsid w:val="00705ADD"/>
    <w:rsid w:val="007062DE"/>
    <w:rsid w:val="007064B4"/>
    <w:rsid w:val="00707763"/>
    <w:rsid w:val="00710195"/>
    <w:rsid w:val="00710615"/>
    <w:rsid w:val="007106BC"/>
    <w:rsid w:val="00710E73"/>
    <w:rsid w:val="00710EE1"/>
    <w:rsid w:val="00711235"/>
    <w:rsid w:val="00711B67"/>
    <w:rsid w:val="00711B8F"/>
    <w:rsid w:val="00711C45"/>
    <w:rsid w:val="00711D71"/>
    <w:rsid w:val="00711F44"/>
    <w:rsid w:val="00712252"/>
    <w:rsid w:val="0071238A"/>
    <w:rsid w:val="00712708"/>
    <w:rsid w:val="007127E6"/>
    <w:rsid w:val="00713A5F"/>
    <w:rsid w:val="00713E98"/>
    <w:rsid w:val="007144CC"/>
    <w:rsid w:val="007147A9"/>
    <w:rsid w:val="00714C44"/>
    <w:rsid w:val="00715628"/>
    <w:rsid w:val="00715791"/>
    <w:rsid w:val="00715C29"/>
    <w:rsid w:val="007166F8"/>
    <w:rsid w:val="00716D9B"/>
    <w:rsid w:val="00717083"/>
    <w:rsid w:val="0071758B"/>
    <w:rsid w:val="00720247"/>
    <w:rsid w:val="00720659"/>
    <w:rsid w:val="00720C64"/>
    <w:rsid w:val="007216C4"/>
    <w:rsid w:val="00721D24"/>
    <w:rsid w:val="00721F03"/>
    <w:rsid w:val="007220E6"/>
    <w:rsid w:val="00722BDE"/>
    <w:rsid w:val="007234D8"/>
    <w:rsid w:val="00723E49"/>
    <w:rsid w:val="007248BC"/>
    <w:rsid w:val="00724EA8"/>
    <w:rsid w:val="00725168"/>
    <w:rsid w:val="00725967"/>
    <w:rsid w:val="00725B79"/>
    <w:rsid w:val="00725D43"/>
    <w:rsid w:val="00725FC4"/>
    <w:rsid w:val="0072684F"/>
    <w:rsid w:val="00726D8B"/>
    <w:rsid w:val="00726F65"/>
    <w:rsid w:val="007272C6"/>
    <w:rsid w:val="00727745"/>
    <w:rsid w:val="00727948"/>
    <w:rsid w:val="00727D2E"/>
    <w:rsid w:val="007300ED"/>
    <w:rsid w:val="0073068E"/>
    <w:rsid w:val="0073073F"/>
    <w:rsid w:val="00730D1C"/>
    <w:rsid w:val="00731BD0"/>
    <w:rsid w:val="00731CCD"/>
    <w:rsid w:val="00731EEA"/>
    <w:rsid w:val="00732379"/>
    <w:rsid w:val="00732614"/>
    <w:rsid w:val="00732873"/>
    <w:rsid w:val="00732C3A"/>
    <w:rsid w:val="00732F6A"/>
    <w:rsid w:val="00733908"/>
    <w:rsid w:val="00734062"/>
    <w:rsid w:val="00734348"/>
    <w:rsid w:val="007348AD"/>
    <w:rsid w:val="00734BD0"/>
    <w:rsid w:val="00734E33"/>
    <w:rsid w:val="00736401"/>
    <w:rsid w:val="00736878"/>
    <w:rsid w:val="007370BB"/>
    <w:rsid w:val="0073711C"/>
    <w:rsid w:val="007376CE"/>
    <w:rsid w:val="007378C6"/>
    <w:rsid w:val="007378CC"/>
    <w:rsid w:val="0073799B"/>
    <w:rsid w:val="00737B69"/>
    <w:rsid w:val="00737F0B"/>
    <w:rsid w:val="00740129"/>
    <w:rsid w:val="00740472"/>
    <w:rsid w:val="00740F60"/>
    <w:rsid w:val="007412CD"/>
    <w:rsid w:val="0074173F"/>
    <w:rsid w:val="00742221"/>
    <w:rsid w:val="00742C78"/>
    <w:rsid w:val="00742D56"/>
    <w:rsid w:val="00744293"/>
    <w:rsid w:val="0074547D"/>
    <w:rsid w:val="007459DD"/>
    <w:rsid w:val="00745CFC"/>
    <w:rsid w:val="007467A9"/>
    <w:rsid w:val="00746AE9"/>
    <w:rsid w:val="00747862"/>
    <w:rsid w:val="00747CAE"/>
    <w:rsid w:val="00747D42"/>
    <w:rsid w:val="007501DD"/>
    <w:rsid w:val="00750801"/>
    <w:rsid w:val="00750AE4"/>
    <w:rsid w:val="00750CC6"/>
    <w:rsid w:val="00750D0B"/>
    <w:rsid w:val="0075154F"/>
    <w:rsid w:val="00751647"/>
    <w:rsid w:val="007517C3"/>
    <w:rsid w:val="007528AD"/>
    <w:rsid w:val="00752B44"/>
    <w:rsid w:val="00752C12"/>
    <w:rsid w:val="00752D37"/>
    <w:rsid w:val="0075344D"/>
    <w:rsid w:val="007534DC"/>
    <w:rsid w:val="007536C5"/>
    <w:rsid w:val="00753E71"/>
    <w:rsid w:val="00753EEC"/>
    <w:rsid w:val="007548F1"/>
    <w:rsid w:val="00755168"/>
    <w:rsid w:val="00755450"/>
    <w:rsid w:val="00755BEB"/>
    <w:rsid w:val="00755EB3"/>
    <w:rsid w:val="00756102"/>
    <w:rsid w:val="0075643C"/>
    <w:rsid w:val="0075686C"/>
    <w:rsid w:val="00757535"/>
    <w:rsid w:val="00757E4F"/>
    <w:rsid w:val="007601CB"/>
    <w:rsid w:val="0076020C"/>
    <w:rsid w:val="007602AB"/>
    <w:rsid w:val="007607AB"/>
    <w:rsid w:val="007608BD"/>
    <w:rsid w:val="00760CC5"/>
    <w:rsid w:val="00761025"/>
    <w:rsid w:val="00761119"/>
    <w:rsid w:val="00761271"/>
    <w:rsid w:val="0076169C"/>
    <w:rsid w:val="007616F0"/>
    <w:rsid w:val="00761C24"/>
    <w:rsid w:val="00761D79"/>
    <w:rsid w:val="0076216E"/>
    <w:rsid w:val="00762906"/>
    <w:rsid w:val="007637C3"/>
    <w:rsid w:val="007638DC"/>
    <w:rsid w:val="00763C5A"/>
    <w:rsid w:val="00765BB1"/>
    <w:rsid w:val="0076606E"/>
    <w:rsid w:val="00766756"/>
    <w:rsid w:val="007670C3"/>
    <w:rsid w:val="0076769D"/>
    <w:rsid w:val="007702B3"/>
    <w:rsid w:val="00770AB4"/>
    <w:rsid w:val="00770CB7"/>
    <w:rsid w:val="007710A5"/>
    <w:rsid w:val="00771762"/>
    <w:rsid w:val="0077247E"/>
    <w:rsid w:val="00772D4D"/>
    <w:rsid w:val="0077359C"/>
    <w:rsid w:val="00773AB6"/>
    <w:rsid w:val="0077409E"/>
    <w:rsid w:val="007742DD"/>
    <w:rsid w:val="0077462F"/>
    <w:rsid w:val="00774725"/>
    <w:rsid w:val="00774FA4"/>
    <w:rsid w:val="00775544"/>
    <w:rsid w:val="00776244"/>
    <w:rsid w:val="00777591"/>
    <w:rsid w:val="007779B8"/>
    <w:rsid w:val="00777DDC"/>
    <w:rsid w:val="00780356"/>
    <w:rsid w:val="00780E77"/>
    <w:rsid w:val="00781737"/>
    <w:rsid w:val="007827A0"/>
    <w:rsid w:val="00782847"/>
    <w:rsid w:val="00782F13"/>
    <w:rsid w:val="00783095"/>
    <w:rsid w:val="007832A8"/>
    <w:rsid w:val="00783325"/>
    <w:rsid w:val="00783B75"/>
    <w:rsid w:val="00783E50"/>
    <w:rsid w:val="00784185"/>
    <w:rsid w:val="007853AF"/>
    <w:rsid w:val="00785848"/>
    <w:rsid w:val="007858C0"/>
    <w:rsid w:val="007861EB"/>
    <w:rsid w:val="00786AD8"/>
    <w:rsid w:val="00786B42"/>
    <w:rsid w:val="007876A0"/>
    <w:rsid w:val="00787ECE"/>
    <w:rsid w:val="00790486"/>
    <w:rsid w:val="00790697"/>
    <w:rsid w:val="00790C4D"/>
    <w:rsid w:val="0079147B"/>
    <w:rsid w:val="00791A19"/>
    <w:rsid w:val="00791C2C"/>
    <w:rsid w:val="00792094"/>
    <w:rsid w:val="00792BDB"/>
    <w:rsid w:val="00793214"/>
    <w:rsid w:val="007934D4"/>
    <w:rsid w:val="007935E9"/>
    <w:rsid w:val="007936E4"/>
    <w:rsid w:val="00793ADE"/>
    <w:rsid w:val="00793D2F"/>
    <w:rsid w:val="00794587"/>
    <w:rsid w:val="00794679"/>
    <w:rsid w:val="0079478E"/>
    <w:rsid w:val="0079550D"/>
    <w:rsid w:val="007955C6"/>
    <w:rsid w:val="00795CAD"/>
    <w:rsid w:val="00796492"/>
    <w:rsid w:val="007967F2"/>
    <w:rsid w:val="00796939"/>
    <w:rsid w:val="00796954"/>
    <w:rsid w:val="00796B1D"/>
    <w:rsid w:val="00796D13"/>
    <w:rsid w:val="007972B0"/>
    <w:rsid w:val="007975D3"/>
    <w:rsid w:val="00797771"/>
    <w:rsid w:val="00797B22"/>
    <w:rsid w:val="00797B6D"/>
    <w:rsid w:val="00797C8B"/>
    <w:rsid w:val="007A01B3"/>
    <w:rsid w:val="007A029B"/>
    <w:rsid w:val="007A040F"/>
    <w:rsid w:val="007A0BF7"/>
    <w:rsid w:val="007A0C54"/>
    <w:rsid w:val="007A0D8A"/>
    <w:rsid w:val="007A1118"/>
    <w:rsid w:val="007A19D1"/>
    <w:rsid w:val="007A1A91"/>
    <w:rsid w:val="007A1C29"/>
    <w:rsid w:val="007A1FF0"/>
    <w:rsid w:val="007A2115"/>
    <w:rsid w:val="007A21BA"/>
    <w:rsid w:val="007A223B"/>
    <w:rsid w:val="007A241E"/>
    <w:rsid w:val="007A2625"/>
    <w:rsid w:val="007A2A23"/>
    <w:rsid w:val="007A300E"/>
    <w:rsid w:val="007A322F"/>
    <w:rsid w:val="007A32A0"/>
    <w:rsid w:val="007A3409"/>
    <w:rsid w:val="007A3874"/>
    <w:rsid w:val="007A39B1"/>
    <w:rsid w:val="007A3E72"/>
    <w:rsid w:val="007A3FB3"/>
    <w:rsid w:val="007A4594"/>
    <w:rsid w:val="007A4CE1"/>
    <w:rsid w:val="007A5624"/>
    <w:rsid w:val="007A5D88"/>
    <w:rsid w:val="007A6384"/>
    <w:rsid w:val="007A64BA"/>
    <w:rsid w:val="007A66E1"/>
    <w:rsid w:val="007A6F29"/>
    <w:rsid w:val="007A701D"/>
    <w:rsid w:val="007A7049"/>
    <w:rsid w:val="007A7B62"/>
    <w:rsid w:val="007A7E7C"/>
    <w:rsid w:val="007B11D7"/>
    <w:rsid w:val="007B13E7"/>
    <w:rsid w:val="007B1843"/>
    <w:rsid w:val="007B193D"/>
    <w:rsid w:val="007B1BBE"/>
    <w:rsid w:val="007B240A"/>
    <w:rsid w:val="007B3628"/>
    <w:rsid w:val="007B36D6"/>
    <w:rsid w:val="007B5305"/>
    <w:rsid w:val="007B5609"/>
    <w:rsid w:val="007B581B"/>
    <w:rsid w:val="007B5E9E"/>
    <w:rsid w:val="007B5EBC"/>
    <w:rsid w:val="007B6764"/>
    <w:rsid w:val="007B69D0"/>
    <w:rsid w:val="007B6CBA"/>
    <w:rsid w:val="007B6EBF"/>
    <w:rsid w:val="007B7F93"/>
    <w:rsid w:val="007C0AB8"/>
    <w:rsid w:val="007C0AF2"/>
    <w:rsid w:val="007C1311"/>
    <w:rsid w:val="007C19BD"/>
    <w:rsid w:val="007C1D9F"/>
    <w:rsid w:val="007C1E53"/>
    <w:rsid w:val="007C261B"/>
    <w:rsid w:val="007C2DB9"/>
    <w:rsid w:val="007C2F61"/>
    <w:rsid w:val="007C3173"/>
    <w:rsid w:val="007C361B"/>
    <w:rsid w:val="007C3B77"/>
    <w:rsid w:val="007C3BF4"/>
    <w:rsid w:val="007C3C01"/>
    <w:rsid w:val="007C3C43"/>
    <w:rsid w:val="007C3DB9"/>
    <w:rsid w:val="007C41F2"/>
    <w:rsid w:val="007C44BA"/>
    <w:rsid w:val="007C44EA"/>
    <w:rsid w:val="007C4534"/>
    <w:rsid w:val="007C4BF4"/>
    <w:rsid w:val="007C4E45"/>
    <w:rsid w:val="007C5461"/>
    <w:rsid w:val="007C549D"/>
    <w:rsid w:val="007C5D48"/>
    <w:rsid w:val="007C61E9"/>
    <w:rsid w:val="007C67B8"/>
    <w:rsid w:val="007C6DB2"/>
    <w:rsid w:val="007C6EBE"/>
    <w:rsid w:val="007C6F1F"/>
    <w:rsid w:val="007C7432"/>
    <w:rsid w:val="007D05AD"/>
    <w:rsid w:val="007D0EE7"/>
    <w:rsid w:val="007D175C"/>
    <w:rsid w:val="007D1B56"/>
    <w:rsid w:val="007D2132"/>
    <w:rsid w:val="007D216C"/>
    <w:rsid w:val="007D2374"/>
    <w:rsid w:val="007D270E"/>
    <w:rsid w:val="007D29D1"/>
    <w:rsid w:val="007D30EA"/>
    <w:rsid w:val="007D32C7"/>
    <w:rsid w:val="007D3A02"/>
    <w:rsid w:val="007D404D"/>
    <w:rsid w:val="007D47E5"/>
    <w:rsid w:val="007D4994"/>
    <w:rsid w:val="007D4E21"/>
    <w:rsid w:val="007D562C"/>
    <w:rsid w:val="007D5801"/>
    <w:rsid w:val="007D60F4"/>
    <w:rsid w:val="007D67D2"/>
    <w:rsid w:val="007D6C0E"/>
    <w:rsid w:val="007D6E48"/>
    <w:rsid w:val="007D738C"/>
    <w:rsid w:val="007D7617"/>
    <w:rsid w:val="007D7847"/>
    <w:rsid w:val="007D7935"/>
    <w:rsid w:val="007D7CA2"/>
    <w:rsid w:val="007D7EAA"/>
    <w:rsid w:val="007D7F72"/>
    <w:rsid w:val="007E0094"/>
    <w:rsid w:val="007E087C"/>
    <w:rsid w:val="007E0C8F"/>
    <w:rsid w:val="007E18D1"/>
    <w:rsid w:val="007E18FA"/>
    <w:rsid w:val="007E1DFC"/>
    <w:rsid w:val="007E21F0"/>
    <w:rsid w:val="007E223F"/>
    <w:rsid w:val="007E2B14"/>
    <w:rsid w:val="007E42CD"/>
    <w:rsid w:val="007E4653"/>
    <w:rsid w:val="007E48D0"/>
    <w:rsid w:val="007E4953"/>
    <w:rsid w:val="007E4B13"/>
    <w:rsid w:val="007E5221"/>
    <w:rsid w:val="007E5507"/>
    <w:rsid w:val="007E5E5A"/>
    <w:rsid w:val="007E5E7D"/>
    <w:rsid w:val="007E6191"/>
    <w:rsid w:val="007E664F"/>
    <w:rsid w:val="007E745F"/>
    <w:rsid w:val="007E78C8"/>
    <w:rsid w:val="007E7C7F"/>
    <w:rsid w:val="007F06CD"/>
    <w:rsid w:val="007F08C0"/>
    <w:rsid w:val="007F0A08"/>
    <w:rsid w:val="007F0A41"/>
    <w:rsid w:val="007F1683"/>
    <w:rsid w:val="007F1BFE"/>
    <w:rsid w:val="007F1EEB"/>
    <w:rsid w:val="007F2CF5"/>
    <w:rsid w:val="007F2D77"/>
    <w:rsid w:val="007F3F8A"/>
    <w:rsid w:val="007F40AE"/>
    <w:rsid w:val="007F49EF"/>
    <w:rsid w:val="007F4FD6"/>
    <w:rsid w:val="007F5097"/>
    <w:rsid w:val="007F511C"/>
    <w:rsid w:val="007F5AD8"/>
    <w:rsid w:val="007F5E3B"/>
    <w:rsid w:val="007F6835"/>
    <w:rsid w:val="007F6C64"/>
    <w:rsid w:val="007F79CE"/>
    <w:rsid w:val="007F7CB9"/>
    <w:rsid w:val="007F7E61"/>
    <w:rsid w:val="007F7E9E"/>
    <w:rsid w:val="007F7FAC"/>
    <w:rsid w:val="00800756"/>
    <w:rsid w:val="00800860"/>
    <w:rsid w:val="008009A9"/>
    <w:rsid w:val="00800C73"/>
    <w:rsid w:val="00800D37"/>
    <w:rsid w:val="008011BB"/>
    <w:rsid w:val="00801355"/>
    <w:rsid w:val="008014A7"/>
    <w:rsid w:val="00801560"/>
    <w:rsid w:val="0080165F"/>
    <w:rsid w:val="0080217E"/>
    <w:rsid w:val="008024C6"/>
    <w:rsid w:val="00802568"/>
    <w:rsid w:val="008026A0"/>
    <w:rsid w:val="00803823"/>
    <w:rsid w:val="00803B70"/>
    <w:rsid w:val="0080482F"/>
    <w:rsid w:val="00804B80"/>
    <w:rsid w:val="00804B89"/>
    <w:rsid w:val="00805309"/>
    <w:rsid w:val="00805866"/>
    <w:rsid w:val="008061FA"/>
    <w:rsid w:val="00806518"/>
    <w:rsid w:val="0080686E"/>
    <w:rsid w:val="008069BE"/>
    <w:rsid w:val="00806C52"/>
    <w:rsid w:val="00807742"/>
    <w:rsid w:val="008106E5"/>
    <w:rsid w:val="00810E7F"/>
    <w:rsid w:val="008112F8"/>
    <w:rsid w:val="00811513"/>
    <w:rsid w:val="00811CEB"/>
    <w:rsid w:val="00811F7D"/>
    <w:rsid w:val="008120C8"/>
    <w:rsid w:val="00812474"/>
    <w:rsid w:val="00812CEC"/>
    <w:rsid w:val="00812F11"/>
    <w:rsid w:val="00813414"/>
    <w:rsid w:val="00813B90"/>
    <w:rsid w:val="00813D22"/>
    <w:rsid w:val="00813D27"/>
    <w:rsid w:val="008145DF"/>
    <w:rsid w:val="00814AA1"/>
    <w:rsid w:val="00814B7B"/>
    <w:rsid w:val="00814F66"/>
    <w:rsid w:val="00814FFE"/>
    <w:rsid w:val="008152D8"/>
    <w:rsid w:val="008164AF"/>
    <w:rsid w:val="00816C01"/>
    <w:rsid w:val="00816C35"/>
    <w:rsid w:val="00816F38"/>
    <w:rsid w:val="00816FDC"/>
    <w:rsid w:val="00817366"/>
    <w:rsid w:val="00817388"/>
    <w:rsid w:val="008174EA"/>
    <w:rsid w:val="00817ADD"/>
    <w:rsid w:val="00820135"/>
    <w:rsid w:val="008203FD"/>
    <w:rsid w:val="0082046C"/>
    <w:rsid w:val="00820885"/>
    <w:rsid w:val="00820ADE"/>
    <w:rsid w:val="008212F6"/>
    <w:rsid w:val="00821C23"/>
    <w:rsid w:val="00821D5A"/>
    <w:rsid w:val="008231C4"/>
    <w:rsid w:val="0082409F"/>
    <w:rsid w:val="00824795"/>
    <w:rsid w:val="0082480C"/>
    <w:rsid w:val="00825193"/>
    <w:rsid w:val="00825B9E"/>
    <w:rsid w:val="00825E32"/>
    <w:rsid w:val="0082616F"/>
    <w:rsid w:val="0082661B"/>
    <w:rsid w:val="00826E54"/>
    <w:rsid w:val="0082763A"/>
    <w:rsid w:val="008308B7"/>
    <w:rsid w:val="00830AC2"/>
    <w:rsid w:val="00831237"/>
    <w:rsid w:val="00831F33"/>
    <w:rsid w:val="00831F66"/>
    <w:rsid w:val="008323C6"/>
    <w:rsid w:val="008326CE"/>
    <w:rsid w:val="00832C6E"/>
    <w:rsid w:val="00833300"/>
    <w:rsid w:val="008334E9"/>
    <w:rsid w:val="00833700"/>
    <w:rsid w:val="0083374A"/>
    <w:rsid w:val="008341D5"/>
    <w:rsid w:val="00835730"/>
    <w:rsid w:val="00835DBC"/>
    <w:rsid w:val="00835E4F"/>
    <w:rsid w:val="008361B5"/>
    <w:rsid w:val="00836520"/>
    <w:rsid w:val="008370AC"/>
    <w:rsid w:val="0083750A"/>
    <w:rsid w:val="00837ADC"/>
    <w:rsid w:val="00837B44"/>
    <w:rsid w:val="00840148"/>
    <w:rsid w:val="00840640"/>
    <w:rsid w:val="00840733"/>
    <w:rsid w:val="008408E9"/>
    <w:rsid w:val="00840AD5"/>
    <w:rsid w:val="0084139C"/>
    <w:rsid w:val="008415B0"/>
    <w:rsid w:val="00841E8F"/>
    <w:rsid w:val="00841FAE"/>
    <w:rsid w:val="00842192"/>
    <w:rsid w:val="008421CA"/>
    <w:rsid w:val="00842534"/>
    <w:rsid w:val="0084255F"/>
    <w:rsid w:val="008425D3"/>
    <w:rsid w:val="0084286E"/>
    <w:rsid w:val="00842B80"/>
    <w:rsid w:val="00842F27"/>
    <w:rsid w:val="0084341D"/>
    <w:rsid w:val="008440D8"/>
    <w:rsid w:val="008443B1"/>
    <w:rsid w:val="008444BB"/>
    <w:rsid w:val="008449C6"/>
    <w:rsid w:val="00844B68"/>
    <w:rsid w:val="00844E20"/>
    <w:rsid w:val="00844E38"/>
    <w:rsid w:val="00845228"/>
    <w:rsid w:val="0084557F"/>
    <w:rsid w:val="00845D4A"/>
    <w:rsid w:val="0084628B"/>
    <w:rsid w:val="00846500"/>
    <w:rsid w:val="0084655B"/>
    <w:rsid w:val="00846D39"/>
    <w:rsid w:val="00846FE7"/>
    <w:rsid w:val="00847135"/>
    <w:rsid w:val="008472E2"/>
    <w:rsid w:val="00847D07"/>
    <w:rsid w:val="008502D8"/>
    <w:rsid w:val="0085051B"/>
    <w:rsid w:val="008508EC"/>
    <w:rsid w:val="008509EB"/>
    <w:rsid w:val="00850ABA"/>
    <w:rsid w:val="0085262A"/>
    <w:rsid w:val="0085262C"/>
    <w:rsid w:val="008527B1"/>
    <w:rsid w:val="00852D8F"/>
    <w:rsid w:val="00853885"/>
    <w:rsid w:val="00853A7C"/>
    <w:rsid w:val="00854483"/>
    <w:rsid w:val="0085494B"/>
    <w:rsid w:val="008554C3"/>
    <w:rsid w:val="00855F47"/>
    <w:rsid w:val="00856CFC"/>
    <w:rsid w:val="00856E12"/>
    <w:rsid w:val="00856F1B"/>
    <w:rsid w:val="00856F24"/>
    <w:rsid w:val="00857235"/>
    <w:rsid w:val="00857FA3"/>
    <w:rsid w:val="008600AE"/>
    <w:rsid w:val="0086070F"/>
    <w:rsid w:val="00860A56"/>
    <w:rsid w:val="0086175B"/>
    <w:rsid w:val="0086185C"/>
    <w:rsid w:val="008622E0"/>
    <w:rsid w:val="00862503"/>
    <w:rsid w:val="00862554"/>
    <w:rsid w:val="0086288B"/>
    <w:rsid w:val="00862B4C"/>
    <w:rsid w:val="00862B5D"/>
    <w:rsid w:val="00863021"/>
    <w:rsid w:val="008635B0"/>
    <w:rsid w:val="00863669"/>
    <w:rsid w:val="008638F2"/>
    <w:rsid w:val="00863DE0"/>
    <w:rsid w:val="00864112"/>
    <w:rsid w:val="00864622"/>
    <w:rsid w:val="0086491E"/>
    <w:rsid w:val="00864BE7"/>
    <w:rsid w:val="00865171"/>
    <w:rsid w:val="008655A3"/>
    <w:rsid w:val="00865979"/>
    <w:rsid w:val="008663A2"/>
    <w:rsid w:val="008667D8"/>
    <w:rsid w:val="008668AC"/>
    <w:rsid w:val="008668ED"/>
    <w:rsid w:val="008669B6"/>
    <w:rsid w:val="00866E7F"/>
    <w:rsid w:val="00866FF3"/>
    <w:rsid w:val="008670D6"/>
    <w:rsid w:val="008671AD"/>
    <w:rsid w:val="0086728D"/>
    <w:rsid w:val="008673A4"/>
    <w:rsid w:val="00867544"/>
    <w:rsid w:val="00870A40"/>
    <w:rsid w:val="00870C7E"/>
    <w:rsid w:val="008711AC"/>
    <w:rsid w:val="00871849"/>
    <w:rsid w:val="008723FF"/>
    <w:rsid w:val="00872DD2"/>
    <w:rsid w:val="00872FA7"/>
    <w:rsid w:val="0087319C"/>
    <w:rsid w:val="00873230"/>
    <w:rsid w:val="00874072"/>
    <w:rsid w:val="00874BA3"/>
    <w:rsid w:val="00876175"/>
    <w:rsid w:val="0087633A"/>
    <w:rsid w:val="0087641C"/>
    <w:rsid w:val="0087691B"/>
    <w:rsid w:val="00876E21"/>
    <w:rsid w:val="00877490"/>
    <w:rsid w:val="008774BE"/>
    <w:rsid w:val="00877CF7"/>
    <w:rsid w:val="008801B4"/>
    <w:rsid w:val="00880805"/>
    <w:rsid w:val="00880939"/>
    <w:rsid w:val="00880A74"/>
    <w:rsid w:val="00881023"/>
    <w:rsid w:val="00881390"/>
    <w:rsid w:val="0088139D"/>
    <w:rsid w:val="008814E5"/>
    <w:rsid w:val="0088195A"/>
    <w:rsid w:val="008820B2"/>
    <w:rsid w:val="00882A9A"/>
    <w:rsid w:val="00882F0F"/>
    <w:rsid w:val="0088358E"/>
    <w:rsid w:val="00883BA4"/>
    <w:rsid w:val="00883D49"/>
    <w:rsid w:val="00883D8B"/>
    <w:rsid w:val="00883D92"/>
    <w:rsid w:val="00883FB4"/>
    <w:rsid w:val="00885046"/>
    <w:rsid w:val="00885227"/>
    <w:rsid w:val="008856B7"/>
    <w:rsid w:val="0088585A"/>
    <w:rsid w:val="008863B4"/>
    <w:rsid w:val="00887325"/>
    <w:rsid w:val="008876F3"/>
    <w:rsid w:val="008876FA"/>
    <w:rsid w:val="00887943"/>
    <w:rsid w:val="00887982"/>
    <w:rsid w:val="00887A41"/>
    <w:rsid w:val="00887CAE"/>
    <w:rsid w:val="00887ED5"/>
    <w:rsid w:val="0089009F"/>
    <w:rsid w:val="00890555"/>
    <w:rsid w:val="00890A95"/>
    <w:rsid w:val="00891440"/>
    <w:rsid w:val="00891B19"/>
    <w:rsid w:val="00892D0A"/>
    <w:rsid w:val="0089308C"/>
    <w:rsid w:val="008933E6"/>
    <w:rsid w:val="00893ADC"/>
    <w:rsid w:val="008948A0"/>
    <w:rsid w:val="00894C7C"/>
    <w:rsid w:val="0089517F"/>
    <w:rsid w:val="0089539C"/>
    <w:rsid w:val="00895544"/>
    <w:rsid w:val="00895604"/>
    <w:rsid w:val="0089574B"/>
    <w:rsid w:val="008957AE"/>
    <w:rsid w:val="00896043"/>
    <w:rsid w:val="008960EF"/>
    <w:rsid w:val="00896994"/>
    <w:rsid w:val="00896CA5"/>
    <w:rsid w:val="00896DB2"/>
    <w:rsid w:val="00896EEE"/>
    <w:rsid w:val="00897157"/>
    <w:rsid w:val="008971C6"/>
    <w:rsid w:val="008975C6"/>
    <w:rsid w:val="008977CC"/>
    <w:rsid w:val="00897A1C"/>
    <w:rsid w:val="00897CF0"/>
    <w:rsid w:val="008A0A7E"/>
    <w:rsid w:val="008A0FFE"/>
    <w:rsid w:val="008A110E"/>
    <w:rsid w:val="008A14CE"/>
    <w:rsid w:val="008A14FD"/>
    <w:rsid w:val="008A19B2"/>
    <w:rsid w:val="008A1D70"/>
    <w:rsid w:val="008A22B2"/>
    <w:rsid w:val="008A342D"/>
    <w:rsid w:val="008A34DB"/>
    <w:rsid w:val="008A373B"/>
    <w:rsid w:val="008A4178"/>
    <w:rsid w:val="008A485B"/>
    <w:rsid w:val="008A4BE1"/>
    <w:rsid w:val="008A519C"/>
    <w:rsid w:val="008A61FF"/>
    <w:rsid w:val="008A65AD"/>
    <w:rsid w:val="008A67BD"/>
    <w:rsid w:val="008A6998"/>
    <w:rsid w:val="008A7434"/>
    <w:rsid w:val="008A7D8D"/>
    <w:rsid w:val="008A7DB6"/>
    <w:rsid w:val="008B00D2"/>
    <w:rsid w:val="008B0273"/>
    <w:rsid w:val="008B0382"/>
    <w:rsid w:val="008B044C"/>
    <w:rsid w:val="008B0606"/>
    <w:rsid w:val="008B080F"/>
    <w:rsid w:val="008B0FC6"/>
    <w:rsid w:val="008B1010"/>
    <w:rsid w:val="008B106A"/>
    <w:rsid w:val="008B116C"/>
    <w:rsid w:val="008B116F"/>
    <w:rsid w:val="008B1386"/>
    <w:rsid w:val="008B1708"/>
    <w:rsid w:val="008B1DA1"/>
    <w:rsid w:val="008B1EE4"/>
    <w:rsid w:val="008B29A9"/>
    <w:rsid w:val="008B3282"/>
    <w:rsid w:val="008B363B"/>
    <w:rsid w:val="008B3E6D"/>
    <w:rsid w:val="008B3F3B"/>
    <w:rsid w:val="008B4027"/>
    <w:rsid w:val="008B468A"/>
    <w:rsid w:val="008B487A"/>
    <w:rsid w:val="008B48EA"/>
    <w:rsid w:val="008B61D3"/>
    <w:rsid w:val="008B65EB"/>
    <w:rsid w:val="008B6619"/>
    <w:rsid w:val="008B6B5D"/>
    <w:rsid w:val="008B7117"/>
    <w:rsid w:val="008B7248"/>
    <w:rsid w:val="008B7BC4"/>
    <w:rsid w:val="008C03EF"/>
    <w:rsid w:val="008C05BB"/>
    <w:rsid w:val="008C0BC5"/>
    <w:rsid w:val="008C1097"/>
    <w:rsid w:val="008C1231"/>
    <w:rsid w:val="008C18B1"/>
    <w:rsid w:val="008C1D96"/>
    <w:rsid w:val="008C22A7"/>
    <w:rsid w:val="008C26E5"/>
    <w:rsid w:val="008C28E1"/>
    <w:rsid w:val="008C3B01"/>
    <w:rsid w:val="008C3EB5"/>
    <w:rsid w:val="008C3F64"/>
    <w:rsid w:val="008C473C"/>
    <w:rsid w:val="008C48E1"/>
    <w:rsid w:val="008C48E8"/>
    <w:rsid w:val="008C490D"/>
    <w:rsid w:val="008C4DA3"/>
    <w:rsid w:val="008C4E3C"/>
    <w:rsid w:val="008C57B5"/>
    <w:rsid w:val="008C5FB4"/>
    <w:rsid w:val="008C651B"/>
    <w:rsid w:val="008C6B91"/>
    <w:rsid w:val="008C6C9F"/>
    <w:rsid w:val="008C7279"/>
    <w:rsid w:val="008C778C"/>
    <w:rsid w:val="008C77EB"/>
    <w:rsid w:val="008C7EFD"/>
    <w:rsid w:val="008D06D6"/>
    <w:rsid w:val="008D087B"/>
    <w:rsid w:val="008D0A5A"/>
    <w:rsid w:val="008D0BCB"/>
    <w:rsid w:val="008D0E85"/>
    <w:rsid w:val="008D0F6F"/>
    <w:rsid w:val="008D110A"/>
    <w:rsid w:val="008D16A4"/>
    <w:rsid w:val="008D17CB"/>
    <w:rsid w:val="008D1864"/>
    <w:rsid w:val="008D1D75"/>
    <w:rsid w:val="008D1DBE"/>
    <w:rsid w:val="008D216C"/>
    <w:rsid w:val="008D31B6"/>
    <w:rsid w:val="008D3923"/>
    <w:rsid w:val="008D3B52"/>
    <w:rsid w:val="008D3C47"/>
    <w:rsid w:val="008D3EA2"/>
    <w:rsid w:val="008D4AE3"/>
    <w:rsid w:val="008D4D5C"/>
    <w:rsid w:val="008D52E9"/>
    <w:rsid w:val="008D5726"/>
    <w:rsid w:val="008D5E38"/>
    <w:rsid w:val="008D5F01"/>
    <w:rsid w:val="008D61D7"/>
    <w:rsid w:val="008D622F"/>
    <w:rsid w:val="008D6579"/>
    <w:rsid w:val="008D6864"/>
    <w:rsid w:val="008D68CC"/>
    <w:rsid w:val="008D6B37"/>
    <w:rsid w:val="008D77CA"/>
    <w:rsid w:val="008E0B4E"/>
    <w:rsid w:val="008E0CCB"/>
    <w:rsid w:val="008E166A"/>
    <w:rsid w:val="008E21F1"/>
    <w:rsid w:val="008E231F"/>
    <w:rsid w:val="008E3A3D"/>
    <w:rsid w:val="008E3D4B"/>
    <w:rsid w:val="008E46B5"/>
    <w:rsid w:val="008E531A"/>
    <w:rsid w:val="008E617A"/>
    <w:rsid w:val="008E620D"/>
    <w:rsid w:val="008E623C"/>
    <w:rsid w:val="008E693B"/>
    <w:rsid w:val="008E6DAE"/>
    <w:rsid w:val="008E7290"/>
    <w:rsid w:val="008E738C"/>
    <w:rsid w:val="008E7D8F"/>
    <w:rsid w:val="008F0166"/>
    <w:rsid w:val="008F0597"/>
    <w:rsid w:val="008F0682"/>
    <w:rsid w:val="008F072B"/>
    <w:rsid w:val="008F111F"/>
    <w:rsid w:val="008F1892"/>
    <w:rsid w:val="008F1BCB"/>
    <w:rsid w:val="008F1FD7"/>
    <w:rsid w:val="008F1FE8"/>
    <w:rsid w:val="008F2D07"/>
    <w:rsid w:val="008F2F41"/>
    <w:rsid w:val="008F2FF9"/>
    <w:rsid w:val="008F3867"/>
    <w:rsid w:val="008F3A1F"/>
    <w:rsid w:val="008F3B61"/>
    <w:rsid w:val="008F3B75"/>
    <w:rsid w:val="008F3F04"/>
    <w:rsid w:val="008F4563"/>
    <w:rsid w:val="008F4702"/>
    <w:rsid w:val="008F47AE"/>
    <w:rsid w:val="008F4BB4"/>
    <w:rsid w:val="008F4D6C"/>
    <w:rsid w:val="008F4FC7"/>
    <w:rsid w:val="008F4FEB"/>
    <w:rsid w:val="008F53F6"/>
    <w:rsid w:val="008F5486"/>
    <w:rsid w:val="008F55D2"/>
    <w:rsid w:val="008F5788"/>
    <w:rsid w:val="008F6315"/>
    <w:rsid w:val="008F6813"/>
    <w:rsid w:val="008F7278"/>
    <w:rsid w:val="008F795F"/>
    <w:rsid w:val="008F7E23"/>
    <w:rsid w:val="009000EE"/>
    <w:rsid w:val="009001DE"/>
    <w:rsid w:val="009003D6"/>
    <w:rsid w:val="00900858"/>
    <w:rsid w:val="00900C94"/>
    <w:rsid w:val="00900D6C"/>
    <w:rsid w:val="00900F4B"/>
    <w:rsid w:val="009010A3"/>
    <w:rsid w:val="00901DFD"/>
    <w:rsid w:val="009023AE"/>
    <w:rsid w:val="00902A4C"/>
    <w:rsid w:val="0090329F"/>
    <w:rsid w:val="00903E31"/>
    <w:rsid w:val="00903E4B"/>
    <w:rsid w:val="00904284"/>
    <w:rsid w:val="0090430B"/>
    <w:rsid w:val="0090436F"/>
    <w:rsid w:val="00904661"/>
    <w:rsid w:val="00904C08"/>
    <w:rsid w:val="00905877"/>
    <w:rsid w:val="00905E6A"/>
    <w:rsid w:val="00906251"/>
    <w:rsid w:val="00906355"/>
    <w:rsid w:val="00906B53"/>
    <w:rsid w:val="009075C1"/>
    <w:rsid w:val="00907886"/>
    <w:rsid w:val="00907A02"/>
    <w:rsid w:val="009100A7"/>
    <w:rsid w:val="0091081D"/>
    <w:rsid w:val="00910928"/>
    <w:rsid w:val="00911362"/>
    <w:rsid w:val="00911678"/>
    <w:rsid w:val="009122B4"/>
    <w:rsid w:val="009123D0"/>
    <w:rsid w:val="00912785"/>
    <w:rsid w:val="00912C5F"/>
    <w:rsid w:val="0091396C"/>
    <w:rsid w:val="00913BB3"/>
    <w:rsid w:val="00913E73"/>
    <w:rsid w:val="00913F75"/>
    <w:rsid w:val="00914195"/>
    <w:rsid w:val="0091477B"/>
    <w:rsid w:val="00914A42"/>
    <w:rsid w:val="009150E6"/>
    <w:rsid w:val="00915D53"/>
    <w:rsid w:val="00916114"/>
    <w:rsid w:val="009161E7"/>
    <w:rsid w:val="00916C3B"/>
    <w:rsid w:val="00917263"/>
    <w:rsid w:val="00917295"/>
    <w:rsid w:val="009172B4"/>
    <w:rsid w:val="0091781C"/>
    <w:rsid w:val="00917AE2"/>
    <w:rsid w:val="00917EAC"/>
    <w:rsid w:val="0092002D"/>
    <w:rsid w:val="009204CF"/>
    <w:rsid w:val="009207E1"/>
    <w:rsid w:val="0092080F"/>
    <w:rsid w:val="00920868"/>
    <w:rsid w:val="0092101E"/>
    <w:rsid w:val="0092121B"/>
    <w:rsid w:val="009216F1"/>
    <w:rsid w:val="00921F24"/>
    <w:rsid w:val="0092211D"/>
    <w:rsid w:val="00922142"/>
    <w:rsid w:val="009221DA"/>
    <w:rsid w:val="009225CE"/>
    <w:rsid w:val="00923653"/>
    <w:rsid w:val="00923835"/>
    <w:rsid w:val="00923AC0"/>
    <w:rsid w:val="00923E6C"/>
    <w:rsid w:val="009246A4"/>
    <w:rsid w:val="00924F65"/>
    <w:rsid w:val="009259D9"/>
    <w:rsid w:val="00925B97"/>
    <w:rsid w:val="00925FBF"/>
    <w:rsid w:val="009267F0"/>
    <w:rsid w:val="00926AE2"/>
    <w:rsid w:val="009270F3"/>
    <w:rsid w:val="00927555"/>
    <w:rsid w:val="00927FBB"/>
    <w:rsid w:val="00930079"/>
    <w:rsid w:val="00930632"/>
    <w:rsid w:val="00930DEF"/>
    <w:rsid w:val="00931853"/>
    <w:rsid w:val="00931C1E"/>
    <w:rsid w:val="0093215D"/>
    <w:rsid w:val="00932160"/>
    <w:rsid w:val="00932800"/>
    <w:rsid w:val="00932901"/>
    <w:rsid w:val="00932E2B"/>
    <w:rsid w:val="0093382D"/>
    <w:rsid w:val="00933964"/>
    <w:rsid w:val="00933D26"/>
    <w:rsid w:val="0093414E"/>
    <w:rsid w:val="009341D8"/>
    <w:rsid w:val="009342A2"/>
    <w:rsid w:val="00934D44"/>
    <w:rsid w:val="00934F1A"/>
    <w:rsid w:val="009362B2"/>
    <w:rsid w:val="00936C03"/>
    <w:rsid w:val="00936D8A"/>
    <w:rsid w:val="009373D3"/>
    <w:rsid w:val="00937511"/>
    <w:rsid w:val="00937578"/>
    <w:rsid w:val="009377A2"/>
    <w:rsid w:val="0094038E"/>
    <w:rsid w:val="009409DD"/>
    <w:rsid w:val="009411B8"/>
    <w:rsid w:val="009412A7"/>
    <w:rsid w:val="00941BD0"/>
    <w:rsid w:val="00941C8B"/>
    <w:rsid w:val="00941FB0"/>
    <w:rsid w:val="009427A0"/>
    <w:rsid w:val="0094303D"/>
    <w:rsid w:val="00943728"/>
    <w:rsid w:val="00943CFB"/>
    <w:rsid w:val="00943D39"/>
    <w:rsid w:val="00944068"/>
    <w:rsid w:val="00944238"/>
    <w:rsid w:val="00944280"/>
    <w:rsid w:val="009443D4"/>
    <w:rsid w:val="009444F8"/>
    <w:rsid w:val="009445F4"/>
    <w:rsid w:val="00944B04"/>
    <w:rsid w:val="00944E35"/>
    <w:rsid w:val="00945B1B"/>
    <w:rsid w:val="00945D68"/>
    <w:rsid w:val="00945FF5"/>
    <w:rsid w:val="0094614B"/>
    <w:rsid w:val="0094691B"/>
    <w:rsid w:val="00946F6A"/>
    <w:rsid w:val="009478F9"/>
    <w:rsid w:val="00947A56"/>
    <w:rsid w:val="00947B21"/>
    <w:rsid w:val="00947D6D"/>
    <w:rsid w:val="0095026D"/>
    <w:rsid w:val="0095038F"/>
    <w:rsid w:val="00950707"/>
    <w:rsid w:val="00950747"/>
    <w:rsid w:val="009516DE"/>
    <w:rsid w:val="009521E4"/>
    <w:rsid w:val="00952B6B"/>
    <w:rsid w:val="00952C15"/>
    <w:rsid w:val="009532F4"/>
    <w:rsid w:val="0095358E"/>
    <w:rsid w:val="0095379E"/>
    <w:rsid w:val="00953B7A"/>
    <w:rsid w:val="00953B92"/>
    <w:rsid w:val="009550E7"/>
    <w:rsid w:val="0095523D"/>
    <w:rsid w:val="00955436"/>
    <w:rsid w:val="009554D8"/>
    <w:rsid w:val="0095553C"/>
    <w:rsid w:val="009557AB"/>
    <w:rsid w:val="009557D9"/>
    <w:rsid w:val="00955E80"/>
    <w:rsid w:val="00955F93"/>
    <w:rsid w:val="00956843"/>
    <w:rsid w:val="00956DF9"/>
    <w:rsid w:val="00956FC8"/>
    <w:rsid w:val="009578B1"/>
    <w:rsid w:val="00957A8A"/>
    <w:rsid w:val="00957C20"/>
    <w:rsid w:val="009606DF"/>
    <w:rsid w:val="00960A09"/>
    <w:rsid w:val="00960D51"/>
    <w:rsid w:val="00960EA0"/>
    <w:rsid w:val="009611FB"/>
    <w:rsid w:val="00961250"/>
    <w:rsid w:val="00961AF2"/>
    <w:rsid w:val="00961BE0"/>
    <w:rsid w:val="0096200D"/>
    <w:rsid w:val="0096226B"/>
    <w:rsid w:val="0096338C"/>
    <w:rsid w:val="009633CC"/>
    <w:rsid w:val="00963648"/>
    <w:rsid w:val="009636BF"/>
    <w:rsid w:val="009636E5"/>
    <w:rsid w:val="00963D5D"/>
    <w:rsid w:val="009653E0"/>
    <w:rsid w:val="00965810"/>
    <w:rsid w:val="00965E13"/>
    <w:rsid w:val="009664BD"/>
    <w:rsid w:val="0096660C"/>
    <w:rsid w:val="009667E6"/>
    <w:rsid w:val="009668AF"/>
    <w:rsid w:val="00966E78"/>
    <w:rsid w:val="0096713F"/>
    <w:rsid w:val="00967292"/>
    <w:rsid w:val="00967325"/>
    <w:rsid w:val="00967887"/>
    <w:rsid w:val="00967A50"/>
    <w:rsid w:val="00967C15"/>
    <w:rsid w:val="00967CC2"/>
    <w:rsid w:val="00970CD5"/>
    <w:rsid w:val="009719B8"/>
    <w:rsid w:val="00971DB0"/>
    <w:rsid w:val="00972001"/>
    <w:rsid w:val="009720F5"/>
    <w:rsid w:val="0097218B"/>
    <w:rsid w:val="009725CB"/>
    <w:rsid w:val="009727BC"/>
    <w:rsid w:val="00972A8D"/>
    <w:rsid w:val="009732E7"/>
    <w:rsid w:val="00973D79"/>
    <w:rsid w:val="009742EA"/>
    <w:rsid w:val="00974763"/>
    <w:rsid w:val="00974D71"/>
    <w:rsid w:val="00974D86"/>
    <w:rsid w:val="00974EB7"/>
    <w:rsid w:val="00974F10"/>
    <w:rsid w:val="00975525"/>
    <w:rsid w:val="00975CA9"/>
    <w:rsid w:val="00975F31"/>
    <w:rsid w:val="0097634E"/>
    <w:rsid w:val="0097637D"/>
    <w:rsid w:val="00976E8C"/>
    <w:rsid w:val="00977B5A"/>
    <w:rsid w:val="00977D5C"/>
    <w:rsid w:val="0098069C"/>
    <w:rsid w:val="0098162B"/>
    <w:rsid w:val="00981770"/>
    <w:rsid w:val="00981A79"/>
    <w:rsid w:val="00981AE1"/>
    <w:rsid w:val="0098263C"/>
    <w:rsid w:val="00982AB4"/>
    <w:rsid w:val="00982CF8"/>
    <w:rsid w:val="00982DCA"/>
    <w:rsid w:val="00982F25"/>
    <w:rsid w:val="009835C2"/>
    <w:rsid w:val="00983720"/>
    <w:rsid w:val="00983D1D"/>
    <w:rsid w:val="00983D61"/>
    <w:rsid w:val="00983EBD"/>
    <w:rsid w:val="0098430E"/>
    <w:rsid w:val="0098440D"/>
    <w:rsid w:val="0098486F"/>
    <w:rsid w:val="00984C82"/>
    <w:rsid w:val="00984E42"/>
    <w:rsid w:val="00985F55"/>
    <w:rsid w:val="00986079"/>
    <w:rsid w:val="009863B8"/>
    <w:rsid w:val="009869AF"/>
    <w:rsid w:val="009869C7"/>
    <w:rsid w:val="00986AF3"/>
    <w:rsid w:val="00986C58"/>
    <w:rsid w:val="00986E62"/>
    <w:rsid w:val="0098751A"/>
    <w:rsid w:val="00987632"/>
    <w:rsid w:val="0098766B"/>
    <w:rsid w:val="00987AD6"/>
    <w:rsid w:val="00987EBF"/>
    <w:rsid w:val="009900C6"/>
    <w:rsid w:val="00990307"/>
    <w:rsid w:val="00990754"/>
    <w:rsid w:val="0099115A"/>
    <w:rsid w:val="009913AB"/>
    <w:rsid w:val="00991537"/>
    <w:rsid w:val="00991933"/>
    <w:rsid w:val="00991AB0"/>
    <w:rsid w:val="00991F9A"/>
    <w:rsid w:val="0099290C"/>
    <w:rsid w:val="00992A4C"/>
    <w:rsid w:val="00992A7B"/>
    <w:rsid w:val="00992BCA"/>
    <w:rsid w:val="009930FD"/>
    <w:rsid w:val="00993263"/>
    <w:rsid w:val="00993807"/>
    <w:rsid w:val="00993FD0"/>
    <w:rsid w:val="009944B4"/>
    <w:rsid w:val="009948F2"/>
    <w:rsid w:val="00994EC1"/>
    <w:rsid w:val="009950E7"/>
    <w:rsid w:val="0099521B"/>
    <w:rsid w:val="009959E9"/>
    <w:rsid w:val="00995AC8"/>
    <w:rsid w:val="00995C19"/>
    <w:rsid w:val="00995FE9"/>
    <w:rsid w:val="0099624F"/>
    <w:rsid w:val="00996374"/>
    <w:rsid w:val="009973F4"/>
    <w:rsid w:val="0099744B"/>
    <w:rsid w:val="009976E4"/>
    <w:rsid w:val="00997796"/>
    <w:rsid w:val="009979B4"/>
    <w:rsid w:val="009A0C5D"/>
    <w:rsid w:val="009A0EB0"/>
    <w:rsid w:val="009A1495"/>
    <w:rsid w:val="009A1570"/>
    <w:rsid w:val="009A1947"/>
    <w:rsid w:val="009A1BA6"/>
    <w:rsid w:val="009A1D91"/>
    <w:rsid w:val="009A23A5"/>
    <w:rsid w:val="009A244E"/>
    <w:rsid w:val="009A25F5"/>
    <w:rsid w:val="009A26BE"/>
    <w:rsid w:val="009A28B8"/>
    <w:rsid w:val="009A29E5"/>
    <w:rsid w:val="009A329E"/>
    <w:rsid w:val="009A3426"/>
    <w:rsid w:val="009A3E3C"/>
    <w:rsid w:val="009A3EBC"/>
    <w:rsid w:val="009A4469"/>
    <w:rsid w:val="009A46DE"/>
    <w:rsid w:val="009A4A84"/>
    <w:rsid w:val="009A4A8C"/>
    <w:rsid w:val="009A4AAD"/>
    <w:rsid w:val="009A4B79"/>
    <w:rsid w:val="009A4BFA"/>
    <w:rsid w:val="009A51F5"/>
    <w:rsid w:val="009A60A1"/>
    <w:rsid w:val="009A67C9"/>
    <w:rsid w:val="009A6B6D"/>
    <w:rsid w:val="009A7420"/>
    <w:rsid w:val="009A7498"/>
    <w:rsid w:val="009A77D1"/>
    <w:rsid w:val="009A7857"/>
    <w:rsid w:val="009B0341"/>
    <w:rsid w:val="009B0394"/>
    <w:rsid w:val="009B06C6"/>
    <w:rsid w:val="009B0D1C"/>
    <w:rsid w:val="009B0DC4"/>
    <w:rsid w:val="009B0F17"/>
    <w:rsid w:val="009B0F8B"/>
    <w:rsid w:val="009B1C48"/>
    <w:rsid w:val="009B352F"/>
    <w:rsid w:val="009B368D"/>
    <w:rsid w:val="009B382E"/>
    <w:rsid w:val="009B3A71"/>
    <w:rsid w:val="009B3C37"/>
    <w:rsid w:val="009B46C7"/>
    <w:rsid w:val="009B498E"/>
    <w:rsid w:val="009B4B96"/>
    <w:rsid w:val="009B4D51"/>
    <w:rsid w:val="009B52BE"/>
    <w:rsid w:val="009B5625"/>
    <w:rsid w:val="009B5661"/>
    <w:rsid w:val="009B5D80"/>
    <w:rsid w:val="009B641B"/>
    <w:rsid w:val="009B6452"/>
    <w:rsid w:val="009B67A1"/>
    <w:rsid w:val="009B72E3"/>
    <w:rsid w:val="009C1651"/>
    <w:rsid w:val="009C18EC"/>
    <w:rsid w:val="009C2377"/>
    <w:rsid w:val="009C26E5"/>
    <w:rsid w:val="009C2BEB"/>
    <w:rsid w:val="009C3A8D"/>
    <w:rsid w:val="009C3CBD"/>
    <w:rsid w:val="009C4427"/>
    <w:rsid w:val="009C4A32"/>
    <w:rsid w:val="009C511B"/>
    <w:rsid w:val="009C595F"/>
    <w:rsid w:val="009C59B5"/>
    <w:rsid w:val="009C5D60"/>
    <w:rsid w:val="009C61E5"/>
    <w:rsid w:val="009C68F4"/>
    <w:rsid w:val="009C6CB1"/>
    <w:rsid w:val="009C71C0"/>
    <w:rsid w:val="009C765A"/>
    <w:rsid w:val="009C781A"/>
    <w:rsid w:val="009C7BF7"/>
    <w:rsid w:val="009D0619"/>
    <w:rsid w:val="009D1BD4"/>
    <w:rsid w:val="009D2098"/>
    <w:rsid w:val="009D209B"/>
    <w:rsid w:val="009D2173"/>
    <w:rsid w:val="009D39EC"/>
    <w:rsid w:val="009D3C90"/>
    <w:rsid w:val="009D4E60"/>
    <w:rsid w:val="009D4F71"/>
    <w:rsid w:val="009D5069"/>
    <w:rsid w:val="009D53CC"/>
    <w:rsid w:val="009D57BD"/>
    <w:rsid w:val="009D5DD6"/>
    <w:rsid w:val="009D6F78"/>
    <w:rsid w:val="009D70DF"/>
    <w:rsid w:val="009D74F2"/>
    <w:rsid w:val="009D78D0"/>
    <w:rsid w:val="009D7997"/>
    <w:rsid w:val="009D7A98"/>
    <w:rsid w:val="009E01FB"/>
    <w:rsid w:val="009E0231"/>
    <w:rsid w:val="009E0CD7"/>
    <w:rsid w:val="009E100B"/>
    <w:rsid w:val="009E11B9"/>
    <w:rsid w:val="009E1988"/>
    <w:rsid w:val="009E214D"/>
    <w:rsid w:val="009E2259"/>
    <w:rsid w:val="009E27A9"/>
    <w:rsid w:val="009E27DD"/>
    <w:rsid w:val="009E2A2E"/>
    <w:rsid w:val="009E2ECD"/>
    <w:rsid w:val="009E2F5E"/>
    <w:rsid w:val="009E35EF"/>
    <w:rsid w:val="009E366E"/>
    <w:rsid w:val="009E380B"/>
    <w:rsid w:val="009E3DC9"/>
    <w:rsid w:val="009E3DE5"/>
    <w:rsid w:val="009E3FF2"/>
    <w:rsid w:val="009E43B3"/>
    <w:rsid w:val="009E47A7"/>
    <w:rsid w:val="009E5029"/>
    <w:rsid w:val="009E558E"/>
    <w:rsid w:val="009E55CD"/>
    <w:rsid w:val="009E61D5"/>
    <w:rsid w:val="009E63EA"/>
    <w:rsid w:val="009E6404"/>
    <w:rsid w:val="009E68C2"/>
    <w:rsid w:val="009E6A04"/>
    <w:rsid w:val="009E759D"/>
    <w:rsid w:val="009E7B27"/>
    <w:rsid w:val="009F0236"/>
    <w:rsid w:val="009F04C0"/>
    <w:rsid w:val="009F0636"/>
    <w:rsid w:val="009F07F6"/>
    <w:rsid w:val="009F0A9D"/>
    <w:rsid w:val="009F0D59"/>
    <w:rsid w:val="009F1561"/>
    <w:rsid w:val="009F1A4C"/>
    <w:rsid w:val="009F1B06"/>
    <w:rsid w:val="009F1B96"/>
    <w:rsid w:val="009F1BB1"/>
    <w:rsid w:val="009F1E3F"/>
    <w:rsid w:val="009F1EB9"/>
    <w:rsid w:val="009F21FC"/>
    <w:rsid w:val="009F26C5"/>
    <w:rsid w:val="009F2A11"/>
    <w:rsid w:val="009F2A70"/>
    <w:rsid w:val="009F2B7A"/>
    <w:rsid w:val="009F2DFC"/>
    <w:rsid w:val="009F2F89"/>
    <w:rsid w:val="009F34AA"/>
    <w:rsid w:val="009F3925"/>
    <w:rsid w:val="009F3C03"/>
    <w:rsid w:val="009F3C77"/>
    <w:rsid w:val="009F3CFE"/>
    <w:rsid w:val="009F3DA8"/>
    <w:rsid w:val="009F531B"/>
    <w:rsid w:val="009F5435"/>
    <w:rsid w:val="009F5814"/>
    <w:rsid w:val="009F5928"/>
    <w:rsid w:val="009F5AE8"/>
    <w:rsid w:val="009F73FA"/>
    <w:rsid w:val="009F74B4"/>
    <w:rsid w:val="009F7529"/>
    <w:rsid w:val="009F753E"/>
    <w:rsid w:val="009F7C11"/>
    <w:rsid w:val="009F7CAA"/>
    <w:rsid w:val="009F7DC3"/>
    <w:rsid w:val="00A001DC"/>
    <w:rsid w:val="00A008BA"/>
    <w:rsid w:val="00A00909"/>
    <w:rsid w:val="00A00C22"/>
    <w:rsid w:val="00A00C54"/>
    <w:rsid w:val="00A00C8A"/>
    <w:rsid w:val="00A00D9E"/>
    <w:rsid w:val="00A01435"/>
    <w:rsid w:val="00A01503"/>
    <w:rsid w:val="00A01573"/>
    <w:rsid w:val="00A01AE7"/>
    <w:rsid w:val="00A01B71"/>
    <w:rsid w:val="00A020B9"/>
    <w:rsid w:val="00A0217D"/>
    <w:rsid w:val="00A021F0"/>
    <w:rsid w:val="00A027A0"/>
    <w:rsid w:val="00A027FF"/>
    <w:rsid w:val="00A02AB9"/>
    <w:rsid w:val="00A02E98"/>
    <w:rsid w:val="00A03500"/>
    <w:rsid w:val="00A035D1"/>
    <w:rsid w:val="00A035EB"/>
    <w:rsid w:val="00A037C6"/>
    <w:rsid w:val="00A03D8C"/>
    <w:rsid w:val="00A03DD0"/>
    <w:rsid w:val="00A03EF0"/>
    <w:rsid w:val="00A045D1"/>
    <w:rsid w:val="00A04890"/>
    <w:rsid w:val="00A04A7E"/>
    <w:rsid w:val="00A04E91"/>
    <w:rsid w:val="00A05050"/>
    <w:rsid w:val="00A0515B"/>
    <w:rsid w:val="00A0520B"/>
    <w:rsid w:val="00A0552B"/>
    <w:rsid w:val="00A05626"/>
    <w:rsid w:val="00A056A9"/>
    <w:rsid w:val="00A057A8"/>
    <w:rsid w:val="00A0584E"/>
    <w:rsid w:val="00A05BA7"/>
    <w:rsid w:val="00A06A2D"/>
    <w:rsid w:val="00A06E8F"/>
    <w:rsid w:val="00A1028F"/>
    <w:rsid w:val="00A102FD"/>
    <w:rsid w:val="00A10861"/>
    <w:rsid w:val="00A10A46"/>
    <w:rsid w:val="00A10E99"/>
    <w:rsid w:val="00A11309"/>
    <w:rsid w:val="00A11DED"/>
    <w:rsid w:val="00A11E9C"/>
    <w:rsid w:val="00A12E62"/>
    <w:rsid w:val="00A12F9E"/>
    <w:rsid w:val="00A13083"/>
    <w:rsid w:val="00A13B8C"/>
    <w:rsid w:val="00A13DCA"/>
    <w:rsid w:val="00A142AD"/>
    <w:rsid w:val="00A1430B"/>
    <w:rsid w:val="00A14D1C"/>
    <w:rsid w:val="00A152EF"/>
    <w:rsid w:val="00A156B5"/>
    <w:rsid w:val="00A158F6"/>
    <w:rsid w:val="00A16710"/>
    <w:rsid w:val="00A16C44"/>
    <w:rsid w:val="00A174F5"/>
    <w:rsid w:val="00A1767D"/>
    <w:rsid w:val="00A178DC"/>
    <w:rsid w:val="00A17976"/>
    <w:rsid w:val="00A17B31"/>
    <w:rsid w:val="00A17BF5"/>
    <w:rsid w:val="00A2011B"/>
    <w:rsid w:val="00A20206"/>
    <w:rsid w:val="00A20990"/>
    <w:rsid w:val="00A20B2B"/>
    <w:rsid w:val="00A20B35"/>
    <w:rsid w:val="00A213C1"/>
    <w:rsid w:val="00A215FE"/>
    <w:rsid w:val="00A216DC"/>
    <w:rsid w:val="00A218D7"/>
    <w:rsid w:val="00A21ADA"/>
    <w:rsid w:val="00A21B10"/>
    <w:rsid w:val="00A21F12"/>
    <w:rsid w:val="00A220F6"/>
    <w:rsid w:val="00A22F7B"/>
    <w:rsid w:val="00A22FA7"/>
    <w:rsid w:val="00A2333C"/>
    <w:rsid w:val="00A237B7"/>
    <w:rsid w:val="00A23F17"/>
    <w:rsid w:val="00A24165"/>
    <w:rsid w:val="00A243B0"/>
    <w:rsid w:val="00A24B47"/>
    <w:rsid w:val="00A25468"/>
    <w:rsid w:val="00A25B69"/>
    <w:rsid w:val="00A26150"/>
    <w:rsid w:val="00A26BBB"/>
    <w:rsid w:val="00A30255"/>
    <w:rsid w:val="00A308E0"/>
    <w:rsid w:val="00A3108F"/>
    <w:rsid w:val="00A312F6"/>
    <w:rsid w:val="00A3175D"/>
    <w:rsid w:val="00A321D4"/>
    <w:rsid w:val="00A321EA"/>
    <w:rsid w:val="00A3235F"/>
    <w:rsid w:val="00A323AF"/>
    <w:rsid w:val="00A323D4"/>
    <w:rsid w:val="00A325A3"/>
    <w:rsid w:val="00A32CAB"/>
    <w:rsid w:val="00A32CAC"/>
    <w:rsid w:val="00A3388D"/>
    <w:rsid w:val="00A341B2"/>
    <w:rsid w:val="00A347D2"/>
    <w:rsid w:val="00A34A8D"/>
    <w:rsid w:val="00A34DFE"/>
    <w:rsid w:val="00A34F16"/>
    <w:rsid w:val="00A35047"/>
    <w:rsid w:val="00A35220"/>
    <w:rsid w:val="00A3585C"/>
    <w:rsid w:val="00A35888"/>
    <w:rsid w:val="00A3596E"/>
    <w:rsid w:val="00A35B51"/>
    <w:rsid w:val="00A35D52"/>
    <w:rsid w:val="00A364E3"/>
    <w:rsid w:val="00A3659C"/>
    <w:rsid w:val="00A365BE"/>
    <w:rsid w:val="00A36F5F"/>
    <w:rsid w:val="00A370FF"/>
    <w:rsid w:val="00A37598"/>
    <w:rsid w:val="00A37C64"/>
    <w:rsid w:val="00A37F18"/>
    <w:rsid w:val="00A37F27"/>
    <w:rsid w:val="00A400B5"/>
    <w:rsid w:val="00A4073E"/>
    <w:rsid w:val="00A40C71"/>
    <w:rsid w:val="00A4163E"/>
    <w:rsid w:val="00A41921"/>
    <w:rsid w:val="00A41CEF"/>
    <w:rsid w:val="00A427B9"/>
    <w:rsid w:val="00A42AC5"/>
    <w:rsid w:val="00A43494"/>
    <w:rsid w:val="00A4384D"/>
    <w:rsid w:val="00A43942"/>
    <w:rsid w:val="00A439DC"/>
    <w:rsid w:val="00A43CD5"/>
    <w:rsid w:val="00A44B4B"/>
    <w:rsid w:val="00A44FBF"/>
    <w:rsid w:val="00A45488"/>
    <w:rsid w:val="00A45A4B"/>
    <w:rsid w:val="00A46150"/>
    <w:rsid w:val="00A46EB5"/>
    <w:rsid w:val="00A47588"/>
    <w:rsid w:val="00A47685"/>
    <w:rsid w:val="00A47868"/>
    <w:rsid w:val="00A47C14"/>
    <w:rsid w:val="00A47C6B"/>
    <w:rsid w:val="00A50093"/>
    <w:rsid w:val="00A504CD"/>
    <w:rsid w:val="00A50A7C"/>
    <w:rsid w:val="00A50C33"/>
    <w:rsid w:val="00A51078"/>
    <w:rsid w:val="00A51DBD"/>
    <w:rsid w:val="00A51DED"/>
    <w:rsid w:val="00A52816"/>
    <w:rsid w:val="00A52B87"/>
    <w:rsid w:val="00A52DD7"/>
    <w:rsid w:val="00A52F66"/>
    <w:rsid w:val="00A53708"/>
    <w:rsid w:val="00A539E8"/>
    <w:rsid w:val="00A53F5C"/>
    <w:rsid w:val="00A5519C"/>
    <w:rsid w:val="00A55250"/>
    <w:rsid w:val="00A557BF"/>
    <w:rsid w:val="00A56444"/>
    <w:rsid w:val="00A566A1"/>
    <w:rsid w:val="00A571A1"/>
    <w:rsid w:val="00A57366"/>
    <w:rsid w:val="00A5739D"/>
    <w:rsid w:val="00A57540"/>
    <w:rsid w:val="00A576AA"/>
    <w:rsid w:val="00A579F0"/>
    <w:rsid w:val="00A57F21"/>
    <w:rsid w:val="00A6010C"/>
    <w:rsid w:val="00A60E32"/>
    <w:rsid w:val="00A60FDE"/>
    <w:rsid w:val="00A61998"/>
    <w:rsid w:val="00A61F75"/>
    <w:rsid w:val="00A62A6D"/>
    <w:rsid w:val="00A63051"/>
    <w:rsid w:val="00A63790"/>
    <w:rsid w:val="00A6393C"/>
    <w:rsid w:val="00A64AD7"/>
    <w:rsid w:val="00A65A4C"/>
    <w:rsid w:val="00A65BDF"/>
    <w:rsid w:val="00A65BED"/>
    <w:rsid w:val="00A66500"/>
    <w:rsid w:val="00A665DF"/>
    <w:rsid w:val="00A67225"/>
    <w:rsid w:val="00A674CD"/>
    <w:rsid w:val="00A676DA"/>
    <w:rsid w:val="00A708BA"/>
    <w:rsid w:val="00A70AF6"/>
    <w:rsid w:val="00A7113C"/>
    <w:rsid w:val="00A713AF"/>
    <w:rsid w:val="00A713CA"/>
    <w:rsid w:val="00A715A7"/>
    <w:rsid w:val="00A71AB4"/>
    <w:rsid w:val="00A71DAC"/>
    <w:rsid w:val="00A72056"/>
    <w:rsid w:val="00A7241F"/>
    <w:rsid w:val="00A7269B"/>
    <w:rsid w:val="00A72A04"/>
    <w:rsid w:val="00A72D53"/>
    <w:rsid w:val="00A73DC4"/>
    <w:rsid w:val="00A746DB"/>
    <w:rsid w:val="00A74710"/>
    <w:rsid w:val="00A747F3"/>
    <w:rsid w:val="00A74AC8"/>
    <w:rsid w:val="00A74D9E"/>
    <w:rsid w:val="00A751E9"/>
    <w:rsid w:val="00A753AF"/>
    <w:rsid w:val="00A7557B"/>
    <w:rsid w:val="00A75AAA"/>
    <w:rsid w:val="00A76A93"/>
    <w:rsid w:val="00A7725F"/>
    <w:rsid w:val="00A77597"/>
    <w:rsid w:val="00A776B0"/>
    <w:rsid w:val="00A7779C"/>
    <w:rsid w:val="00A77D59"/>
    <w:rsid w:val="00A77DAC"/>
    <w:rsid w:val="00A804E7"/>
    <w:rsid w:val="00A80675"/>
    <w:rsid w:val="00A80BF1"/>
    <w:rsid w:val="00A80BFB"/>
    <w:rsid w:val="00A80EDF"/>
    <w:rsid w:val="00A81D74"/>
    <w:rsid w:val="00A81D79"/>
    <w:rsid w:val="00A81FAE"/>
    <w:rsid w:val="00A820DF"/>
    <w:rsid w:val="00A82531"/>
    <w:rsid w:val="00A82AEA"/>
    <w:rsid w:val="00A82AF1"/>
    <w:rsid w:val="00A82C9C"/>
    <w:rsid w:val="00A837A5"/>
    <w:rsid w:val="00A83D1D"/>
    <w:rsid w:val="00A83F2A"/>
    <w:rsid w:val="00A845FE"/>
    <w:rsid w:val="00A84649"/>
    <w:rsid w:val="00A84A04"/>
    <w:rsid w:val="00A85339"/>
    <w:rsid w:val="00A856AD"/>
    <w:rsid w:val="00A86288"/>
    <w:rsid w:val="00A86C9B"/>
    <w:rsid w:val="00A875A3"/>
    <w:rsid w:val="00A87920"/>
    <w:rsid w:val="00A87F73"/>
    <w:rsid w:val="00A90605"/>
    <w:rsid w:val="00A90779"/>
    <w:rsid w:val="00A923B9"/>
    <w:rsid w:val="00A926B2"/>
    <w:rsid w:val="00A927FC"/>
    <w:rsid w:val="00A929F0"/>
    <w:rsid w:val="00A93160"/>
    <w:rsid w:val="00A937FE"/>
    <w:rsid w:val="00A94D67"/>
    <w:rsid w:val="00A95000"/>
    <w:rsid w:val="00A950A2"/>
    <w:rsid w:val="00A9514F"/>
    <w:rsid w:val="00A95563"/>
    <w:rsid w:val="00A95694"/>
    <w:rsid w:val="00A95741"/>
    <w:rsid w:val="00A96204"/>
    <w:rsid w:val="00A96503"/>
    <w:rsid w:val="00A9687D"/>
    <w:rsid w:val="00A968B5"/>
    <w:rsid w:val="00A96B02"/>
    <w:rsid w:val="00A9769E"/>
    <w:rsid w:val="00A97A66"/>
    <w:rsid w:val="00A97B31"/>
    <w:rsid w:val="00A97BE8"/>
    <w:rsid w:val="00AA040E"/>
    <w:rsid w:val="00AA0449"/>
    <w:rsid w:val="00AA055C"/>
    <w:rsid w:val="00AA098B"/>
    <w:rsid w:val="00AA0B89"/>
    <w:rsid w:val="00AA0B9B"/>
    <w:rsid w:val="00AA0F9B"/>
    <w:rsid w:val="00AA14D2"/>
    <w:rsid w:val="00AA172B"/>
    <w:rsid w:val="00AA1A0A"/>
    <w:rsid w:val="00AA1ACA"/>
    <w:rsid w:val="00AA1AE2"/>
    <w:rsid w:val="00AA23F1"/>
    <w:rsid w:val="00AA2514"/>
    <w:rsid w:val="00AA2A40"/>
    <w:rsid w:val="00AA2D14"/>
    <w:rsid w:val="00AA3612"/>
    <w:rsid w:val="00AA51A4"/>
    <w:rsid w:val="00AA57C6"/>
    <w:rsid w:val="00AA595D"/>
    <w:rsid w:val="00AA5B29"/>
    <w:rsid w:val="00AA5F25"/>
    <w:rsid w:val="00AA60E1"/>
    <w:rsid w:val="00AA62A8"/>
    <w:rsid w:val="00AA6A57"/>
    <w:rsid w:val="00AA6D55"/>
    <w:rsid w:val="00AA70AC"/>
    <w:rsid w:val="00AA76D9"/>
    <w:rsid w:val="00AA77B1"/>
    <w:rsid w:val="00AA7FA6"/>
    <w:rsid w:val="00AB0186"/>
    <w:rsid w:val="00AB0294"/>
    <w:rsid w:val="00AB0B27"/>
    <w:rsid w:val="00AB0B74"/>
    <w:rsid w:val="00AB1270"/>
    <w:rsid w:val="00AB12BA"/>
    <w:rsid w:val="00AB12E6"/>
    <w:rsid w:val="00AB1700"/>
    <w:rsid w:val="00AB2A2B"/>
    <w:rsid w:val="00AB2C10"/>
    <w:rsid w:val="00AB2DFE"/>
    <w:rsid w:val="00AB2E01"/>
    <w:rsid w:val="00AB3092"/>
    <w:rsid w:val="00AB314B"/>
    <w:rsid w:val="00AB35FC"/>
    <w:rsid w:val="00AB3B35"/>
    <w:rsid w:val="00AB3DBB"/>
    <w:rsid w:val="00AB41EF"/>
    <w:rsid w:val="00AB4576"/>
    <w:rsid w:val="00AB4B66"/>
    <w:rsid w:val="00AB529D"/>
    <w:rsid w:val="00AB52DE"/>
    <w:rsid w:val="00AB565D"/>
    <w:rsid w:val="00AB5EFE"/>
    <w:rsid w:val="00AB61ED"/>
    <w:rsid w:val="00AB63B1"/>
    <w:rsid w:val="00AB6639"/>
    <w:rsid w:val="00AB7AE7"/>
    <w:rsid w:val="00AB7B4C"/>
    <w:rsid w:val="00AC02CF"/>
    <w:rsid w:val="00AC08A5"/>
    <w:rsid w:val="00AC094E"/>
    <w:rsid w:val="00AC0D30"/>
    <w:rsid w:val="00AC15A0"/>
    <w:rsid w:val="00AC1A71"/>
    <w:rsid w:val="00AC1AC2"/>
    <w:rsid w:val="00AC1C50"/>
    <w:rsid w:val="00AC1FD7"/>
    <w:rsid w:val="00AC244D"/>
    <w:rsid w:val="00AC25B5"/>
    <w:rsid w:val="00AC27BF"/>
    <w:rsid w:val="00AC37D6"/>
    <w:rsid w:val="00AC384F"/>
    <w:rsid w:val="00AC3B26"/>
    <w:rsid w:val="00AC3BD3"/>
    <w:rsid w:val="00AC4661"/>
    <w:rsid w:val="00AC4A51"/>
    <w:rsid w:val="00AC4B79"/>
    <w:rsid w:val="00AC4F78"/>
    <w:rsid w:val="00AC5478"/>
    <w:rsid w:val="00AC56F3"/>
    <w:rsid w:val="00AC570D"/>
    <w:rsid w:val="00AC62A1"/>
    <w:rsid w:val="00AC64EF"/>
    <w:rsid w:val="00AC7638"/>
    <w:rsid w:val="00AC79C5"/>
    <w:rsid w:val="00AD0630"/>
    <w:rsid w:val="00AD1113"/>
    <w:rsid w:val="00AD1241"/>
    <w:rsid w:val="00AD163C"/>
    <w:rsid w:val="00AD170B"/>
    <w:rsid w:val="00AD1A0C"/>
    <w:rsid w:val="00AD1B69"/>
    <w:rsid w:val="00AD1D3B"/>
    <w:rsid w:val="00AD2674"/>
    <w:rsid w:val="00AD298E"/>
    <w:rsid w:val="00AD2F2B"/>
    <w:rsid w:val="00AD3F28"/>
    <w:rsid w:val="00AD3FA0"/>
    <w:rsid w:val="00AD434D"/>
    <w:rsid w:val="00AD443D"/>
    <w:rsid w:val="00AD45AF"/>
    <w:rsid w:val="00AD4C23"/>
    <w:rsid w:val="00AD4E00"/>
    <w:rsid w:val="00AD5604"/>
    <w:rsid w:val="00AD5685"/>
    <w:rsid w:val="00AD58EE"/>
    <w:rsid w:val="00AD5970"/>
    <w:rsid w:val="00AD59C1"/>
    <w:rsid w:val="00AD6215"/>
    <w:rsid w:val="00AD638C"/>
    <w:rsid w:val="00AD697D"/>
    <w:rsid w:val="00AD6D45"/>
    <w:rsid w:val="00AD6FB1"/>
    <w:rsid w:val="00AD77B7"/>
    <w:rsid w:val="00AD78D8"/>
    <w:rsid w:val="00AD7968"/>
    <w:rsid w:val="00AE0815"/>
    <w:rsid w:val="00AE0B37"/>
    <w:rsid w:val="00AE0C04"/>
    <w:rsid w:val="00AE0E3B"/>
    <w:rsid w:val="00AE1022"/>
    <w:rsid w:val="00AE153D"/>
    <w:rsid w:val="00AE1571"/>
    <w:rsid w:val="00AE1586"/>
    <w:rsid w:val="00AE2265"/>
    <w:rsid w:val="00AE2E1A"/>
    <w:rsid w:val="00AE2E50"/>
    <w:rsid w:val="00AE34F0"/>
    <w:rsid w:val="00AE42A5"/>
    <w:rsid w:val="00AE496D"/>
    <w:rsid w:val="00AE57FC"/>
    <w:rsid w:val="00AE584A"/>
    <w:rsid w:val="00AE6064"/>
    <w:rsid w:val="00AE738D"/>
    <w:rsid w:val="00AE7632"/>
    <w:rsid w:val="00AE7ED7"/>
    <w:rsid w:val="00AF0047"/>
    <w:rsid w:val="00AF03F2"/>
    <w:rsid w:val="00AF1820"/>
    <w:rsid w:val="00AF18A5"/>
    <w:rsid w:val="00AF1AE2"/>
    <w:rsid w:val="00AF1D46"/>
    <w:rsid w:val="00AF29A8"/>
    <w:rsid w:val="00AF3550"/>
    <w:rsid w:val="00AF392A"/>
    <w:rsid w:val="00AF397A"/>
    <w:rsid w:val="00AF446F"/>
    <w:rsid w:val="00AF50FA"/>
    <w:rsid w:val="00AF5A95"/>
    <w:rsid w:val="00AF5B05"/>
    <w:rsid w:val="00AF61CB"/>
    <w:rsid w:val="00AF6368"/>
    <w:rsid w:val="00AF6372"/>
    <w:rsid w:val="00AF6506"/>
    <w:rsid w:val="00AF66C9"/>
    <w:rsid w:val="00AF6BA3"/>
    <w:rsid w:val="00AF6CCC"/>
    <w:rsid w:val="00AF6F3F"/>
    <w:rsid w:val="00AF736D"/>
    <w:rsid w:val="00AF7531"/>
    <w:rsid w:val="00AF77D5"/>
    <w:rsid w:val="00AF7AEE"/>
    <w:rsid w:val="00B000DF"/>
    <w:rsid w:val="00B00477"/>
    <w:rsid w:val="00B00713"/>
    <w:rsid w:val="00B01310"/>
    <w:rsid w:val="00B0165E"/>
    <w:rsid w:val="00B01A4D"/>
    <w:rsid w:val="00B01C57"/>
    <w:rsid w:val="00B01CF2"/>
    <w:rsid w:val="00B0221B"/>
    <w:rsid w:val="00B024FC"/>
    <w:rsid w:val="00B02B00"/>
    <w:rsid w:val="00B032EA"/>
    <w:rsid w:val="00B03DCD"/>
    <w:rsid w:val="00B0451C"/>
    <w:rsid w:val="00B0515A"/>
    <w:rsid w:val="00B062F0"/>
    <w:rsid w:val="00B06321"/>
    <w:rsid w:val="00B06A54"/>
    <w:rsid w:val="00B06A68"/>
    <w:rsid w:val="00B06FB8"/>
    <w:rsid w:val="00B07124"/>
    <w:rsid w:val="00B07181"/>
    <w:rsid w:val="00B07293"/>
    <w:rsid w:val="00B077A6"/>
    <w:rsid w:val="00B114CE"/>
    <w:rsid w:val="00B117B8"/>
    <w:rsid w:val="00B121A0"/>
    <w:rsid w:val="00B12A40"/>
    <w:rsid w:val="00B13610"/>
    <w:rsid w:val="00B13A91"/>
    <w:rsid w:val="00B13F5E"/>
    <w:rsid w:val="00B13FDF"/>
    <w:rsid w:val="00B1412A"/>
    <w:rsid w:val="00B1443B"/>
    <w:rsid w:val="00B1482A"/>
    <w:rsid w:val="00B14917"/>
    <w:rsid w:val="00B14931"/>
    <w:rsid w:val="00B157B8"/>
    <w:rsid w:val="00B15EB5"/>
    <w:rsid w:val="00B1626C"/>
    <w:rsid w:val="00B16862"/>
    <w:rsid w:val="00B16CF5"/>
    <w:rsid w:val="00B16DFE"/>
    <w:rsid w:val="00B16F61"/>
    <w:rsid w:val="00B170D3"/>
    <w:rsid w:val="00B17D76"/>
    <w:rsid w:val="00B17F49"/>
    <w:rsid w:val="00B200CA"/>
    <w:rsid w:val="00B20BF7"/>
    <w:rsid w:val="00B21026"/>
    <w:rsid w:val="00B2104F"/>
    <w:rsid w:val="00B210BE"/>
    <w:rsid w:val="00B215BD"/>
    <w:rsid w:val="00B21864"/>
    <w:rsid w:val="00B221CC"/>
    <w:rsid w:val="00B22FA2"/>
    <w:rsid w:val="00B2304E"/>
    <w:rsid w:val="00B23549"/>
    <w:rsid w:val="00B242AA"/>
    <w:rsid w:val="00B247CF"/>
    <w:rsid w:val="00B24AED"/>
    <w:rsid w:val="00B24EA7"/>
    <w:rsid w:val="00B252DC"/>
    <w:rsid w:val="00B2545A"/>
    <w:rsid w:val="00B256F2"/>
    <w:rsid w:val="00B25747"/>
    <w:rsid w:val="00B257C5"/>
    <w:rsid w:val="00B25917"/>
    <w:rsid w:val="00B26236"/>
    <w:rsid w:val="00B264C4"/>
    <w:rsid w:val="00B26A33"/>
    <w:rsid w:val="00B26E1B"/>
    <w:rsid w:val="00B27161"/>
    <w:rsid w:val="00B274C2"/>
    <w:rsid w:val="00B279DD"/>
    <w:rsid w:val="00B27C25"/>
    <w:rsid w:val="00B30525"/>
    <w:rsid w:val="00B30D61"/>
    <w:rsid w:val="00B30E82"/>
    <w:rsid w:val="00B32024"/>
    <w:rsid w:val="00B320D3"/>
    <w:rsid w:val="00B32E8C"/>
    <w:rsid w:val="00B336CE"/>
    <w:rsid w:val="00B3398C"/>
    <w:rsid w:val="00B33D00"/>
    <w:rsid w:val="00B3435D"/>
    <w:rsid w:val="00B345C6"/>
    <w:rsid w:val="00B34878"/>
    <w:rsid w:val="00B34933"/>
    <w:rsid w:val="00B34AA6"/>
    <w:rsid w:val="00B34E8E"/>
    <w:rsid w:val="00B34F3D"/>
    <w:rsid w:val="00B35198"/>
    <w:rsid w:val="00B353C3"/>
    <w:rsid w:val="00B3564A"/>
    <w:rsid w:val="00B35A84"/>
    <w:rsid w:val="00B362EF"/>
    <w:rsid w:val="00B36843"/>
    <w:rsid w:val="00B373DF"/>
    <w:rsid w:val="00B37E7B"/>
    <w:rsid w:val="00B400A9"/>
    <w:rsid w:val="00B402D0"/>
    <w:rsid w:val="00B40731"/>
    <w:rsid w:val="00B40962"/>
    <w:rsid w:val="00B40CAC"/>
    <w:rsid w:val="00B40F5E"/>
    <w:rsid w:val="00B40FDD"/>
    <w:rsid w:val="00B411DF"/>
    <w:rsid w:val="00B41470"/>
    <w:rsid w:val="00B4187F"/>
    <w:rsid w:val="00B419EB"/>
    <w:rsid w:val="00B425C7"/>
    <w:rsid w:val="00B42651"/>
    <w:rsid w:val="00B42ACC"/>
    <w:rsid w:val="00B431AC"/>
    <w:rsid w:val="00B431B9"/>
    <w:rsid w:val="00B4342B"/>
    <w:rsid w:val="00B4383D"/>
    <w:rsid w:val="00B43857"/>
    <w:rsid w:val="00B438AE"/>
    <w:rsid w:val="00B445FC"/>
    <w:rsid w:val="00B44BFA"/>
    <w:rsid w:val="00B44DA5"/>
    <w:rsid w:val="00B44DED"/>
    <w:rsid w:val="00B455E6"/>
    <w:rsid w:val="00B456D1"/>
    <w:rsid w:val="00B45845"/>
    <w:rsid w:val="00B460B2"/>
    <w:rsid w:val="00B46135"/>
    <w:rsid w:val="00B46334"/>
    <w:rsid w:val="00B4690F"/>
    <w:rsid w:val="00B46F53"/>
    <w:rsid w:val="00B4733D"/>
    <w:rsid w:val="00B47355"/>
    <w:rsid w:val="00B47436"/>
    <w:rsid w:val="00B474EF"/>
    <w:rsid w:val="00B475BF"/>
    <w:rsid w:val="00B47856"/>
    <w:rsid w:val="00B478FF"/>
    <w:rsid w:val="00B47996"/>
    <w:rsid w:val="00B47E9D"/>
    <w:rsid w:val="00B500EE"/>
    <w:rsid w:val="00B50380"/>
    <w:rsid w:val="00B5053E"/>
    <w:rsid w:val="00B5071C"/>
    <w:rsid w:val="00B508F0"/>
    <w:rsid w:val="00B50F0F"/>
    <w:rsid w:val="00B51379"/>
    <w:rsid w:val="00B51BE0"/>
    <w:rsid w:val="00B528EB"/>
    <w:rsid w:val="00B52EE1"/>
    <w:rsid w:val="00B53BBF"/>
    <w:rsid w:val="00B53C10"/>
    <w:rsid w:val="00B541FF"/>
    <w:rsid w:val="00B5608F"/>
    <w:rsid w:val="00B57111"/>
    <w:rsid w:val="00B57348"/>
    <w:rsid w:val="00B576F5"/>
    <w:rsid w:val="00B60170"/>
    <w:rsid w:val="00B602CD"/>
    <w:rsid w:val="00B60719"/>
    <w:rsid w:val="00B6095A"/>
    <w:rsid w:val="00B60DC2"/>
    <w:rsid w:val="00B6141E"/>
    <w:rsid w:val="00B61F4E"/>
    <w:rsid w:val="00B621A5"/>
    <w:rsid w:val="00B623E5"/>
    <w:rsid w:val="00B62474"/>
    <w:rsid w:val="00B62827"/>
    <w:rsid w:val="00B62C58"/>
    <w:rsid w:val="00B639F2"/>
    <w:rsid w:val="00B63C31"/>
    <w:rsid w:val="00B63D7F"/>
    <w:rsid w:val="00B63F63"/>
    <w:rsid w:val="00B645BE"/>
    <w:rsid w:val="00B645DC"/>
    <w:rsid w:val="00B64661"/>
    <w:rsid w:val="00B646D3"/>
    <w:rsid w:val="00B647FD"/>
    <w:rsid w:val="00B6500D"/>
    <w:rsid w:val="00B65272"/>
    <w:rsid w:val="00B6554F"/>
    <w:rsid w:val="00B655D6"/>
    <w:rsid w:val="00B6599B"/>
    <w:rsid w:val="00B66D49"/>
    <w:rsid w:val="00B671EE"/>
    <w:rsid w:val="00B67584"/>
    <w:rsid w:val="00B6775E"/>
    <w:rsid w:val="00B677F4"/>
    <w:rsid w:val="00B67803"/>
    <w:rsid w:val="00B67D28"/>
    <w:rsid w:val="00B67D70"/>
    <w:rsid w:val="00B707EB"/>
    <w:rsid w:val="00B712E7"/>
    <w:rsid w:val="00B7197C"/>
    <w:rsid w:val="00B71A9E"/>
    <w:rsid w:val="00B71B34"/>
    <w:rsid w:val="00B72BC4"/>
    <w:rsid w:val="00B72ECD"/>
    <w:rsid w:val="00B73789"/>
    <w:rsid w:val="00B738EA"/>
    <w:rsid w:val="00B73986"/>
    <w:rsid w:val="00B741E1"/>
    <w:rsid w:val="00B74414"/>
    <w:rsid w:val="00B74642"/>
    <w:rsid w:val="00B74FD8"/>
    <w:rsid w:val="00B75335"/>
    <w:rsid w:val="00B759D5"/>
    <w:rsid w:val="00B75BC4"/>
    <w:rsid w:val="00B75EDB"/>
    <w:rsid w:val="00B77459"/>
    <w:rsid w:val="00B774B1"/>
    <w:rsid w:val="00B77A04"/>
    <w:rsid w:val="00B77AC6"/>
    <w:rsid w:val="00B77B7F"/>
    <w:rsid w:val="00B80283"/>
    <w:rsid w:val="00B8041F"/>
    <w:rsid w:val="00B80A60"/>
    <w:rsid w:val="00B80B5E"/>
    <w:rsid w:val="00B82356"/>
    <w:rsid w:val="00B82605"/>
    <w:rsid w:val="00B828D8"/>
    <w:rsid w:val="00B82B24"/>
    <w:rsid w:val="00B83137"/>
    <w:rsid w:val="00B832D9"/>
    <w:rsid w:val="00B8351F"/>
    <w:rsid w:val="00B83638"/>
    <w:rsid w:val="00B83ACA"/>
    <w:rsid w:val="00B83E1C"/>
    <w:rsid w:val="00B85496"/>
    <w:rsid w:val="00B8567E"/>
    <w:rsid w:val="00B85B06"/>
    <w:rsid w:val="00B85D26"/>
    <w:rsid w:val="00B85F6E"/>
    <w:rsid w:val="00B864E3"/>
    <w:rsid w:val="00B866A0"/>
    <w:rsid w:val="00B87110"/>
    <w:rsid w:val="00B87C23"/>
    <w:rsid w:val="00B87F26"/>
    <w:rsid w:val="00B90471"/>
    <w:rsid w:val="00B9074E"/>
    <w:rsid w:val="00B91002"/>
    <w:rsid w:val="00B913FE"/>
    <w:rsid w:val="00B91810"/>
    <w:rsid w:val="00B91CC8"/>
    <w:rsid w:val="00B91FA1"/>
    <w:rsid w:val="00B920EB"/>
    <w:rsid w:val="00B929C4"/>
    <w:rsid w:val="00B92BB2"/>
    <w:rsid w:val="00B930FB"/>
    <w:rsid w:val="00B9318B"/>
    <w:rsid w:val="00B93290"/>
    <w:rsid w:val="00B941AF"/>
    <w:rsid w:val="00B94E58"/>
    <w:rsid w:val="00B94F1C"/>
    <w:rsid w:val="00B953DF"/>
    <w:rsid w:val="00B953E8"/>
    <w:rsid w:val="00B956F3"/>
    <w:rsid w:val="00B95755"/>
    <w:rsid w:val="00B95997"/>
    <w:rsid w:val="00B95D1F"/>
    <w:rsid w:val="00B9610B"/>
    <w:rsid w:val="00B962ED"/>
    <w:rsid w:val="00B963B5"/>
    <w:rsid w:val="00B96783"/>
    <w:rsid w:val="00B96D0B"/>
    <w:rsid w:val="00B97969"/>
    <w:rsid w:val="00B97ACE"/>
    <w:rsid w:val="00B97D5C"/>
    <w:rsid w:val="00BA0176"/>
    <w:rsid w:val="00BA0824"/>
    <w:rsid w:val="00BA0FAB"/>
    <w:rsid w:val="00BA103B"/>
    <w:rsid w:val="00BA1153"/>
    <w:rsid w:val="00BA1588"/>
    <w:rsid w:val="00BA1B2D"/>
    <w:rsid w:val="00BA21DF"/>
    <w:rsid w:val="00BA2E6B"/>
    <w:rsid w:val="00BA2F3E"/>
    <w:rsid w:val="00BA308A"/>
    <w:rsid w:val="00BA3207"/>
    <w:rsid w:val="00BA3E34"/>
    <w:rsid w:val="00BA41F6"/>
    <w:rsid w:val="00BA435F"/>
    <w:rsid w:val="00BA5133"/>
    <w:rsid w:val="00BA52FE"/>
    <w:rsid w:val="00BA5323"/>
    <w:rsid w:val="00BA5838"/>
    <w:rsid w:val="00BA6378"/>
    <w:rsid w:val="00BA6587"/>
    <w:rsid w:val="00BA66B3"/>
    <w:rsid w:val="00BA71A5"/>
    <w:rsid w:val="00BA78DF"/>
    <w:rsid w:val="00BA7ED3"/>
    <w:rsid w:val="00BB00CA"/>
    <w:rsid w:val="00BB080F"/>
    <w:rsid w:val="00BB0D1B"/>
    <w:rsid w:val="00BB0E3D"/>
    <w:rsid w:val="00BB15E9"/>
    <w:rsid w:val="00BB1E5D"/>
    <w:rsid w:val="00BB1E85"/>
    <w:rsid w:val="00BB22E3"/>
    <w:rsid w:val="00BB291A"/>
    <w:rsid w:val="00BB2A4C"/>
    <w:rsid w:val="00BB2C99"/>
    <w:rsid w:val="00BB3804"/>
    <w:rsid w:val="00BB3961"/>
    <w:rsid w:val="00BB3F72"/>
    <w:rsid w:val="00BB4097"/>
    <w:rsid w:val="00BB4773"/>
    <w:rsid w:val="00BB5063"/>
    <w:rsid w:val="00BB5392"/>
    <w:rsid w:val="00BB5AD0"/>
    <w:rsid w:val="00BB643D"/>
    <w:rsid w:val="00BB6648"/>
    <w:rsid w:val="00BB67C0"/>
    <w:rsid w:val="00BB6941"/>
    <w:rsid w:val="00BB6F70"/>
    <w:rsid w:val="00BB7046"/>
    <w:rsid w:val="00BB7346"/>
    <w:rsid w:val="00BB74F4"/>
    <w:rsid w:val="00BB7675"/>
    <w:rsid w:val="00BB7D95"/>
    <w:rsid w:val="00BB7E68"/>
    <w:rsid w:val="00BC16C4"/>
    <w:rsid w:val="00BC17F1"/>
    <w:rsid w:val="00BC19D2"/>
    <w:rsid w:val="00BC1BBA"/>
    <w:rsid w:val="00BC1DD5"/>
    <w:rsid w:val="00BC1E82"/>
    <w:rsid w:val="00BC2EAE"/>
    <w:rsid w:val="00BC31A5"/>
    <w:rsid w:val="00BC3274"/>
    <w:rsid w:val="00BC3376"/>
    <w:rsid w:val="00BC39D4"/>
    <w:rsid w:val="00BC3C61"/>
    <w:rsid w:val="00BC3F8B"/>
    <w:rsid w:val="00BC41ED"/>
    <w:rsid w:val="00BC4371"/>
    <w:rsid w:val="00BC450B"/>
    <w:rsid w:val="00BC45B1"/>
    <w:rsid w:val="00BC4DFC"/>
    <w:rsid w:val="00BC6660"/>
    <w:rsid w:val="00BC67B7"/>
    <w:rsid w:val="00BC6925"/>
    <w:rsid w:val="00BC69B4"/>
    <w:rsid w:val="00BC69EA"/>
    <w:rsid w:val="00BC6DC1"/>
    <w:rsid w:val="00BC72E2"/>
    <w:rsid w:val="00BC7B4A"/>
    <w:rsid w:val="00BD052C"/>
    <w:rsid w:val="00BD0817"/>
    <w:rsid w:val="00BD12B4"/>
    <w:rsid w:val="00BD1436"/>
    <w:rsid w:val="00BD17C0"/>
    <w:rsid w:val="00BD20A2"/>
    <w:rsid w:val="00BD27C7"/>
    <w:rsid w:val="00BD2CC8"/>
    <w:rsid w:val="00BD310E"/>
    <w:rsid w:val="00BD3842"/>
    <w:rsid w:val="00BD3BBF"/>
    <w:rsid w:val="00BD3BE7"/>
    <w:rsid w:val="00BD3C36"/>
    <w:rsid w:val="00BD3F99"/>
    <w:rsid w:val="00BD410A"/>
    <w:rsid w:val="00BD4290"/>
    <w:rsid w:val="00BD47D9"/>
    <w:rsid w:val="00BD4EA0"/>
    <w:rsid w:val="00BD522E"/>
    <w:rsid w:val="00BD524D"/>
    <w:rsid w:val="00BD5B0A"/>
    <w:rsid w:val="00BD5B9B"/>
    <w:rsid w:val="00BD68EC"/>
    <w:rsid w:val="00BD68F3"/>
    <w:rsid w:val="00BD77A8"/>
    <w:rsid w:val="00BD7A8C"/>
    <w:rsid w:val="00BD7C56"/>
    <w:rsid w:val="00BD7EEF"/>
    <w:rsid w:val="00BE0386"/>
    <w:rsid w:val="00BE104C"/>
    <w:rsid w:val="00BE1B7D"/>
    <w:rsid w:val="00BE1E4E"/>
    <w:rsid w:val="00BE1FBB"/>
    <w:rsid w:val="00BE22A9"/>
    <w:rsid w:val="00BE2418"/>
    <w:rsid w:val="00BE2512"/>
    <w:rsid w:val="00BE25FB"/>
    <w:rsid w:val="00BE2B36"/>
    <w:rsid w:val="00BE2E36"/>
    <w:rsid w:val="00BE2EA2"/>
    <w:rsid w:val="00BE2EEA"/>
    <w:rsid w:val="00BE34EC"/>
    <w:rsid w:val="00BE38EC"/>
    <w:rsid w:val="00BE3AAA"/>
    <w:rsid w:val="00BE46B4"/>
    <w:rsid w:val="00BE4908"/>
    <w:rsid w:val="00BE4C2E"/>
    <w:rsid w:val="00BE50EF"/>
    <w:rsid w:val="00BE5DBA"/>
    <w:rsid w:val="00BE63B7"/>
    <w:rsid w:val="00BE7ACA"/>
    <w:rsid w:val="00BE7C53"/>
    <w:rsid w:val="00BF0398"/>
    <w:rsid w:val="00BF05B6"/>
    <w:rsid w:val="00BF0662"/>
    <w:rsid w:val="00BF0676"/>
    <w:rsid w:val="00BF0BC1"/>
    <w:rsid w:val="00BF0DB9"/>
    <w:rsid w:val="00BF1134"/>
    <w:rsid w:val="00BF1414"/>
    <w:rsid w:val="00BF16BE"/>
    <w:rsid w:val="00BF1BE0"/>
    <w:rsid w:val="00BF1C7E"/>
    <w:rsid w:val="00BF206D"/>
    <w:rsid w:val="00BF2388"/>
    <w:rsid w:val="00BF23BB"/>
    <w:rsid w:val="00BF249F"/>
    <w:rsid w:val="00BF31DB"/>
    <w:rsid w:val="00BF3665"/>
    <w:rsid w:val="00BF371C"/>
    <w:rsid w:val="00BF3EBF"/>
    <w:rsid w:val="00BF4614"/>
    <w:rsid w:val="00BF49AD"/>
    <w:rsid w:val="00BF4CF8"/>
    <w:rsid w:val="00BF5E1C"/>
    <w:rsid w:val="00BF6511"/>
    <w:rsid w:val="00BF6529"/>
    <w:rsid w:val="00BF6B32"/>
    <w:rsid w:val="00BF6C50"/>
    <w:rsid w:val="00BF6E01"/>
    <w:rsid w:val="00BF7976"/>
    <w:rsid w:val="00BF7FFB"/>
    <w:rsid w:val="00C00352"/>
    <w:rsid w:val="00C00569"/>
    <w:rsid w:val="00C00B01"/>
    <w:rsid w:val="00C00E4F"/>
    <w:rsid w:val="00C0168C"/>
    <w:rsid w:val="00C01802"/>
    <w:rsid w:val="00C019D7"/>
    <w:rsid w:val="00C02299"/>
    <w:rsid w:val="00C02751"/>
    <w:rsid w:val="00C029C1"/>
    <w:rsid w:val="00C02C2A"/>
    <w:rsid w:val="00C036E0"/>
    <w:rsid w:val="00C038A8"/>
    <w:rsid w:val="00C0469B"/>
    <w:rsid w:val="00C04CDF"/>
    <w:rsid w:val="00C05071"/>
    <w:rsid w:val="00C0541D"/>
    <w:rsid w:val="00C05A76"/>
    <w:rsid w:val="00C05B3D"/>
    <w:rsid w:val="00C05B7B"/>
    <w:rsid w:val="00C05FE4"/>
    <w:rsid w:val="00C06493"/>
    <w:rsid w:val="00C068B2"/>
    <w:rsid w:val="00C0703C"/>
    <w:rsid w:val="00C07352"/>
    <w:rsid w:val="00C07A07"/>
    <w:rsid w:val="00C07AF9"/>
    <w:rsid w:val="00C102EB"/>
    <w:rsid w:val="00C10500"/>
    <w:rsid w:val="00C10671"/>
    <w:rsid w:val="00C10BC2"/>
    <w:rsid w:val="00C112E2"/>
    <w:rsid w:val="00C117FB"/>
    <w:rsid w:val="00C12571"/>
    <w:rsid w:val="00C129EC"/>
    <w:rsid w:val="00C13A35"/>
    <w:rsid w:val="00C13D91"/>
    <w:rsid w:val="00C13FF9"/>
    <w:rsid w:val="00C1418A"/>
    <w:rsid w:val="00C14654"/>
    <w:rsid w:val="00C152BF"/>
    <w:rsid w:val="00C15304"/>
    <w:rsid w:val="00C15F0B"/>
    <w:rsid w:val="00C160CA"/>
    <w:rsid w:val="00C16B29"/>
    <w:rsid w:val="00C172B3"/>
    <w:rsid w:val="00C177EB"/>
    <w:rsid w:val="00C178D0"/>
    <w:rsid w:val="00C206D1"/>
    <w:rsid w:val="00C207F9"/>
    <w:rsid w:val="00C209DC"/>
    <w:rsid w:val="00C20E51"/>
    <w:rsid w:val="00C21232"/>
    <w:rsid w:val="00C216F2"/>
    <w:rsid w:val="00C22363"/>
    <w:rsid w:val="00C2303B"/>
    <w:rsid w:val="00C23296"/>
    <w:rsid w:val="00C23CFA"/>
    <w:rsid w:val="00C23D18"/>
    <w:rsid w:val="00C24267"/>
    <w:rsid w:val="00C2488A"/>
    <w:rsid w:val="00C24D03"/>
    <w:rsid w:val="00C25316"/>
    <w:rsid w:val="00C2587D"/>
    <w:rsid w:val="00C259A9"/>
    <w:rsid w:val="00C25E1D"/>
    <w:rsid w:val="00C26681"/>
    <w:rsid w:val="00C26864"/>
    <w:rsid w:val="00C26FF6"/>
    <w:rsid w:val="00C270D3"/>
    <w:rsid w:val="00C270E8"/>
    <w:rsid w:val="00C27675"/>
    <w:rsid w:val="00C27685"/>
    <w:rsid w:val="00C2790C"/>
    <w:rsid w:val="00C2796F"/>
    <w:rsid w:val="00C27D66"/>
    <w:rsid w:val="00C27DBD"/>
    <w:rsid w:val="00C30707"/>
    <w:rsid w:val="00C31B5B"/>
    <w:rsid w:val="00C31C2B"/>
    <w:rsid w:val="00C3208A"/>
    <w:rsid w:val="00C320C9"/>
    <w:rsid w:val="00C32167"/>
    <w:rsid w:val="00C322DD"/>
    <w:rsid w:val="00C32437"/>
    <w:rsid w:val="00C32703"/>
    <w:rsid w:val="00C33132"/>
    <w:rsid w:val="00C33498"/>
    <w:rsid w:val="00C337D5"/>
    <w:rsid w:val="00C33AF4"/>
    <w:rsid w:val="00C33C28"/>
    <w:rsid w:val="00C33F87"/>
    <w:rsid w:val="00C34243"/>
    <w:rsid w:val="00C3442E"/>
    <w:rsid w:val="00C34583"/>
    <w:rsid w:val="00C34605"/>
    <w:rsid w:val="00C34694"/>
    <w:rsid w:val="00C34AE7"/>
    <w:rsid w:val="00C353F5"/>
    <w:rsid w:val="00C35435"/>
    <w:rsid w:val="00C35C2F"/>
    <w:rsid w:val="00C35CFD"/>
    <w:rsid w:val="00C362F4"/>
    <w:rsid w:val="00C366B4"/>
    <w:rsid w:val="00C36C24"/>
    <w:rsid w:val="00C3706F"/>
    <w:rsid w:val="00C37473"/>
    <w:rsid w:val="00C37DB3"/>
    <w:rsid w:val="00C4011A"/>
    <w:rsid w:val="00C40645"/>
    <w:rsid w:val="00C40665"/>
    <w:rsid w:val="00C40746"/>
    <w:rsid w:val="00C407C8"/>
    <w:rsid w:val="00C40E7B"/>
    <w:rsid w:val="00C41088"/>
    <w:rsid w:val="00C41559"/>
    <w:rsid w:val="00C42730"/>
    <w:rsid w:val="00C428F2"/>
    <w:rsid w:val="00C42B77"/>
    <w:rsid w:val="00C431C9"/>
    <w:rsid w:val="00C437AF"/>
    <w:rsid w:val="00C43960"/>
    <w:rsid w:val="00C43BE1"/>
    <w:rsid w:val="00C43CFD"/>
    <w:rsid w:val="00C43F7B"/>
    <w:rsid w:val="00C446BA"/>
    <w:rsid w:val="00C44768"/>
    <w:rsid w:val="00C4483F"/>
    <w:rsid w:val="00C448CC"/>
    <w:rsid w:val="00C448FB"/>
    <w:rsid w:val="00C44D54"/>
    <w:rsid w:val="00C45278"/>
    <w:rsid w:val="00C4589B"/>
    <w:rsid w:val="00C45C73"/>
    <w:rsid w:val="00C46049"/>
    <w:rsid w:val="00C461A6"/>
    <w:rsid w:val="00C4672E"/>
    <w:rsid w:val="00C46EB5"/>
    <w:rsid w:val="00C47125"/>
    <w:rsid w:val="00C474B3"/>
    <w:rsid w:val="00C47845"/>
    <w:rsid w:val="00C47B12"/>
    <w:rsid w:val="00C47CE6"/>
    <w:rsid w:val="00C47F1E"/>
    <w:rsid w:val="00C5000B"/>
    <w:rsid w:val="00C5000D"/>
    <w:rsid w:val="00C50E33"/>
    <w:rsid w:val="00C50EA9"/>
    <w:rsid w:val="00C510D0"/>
    <w:rsid w:val="00C5151E"/>
    <w:rsid w:val="00C51567"/>
    <w:rsid w:val="00C517BD"/>
    <w:rsid w:val="00C52407"/>
    <w:rsid w:val="00C52A2A"/>
    <w:rsid w:val="00C52A93"/>
    <w:rsid w:val="00C52B2B"/>
    <w:rsid w:val="00C536DE"/>
    <w:rsid w:val="00C539F2"/>
    <w:rsid w:val="00C53A2F"/>
    <w:rsid w:val="00C541A4"/>
    <w:rsid w:val="00C544CA"/>
    <w:rsid w:val="00C5486E"/>
    <w:rsid w:val="00C550CA"/>
    <w:rsid w:val="00C552EE"/>
    <w:rsid w:val="00C55334"/>
    <w:rsid w:val="00C558AF"/>
    <w:rsid w:val="00C558B3"/>
    <w:rsid w:val="00C55AA8"/>
    <w:rsid w:val="00C55BD6"/>
    <w:rsid w:val="00C56C8D"/>
    <w:rsid w:val="00C56DA5"/>
    <w:rsid w:val="00C57142"/>
    <w:rsid w:val="00C57AC0"/>
    <w:rsid w:val="00C57B0D"/>
    <w:rsid w:val="00C57B95"/>
    <w:rsid w:val="00C6001D"/>
    <w:rsid w:val="00C60607"/>
    <w:rsid w:val="00C607CD"/>
    <w:rsid w:val="00C6090D"/>
    <w:rsid w:val="00C614CD"/>
    <w:rsid w:val="00C61C55"/>
    <w:rsid w:val="00C61FFB"/>
    <w:rsid w:val="00C621E6"/>
    <w:rsid w:val="00C628BA"/>
    <w:rsid w:val="00C629F5"/>
    <w:rsid w:val="00C63171"/>
    <w:rsid w:val="00C6359B"/>
    <w:rsid w:val="00C63651"/>
    <w:rsid w:val="00C63B8F"/>
    <w:rsid w:val="00C63E82"/>
    <w:rsid w:val="00C64037"/>
    <w:rsid w:val="00C6435E"/>
    <w:rsid w:val="00C645A7"/>
    <w:rsid w:val="00C649F0"/>
    <w:rsid w:val="00C64CBB"/>
    <w:rsid w:val="00C65348"/>
    <w:rsid w:val="00C65958"/>
    <w:rsid w:val="00C65E28"/>
    <w:rsid w:val="00C6623B"/>
    <w:rsid w:val="00C66A42"/>
    <w:rsid w:val="00C67086"/>
    <w:rsid w:val="00C671CC"/>
    <w:rsid w:val="00C6742C"/>
    <w:rsid w:val="00C674DB"/>
    <w:rsid w:val="00C67CD4"/>
    <w:rsid w:val="00C67FC0"/>
    <w:rsid w:val="00C67FF0"/>
    <w:rsid w:val="00C700AF"/>
    <w:rsid w:val="00C704E9"/>
    <w:rsid w:val="00C70E22"/>
    <w:rsid w:val="00C71986"/>
    <w:rsid w:val="00C71B12"/>
    <w:rsid w:val="00C71D24"/>
    <w:rsid w:val="00C71E9C"/>
    <w:rsid w:val="00C71F13"/>
    <w:rsid w:val="00C722F2"/>
    <w:rsid w:val="00C7233A"/>
    <w:rsid w:val="00C726CE"/>
    <w:rsid w:val="00C728E0"/>
    <w:rsid w:val="00C7296F"/>
    <w:rsid w:val="00C729E4"/>
    <w:rsid w:val="00C72C1A"/>
    <w:rsid w:val="00C7312F"/>
    <w:rsid w:val="00C73365"/>
    <w:rsid w:val="00C73E7A"/>
    <w:rsid w:val="00C74FF3"/>
    <w:rsid w:val="00C7522B"/>
    <w:rsid w:val="00C754C4"/>
    <w:rsid w:val="00C76E15"/>
    <w:rsid w:val="00C76E53"/>
    <w:rsid w:val="00C77918"/>
    <w:rsid w:val="00C77984"/>
    <w:rsid w:val="00C800C8"/>
    <w:rsid w:val="00C80A2F"/>
    <w:rsid w:val="00C80F6D"/>
    <w:rsid w:val="00C81845"/>
    <w:rsid w:val="00C819C6"/>
    <w:rsid w:val="00C819FF"/>
    <w:rsid w:val="00C81A87"/>
    <w:rsid w:val="00C82214"/>
    <w:rsid w:val="00C82381"/>
    <w:rsid w:val="00C82802"/>
    <w:rsid w:val="00C82C10"/>
    <w:rsid w:val="00C83919"/>
    <w:rsid w:val="00C83A52"/>
    <w:rsid w:val="00C8430B"/>
    <w:rsid w:val="00C84FEE"/>
    <w:rsid w:val="00C85780"/>
    <w:rsid w:val="00C86597"/>
    <w:rsid w:val="00C86DE7"/>
    <w:rsid w:val="00C8750A"/>
    <w:rsid w:val="00C87699"/>
    <w:rsid w:val="00C87729"/>
    <w:rsid w:val="00C87A99"/>
    <w:rsid w:val="00C902AB"/>
    <w:rsid w:val="00C9053D"/>
    <w:rsid w:val="00C906A2"/>
    <w:rsid w:val="00C9093F"/>
    <w:rsid w:val="00C91327"/>
    <w:rsid w:val="00C9134B"/>
    <w:rsid w:val="00C916AA"/>
    <w:rsid w:val="00C91775"/>
    <w:rsid w:val="00C9188F"/>
    <w:rsid w:val="00C91E09"/>
    <w:rsid w:val="00C925FD"/>
    <w:rsid w:val="00C927D1"/>
    <w:rsid w:val="00C92894"/>
    <w:rsid w:val="00C92C3E"/>
    <w:rsid w:val="00C92E9A"/>
    <w:rsid w:val="00C930EF"/>
    <w:rsid w:val="00C931DC"/>
    <w:rsid w:val="00C947C9"/>
    <w:rsid w:val="00C949E2"/>
    <w:rsid w:val="00C94B18"/>
    <w:rsid w:val="00C94CD4"/>
    <w:rsid w:val="00C952A1"/>
    <w:rsid w:val="00C95301"/>
    <w:rsid w:val="00C958C1"/>
    <w:rsid w:val="00C95A73"/>
    <w:rsid w:val="00C95EDA"/>
    <w:rsid w:val="00C95F2C"/>
    <w:rsid w:val="00C96071"/>
    <w:rsid w:val="00C971B7"/>
    <w:rsid w:val="00C97B9A"/>
    <w:rsid w:val="00C97F1E"/>
    <w:rsid w:val="00C97F8F"/>
    <w:rsid w:val="00C97F9A"/>
    <w:rsid w:val="00CA0FAF"/>
    <w:rsid w:val="00CA0FF5"/>
    <w:rsid w:val="00CA100D"/>
    <w:rsid w:val="00CA124E"/>
    <w:rsid w:val="00CA14FB"/>
    <w:rsid w:val="00CA19FC"/>
    <w:rsid w:val="00CA1ADD"/>
    <w:rsid w:val="00CA22E5"/>
    <w:rsid w:val="00CA2D70"/>
    <w:rsid w:val="00CA31B2"/>
    <w:rsid w:val="00CA3438"/>
    <w:rsid w:val="00CA39FE"/>
    <w:rsid w:val="00CA4182"/>
    <w:rsid w:val="00CA4556"/>
    <w:rsid w:val="00CA456B"/>
    <w:rsid w:val="00CA4709"/>
    <w:rsid w:val="00CA4A52"/>
    <w:rsid w:val="00CA5E4C"/>
    <w:rsid w:val="00CA5E75"/>
    <w:rsid w:val="00CA62CF"/>
    <w:rsid w:val="00CA6640"/>
    <w:rsid w:val="00CA689E"/>
    <w:rsid w:val="00CA6CB1"/>
    <w:rsid w:val="00CA7AE7"/>
    <w:rsid w:val="00CB0174"/>
    <w:rsid w:val="00CB05B0"/>
    <w:rsid w:val="00CB0880"/>
    <w:rsid w:val="00CB0D3A"/>
    <w:rsid w:val="00CB17F7"/>
    <w:rsid w:val="00CB2052"/>
    <w:rsid w:val="00CB20BE"/>
    <w:rsid w:val="00CB3783"/>
    <w:rsid w:val="00CB37FB"/>
    <w:rsid w:val="00CB3BAF"/>
    <w:rsid w:val="00CB3E64"/>
    <w:rsid w:val="00CB3FA3"/>
    <w:rsid w:val="00CB4216"/>
    <w:rsid w:val="00CB4857"/>
    <w:rsid w:val="00CB4859"/>
    <w:rsid w:val="00CB4AF0"/>
    <w:rsid w:val="00CB4B88"/>
    <w:rsid w:val="00CB4FC3"/>
    <w:rsid w:val="00CB519B"/>
    <w:rsid w:val="00CB55AD"/>
    <w:rsid w:val="00CB5766"/>
    <w:rsid w:val="00CB5E86"/>
    <w:rsid w:val="00CB67E8"/>
    <w:rsid w:val="00CB6DCD"/>
    <w:rsid w:val="00CB735D"/>
    <w:rsid w:val="00CB7648"/>
    <w:rsid w:val="00CB7BE0"/>
    <w:rsid w:val="00CC019F"/>
    <w:rsid w:val="00CC02F5"/>
    <w:rsid w:val="00CC05EF"/>
    <w:rsid w:val="00CC060A"/>
    <w:rsid w:val="00CC0E9E"/>
    <w:rsid w:val="00CC138C"/>
    <w:rsid w:val="00CC138D"/>
    <w:rsid w:val="00CC1D9F"/>
    <w:rsid w:val="00CC22AD"/>
    <w:rsid w:val="00CC2958"/>
    <w:rsid w:val="00CC2D36"/>
    <w:rsid w:val="00CC31E2"/>
    <w:rsid w:val="00CC3BC6"/>
    <w:rsid w:val="00CC3BFB"/>
    <w:rsid w:val="00CC44E4"/>
    <w:rsid w:val="00CC49FC"/>
    <w:rsid w:val="00CC4B41"/>
    <w:rsid w:val="00CC4D43"/>
    <w:rsid w:val="00CC4E86"/>
    <w:rsid w:val="00CC54D8"/>
    <w:rsid w:val="00CC54FC"/>
    <w:rsid w:val="00CC65A2"/>
    <w:rsid w:val="00CC6780"/>
    <w:rsid w:val="00CC6B91"/>
    <w:rsid w:val="00CC6C98"/>
    <w:rsid w:val="00CC6F44"/>
    <w:rsid w:val="00CC73E4"/>
    <w:rsid w:val="00CC7568"/>
    <w:rsid w:val="00CC783D"/>
    <w:rsid w:val="00CD0126"/>
    <w:rsid w:val="00CD0473"/>
    <w:rsid w:val="00CD047C"/>
    <w:rsid w:val="00CD15D4"/>
    <w:rsid w:val="00CD1D1A"/>
    <w:rsid w:val="00CD231E"/>
    <w:rsid w:val="00CD24D5"/>
    <w:rsid w:val="00CD31D0"/>
    <w:rsid w:val="00CD383E"/>
    <w:rsid w:val="00CD3F66"/>
    <w:rsid w:val="00CD4140"/>
    <w:rsid w:val="00CD4369"/>
    <w:rsid w:val="00CD497E"/>
    <w:rsid w:val="00CD4BAC"/>
    <w:rsid w:val="00CD552A"/>
    <w:rsid w:val="00CD5D7A"/>
    <w:rsid w:val="00CD5FFB"/>
    <w:rsid w:val="00CD6092"/>
    <w:rsid w:val="00CD6455"/>
    <w:rsid w:val="00CD67D3"/>
    <w:rsid w:val="00CD69CF"/>
    <w:rsid w:val="00CD73F2"/>
    <w:rsid w:val="00CD74A4"/>
    <w:rsid w:val="00CD7925"/>
    <w:rsid w:val="00CD7DD0"/>
    <w:rsid w:val="00CE0194"/>
    <w:rsid w:val="00CE0666"/>
    <w:rsid w:val="00CE07DA"/>
    <w:rsid w:val="00CE0B8D"/>
    <w:rsid w:val="00CE1248"/>
    <w:rsid w:val="00CE1D66"/>
    <w:rsid w:val="00CE1ED2"/>
    <w:rsid w:val="00CE2CF5"/>
    <w:rsid w:val="00CE31A4"/>
    <w:rsid w:val="00CE3A3D"/>
    <w:rsid w:val="00CE3BC7"/>
    <w:rsid w:val="00CE3C6B"/>
    <w:rsid w:val="00CE4059"/>
    <w:rsid w:val="00CE4803"/>
    <w:rsid w:val="00CE4DD7"/>
    <w:rsid w:val="00CE57B4"/>
    <w:rsid w:val="00CE5B39"/>
    <w:rsid w:val="00CE5B42"/>
    <w:rsid w:val="00CE700A"/>
    <w:rsid w:val="00CE7DC2"/>
    <w:rsid w:val="00CE7DF8"/>
    <w:rsid w:val="00CF00DA"/>
    <w:rsid w:val="00CF08D0"/>
    <w:rsid w:val="00CF10B5"/>
    <w:rsid w:val="00CF15D9"/>
    <w:rsid w:val="00CF1799"/>
    <w:rsid w:val="00CF1A84"/>
    <w:rsid w:val="00CF1D2B"/>
    <w:rsid w:val="00CF1D3F"/>
    <w:rsid w:val="00CF1E65"/>
    <w:rsid w:val="00CF24DD"/>
    <w:rsid w:val="00CF2AD5"/>
    <w:rsid w:val="00CF3898"/>
    <w:rsid w:val="00CF38C6"/>
    <w:rsid w:val="00CF43FA"/>
    <w:rsid w:val="00CF4833"/>
    <w:rsid w:val="00CF4A58"/>
    <w:rsid w:val="00CF4AC2"/>
    <w:rsid w:val="00CF4CCC"/>
    <w:rsid w:val="00CF53D1"/>
    <w:rsid w:val="00CF56CC"/>
    <w:rsid w:val="00CF57FA"/>
    <w:rsid w:val="00CF59D8"/>
    <w:rsid w:val="00CF5C62"/>
    <w:rsid w:val="00CF5DA3"/>
    <w:rsid w:val="00CF5E20"/>
    <w:rsid w:val="00CF62BB"/>
    <w:rsid w:val="00CF63F0"/>
    <w:rsid w:val="00CF6A95"/>
    <w:rsid w:val="00CF6CB7"/>
    <w:rsid w:val="00CF6D68"/>
    <w:rsid w:val="00CF7045"/>
    <w:rsid w:val="00CF7361"/>
    <w:rsid w:val="00CF7777"/>
    <w:rsid w:val="00D0081E"/>
    <w:rsid w:val="00D0166A"/>
    <w:rsid w:val="00D02108"/>
    <w:rsid w:val="00D0220C"/>
    <w:rsid w:val="00D02D41"/>
    <w:rsid w:val="00D02FC3"/>
    <w:rsid w:val="00D03027"/>
    <w:rsid w:val="00D03367"/>
    <w:rsid w:val="00D03A43"/>
    <w:rsid w:val="00D03D09"/>
    <w:rsid w:val="00D03D0B"/>
    <w:rsid w:val="00D0425C"/>
    <w:rsid w:val="00D04F28"/>
    <w:rsid w:val="00D05156"/>
    <w:rsid w:val="00D0522E"/>
    <w:rsid w:val="00D0542D"/>
    <w:rsid w:val="00D05A32"/>
    <w:rsid w:val="00D05DB1"/>
    <w:rsid w:val="00D05FEE"/>
    <w:rsid w:val="00D06052"/>
    <w:rsid w:val="00D06D90"/>
    <w:rsid w:val="00D072C3"/>
    <w:rsid w:val="00D078B8"/>
    <w:rsid w:val="00D10633"/>
    <w:rsid w:val="00D1075B"/>
    <w:rsid w:val="00D115D6"/>
    <w:rsid w:val="00D11F08"/>
    <w:rsid w:val="00D120A0"/>
    <w:rsid w:val="00D12433"/>
    <w:rsid w:val="00D12ACC"/>
    <w:rsid w:val="00D12D50"/>
    <w:rsid w:val="00D12E30"/>
    <w:rsid w:val="00D12E86"/>
    <w:rsid w:val="00D12F91"/>
    <w:rsid w:val="00D1306E"/>
    <w:rsid w:val="00D13271"/>
    <w:rsid w:val="00D134CD"/>
    <w:rsid w:val="00D1352A"/>
    <w:rsid w:val="00D136C0"/>
    <w:rsid w:val="00D13C47"/>
    <w:rsid w:val="00D13F2D"/>
    <w:rsid w:val="00D147BF"/>
    <w:rsid w:val="00D14AEC"/>
    <w:rsid w:val="00D15089"/>
    <w:rsid w:val="00D15A5B"/>
    <w:rsid w:val="00D1608C"/>
    <w:rsid w:val="00D16521"/>
    <w:rsid w:val="00D1683C"/>
    <w:rsid w:val="00D16CC9"/>
    <w:rsid w:val="00D16E4A"/>
    <w:rsid w:val="00D17369"/>
    <w:rsid w:val="00D17564"/>
    <w:rsid w:val="00D17858"/>
    <w:rsid w:val="00D17F3A"/>
    <w:rsid w:val="00D20098"/>
    <w:rsid w:val="00D20105"/>
    <w:rsid w:val="00D20320"/>
    <w:rsid w:val="00D203E4"/>
    <w:rsid w:val="00D20532"/>
    <w:rsid w:val="00D2091A"/>
    <w:rsid w:val="00D20AEB"/>
    <w:rsid w:val="00D20DC9"/>
    <w:rsid w:val="00D21126"/>
    <w:rsid w:val="00D2143A"/>
    <w:rsid w:val="00D21D8D"/>
    <w:rsid w:val="00D21F43"/>
    <w:rsid w:val="00D223F2"/>
    <w:rsid w:val="00D22463"/>
    <w:rsid w:val="00D22970"/>
    <w:rsid w:val="00D22AA0"/>
    <w:rsid w:val="00D22B0C"/>
    <w:rsid w:val="00D23526"/>
    <w:rsid w:val="00D2416A"/>
    <w:rsid w:val="00D245A5"/>
    <w:rsid w:val="00D24FD1"/>
    <w:rsid w:val="00D253DC"/>
    <w:rsid w:val="00D25EFC"/>
    <w:rsid w:val="00D26AA8"/>
    <w:rsid w:val="00D26E7D"/>
    <w:rsid w:val="00D27073"/>
    <w:rsid w:val="00D277E6"/>
    <w:rsid w:val="00D27FC8"/>
    <w:rsid w:val="00D3015A"/>
    <w:rsid w:val="00D301FE"/>
    <w:rsid w:val="00D303B4"/>
    <w:rsid w:val="00D307A9"/>
    <w:rsid w:val="00D30BC6"/>
    <w:rsid w:val="00D30F7F"/>
    <w:rsid w:val="00D31D08"/>
    <w:rsid w:val="00D329BC"/>
    <w:rsid w:val="00D33121"/>
    <w:rsid w:val="00D3321C"/>
    <w:rsid w:val="00D3397D"/>
    <w:rsid w:val="00D33E91"/>
    <w:rsid w:val="00D34C4E"/>
    <w:rsid w:val="00D35424"/>
    <w:rsid w:val="00D35738"/>
    <w:rsid w:val="00D35780"/>
    <w:rsid w:val="00D35F35"/>
    <w:rsid w:val="00D361A7"/>
    <w:rsid w:val="00D363A3"/>
    <w:rsid w:val="00D36506"/>
    <w:rsid w:val="00D3684A"/>
    <w:rsid w:val="00D36FBE"/>
    <w:rsid w:val="00D37029"/>
    <w:rsid w:val="00D376D7"/>
    <w:rsid w:val="00D40289"/>
    <w:rsid w:val="00D40489"/>
    <w:rsid w:val="00D40A9E"/>
    <w:rsid w:val="00D41E15"/>
    <w:rsid w:val="00D42485"/>
    <w:rsid w:val="00D4339F"/>
    <w:rsid w:val="00D434EF"/>
    <w:rsid w:val="00D43AEC"/>
    <w:rsid w:val="00D43B09"/>
    <w:rsid w:val="00D44522"/>
    <w:rsid w:val="00D44BF4"/>
    <w:rsid w:val="00D4568E"/>
    <w:rsid w:val="00D4590D"/>
    <w:rsid w:val="00D45D76"/>
    <w:rsid w:val="00D45F2F"/>
    <w:rsid w:val="00D46459"/>
    <w:rsid w:val="00D46BEA"/>
    <w:rsid w:val="00D46FF1"/>
    <w:rsid w:val="00D4707F"/>
    <w:rsid w:val="00D472E4"/>
    <w:rsid w:val="00D5013C"/>
    <w:rsid w:val="00D50145"/>
    <w:rsid w:val="00D50433"/>
    <w:rsid w:val="00D50B66"/>
    <w:rsid w:val="00D50F1A"/>
    <w:rsid w:val="00D51712"/>
    <w:rsid w:val="00D518E3"/>
    <w:rsid w:val="00D51FEC"/>
    <w:rsid w:val="00D52026"/>
    <w:rsid w:val="00D521B9"/>
    <w:rsid w:val="00D522CB"/>
    <w:rsid w:val="00D5263C"/>
    <w:rsid w:val="00D5265F"/>
    <w:rsid w:val="00D52D8F"/>
    <w:rsid w:val="00D536D1"/>
    <w:rsid w:val="00D5402F"/>
    <w:rsid w:val="00D545CE"/>
    <w:rsid w:val="00D54E1C"/>
    <w:rsid w:val="00D558F8"/>
    <w:rsid w:val="00D55D0C"/>
    <w:rsid w:val="00D56347"/>
    <w:rsid w:val="00D56646"/>
    <w:rsid w:val="00D56AE8"/>
    <w:rsid w:val="00D56D6E"/>
    <w:rsid w:val="00D56DC0"/>
    <w:rsid w:val="00D5745A"/>
    <w:rsid w:val="00D57CD0"/>
    <w:rsid w:val="00D57D1D"/>
    <w:rsid w:val="00D6004E"/>
    <w:rsid w:val="00D60058"/>
    <w:rsid w:val="00D60173"/>
    <w:rsid w:val="00D60988"/>
    <w:rsid w:val="00D6101F"/>
    <w:rsid w:val="00D61103"/>
    <w:rsid w:val="00D614DF"/>
    <w:rsid w:val="00D617B2"/>
    <w:rsid w:val="00D6191B"/>
    <w:rsid w:val="00D619B3"/>
    <w:rsid w:val="00D61D50"/>
    <w:rsid w:val="00D620B0"/>
    <w:rsid w:val="00D62F22"/>
    <w:rsid w:val="00D62F71"/>
    <w:rsid w:val="00D6391F"/>
    <w:rsid w:val="00D63C0F"/>
    <w:rsid w:val="00D63C32"/>
    <w:rsid w:val="00D63CE1"/>
    <w:rsid w:val="00D63FF1"/>
    <w:rsid w:val="00D64000"/>
    <w:rsid w:val="00D64393"/>
    <w:rsid w:val="00D64F24"/>
    <w:rsid w:val="00D654C0"/>
    <w:rsid w:val="00D6556D"/>
    <w:rsid w:val="00D659DB"/>
    <w:rsid w:val="00D65A6E"/>
    <w:rsid w:val="00D65C8F"/>
    <w:rsid w:val="00D66AB7"/>
    <w:rsid w:val="00D672EE"/>
    <w:rsid w:val="00D67637"/>
    <w:rsid w:val="00D6771E"/>
    <w:rsid w:val="00D67A92"/>
    <w:rsid w:val="00D70116"/>
    <w:rsid w:val="00D70264"/>
    <w:rsid w:val="00D706AF"/>
    <w:rsid w:val="00D709F4"/>
    <w:rsid w:val="00D70A5E"/>
    <w:rsid w:val="00D71227"/>
    <w:rsid w:val="00D718CA"/>
    <w:rsid w:val="00D72BA4"/>
    <w:rsid w:val="00D72BE6"/>
    <w:rsid w:val="00D7332C"/>
    <w:rsid w:val="00D73427"/>
    <w:rsid w:val="00D73DD1"/>
    <w:rsid w:val="00D73F2D"/>
    <w:rsid w:val="00D74357"/>
    <w:rsid w:val="00D7482B"/>
    <w:rsid w:val="00D75804"/>
    <w:rsid w:val="00D75894"/>
    <w:rsid w:val="00D775C6"/>
    <w:rsid w:val="00D801A7"/>
    <w:rsid w:val="00D80406"/>
    <w:rsid w:val="00D80DAE"/>
    <w:rsid w:val="00D80DFA"/>
    <w:rsid w:val="00D80EF7"/>
    <w:rsid w:val="00D80F1A"/>
    <w:rsid w:val="00D817D2"/>
    <w:rsid w:val="00D818D6"/>
    <w:rsid w:val="00D81AB0"/>
    <w:rsid w:val="00D81B24"/>
    <w:rsid w:val="00D81F04"/>
    <w:rsid w:val="00D8230B"/>
    <w:rsid w:val="00D826C1"/>
    <w:rsid w:val="00D827CB"/>
    <w:rsid w:val="00D82D5D"/>
    <w:rsid w:val="00D82E5A"/>
    <w:rsid w:val="00D82FAD"/>
    <w:rsid w:val="00D8386C"/>
    <w:rsid w:val="00D83B3B"/>
    <w:rsid w:val="00D841CA"/>
    <w:rsid w:val="00D844B5"/>
    <w:rsid w:val="00D846A0"/>
    <w:rsid w:val="00D8496B"/>
    <w:rsid w:val="00D84AD9"/>
    <w:rsid w:val="00D84B2D"/>
    <w:rsid w:val="00D85379"/>
    <w:rsid w:val="00D85C20"/>
    <w:rsid w:val="00D85EE6"/>
    <w:rsid w:val="00D85FA2"/>
    <w:rsid w:val="00D86EED"/>
    <w:rsid w:val="00D870E8"/>
    <w:rsid w:val="00D87146"/>
    <w:rsid w:val="00D873C7"/>
    <w:rsid w:val="00D8796F"/>
    <w:rsid w:val="00D87DEE"/>
    <w:rsid w:val="00D9047A"/>
    <w:rsid w:val="00D90C1F"/>
    <w:rsid w:val="00D90EA4"/>
    <w:rsid w:val="00D90ED5"/>
    <w:rsid w:val="00D91241"/>
    <w:rsid w:val="00D91B0B"/>
    <w:rsid w:val="00D91DBD"/>
    <w:rsid w:val="00D92149"/>
    <w:rsid w:val="00D922FB"/>
    <w:rsid w:val="00D92A1E"/>
    <w:rsid w:val="00D92E1E"/>
    <w:rsid w:val="00D92EE2"/>
    <w:rsid w:val="00D93899"/>
    <w:rsid w:val="00D93F80"/>
    <w:rsid w:val="00D94206"/>
    <w:rsid w:val="00D946FB"/>
    <w:rsid w:val="00D957CE"/>
    <w:rsid w:val="00D957FE"/>
    <w:rsid w:val="00D95914"/>
    <w:rsid w:val="00D95AAE"/>
    <w:rsid w:val="00D96BE6"/>
    <w:rsid w:val="00D96D29"/>
    <w:rsid w:val="00D96D7A"/>
    <w:rsid w:val="00D973A4"/>
    <w:rsid w:val="00D979ED"/>
    <w:rsid w:val="00D97A1E"/>
    <w:rsid w:val="00D97BCE"/>
    <w:rsid w:val="00D97BE9"/>
    <w:rsid w:val="00DA0120"/>
    <w:rsid w:val="00DA03A0"/>
    <w:rsid w:val="00DA0C32"/>
    <w:rsid w:val="00DA117B"/>
    <w:rsid w:val="00DA1269"/>
    <w:rsid w:val="00DA190E"/>
    <w:rsid w:val="00DA234F"/>
    <w:rsid w:val="00DA244F"/>
    <w:rsid w:val="00DA2B29"/>
    <w:rsid w:val="00DA39AA"/>
    <w:rsid w:val="00DA3A68"/>
    <w:rsid w:val="00DA3D7D"/>
    <w:rsid w:val="00DA4EC2"/>
    <w:rsid w:val="00DA5DBC"/>
    <w:rsid w:val="00DA6058"/>
    <w:rsid w:val="00DA61CB"/>
    <w:rsid w:val="00DA6332"/>
    <w:rsid w:val="00DA6488"/>
    <w:rsid w:val="00DA6901"/>
    <w:rsid w:val="00DA73B2"/>
    <w:rsid w:val="00DA73BE"/>
    <w:rsid w:val="00DA73F8"/>
    <w:rsid w:val="00DA77A5"/>
    <w:rsid w:val="00DA7943"/>
    <w:rsid w:val="00DB02C2"/>
    <w:rsid w:val="00DB0407"/>
    <w:rsid w:val="00DB058C"/>
    <w:rsid w:val="00DB060E"/>
    <w:rsid w:val="00DB0748"/>
    <w:rsid w:val="00DB0AF9"/>
    <w:rsid w:val="00DB0E0D"/>
    <w:rsid w:val="00DB1A45"/>
    <w:rsid w:val="00DB27FA"/>
    <w:rsid w:val="00DB2DAE"/>
    <w:rsid w:val="00DB2F5C"/>
    <w:rsid w:val="00DB2FFC"/>
    <w:rsid w:val="00DB31BE"/>
    <w:rsid w:val="00DB343B"/>
    <w:rsid w:val="00DB36DF"/>
    <w:rsid w:val="00DB37AE"/>
    <w:rsid w:val="00DB39C1"/>
    <w:rsid w:val="00DB3A95"/>
    <w:rsid w:val="00DB3B11"/>
    <w:rsid w:val="00DB3CA6"/>
    <w:rsid w:val="00DB3E00"/>
    <w:rsid w:val="00DB47F4"/>
    <w:rsid w:val="00DB4BB5"/>
    <w:rsid w:val="00DB4DA1"/>
    <w:rsid w:val="00DB4F79"/>
    <w:rsid w:val="00DB5527"/>
    <w:rsid w:val="00DB573F"/>
    <w:rsid w:val="00DB5F89"/>
    <w:rsid w:val="00DB7C6B"/>
    <w:rsid w:val="00DC038A"/>
    <w:rsid w:val="00DC042B"/>
    <w:rsid w:val="00DC0624"/>
    <w:rsid w:val="00DC101B"/>
    <w:rsid w:val="00DC1E5E"/>
    <w:rsid w:val="00DC1F77"/>
    <w:rsid w:val="00DC216F"/>
    <w:rsid w:val="00DC23FB"/>
    <w:rsid w:val="00DC3810"/>
    <w:rsid w:val="00DC39B7"/>
    <w:rsid w:val="00DC3F85"/>
    <w:rsid w:val="00DC449B"/>
    <w:rsid w:val="00DC46B8"/>
    <w:rsid w:val="00DC476A"/>
    <w:rsid w:val="00DC4A22"/>
    <w:rsid w:val="00DC4C49"/>
    <w:rsid w:val="00DC4F60"/>
    <w:rsid w:val="00DC588F"/>
    <w:rsid w:val="00DC5F0C"/>
    <w:rsid w:val="00DC6017"/>
    <w:rsid w:val="00DC6102"/>
    <w:rsid w:val="00DC635A"/>
    <w:rsid w:val="00DC63E6"/>
    <w:rsid w:val="00DC66F6"/>
    <w:rsid w:val="00DC691B"/>
    <w:rsid w:val="00DC7711"/>
    <w:rsid w:val="00DC7A5F"/>
    <w:rsid w:val="00DC7B43"/>
    <w:rsid w:val="00DC7C0B"/>
    <w:rsid w:val="00DC7F5B"/>
    <w:rsid w:val="00DC7FEA"/>
    <w:rsid w:val="00DD0A0D"/>
    <w:rsid w:val="00DD0F30"/>
    <w:rsid w:val="00DD0F39"/>
    <w:rsid w:val="00DD10C4"/>
    <w:rsid w:val="00DD13D2"/>
    <w:rsid w:val="00DD15DC"/>
    <w:rsid w:val="00DD1783"/>
    <w:rsid w:val="00DD1800"/>
    <w:rsid w:val="00DD188C"/>
    <w:rsid w:val="00DD1C03"/>
    <w:rsid w:val="00DD20DE"/>
    <w:rsid w:val="00DD243D"/>
    <w:rsid w:val="00DD24B3"/>
    <w:rsid w:val="00DD2AB0"/>
    <w:rsid w:val="00DD2C9D"/>
    <w:rsid w:val="00DD2DDC"/>
    <w:rsid w:val="00DD3000"/>
    <w:rsid w:val="00DD30AD"/>
    <w:rsid w:val="00DD3826"/>
    <w:rsid w:val="00DD3D01"/>
    <w:rsid w:val="00DD446F"/>
    <w:rsid w:val="00DD459D"/>
    <w:rsid w:val="00DD48DB"/>
    <w:rsid w:val="00DD5220"/>
    <w:rsid w:val="00DD5A61"/>
    <w:rsid w:val="00DD5B85"/>
    <w:rsid w:val="00DD5E74"/>
    <w:rsid w:val="00DD5F0E"/>
    <w:rsid w:val="00DD6274"/>
    <w:rsid w:val="00DD69FF"/>
    <w:rsid w:val="00DD6B76"/>
    <w:rsid w:val="00DD6F4B"/>
    <w:rsid w:val="00DD7418"/>
    <w:rsid w:val="00DD755C"/>
    <w:rsid w:val="00DD77B8"/>
    <w:rsid w:val="00DD7CAF"/>
    <w:rsid w:val="00DD7DE7"/>
    <w:rsid w:val="00DE029D"/>
    <w:rsid w:val="00DE0C09"/>
    <w:rsid w:val="00DE0C6D"/>
    <w:rsid w:val="00DE0EE8"/>
    <w:rsid w:val="00DE15AB"/>
    <w:rsid w:val="00DE1693"/>
    <w:rsid w:val="00DE1A20"/>
    <w:rsid w:val="00DE1C48"/>
    <w:rsid w:val="00DE2774"/>
    <w:rsid w:val="00DE31AD"/>
    <w:rsid w:val="00DE37DB"/>
    <w:rsid w:val="00DE3E33"/>
    <w:rsid w:val="00DE3F0D"/>
    <w:rsid w:val="00DE40EF"/>
    <w:rsid w:val="00DE4BE9"/>
    <w:rsid w:val="00DE4D4D"/>
    <w:rsid w:val="00DE4E09"/>
    <w:rsid w:val="00DE4F8A"/>
    <w:rsid w:val="00DE555F"/>
    <w:rsid w:val="00DE5595"/>
    <w:rsid w:val="00DE55E1"/>
    <w:rsid w:val="00DE5962"/>
    <w:rsid w:val="00DE63BF"/>
    <w:rsid w:val="00DE691D"/>
    <w:rsid w:val="00DE6CFC"/>
    <w:rsid w:val="00DE6D7D"/>
    <w:rsid w:val="00DE6E07"/>
    <w:rsid w:val="00DE7899"/>
    <w:rsid w:val="00DF03D7"/>
    <w:rsid w:val="00DF0A2C"/>
    <w:rsid w:val="00DF0C4E"/>
    <w:rsid w:val="00DF0CB1"/>
    <w:rsid w:val="00DF0CC5"/>
    <w:rsid w:val="00DF108A"/>
    <w:rsid w:val="00DF1232"/>
    <w:rsid w:val="00DF1240"/>
    <w:rsid w:val="00DF1A21"/>
    <w:rsid w:val="00DF2562"/>
    <w:rsid w:val="00DF2A80"/>
    <w:rsid w:val="00DF2B55"/>
    <w:rsid w:val="00DF361B"/>
    <w:rsid w:val="00DF37EA"/>
    <w:rsid w:val="00DF3DF0"/>
    <w:rsid w:val="00DF45D0"/>
    <w:rsid w:val="00DF4B92"/>
    <w:rsid w:val="00DF4E3B"/>
    <w:rsid w:val="00DF4EB6"/>
    <w:rsid w:val="00DF578C"/>
    <w:rsid w:val="00DF5A55"/>
    <w:rsid w:val="00DF5F3E"/>
    <w:rsid w:val="00DF6C30"/>
    <w:rsid w:val="00DF6E2D"/>
    <w:rsid w:val="00DF7472"/>
    <w:rsid w:val="00DF7606"/>
    <w:rsid w:val="00DF7785"/>
    <w:rsid w:val="00DF7C6B"/>
    <w:rsid w:val="00E0010C"/>
    <w:rsid w:val="00E00ACF"/>
    <w:rsid w:val="00E00AF3"/>
    <w:rsid w:val="00E00B82"/>
    <w:rsid w:val="00E0109C"/>
    <w:rsid w:val="00E0125C"/>
    <w:rsid w:val="00E01E1A"/>
    <w:rsid w:val="00E02350"/>
    <w:rsid w:val="00E02C54"/>
    <w:rsid w:val="00E02F4A"/>
    <w:rsid w:val="00E030A2"/>
    <w:rsid w:val="00E033EC"/>
    <w:rsid w:val="00E03676"/>
    <w:rsid w:val="00E0390D"/>
    <w:rsid w:val="00E04D71"/>
    <w:rsid w:val="00E0549C"/>
    <w:rsid w:val="00E05591"/>
    <w:rsid w:val="00E06218"/>
    <w:rsid w:val="00E06455"/>
    <w:rsid w:val="00E064D2"/>
    <w:rsid w:val="00E06801"/>
    <w:rsid w:val="00E068AE"/>
    <w:rsid w:val="00E06AFF"/>
    <w:rsid w:val="00E06B7E"/>
    <w:rsid w:val="00E075E5"/>
    <w:rsid w:val="00E07FA0"/>
    <w:rsid w:val="00E10A14"/>
    <w:rsid w:val="00E111C4"/>
    <w:rsid w:val="00E1180A"/>
    <w:rsid w:val="00E119DC"/>
    <w:rsid w:val="00E11B00"/>
    <w:rsid w:val="00E11B39"/>
    <w:rsid w:val="00E11CA7"/>
    <w:rsid w:val="00E12A65"/>
    <w:rsid w:val="00E12BA6"/>
    <w:rsid w:val="00E12C91"/>
    <w:rsid w:val="00E13443"/>
    <w:rsid w:val="00E136FC"/>
    <w:rsid w:val="00E13CC3"/>
    <w:rsid w:val="00E14121"/>
    <w:rsid w:val="00E14190"/>
    <w:rsid w:val="00E145E7"/>
    <w:rsid w:val="00E147AA"/>
    <w:rsid w:val="00E1482F"/>
    <w:rsid w:val="00E14D9F"/>
    <w:rsid w:val="00E1533F"/>
    <w:rsid w:val="00E15FF0"/>
    <w:rsid w:val="00E168BA"/>
    <w:rsid w:val="00E168F8"/>
    <w:rsid w:val="00E1691E"/>
    <w:rsid w:val="00E171DC"/>
    <w:rsid w:val="00E17229"/>
    <w:rsid w:val="00E176A2"/>
    <w:rsid w:val="00E17B40"/>
    <w:rsid w:val="00E17DAB"/>
    <w:rsid w:val="00E20846"/>
    <w:rsid w:val="00E20AD8"/>
    <w:rsid w:val="00E20CC7"/>
    <w:rsid w:val="00E2103A"/>
    <w:rsid w:val="00E2144A"/>
    <w:rsid w:val="00E2161C"/>
    <w:rsid w:val="00E2185D"/>
    <w:rsid w:val="00E21A5C"/>
    <w:rsid w:val="00E21E6C"/>
    <w:rsid w:val="00E22719"/>
    <w:rsid w:val="00E22898"/>
    <w:rsid w:val="00E22B03"/>
    <w:rsid w:val="00E23BAC"/>
    <w:rsid w:val="00E24ABE"/>
    <w:rsid w:val="00E24BEB"/>
    <w:rsid w:val="00E24C4B"/>
    <w:rsid w:val="00E25122"/>
    <w:rsid w:val="00E25650"/>
    <w:rsid w:val="00E259C2"/>
    <w:rsid w:val="00E25F23"/>
    <w:rsid w:val="00E26251"/>
    <w:rsid w:val="00E26278"/>
    <w:rsid w:val="00E26717"/>
    <w:rsid w:val="00E26A90"/>
    <w:rsid w:val="00E26F94"/>
    <w:rsid w:val="00E26F9A"/>
    <w:rsid w:val="00E2717D"/>
    <w:rsid w:val="00E271F6"/>
    <w:rsid w:val="00E27292"/>
    <w:rsid w:val="00E277CD"/>
    <w:rsid w:val="00E2787D"/>
    <w:rsid w:val="00E27BC9"/>
    <w:rsid w:val="00E27FC6"/>
    <w:rsid w:val="00E3024D"/>
    <w:rsid w:val="00E3027D"/>
    <w:rsid w:val="00E303D6"/>
    <w:rsid w:val="00E30573"/>
    <w:rsid w:val="00E3073F"/>
    <w:rsid w:val="00E30D03"/>
    <w:rsid w:val="00E315CB"/>
    <w:rsid w:val="00E31653"/>
    <w:rsid w:val="00E317EB"/>
    <w:rsid w:val="00E31BD3"/>
    <w:rsid w:val="00E31F8D"/>
    <w:rsid w:val="00E32956"/>
    <w:rsid w:val="00E32E87"/>
    <w:rsid w:val="00E338AE"/>
    <w:rsid w:val="00E34915"/>
    <w:rsid w:val="00E34BFD"/>
    <w:rsid w:val="00E3553D"/>
    <w:rsid w:val="00E356A0"/>
    <w:rsid w:val="00E35BC4"/>
    <w:rsid w:val="00E35D44"/>
    <w:rsid w:val="00E36514"/>
    <w:rsid w:val="00E366ED"/>
    <w:rsid w:val="00E367E0"/>
    <w:rsid w:val="00E36EC3"/>
    <w:rsid w:val="00E370EA"/>
    <w:rsid w:val="00E376BF"/>
    <w:rsid w:val="00E37A5A"/>
    <w:rsid w:val="00E37B86"/>
    <w:rsid w:val="00E40469"/>
    <w:rsid w:val="00E4084B"/>
    <w:rsid w:val="00E40A0F"/>
    <w:rsid w:val="00E40BC4"/>
    <w:rsid w:val="00E40C1D"/>
    <w:rsid w:val="00E40D5D"/>
    <w:rsid w:val="00E4135E"/>
    <w:rsid w:val="00E419EA"/>
    <w:rsid w:val="00E423D6"/>
    <w:rsid w:val="00E4273A"/>
    <w:rsid w:val="00E42A02"/>
    <w:rsid w:val="00E42A7F"/>
    <w:rsid w:val="00E433DB"/>
    <w:rsid w:val="00E4375B"/>
    <w:rsid w:val="00E4390D"/>
    <w:rsid w:val="00E43A2E"/>
    <w:rsid w:val="00E43A86"/>
    <w:rsid w:val="00E43CE0"/>
    <w:rsid w:val="00E43FA5"/>
    <w:rsid w:val="00E441D1"/>
    <w:rsid w:val="00E443D5"/>
    <w:rsid w:val="00E4458F"/>
    <w:rsid w:val="00E4465C"/>
    <w:rsid w:val="00E4465E"/>
    <w:rsid w:val="00E446BC"/>
    <w:rsid w:val="00E448D0"/>
    <w:rsid w:val="00E45B43"/>
    <w:rsid w:val="00E45BFE"/>
    <w:rsid w:val="00E45D09"/>
    <w:rsid w:val="00E463A0"/>
    <w:rsid w:val="00E463C6"/>
    <w:rsid w:val="00E4653F"/>
    <w:rsid w:val="00E46776"/>
    <w:rsid w:val="00E46FAB"/>
    <w:rsid w:val="00E47070"/>
    <w:rsid w:val="00E474FB"/>
    <w:rsid w:val="00E476FA"/>
    <w:rsid w:val="00E47946"/>
    <w:rsid w:val="00E47C6E"/>
    <w:rsid w:val="00E47CB2"/>
    <w:rsid w:val="00E50068"/>
    <w:rsid w:val="00E50618"/>
    <w:rsid w:val="00E5118A"/>
    <w:rsid w:val="00E5130F"/>
    <w:rsid w:val="00E51311"/>
    <w:rsid w:val="00E51364"/>
    <w:rsid w:val="00E51805"/>
    <w:rsid w:val="00E51937"/>
    <w:rsid w:val="00E51AB2"/>
    <w:rsid w:val="00E51AFC"/>
    <w:rsid w:val="00E52492"/>
    <w:rsid w:val="00E53365"/>
    <w:rsid w:val="00E53873"/>
    <w:rsid w:val="00E53A06"/>
    <w:rsid w:val="00E543F6"/>
    <w:rsid w:val="00E550EF"/>
    <w:rsid w:val="00E55130"/>
    <w:rsid w:val="00E55305"/>
    <w:rsid w:val="00E556F8"/>
    <w:rsid w:val="00E55CD4"/>
    <w:rsid w:val="00E55D91"/>
    <w:rsid w:val="00E5652A"/>
    <w:rsid w:val="00E56846"/>
    <w:rsid w:val="00E574CA"/>
    <w:rsid w:val="00E57EC8"/>
    <w:rsid w:val="00E57FEA"/>
    <w:rsid w:val="00E60524"/>
    <w:rsid w:val="00E6054A"/>
    <w:rsid w:val="00E60675"/>
    <w:rsid w:val="00E612C0"/>
    <w:rsid w:val="00E61AAA"/>
    <w:rsid w:val="00E61EEC"/>
    <w:rsid w:val="00E61FC3"/>
    <w:rsid w:val="00E62023"/>
    <w:rsid w:val="00E62854"/>
    <w:rsid w:val="00E6324F"/>
    <w:rsid w:val="00E63FD6"/>
    <w:rsid w:val="00E64010"/>
    <w:rsid w:val="00E643E7"/>
    <w:rsid w:val="00E661D9"/>
    <w:rsid w:val="00E6626A"/>
    <w:rsid w:val="00E6649D"/>
    <w:rsid w:val="00E6662C"/>
    <w:rsid w:val="00E66D7B"/>
    <w:rsid w:val="00E67631"/>
    <w:rsid w:val="00E676B5"/>
    <w:rsid w:val="00E67803"/>
    <w:rsid w:val="00E67A16"/>
    <w:rsid w:val="00E67FF1"/>
    <w:rsid w:val="00E70140"/>
    <w:rsid w:val="00E705EA"/>
    <w:rsid w:val="00E71523"/>
    <w:rsid w:val="00E72501"/>
    <w:rsid w:val="00E72AFD"/>
    <w:rsid w:val="00E72B57"/>
    <w:rsid w:val="00E73390"/>
    <w:rsid w:val="00E73D46"/>
    <w:rsid w:val="00E73FD5"/>
    <w:rsid w:val="00E7497B"/>
    <w:rsid w:val="00E766D2"/>
    <w:rsid w:val="00E76A3E"/>
    <w:rsid w:val="00E7735C"/>
    <w:rsid w:val="00E77A16"/>
    <w:rsid w:val="00E802B9"/>
    <w:rsid w:val="00E80315"/>
    <w:rsid w:val="00E80727"/>
    <w:rsid w:val="00E80ABA"/>
    <w:rsid w:val="00E80EE1"/>
    <w:rsid w:val="00E81162"/>
    <w:rsid w:val="00E81A70"/>
    <w:rsid w:val="00E822BA"/>
    <w:rsid w:val="00E82599"/>
    <w:rsid w:val="00E825F7"/>
    <w:rsid w:val="00E8277C"/>
    <w:rsid w:val="00E82BA0"/>
    <w:rsid w:val="00E82D36"/>
    <w:rsid w:val="00E83177"/>
    <w:rsid w:val="00E83BE3"/>
    <w:rsid w:val="00E83DA5"/>
    <w:rsid w:val="00E84175"/>
    <w:rsid w:val="00E8438D"/>
    <w:rsid w:val="00E84672"/>
    <w:rsid w:val="00E852EA"/>
    <w:rsid w:val="00E857A8"/>
    <w:rsid w:val="00E85D4E"/>
    <w:rsid w:val="00E8617C"/>
    <w:rsid w:val="00E864FE"/>
    <w:rsid w:val="00E86C24"/>
    <w:rsid w:val="00E8715E"/>
    <w:rsid w:val="00E87317"/>
    <w:rsid w:val="00E8745B"/>
    <w:rsid w:val="00E8789D"/>
    <w:rsid w:val="00E878A2"/>
    <w:rsid w:val="00E87F47"/>
    <w:rsid w:val="00E902CD"/>
    <w:rsid w:val="00E9039A"/>
    <w:rsid w:val="00E90422"/>
    <w:rsid w:val="00E907EE"/>
    <w:rsid w:val="00E90E58"/>
    <w:rsid w:val="00E91165"/>
    <w:rsid w:val="00E91180"/>
    <w:rsid w:val="00E91510"/>
    <w:rsid w:val="00E92828"/>
    <w:rsid w:val="00E92D7E"/>
    <w:rsid w:val="00E930A4"/>
    <w:rsid w:val="00E9318D"/>
    <w:rsid w:val="00E93349"/>
    <w:rsid w:val="00E93E2B"/>
    <w:rsid w:val="00E9400D"/>
    <w:rsid w:val="00E94387"/>
    <w:rsid w:val="00E943E4"/>
    <w:rsid w:val="00E94495"/>
    <w:rsid w:val="00E94AA5"/>
    <w:rsid w:val="00E94AC5"/>
    <w:rsid w:val="00E94F1D"/>
    <w:rsid w:val="00E9526E"/>
    <w:rsid w:val="00E95375"/>
    <w:rsid w:val="00E956D5"/>
    <w:rsid w:val="00E9574D"/>
    <w:rsid w:val="00E95814"/>
    <w:rsid w:val="00E960DC"/>
    <w:rsid w:val="00E9730F"/>
    <w:rsid w:val="00E975F9"/>
    <w:rsid w:val="00E97776"/>
    <w:rsid w:val="00E97818"/>
    <w:rsid w:val="00E97A84"/>
    <w:rsid w:val="00E97B1E"/>
    <w:rsid w:val="00EA0ED8"/>
    <w:rsid w:val="00EA14E7"/>
    <w:rsid w:val="00EA1561"/>
    <w:rsid w:val="00EA1850"/>
    <w:rsid w:val="00EA1C14"/>
    <w:rsid w:val="00EA1C27"/>
    <w:rsid w:val="00EA2079"/>
    <w:rsid w:val="00EA26B4"/>
    <w:rsid w:val="00EA31AC"/>
    <w:rsid w:val="00EA3552"/>
    <w:rsid w:val="00EA3713"/>
    <w:rsid w:val="00EA39F7"/>
    <w:rsid w:val="00EA4FC1"/>
    <w:rsid w:val="00EA5105"/>
    <w:rsid w:val="00EA5509"/>
    <w:rsid w:val="00EA5E83"/>
    <w:rsid w:val="00EA6AD4"/>
    <w:rsid w:val="00EA6E41"/>
    <w:rsid w:val="00EA70B0"/>
    <w:rsid w:val="00EA7673"/>
    <w:rsid w:val="00EA7AB5"/>
    <w:rsid w:val="00EB0595"/>
    <w:rsid w:val="00EB0686"/>
    <w:rsid w:val="00EB091B"/>
    <w:rsid w:val="00EB0CCB"/>
    <w:rsid w:val="00EB17E4"/>
    <w:rsid w:val="00EB194F"/>
    <w:rsid w:val="00EB1B1A"/>
    <w:rsid w:val="00EB1B68"/>
    <w:rsid w:val="00EB1E58"/>
    <w:rsid w:val="00EB22C4"/>
    <w:rsid w:val="00EB25F1"/>
    <w:rsid w:val="00EB35B5"/>
    <w:rsid w:val="00EB3CD3"/>
    <w:rsid w:val="00EB3EAE"/>
    <w:rsid w:val="00EB465B"/>
    <w:rsid w:val="00EB5494"/>
    <w:rsid w:val="00EB67FA"/>
    <w:rsid w:val="00EB6AA9"/>
    <w:rsid w:val="00EB733F"/>
    <w:rsid w:val="00EB7DBA"/>
    <w:rsid w:val="00EC1304"/>
    <w:rsid w:val="00EC1BAD"/>
    <w:rsid w:val="00EC2069"/>
    <w:rsid w:val="00EC2187"/>
    <w:rsid w:val="00EC2E09"/>
    <w:rsid w:val="00EC2FA4"/>
    <w:rsid w:val="00EC32E0"/>
    <w:rsid w:val="00EC3D4C"/>
    <w:rsid w:val="00EC404F"/>
    <w:rsid w:val="00EC486E"/>
    <w:rsid w:val="00EC49B2"/>
    <w:rsid w:val="00EC4B75"/>
    <w:rsid w:val="00EC5653"/>
    <w:rsid w:val="00EC57C4"/>
    <w:rsid w:val="00EC582F"/>
    <w:rsid w:val="00EC5D2C"/>
    <w:rsid w:val="00EC5E2D"/>
    <w:rsid w:val="00EC62E2"/>
    <w:rsid w:val="00EC6564"/>
    <w:rsid w:val="00EC6878"/>
    <w:rsid w:val="00EC6B7E"/>
    <w:rsid w:val="00EC7393"/>
    <w:rsid w:val="00EC74D0"/>
    <w:rsid w:val="00EC797B"/>
    <w:rsid w:val="00EC7EF0"/>
    <w:rsid w:val="00ED016E"/>
    <w:rsid w:val="00ED1415"/>
    <w:rsid w:val="00ED16D0"/>
    <w:rsid w:val="00ED1813"/>
    <w:rsid w:val="00ED1C5C"/>
    <w:rsid w:val="00ED225A"/>
    <w:rsid w:val="00ED2458"/>
    <w:rsid w:val="00ED3540"/>
    <w:rsid w:val="00ED3A3F"/>
    <w:rsid w:val="00ED3B36"/>
    <w:rsid w:val="00ED3D9D"/>
    <w:rsid w:val="00ED4F77"/>
    <w:rsid w:val="00ED4FD0"/>
    <w:rsid w:val="00ED54E4"/>
    <w:rsid w:val="00ED57AE"/>
    <w:rsid w:val="00ED5CF6"/>
    <w:rsid w:val="00ED647A"/>
    <w:rsid w:val="00ED65BC"/>
    <w:rsid w:val="00ED6AEC"/>
    <w:rsid w:val="00ED6B14"/>
    <w:rsid w:val="00ED74C6"/>
    <w:rsid w:val="00ED7781"/>
    <w:rsid w:val="00EE0048"/>
    <w:rsid w:val="00EE0C11"/>
    <w:rsid w:val="00EE1009"/>
    <w:rsid w:val="00EE124F"/>
    <w:rsid w:val="00EE14C7"/>
    <w:rsid w:val="00EE1908"/>
    <w:rsid w:val="00EE1912"/>
    <w:rsid w:val="00EE19F3"/>
    <w:rsid w:val="00EE1B96"/>
    <w:rsid w:val="00EE2853"/>
    <w:rsid w:val="00EE2AB6"/>
    <w:rsid w:val="00EE2E60"/>
    <w:rsid w:val="00EE315C"/>
    <w:rsid w:val="00EE38BB"/>
    <w:rsid w:val="00EE3AB2"/>
    <w:rsid w:val="00EE3C0C"/>
    <w:rsid w:val="00EE3D5D"/>
    <w:rsid w:val="00EE472D"/>
    <w:rsid w:val="00EE5FC5"/>
    <w:rsid w:val="00EE61C2"/>
    <w:rsid w:val="00EE6448"/>
    <w:rsid w:val="00EE6ED3"/>
    <w:rsid w:val="00EE6FBC"/>
    <w:rsid w:val="00EE7527"/>
    <w:rsid w:val="00EE7730"/>
    <w:rsid w:val="00EE7A5E"/>
    <w:rsid w:val="00EE7B40"/>
    <w:rsid w:val="00EF02F2"/>
    <w:rsid w:val="00EF0390"/>
    <w:rsid w:val="00EF0426"/>
    <w:rsid w:val="00EF09A7"/>
    <w:rsid w:val="00EF0F34"/>
    <w:rsid w:val="00EF16A1"/>
    <w:rsid w:val="00EF1CF8"/>
    <w:rsid w:val="00EF1DFE"/>
    <w:rsid w:val="00EF2525"/>
    <w:rsid w:val="00EF2C38"/>
    <w:rsid w:val="00EF2F02"/>
    <w:rsid w:val="00EF3476"/>
    <w:rsid w:val="00EF36DB"/>
    <w:rsid w:val="00EF3751"/>
    <w:rsid w:val="00EF3D8A"/>
    <w:rsid w:val="00EF3E94"/>
    <w:rsid w:val="00EF3F5D"/>
    <w:rsid w:val="00EF3F8C"/>
    <w:rsid w:val="00EF4315"/>
    <w:rsid w:val="00EF459E"/>
    <w:rsid w:val="00EF4BFE"/>
    <w:rsid w:val="00EF50E4"/>
    <w:rsid w:val="00EF51DB"/>
    <w:rsid w:val="00EF5358"/>
    <w:rsid w:val="00EF6480"/>
    <w:rsid w:val="00EF6C19"/>
    <w:rsid w:val="00EF70E2"/>
    <w:rsid w:val="00EF731F"/>
    <w:rsid w:val="00EF77F0"/>
    <w:rsid w:val="00EF79EB"/>
    <w:rsid w:val="00EF79FC"/>
    <w:rsid w:val="00F005F5"/>
    <w:rsid w:val="00F008B6"/>
    <w:rsid w:val="00F00C1A"/>
    <w:rsid w:val="00F0127A"/>
    <w:rsid w:val="00F013FD"/>
    <w:rsid w:val="00F01490"/>
    <w:rsid w:val="00F01601"/>
    <w:rsid w:val="00F01C7D"/>
    <w:rsid w:val="00F01CF3"/>
    <w:rsid w:val="00F026BD"/>
    <w:rsid w:val="00F02A4E"/>
    <w:rsid w:val="00F02FC7"/>
    <w:rsid w:val="00F032D3"/>
    <w:rsid w:val="00F03476"/>
    <w:rsid w:val="00F03AC4"/>
    <w:rsid w:val="00F04310"/>
    <w:rsid w:val="00F04A80"/>
    <w:rsid w:val="00F052F3"/>
    <w:rsid w:val="00F05494"/>
    <w:rsid w:val="00F05C35"/>
    <w:rsid w:val="00F05CC1"/>
    <w:rsid w:val="00F065BB"/>
    <w:rsid w:val="00F06AFD"/>
    <w:rsid w:val="00F06B1A"/>
    <w:rsid w:val="00F07491"/>
    <w:rsid w:val="00F07B92"/>
    <w:rsid w:val="00F07BA4"/>
    <w:rsid w:val="00F100E2"/>
    <w:rsid w:val="00F10ABA"/>
    <w:rsid w:val="00F11571"/>
    <w:rsid w:val="00F11ABD"/>
    <w:rsid w:val="00F11BC0"/>
    <w:rsid w:val="00F11C7B"/>
    <w:rsid w:val="00F11D11"/>
    <w:rsid w:val="00F11DEE"/>
    <w:rsid w:val="00F121D0"/>
    <w:rsid w:val="00F12D32"/>
    <w:rsid w:val="00F13185"/>
    <w:rsid w:val="00F1339E"/>
    <w:rsid w:val="00F136FB"/>
    <w:rsid w:val="00F13A1C"/>
    <w:rsid w:val="00F13A80"/>
    <w:rsid w:val="00F13AE6"/>
    <w:rsid w:val="00F13E0E"/>
    <w:rsid w:val="00F14092"/>
    <w:rsid w:val="00F142A0"/>
    <w:rsid w:val="00F14368"/>
    <w:rsid w:val="00F143B0"/>
    <w:rsid w:val="00F148F5"/>
    <w:rsid w:val="00F14C28"/>
    <w:rsid w:val="00F14E3B"/>
    <w:rsid w:val="00F15177"/>
    <w:rsid w:val="00F15A0B"/>
    <w:rsid w:val="00F15F78"/>
    <w:rsid w:val="00F16D98"/>
    <w:rsid w:val="00F16DBB"/>
    <w:rsid w:val="00F205CD"/>
    <w:rsid w:val="00F20A7E"/>
    <w:rsid w:val="00F20BB7"/>
    <w:rsid w:val="00F212BC"/>
    <w:rsid w:val="00F2144A"/>
    <w:rsid w:val="00F21C6D"/>
    <w:rsid w:val="00F22841"/>
    <w:rsid w:val="00F22A24"/>
    <w:rsid w:val="00F22FD6"/>
    <w:rsid w:val="00F235BE"/>
    <w:rsid w:val="00F24362"/>
    <w:rsid w:val="00F248D4"/>
    <w:rsid w:val="00F25518"/>
    <w:rsid w:val="00F255BB"/>
    <w:rsid w:val="00F25E0A"/>
    <w:rsid w:val="00F26220"/>
    <w:rsid w:val="00F2638C"/>
    <w:rsid w:val="00F268EA"/>
    <w:rsid w:val="00F26C43"/>
    <w:rsid w:val="00F26DAA"/>
    <w:rsid w:val="00F2717B"/>
    <w:rsid w:val="00F27186"/>
    <w:rsid w:val="00F272F4"/>
    <w:rsid w:val="00F2791A"/>
    <w:rsid w:val="00F301D8"/>
    <w:rsid w:val="00F309A6"/>
    <w:rsid w:val="00F31078"/>
    <w:rsid w:val="00F31869"/>
    <w:rsid w:val="00F318C9"/>
    <w:rsid w:val="00F31B1A"/>
    <w:rsid w:val="00F31C99"/>
    <w:rsid w:val="00F31E10"/>
    <w:rsid w:val="00F3228B"/>
    <w:rsid w:val="00F326B2"/>
    <w:rsid w:val="00F32A64"/>
    <w:rsid w:val="00F32C5B"/>
    <w:rsid w:val="00F334E6"/>
    <w:rsid w:val="00F344CE"/>
    <w:rsid w:val="00F346CE"/>
    <w:rsid w:val="00F34711"/>
    <w:rsid w:val="00F3478E"/>
    <w:rsid w:val="00F34B09"/>
    <w:rsid w:val="00F350DB"/>
    <w:rsid w:val="00F35741"/>
    <w:rsid w:val="00F35904"/>
    <w:rsid w:val="00F35A2F"/>
    <w:rsid w:val="00F35C40"/>
    <w:rsid w:val="00F3605D"/>
    <w:rsid w:val="00F361FF"/>
    <w:rsid w:val="00F365B9"/>
    <w:rsid w:val="00F36783"/>
    <w:rsid w:val="00F36860"/>
    <w:rsid w:val="00F368D2"/>
    <w:rsid w:val="00F36CD2"/>
    <w:rsid w:val="00F36F3D"/>
    <w:rsid w:val="00F36F5B"/>
    <w:rsid w:val="00F37A8E"/>
    <w:rsid w:val="00F37B56"/>
    <w:rsid w:val="00F37D58"/>
    <w:rsid w:val="00F37F9C"/>
    <w:rsid w:val="00F401B4"/>
    <w:rsid w:val="00F402C2"/>
    <w:rsid w:val="00F406BE"/>
    <w:rsid w:val="00F42278"/>
    <w:rsid w:val="00F429A0"/>
    <w:rsid w:val="00F429B0"/>
    <w:rsid w:val="00F429D0"/>
    <w:rsid w:val="00F42EFB"/>
    <w:rsid w:val="00F43BE2"/>
    <w:rsid w:val="00F43DD3"/>
    <w:rsid w:val="00F44484"/>
    <w:rsid w:val="00F44B1A"/>
    <w:rsid w:val="00F44BA6"/>
    <w:rsid w:val="00F44BB4"/>
    <w:rsid w:val="00F44D49"/>
    <w:rsid w:val="00F44D69"/>
    <w:rsid w:val="00F451AD"/>
    <w:rsid w:val="00F45301"/>
    <w:rsid w:val="00F4541E"/>
    <w:rsid w:val="00F4596F"/>
    <w:rsid w:val="00F45CE1"/>
    <w:rsid w:val="00F45DB6"/>
    <w:rsid w:val="00F45E79"/>
    <w:rsid w:val="00F462C2"/>
    <w:rsid w:val="00F46492"/>
    <w:rsid w:val="00F46880"/>
    <w:rsid w:val="00F46BE5"/>
    <w:rsid w:val="00F4707F"/>
    <w:rsid w:val="00F47151"/>
    <w:rsid w:val="00F475D8"/>
    <w:rsid w:val="00F47622"/>
    <w:rsid w:val="00F4766B"/>
    <w:rsid w:val="00F47B9F"/>
    <w:rsid w:val="00F47C90"/>
    <w:rsid w:val="00F47ED6"/>
    <w:rsid w:val="00F5069D"/>
    <w:rsid w:val="00F50EAD"/>
    <w:rsid w:val="00F51076"/>
    <w:rsid w:val="00F51134"/>
    <w:rsid w:val="00F51A20"/>
    <w:rsid w:val="00F51CD2"/>
    <w:rsid w:val="00F52440"/>
    <w:rsid w:val="00F524B6"/>
    <w:rsid w:val="00F52569"/>
    <w:rsid w:val="00F52579"/>
    <w:rsid w:val="00F525B7"/>
    <w:rsid w:val="00F5271F"/>
    <w:rsid w:val="00F52B1B"/>
    <w:rsid w:val="00F52DCB"/>
    <w:rsid w:val="00F52F44"/>
    <w:rsid w:val="00F534FB"/>
    <w:rsid w:val="00F53665"/>
    <w:rsid w:val="00F53DD8"/>
    <w:rsid w:val="00F540CB"/>
    <w:rsid w:val="00F5435D"/>
    <w:rsid w:val="00F54410"/>
    <w:rsid w:val="00F5586B"/>
    <w:rsid w:val="00F55BFB"/>
    <w:rsid w:val="00F56316"/>
    <w:rsid w:val="00F568FD"/>
    <w:rsid w:val="00F574D6"/>
    <w:rsid w:val="00F57845"/>
    <w:rsid w:val="00F57873"/>
    <w:rsid w:val="00F600A3"/>
    <w:rsid w:val="00F60524"/>
    <w:rsid w:val="00F6085E"/>
    <w:rsid w:val="00F608A4"/>
    <w:rsid w:val="00F608B6"/>
    <w:rsid w:val="00F60C51"/>
    <w:rsid w:val="00F60CA8"/>
    <w:rsid w:val="00F6159E"/>
    <w:rsid w:val="00F61ACA"/>
    <w:rsid w:val="00F61B90"/>
    <w:rsid w:val="00F61D8F"/>
    <w:rsid w:val="00F61F60"/>
    <w:rsid w:val="00F620C4"/>
    <w:rsid w:val="00F62459"/>
    <w:rsid w:val="00F6267E"/>
    <w:rsid w:val="00F6277F"/>
    <w:rsid w:val="00F6280A"/>
    <w:rsid w:val="00F628BD"/>
    <w:rsid w:val="00F62AC7"/>
    <w:rsid w:val="00F631D5"/>
    <w:rsid w:val="00F6378F"/>
    <w:rsid w:val="00F649A0"/>
    <w:rsid w:val="00F64B66"/>
    <w:rsid w:val="00F64F79"/>
    <w:rsid w:val="00F651FD"/>
    <w:rsid w:val="00F65715"/>
    <w:rsid w:val="00F65907"/>
    <w:rsid w:val="00F66454"/>
    <w:rsid w:val="00F670F7"/>
    <w:rsid w:val="00F67453"/>
    <w:rsid w:val="00F6799A"/>
    <w:rsid w:val="00F70303"/>
    <w:rsid w:val="00F71668"/>
    <w:rsid w:val="00F71BA7"/>
    <w:rsid w:val="00F71D5B"/>
    <w:rsid w:val="00F71EF4"/>
    <w:rsid w:val="00F723F5"/>
    <w:rsid w:val="00F72866"/>
    <w:rsid w:val="00F72BA9"/>
    <w:rsid w:val="00F7336B"/>
    <w:rsid w:val="00F73A26"/>
    <w:rsid w:val="00F73C3F"/>
    <w:rsid w:val="00F73E87"/>
    <w:rsid w:val="00F74763"/>
    <w:rsid w:val="00F74809"/>
    <w:rsid w:val="00F763E2"/>
    <w:rsid w:val="00F7678F"/>
    <w:rsid w:val="00F76A3F"/>
    <w:rsid w:val="00F771CB"/>
    <w:rsid w:val="00F775DD"/>
    <w:rsid w:val="00F77D06"/>
    <w:rsid w:val="00F77D22"/>
    <w:rsid w:val="00F77FD6"/>
    <w:rsid w:val="00F80193"/>
    <w:rsid w:val="00F802AF"/>
    <w:rsid w:val="00F803C8"/>
    <w:rsid w:val="00F8117E"/>
    <w:rsid w:val="00F81627"/>
    <w:rsid w:val="00F818A2"/>
    <w:rsid w:val="00F81BE7"/>
    <w:rsid w:val="00F81D8D"/>
    <w:rsid w:val="00F8229B"/>
    <w:rsid w:val="00F82633"/>
    <w:rsid w:val="00F82F69"/>
    <w:rsid w:val="00F83708"/>
    <w:rsid w:val="00F83F29"/>
    <w:rsid w:val="00F83F95"/>
    <w:rsid w:val="00F83FA4"/>
    <w:rsid w:val="00F84119"/>
    <w:rsid w:val="00F84AE0"/>
    <w:rsid w:val="00F84F8A"/>
    <w:rsid w:val="00F85192"/>
    <w:rsid w:val="00F852DA"/>
    <w:rsid w:val="00F85629"/>
    <w:rsid w:val="00F85B56"/>
    <w:rsid w:val="00F85F5E"/>
    <w:rsid w:val="00F86D5C"/>
    <w:rsid w:val="00F86F75"/>
    <w:rsid w:val="00F87018"/>
    <w:rsid w:val="00F87312"/>
    <w:rsid w:val="00F87B0B"/>
    <w:rsid w:val="00F900E7"/>
    <w:rsid w:val="00F904BF"/>
    <w:rsid w:val="00F904FC"/>
    <w:rsid w:val="00F90FD9"/>
    <w:rsid w:val="00F910D0"/>
    <w:rsid w:val="00F911CA"/>
    <w:rsid w:val="00F916E1"/>
    <w:rsid w:val="00F917EC"/>
    <w:rsid w:val="00F91860"/>
    <w:rsid w:val="00F91B4C"/>
    <w:rsid w:val="00F9212A"/>
    <w:rsid w:val="00F92967"/>
    <w:rsid w:val="00F9360D"/>
    <w:rsid w:val="00F93917"/>
    <w:rsid w:val="00F941BB"/>
    <w:rsid w:val="00F943C4"/>
    <w:rsid w:val="00F945F3"/>
    <w:rsid w:val="00F9493E"/>
    <w:rsid w:val="00F9506B"/>
    <w:rsid w:val="00F951EA"/>
    <w:rsid w:val="00F95FA5"/>
    <w:rsid w:val="00F96250"/>
    <w:rsid w:val="00F96761"/>
    <w:rsid w:val="00F967E4"/>
    <w:rsid w:val="00F974DE"/>
    <w:rsid w:val="00F97758"/>
    <w:rsid w:val="00F97B58"/>
    <w:rsid w:val="00F97F9E"/>
    <w:rsid w:val="00F97FD0"/>
    <w:rsid w:val="00FA046B"/>
    <w:rsid w:val="00FA049C"/>
    <w:rsid w:val="00FA0836"/>
    <w:rsid w:val="00FA092B"/>
    <w:rsid w:val="00FA0BDD"/>
    <w:rsid w:val="00FA0C6A"/>
    <w:rsid w:val="00FA0F10"/>
    <w:rsid w:val="00FA1469"/>
    <w:rsid w:val="00FA1685"/>
    <w:rsid w:val="00FA2632"/>
    <w:rsid w:val="00FA2812"/>
    <w:rsid w:val="00FA348D"/>
    <w:rsid w:val="00FA381C"/>
    <w:rsid w:val="00FA3F12"/>
    <w:rsid w:val="00FA4A67"/>
    <w:rsid w:val="00FA545A"/>
    <w:rsid w:val="00FA576A"/>
    <w:rsid w:val="00FA58BE"/>
    <w:rsid w:val="00FA597C"/>
    <w:rsid w:val="00FA5FFE"/>
    <w:rsid w:val="00FA6E8F"/>
    <w:rsid w:val="00FA7312"/>
    <w:rsid w:val="00FA7BE2"/>
    <w:rsid w:val="00FB0015"/>
    <w:rsid w:val="00FB050A"/>
    <w:rsid w:val="00FB0C7D"/>
    <w:rsid w:val="00FB0D79"/>
    <w:rsid w:val="00FB1520"/>
    <w:rsid w:val="00FB1602"/>
    <w:rsid w:val="00FB1B49"/>
    <w:rsid w:val="00FB1CB3"/>
    <w:rsid w:val="00FB204C"/>
    <w:rsid w:val="00FB2474"/>
    <w:rsid w:val="00FB2D8E"/>
    <w:rsid w:val="00FB30AB"/>
    <w:rsid w:val="00FB32DB"/>
    <w:rsid w:val="00FB419D"/>
    <w:rsid w:val="00FB45EC"/>
    <w:rsid w:val="00FB461F"/>
    <w:rsid w:val="00FB4B7B"/>
    <w:rsid w:val="00FB4C0A"/>
    <w:rsid w:val="00FB4C74"/>
    <w:rsid w:val="00FB4CE9"/>
    <w:rsid w:val="00FB501A"/>
    <w:rsid w:val="00FB5719"/>
    <w:rsid w:val="00FB596C"/>
    <w:rsid w:val="00FB5A41"/>
    <w:rsid w:val="00FB6CB4"/>
    <w:rsid w:val="00FB7156"/>
    <w:rsid w:val="00FB7294"/>
    <w:rsid w:val="00FC0563"/>
    <w:rsid w:val="00FC0893"/>
    <w:rsid w:val="00FC0C7C"/>
    <w:rsid w:val="00FC1D33"/>
    <w:rsid w:val="00FC1D82"/>
    <w:rsid w:val="00FC1FC0"/>
    <w:rsid w:val="00FC202F"/>
    <w:rsid w:val="00FC2568"/>
    <w:rsid w:val="00FC25EF"/>
    <w:rsid w:val="00FC28BC"/>
    <w:rsid w:val="00FC293A"/>
    <w:rsid w:val="00FC2C01"/>
    <w:rsid w:val="00FC2C5B"/>
    <w:rsid w:val="00FC2C67"/>
    <w:rsid w:val="00FC30EC"/>
    <w:rsid w:val="00FC3864"/>
    <w:rsid w:val="00FC3B28"/>
    <w:rsid w:val="00FC3ECB"/>
    <w:rsid w:val="00FC43CD"/>
    <w:rsid w:val="00FC4C5C"/>
    <w:rsid w:val="00FC4E42"/>
    <w:rsid w:val="00FC51E3"/>
    <w:rsid w:val="00FC5C73"/>
    <w:rsid w:val="00FC5D4E"/>
    <w:rsid w:val="00FC5E4A"/>
    <w:rsid w:val="00FC6387"/>
    <w:rsid w:val="00FC69EF"/>
    <w:rsid w:val="00FC6A24"/>
    <w:rsid w:val="00FC70C1"/>
    <w:rsid w:val="00FC7A3F"/>
    <w:rsid w:val="00FD0D5E"/>
    <w:rsid w:val="00FD102D"/>
    <w:rsid w:val="00FD10EB"/>
    <w:rsid w:val="00FD1571"/>
    <w:rsid w:val="00FD1684"/>
    <w:rsid w:val="00FD24BD"/>
    <w:rsid w:val="00FD274C"/>
    <w:rsid w:val="00FD2F6A"/>
    <w:rsid w:val="00FD377A"/>
    <w:rsid w:val="00FD38BE"/>
    <w:rsid w:val="00FD4323"/>
    <w:rsid w:val="00FD445B"/>
    <w:rsid w:val="00FD4A62"/>
    <w:rsid w:val="00FD4EBF"/>
    <w:rsid w:val="00FD576B"/>
    <w:rsid w:val="00FD5A7A"/>
    <w:rsid w:val="00FD5EF5"/>
    <w:rsid w:val="00FD5F94"/>
    <w:rsid w:val="00FD63AA"/>
    <w:rsid w:val="00FD6498"/>
    <w:rsid w:val="00FD6720"/>
    <w:rsid w:val="00FD67A3"/>
    <w:rsid w:val="00FD694A"/>
    <w:rsid w:val="00FD6AA4"/>
    <w:rsid w:val="00FD6D02"/>
    <w:rsid w:val="00FD7F36"/>
    <w:rsid w:val="00FE01B9"/>
    <w:rsid w:val="00FE0539"/>
    <w:rsid w:val="00FE07AF"/>
    <w:rsid w:val="00FE0A42"/>
    <w:rsid w:val="00FE0FC8"/>
    <w:rsid w:val="00FE11DB"/>
    <w:rsid w:val="00FE12A9"/>
    <w:rsid w:val="00FE1333"/>
    <w:rsid w:val="00FE1663"/>
    <w:rsid w:val="00FE1A72"/>
    <w:rsid w:val="00FE23AC"/>
    <w:rsid w:val="00FE28C6"/>
    <w:rsid w:val="00FE2A03"/>
    <w:rsid w:val="00FE35AD"/>
    <w:rsid w:val="00FE3A09"/>
    <w:rsid w:val="00FE3B87"/>
    <w:rsid w:val="00FE4225"/>
    <w:rsid w:val="00FE4711"/>
    <w:rsid w:val="00FE50B0"/>
    <w:rsid w:val="00FE5ADD"/>
    <w:rsid w:val="00FE5CB8"/>
    <w:rsid w:val="00FE60BF"/>
    <w:rsid w:val="00FE68FC"/>
    <w:rsid w:val="00FE6CB1"/>
    <w:rsid w:val="00FE778C"/>
    <w:rsid w:val="00FE77FB"/>
    <w:rsid w:val="00FE7F33"/>
    <w:rsid w:val="00FF0061"/>
    <w:rsid w:val="00FF0192"/>
    <w:rsid w:val="00FF0419"/>
    <w:rsid w:val="00FF0DA5"/>
    <w:rsid w:val="00FF0DB9"/>
    <w:rsid w:val="00FF0F07"/>
    <w:rsid w:val="00FF126F"/>
    <w:rsid w:val="00FF1A5E"/>
    <w:rsid w:val="00FF1BE2"/>
    <w:rsid w:val="00FF1CC3"/>
    <w:rsid w:val="00FF1E99"/>
    <w:rsid w:val="00FF23AC"/>
    <w:rsid w:val="00FF2446"/>
    <w:rsid w:val="00FF2501"/>
    <w:rsid w:val="00FF2F56"/>
    <w:rsid w:val="00FF328B"/>
    <w:rsid w:val="00FF3AC3"/>
    <w:rsid w:val="00FF3C7F"/>
    <w:rsid w:val="00FF4051"/>
    <w:rsid w:val="00FF40C7"/>
    <w:rsid w:val="00FF5454"/>
    <w:rsid w:val="00FF5710"/>
    <w:rsid w:val="00FF65D8"/>
    <w:rsid w:val="00FF661D"/>
    <w:rsid w:val="00FF706F"/>
    <w:rsid w:val="00FF70FC"/>
    <w:rsid w:val="00FF744E"/>
    <w:rsid w:val="00FF7C07"/>
    <w:rsid w:val="00FF7E05"/>
    <w:rsid w:val="03630BD5"/>
    <w:rsid w:val="081A9494"/>
    <w:rsid w:val="0AC6F205"/>
    <w:rsid w:val="0CB22A26"/>
    <w:rsid w:val="1091C8B5"/>
    <w:rsid w:val="154B46E2"/>
    <w:rsid w:val="17B6B214"/>
    <w:rsid w:val="1B73E866"/>
    <w:rsid w:val="1DEC3A29"/>
    <w:rsid w:val="1EF92579"/>
    <w:rsid w:val="2031F8D8"/>
    <w:rsid w:val="24F3C177"/>
    <w:rsid w:val="26F675E4"/>
    <w:rsid w:val="2FA00F34"/>
    <w:rsid w:val="3A570E90"/>
    <w:rsid w:val="45F13E77"/>
    <w:rsid w:val="4D1DC7EC"/>
    <w:rsid w:val="4DED31C9"/>
    <w:rsid w:val="5148B82A"/>
    <w:rsid w:val="5156EC52"/>
    <w:rsid w:val="5AB28C74"/>
    <w:rsid w:val="5DC8F636"/>
    <w:rsid w:val="5E335CA4"/>
    <w:rsid w:val="5F006796"/>
    <w:rsid w:val="62936FA1"/>
    <w:rsid w:val="6931977B"/>
    <w:rsid w:val="6E9748A9"/>
    <w:rsid w:val="73DCF607"/>
    <w:rsid w:val="74AAE739"/>
    <w:rsid w:val="7684F28A"/>
    <w:rsid w:val="7B62AF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F50904"/>
  <w15:docId w15:val="{82771496-2937-4D63-9BFA-94BE0BEE1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A2B"/>
  </w:style>
  <w:style w:type="paragraph" w:styleId="Heading1">
    <w:name w:val="heading 1"/>
    <w:basedOn w:val="Normal"/>
    <w:next w:val="Normal"/>
    <w:link w:val="Heading1Char"/>
    <w:uiPriority w:val="9"/>
    <w:qFormat/>
    <w:rsid w:val="00047BF8"/>
    <w:pPr>
      <w:keepNext/>
      <w:keepLines/>
      <w:spacing w:before="240" w:after="0" w:line="27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022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Heading2"/>
    <w:next w:val="Normal"/>
    <w:link w:val="Heading3Char"/>
    <w:qFormat/>
    <w:rsid w:val="00D0220C"/>
    <w:pPr>
      <w:keepNext w:val="0"/>
      <w:keepLines w:val="0"/>
      <w:spacing w:before="0" w:line="240" w:lineRule="auto"/>
      <w:outlineLvl w:val="2"/>
    </w:pPr>
    <w:rPr>
      <w:rFonts w:ascii="Garamond" w:eastAsia="Times New Roman" w:hAnsi="Garamond" w:cs="Times New Roman"/>
      <w:color w:val="auto"/>
      <w:kern w:val="28"/>
      <w:sz w:val="40"/>
      <w:szCs w:val="28"/>
    </w:rPr>
  </w:style>
  <w:style w:type="paragraph" w:styleId="Heading4">
    <w:name w:val="heading 4"/>
    <w:basedOn w:val="Normal"/>
    <w:next w:val="Normal"/>
    <w:link w:val="Heading4Char"/>
    <w:uiPriority w:val="9"/>
    <w:unhideWhenUsed/>
    <w:qFormat/>
    <w:rsid w:val="005540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48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482B"/>
  </w:style>
  <w:style w:type="paragraph" w:styleId="Footer">
    <w:name w:val="footer"/>
    <w:basedOn w:val="Normal"/>
    <w:link w:val="FooterChar"/>
    <w:uiPriority w:val="99"/>
    <w:unhideWhenUsed/>
    <w:rsid w:val="00D748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482B"/>
  </w:style>
  <w:style w:type="table" w:styleId="TableGrid">
    <w:name w:val="Table Grid"/>
    <w:basedOn w:val="TableNormal"/>
    <w:uiPriority w:val="39"/>
    <w:rsid w:val="00B469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Text">
    <w:name w:val="TOC Text"/>
    <w:basedOn w:val="Normal"/>
    <w:rsid w:val="00B4690F"/>
    <w:pPr>
      <w:tabs>
        <w:tab w:val="right" w:pos="2340"/>
      </w:tabs>
      <w:spacing w:after="0" w:line="360" w:lineRule="exact"/>
    </w:pPr>
    <w:rPr>
      <w:rFonts w:ascii="Arial" w:eastAsia="Times New Roman" w:hAnsi="Arial" w:cs="Times New Roman"/>
      <w:sz w:val="16"/>
      <w:szCs w:val="16"/>
    </w:rPr>
  </w:style>
  <w:style w:type="character" w:styleId="Hyperlink">
    <w:name w:val="Hyperlink"/>
    <w:basedOn w:val="DefaultParagraphFont"/>
    <w:uiPriority w:val="99"/>
    <w:unhideWhenUsed/>
    <w:rsid w:val="00B4690F"/>
    <w:rPr>
      <w:color w:val="0000FF"/>
      <w:u w:val="single"/>
    </w:rPr>
  </w:style>
  <w:style w:type="paragraph" w:styleId="NormalWeb">
    <w:name w:val="Normal (Web)"/>
    <w:basedOn w:val="Normal"/>
    <w:uiPriority w:val="99"/>
    <w:unhideWhenUsed/>
    <w:rsid w:val="00C7296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ullquote">
    <w:name w:val="Pullquote"/>
    <w:rsid w:val="00A52DD7"/>
    <w:pPr>
      <w:spacing w:after="0" w:line="240" w:lineRule="auto"/>
    </w:pPr>
    <w:rPr>
      <w:rFonts w:ascii="Garamond" w:eastAsia="Times New Roman" w:hAnsi="Garamond" w:cs="Times New Roman"/>
      <w:i/>
      <w:kern w:val="28"/>
      <w:sz w:val="24"/>
      <w:szCs w:val="24"/>
      <w:lang w:val="en"/>
    </w:rPr>
  </w:style>
  <w:style w:type="paragraph" w:customStyle="1" w:styleId="pagetitleL">
    <w:name w:val="page titleL"/>
    <w:rsid w:val="005F5E9F"/>
    <w:pPr>
      <w:spacing w:after="0" w:line="240" w:lineRule="auto"/>
    </w:pPr>
    <w:rPr>
      <w:rFonts w:ascii="Arial" w:eastAsia="Times New Roman" w:hAnsi="Arial" w:cs="Times New Roman"/>
      <w:b/>
      <w:color w:val="CC9900"/>
      <w:spacing w:val="20"/>
      <w:kern w:val="28"/>
      <w:sz w:val="24"/>
      <w:szCs w:val="24"/>
    </w:rPr>
  </w:style>
  <w:style w:type="paragraph" w:styleId="BodyText">
    <w:name w:val="Body Text"/>
    <w:link w:val="BodyTextChar"/>
    <w:rsid w:val="003255AC"/>
    <w:pPr>
      <w:spacing w:after="120" w:line="240" w:lineRule="auto"/>
    </w:pPr>
    <w:rPr>
      <w:rFonts w:ascii="Arial" w:eastAsia="Times New Roman" w:hAnsi="Arial" w:cs="Times New Roman"/>
      <w:kern w:val="28"/>
      <w:sz w:val="20"/>
      <w:szCs w:val="20"/>
      <w:lang w:val="en"/>
    </w:rPr>
  </w:style>
  <w:style w:type="character" w:customStyle="1" w:styleId="BodyTextChar">
    <w:name w:val="Body Text Char"/>
    <w:basedOn w:val="DefaultParagraphFont"/>
    <w:link w:val="BodyText"/>
    <w:rsid w:val="003255AC"/>
    <w:rPr>
      <w:rFonts w:ascii="Arial" w:eastAsia="Times New Roman" w:hAnsi="Arial" w:cs="Times New Roman"/>
      <w:kern w:val="28"/>
      <w:sz w:val="20"/>
      <w:szCs w:val="20"/>
      <w:lang w:val="en"/>
    </w:rPr>
  </w:style>
  <w:style w:type="character" w:customStyle="1" w:styleId="normaltextrun">
    <w:name w:val="normaltextrun"/>
    <w:basedOn w:val="DefaultParagraphFont"/>
    <w:rsid w:val="00EC1304"/>
  </w:style>
  <w:style w:type="paragraph" w:customStyle="1" w:styleId="Address2">
    <w:name w:val="Address 2"/>
    <w:link w:val="Address2Char"/>
    <w:rsid w:val="00590FDF"/>
    <w:pPr>
      <w:spacing w:after="0" w:line="240" w:lineRule="auto"/>
    </w:pPr>
    <w:rPr>
      <w:rFonts w:ascii="Arial" w:eastAsia="Times New Roman" w:hAnsi="Arial" w:cs="Arial"/>
      <w:b/>
      <w:kern w:val="28"/>
      <w:sz w:val="20"/>
      <w:szCs w:val="20"/>
    </w:rPr>
  </w:style>
  <w:style w:type="character" w:customStyle="1" w:styleId="Address2Char">
    <w:name w:val="Address 2 Char"/>
    <w:basedOn w:val="DefaultParagraphFont"/>
    <w:link w:val="Address2"/>
    <w:rsid w:val="00590FDF"/>
    <w:rPr>
      <w:rFonts w:ascii="Arial" w:eastAsia="Times New Roman" w:hAnsi="Arial" w:cs="Arial"/>
      <w:b/>
      <w:kern w:val="28"/>
      <w:sz w:val="20"/>
      <w:szCs w:val="20"/>
    </w:rPr>
  </w:style>
  <w:style w:type="character" w:customStyle="1" w:styleId="Heading3Char">
    <w:name w:val="Heading 3 Char"/>
    <w:basedOn w:val="DefaultParagraphFont"/>
    <w:link w:val="Heading3"/>
    <w:rsid w:val="00D0220C"/>
    <w:rPr>
      <w:rFonts w:ascii="Garamond" w:eastAsia="Times New Roman" w:hAnsi="Garamond" w:cs="Times New Roman"/>
      <w:kern w:val="28"/>
      <w:sz w:val="40"/>
      <w:szCs w:val="28"/>
    </w:rPr>
  </w:style>
  <w:style w:type="character" w:customStyle="1" w:styleId="Heading2Char">
    <w:name w:val="Heading 2 Char"/>
    <w:basedOn w:val="DefaultParagraphFont"/>
    <w:link w:val="Heading2"/>
    <w:uiPriority w:val="9"/>
    <w:rsid w:val="00D0220C"/>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24274D"/>
    <w:rPr>
      <w:i/>
      <w:iCs/>
    </w:rPr>
  </w:style>
  <w:style w:type="paragraph" w:customStyle="1" w:styleId="Address1">
    <w:name w:val="Address 1"/>
    <w:rsid w:val="002E0BBB"/>
    <w:pPr>
      <w:spacing w:after="0" w:line="240" w:lineRule="auto"/>
    </w:pPr>
    <w:rPr>
      <w:rFonts w:ascii="Arial" w:eastAsia="Times New Roman" w:hAnsi="Arial" w:cs="Arial"/>
      <w:kern w:val="28"/>
      <w:sz w:val="20"/>
      <w:szCs w:val="20"/>
    </w:rPr>
  </w:style>
  <w:style w:type="character" w:styleId="UnresolvedMention">
    <w:name w:val="Unresolved Mention"/>
    <w:basedOn w:val="DefaultParagraphFont"/>
    <w:uiPriority w:val="99"/>
    <w:unhideWhenUsed/>
    <w:rsid w:val="00A16710"/>
    <w:rPr>
      <w:color w:val="605E5C"/>
      <w:shd w:val="clear" w:color="auto" w:fill="E1DFDD"/>
    </w:rPr>
  </w:style>
  <w:style w:type="character" w:styleId="CommentReference">
    <w:name w:val="annotation reference"/>
    <w:basedOn w:val="DefaultParagraphFont"/>
    <w:uiPriority w:val="99"/>
    <w:semiHidden/>
    <w:unhideWhenUsed/>
    <w:rsid w:val="00904284"/>
    <w:rPr>
      <w:sz w:val="16"/>
      <w:szCs w:val="16"/>
    </w:rPr>
  </w:style>
  <w:style w:type="paragraph" w:styleId="CommentText">
    <w:name w:val="annotation text"/>
    <w:basedOn w:val="Normal"/>
    <w:link w:val="CommentTextChar"/>
    <w:uiPriority w:val="99"/>
    <w:unhideWhenUsed/>
    <w:rsid w:val="00904284"/>
    <w:pPr>
      <w:spacing w:line="240" w:lineRule="auto"/>
    </w:pPr>
    <w:rPr>
      <w:sz w:val="20"/>
      <w:szCs w:val="20"/>
    </w:rPr>
  </w:style>
  <w:style w:type="character" w:customStyle="1" w:styleId="CommentTextChar">
    <w:name w:val="Comment Text Char"/>
    <w:basedOn w:val="DefaultParagraphFont"/>
    <w:link w:val="CommentText"/>
    <w:uiPriority w:val="99"/>
    <w:rsid w:val="00904284"/>
    <w:rPr>
      <w:sz w:val="20"/>
      <w:szCs w:val="20"/>
    </w:rPr>
  </w:style>
  <w:style w:type="paragraph" w:styleId="CommentSubject">
    <w:name w:val="annotation subject"/>
    <w:basedOn w:val="CommentText"/>
    <w:next w:val="CommentText"/>
    <w:link w:val="CommentSubjectChar"/>
    <w:uiPriority w:val="99"/>
    <w:semiHidden/>
    <w:unhideWhenUsed/>
    <w:rsid w:val="00904284"/>
    <w:rPr>
      <w:b/>
      <w:bCs/>
    </w:rPr>
  </w:style>
  <w:style w:type="character" w:customStyle="1" w:styleId="CommentSubjectChar">
    <w:name w:val="Comment Subject Char"/>
    <w:basedOn w:val="CommentTextChar"/>
    <w:link w:val="CommentSubject"/>
    <w:uiPriority w:val="99"/>
    <w:semiHidden/>
    <w:rsid w:val="00904284"/>
    <w:rPr>
      <w:b/>
      <w:bCs/>
      <w:sz w:val="20"/>
      <w:szCs w:val="20"/>
    </w:rPr>
  </w:style>
  <w:style w:type="character" w:styleId="FollowedHyperlink">
    <w:name w:val="FollowedHyperlink"/>
    <w:basedOn w:val="DefaultParagraphFont"/>
    <w:uiPriority w:val="99"/>
    <w:semiHidden/>
    <w:unhideWhenUsed/>
    <w:rsid w:val="00FF7E05"/>
    <w:rPr>
      <w:color w:val="954F72" w:themeColor="followedHyperlink"/>
      <w:u w:val="single"/>
    </w:rPr>
  </w:style>
  <w:style w:type="character" w:customStyle="1" w:styleId="Heading4Char">
    <w:name w:val="Heading 4 Char"/>
    <w:basedOn w:val="DefaultParagraphFont"/>
    <w:link w:val="Heading4"/>
    <w:uiPriority w:val="9"/>
    <w:rsid w:val="0055408D"/>
    <w:rPr>
      <w:rFonts w:asciiTheme="majorHAnsi" w:eastAsiaTheme="majorEastAsia" w:hAnsiTheme="majorHAnsi" w:cstheme="majorBidi"/>
      <w:i/>
      <w:iCs/>
      <w:color w:val="2F5496" w:themeColor="accent1" w:themeShade="BF"/>
    </w:rPr>
  </w:style>
  <w:style w:type="paragraph" w:styleId="Revision">
    <w:name w:val="Revision"/>
    <w:hidden/>
    <w:uiPriority w:val="99"/>
    <w:semiHidden/>
    <w:rsid w:val="00454325"/>
    <w:pPr>
      <w:spacing w:after="0" w:line="240" w:lineRule="auto"/>
    </w:pPr>
  </w:style>
  <w:style w:type="paragraph" w:styleId="ListParagraph">
    <w:name w:val="List Paragraph"/>
    <w:basedOn w:val="Normal"/>
    <w:uiPriority w:val="34"/>
    <w:qFormat/>
    <w:rsid w:val="00DF108A"/>
    <w:pPr>
      <w:ind w:left="720"/>
      <w:contextualSpacing/>
    </w:pPr>
  </w:style>
  <w:style w:type="character" w:styleId="Strong">
    <w:name w:val="Strong"/>
    <w:basedOn w:val="DefaultParagraphFont"/>
    <w:uiPriority w:val="22"/>
    <w:qFormat/>
    <w:rsid w:val="003758A5"/>
    <w:rPr>
      <w:b/>
      <w:bCs/>
    </w:rPr>
  </w:style>
  <w:style w:type="character" w:styleId="Mention">
    <w:name w:val="Mention"/>
    <w:basedOn w:val="DefaultParagraphFont"/>
    <w:uiPriority w:val="99"/>
    <w:unhideWhenUsed/>
    <w:rsid w:val="00CC138C"/>
    <w:rPr>
      <w:color w:val="2B579A"/>
      <w:shd w:val="clear" w:color="auto" w:fill="E1DFDD"/>
    </w:rPr>
  </w:style>
  <w:style w:type="paragraph" w:styleId="FootnoteText">
    <w:name w:val="footnote text"/>
    <w:basedOn w:val="Normal"/>
    <w:link w:val="FootnoteTextChar"/>
    <w:uiPriority w:val="99"/>
    <w:unhideWhenUsed/>
    <w:rsid w:val="00F45301"/>
    <w:pPr>
      <w:spacing w:after="0" w:line="240" w:lineRule="auto"/>
    </w:pPr>
    <w:rPr>
      <w:sz w:val="20"/>
      <w:szCs w:val="20"/>
    </w:rPr>
  </w:style>
  <w:style w:type="character" w:customStyle="1" w:styleId="FootnoteTextChar">
    <w:name w:val="Footnote Text Char"/>
    <w:basedOn w:val="DefaultParagraphFont"/>
    <w:link w:val="FootnoteText"/>
    <w:uiPriority w:val="99"/>
    <w:rsid w:val="00F45301"/>
    <w:rPr>
      <w:sz w:val="20"/>
      <w:szCs w:val="20"/>
    </w:rPr>
  </w:style>
  <w:style w:type="character" w:styleId="FootnoteReference">
    <w:name w:val="footnote reference"/>
    <w:basedOn w:val="DefaultParagraphFont"/>
    <w:uiPriority w:val="99"/>
    <w:semiHidden/>
    <w:unhideWhenUsed/>
    <w:rsid w:val="00F45301"/>
    <w:rPr>
      <w:vertAlign w:val="superscript"/>
    </w:rPr>
  </w:style>
  <w:style w:type="paragraph" w:styleId="NoSpacing">
    <w:name w:val="No Spacing"/>
    <w:uiPriority w:val="1"/>
    <w:qFormat/>
    <w:rsid w:val="004B0F0D"/>
    <w:pPr>
      <w:spacing w:after="0" w:line="240" w:lineRule="auto"/>
    </w:pPr>
    <w:rPr>
      <w:rFonts w:ascii="Calibri" w:eastAsia="Calibri" w:hAnsi="Calibri" w:cs="Calibri"/>
      <w:color w:val="000000"/>
    </w:rPr>
  </w:style>
  <w:style w:type="paragraph" w:customStyle="1" w:styleId="gmail-line">
    <w:name w:val="gmail-line"/>
    <w:basedOn w:val="Normal"/>
    <w:rsid w:val="002401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gmail-text">
    <w:name w:val="gmail-text"/>
    <w:basedOn w:val="DefaultParagraphFont"/>
    <w:rsid w:val="002401DE"/>
  </w:style>
  <w:style w:type="character" w:customStyle="1" w:styleId="gmail-indent-1-breaks">
    <w:name w:val="gmail-indent-1-breaks"/>
    <w:basedOn w:val="DefaultParagraphFont"/>
    <w:rsid w:val="002401DE"/>
  </w:style>
  <w:style w:type="character" w:customStyle="1" w:styleId="gmail-small-caps">
    <w:name w:val="gmail-small-caps"/>
    <w:basedOn w:val="DefaultParagraphFont"/>
    <w:rsid w:val="002401DE"/>
  </w:style>
  <w:style w:type="character" w:styleId="IntenseReference">
    <w:name w:val="Intense Reference"/>
    <w:basedOn w:val="DefaultParagraphFont"/>
    <w:uiPriority w:val="32"/>
    <w:qFormat/>
    <w:rsid w:val="0070555E"/>
    <w:rPr>
      <w:b/>
      <w:bCs/>
      <w:smallCaps/>
      <w:color w:val="4472C4" w:themeColor="accent1"/>
      <w:spacing w:val="5"/>
    </w:rPr>
  </w:style>
  <w:style w:type="paragraph" w:customStyle="1" w:styleId="paragraph">
    <w:name w:val="paragraph"/>
    <w:basedOn w:val="Normal"/>
    <w:rsid w:val="00F15F7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F15F78"/>
  </w:style>
  <w:style w:type="character" w:customStyle="1" w:styleId="scxw36006334">
    <w:name w:val="scxw36006334"/>
    <w:basedOn w:val="DefaultParagraphFont"/>
    <w:rsid w:val="00F15F78"/>
  </w:style>
  <w:style w:type="paragraph" w:styleId="Caption">
    <w:name w:val="caption"/>
    <w:basedOn w:val="Normal"/>
    <w:next w:val="Normal"/>
    <w:uiPriority w:val="35"/>
    <w:unhideWhenUsed/>
    <w:qFormat/>
    <w:rsid w:val="00597A7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047BF8"/>
    <w:rPr>
      <w:rFonts w:asciiTheme="majorHAnsi" w:eastAsiaTheme="majorEastAsia" w:hAnsiTheme="majorHAnsi" w:cstheme="majorBidi"/>
      <w:color w:val="2F5496" w:themeColor="accent1" w:themeShade="BF"/>
      <w:sz w:val="32"/>
      <w:szCs w:val="32"/>
    </w:rPr>
  </w:style>
  <w:style w:type="character" w:customStyle="1" w:styleId="im">
    <w:name w:val="im"/>
    <w:basedOn w:val="DefaultParagraphFont"/>
    <w:rsid w:val="00E141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36018">
      <w:bodyDiv w:val="1"/>
      <w:marLeft w:val="0"/>
      <w:marRight w:val="0"/>
      <w:marTop w:val="0"/>
      <w:marBottom w:val="0"/>
      <w:divBdr>
        <w:top w:val="none" w:sz="0" w:space="0" w:color="auto"/>
        <w:left w:val="none" w:sz="0" w:space="0" w:color="auto"/>
        <w:bottom w:val="none" w:sz="0" w:space="0" w:color="auto"/>
        <w:right w:val="none" w:sz="0" w:space="0" w:color="auto"/>
      </w:divBdr>
    </w:div>
    <w:div w:id="127163942">
      <w:bodyDiv w:val="1"/>
      <w:marLeft w:val="0"/>
      <w:marRight w:val="0"/>
      <w:marTop w:val="0"/>
      <w:marBottom w:val="0"/>
      <w:divBdr>
        <w:top w:val="none" w:sz="0" w:space="0" w:color="auto"/>
        <w:left w:val="none" w:sz="0" w:space="0" w:color="auto"/>
        <w:bottom w:val="none" w:sz="0" w:space="0" w:color="auto"/>
        <w:right w:val="none" w:sz="0" w:space="0" w:color="auto"/>
      </w:divBdr>
    </w:div>
    <w:div w:id="159273642">
      <w:bodyDiv w:val="1"/>
      <w:marLeft w:val="0"/>
      <w:marRight w:val="0"/>
      <w:marTop w:val="0"/>
      <w:marBottom w:val="0"/>
      <w:divBdr>
        <w:top w:val="none" w:sz="0" w:space="0" w:color="auto"/>
        <w:left w:val="none" w:sz="0" w:space="0" w:color="auto"/>
        <w:bottom w:val="none" w:sz="0" w:space="0" w:color="auto"/>
        <w:right w:val="none" w:sz="0" w:space="0" w:color="auto"/>
      </w:divBdr>
    </w:div>
    <w:div w:id="163475001">
      <w:bodyDiv w:val="1"/>
      <w:marLeft w:val="0"/>
      <w:marRight w:val="0"/>
      <w:marTop w:val="0"/>
      <w:marBottom w:val="0"/>
      <w:divBdr>
        <w:top w:val="none" w:sz="0" w:space="0" w:color="auto"/>
        <w:left w:val="none" w:sz="0" w:space="0" w:color="auto"/>
        <w:bottom w:val="none" w:sz="0" w:space="0" w:color="auto"/>
        <w:right w:val="none" w:sz="0" w:space="0" w:color="auto"/>
      </w:divBdr>
    </w:div>
    <w:div w:id="168258898">
      <w:bodyDiv w:val="1"/>
      <w:marLeft w:val="0"/>
      <w:marRight w:val="0"/>
      <w:marTop w:val="0"/>
      <w:marBottom w:val="0"/>
      <w:divBdr>
        <w:top w:val="none" w:sz="0" w:space="0" w:color="auto"/>
        <w:left w:val="none" w:sz="0" w:space="0" w:color="auto"/>
        <w:bottom w:val="none" w:sz="0" w:space="0" w:color="auto"/>
        <w:right w:val="none" w:sz="0" w:space="0" w:color="auto"/>
      </w:divBdr>
      <w:divsChild>
        <w:div w:id="2029015690">
          <w:marLeft w:val="0"/>
          <w:marRight w:val="0"/>
          <w:marTop w:val="0"/>
          <w:marBottom w:val="0"/>
          <w:divBdr>
            <w:top w:val="none" w:sz="0" w:space="0" w:color="auto"/>
            <w:left w:val="none" w:sz="0" w:space="0" w:color="auto"/>
            <w:bottom w:val="none" w:sz="0" w:space="0" w:color="auto"/>
            <w:right w:val="none" w:sz="0" w:space="0" w:color="auto"/>
          </w:divBdr>
        </w:div>
      </w:divsChild>
    </w:div>
    <w:div w:id="185364807">
      <w:bodyDiv w:val="1"/>
      <w:marLeft w:val="0"/>
      <w:marRight w:val="0"/>
      <w:marTop w:val="0"/>
      <w:marBottom w:val="0"/>
      <w:divBdr>
        <w:top w:val="none" w:sz="0" w:space="0" w:color="auto"/>
        <w:left w:val="none" w:sz="0" w:space="0" w:color="auto"/>
        <w:bottom w:val="none" w:sz="0" w:space="0" w:color="auto"/>
        <w:right w:val="none" w:sz="0" w:space="0" w:color="auto"/>
      </w:divBdr>
    </w:div>
    <w:div w:id="189806840">
      <w:bodyDiv w:val="1"/>
      <w:marLeft w:val="0"/>
      <w:marRight w:val="0"/>
      <w:marTop w:val="0"/>
      <w:marBottom w:val="0"/>
      <w:divBdr>
        <w:top w:val="none" w:sz="0" w:space="0" w:color="auto"/>
        <w:left w:val="none" w:sz="0" w:space="0" w:color="auto"/>
        <w:bottom w:val="none" w:sz="0" w:space="0" w:color="auto"/>
        <w:right w:val="none" w:sz="0" w:space="0" w:color="auto"/>
      </w:divBdr>
    </w:div>
    <w:div w:id="220600544">
      <w:bodyDiv w:val="1"/>
      <w:marLeft w:val="0"/>
      <w:marRight w:val="0"/>
      <w:marTop w:val="0"/>
      <w:marBottom w:val="0"/>
      <w:divBdr>
        <w:top w:val="none" w:sz="0" w:space="0" w:color="auto"/>
        <w:left w:val="none" w:sz="0" w:space="0" w:color="auto"/>
        <w:bottom w:val="none" w:sz="0" w:space="0" w:color="auto"/>
        <w:right w:val="none" w:sz="0" w:space="0" w:color="auto"/>
      </w:divBdr>
    </w:div>
    <w:div w:id="268661722">
      <w:bodyDiv w:val="1"/>
      <w:marLeft w:val="0"/>
      <w:marRight w:val="0"/>
      <w:marTop w:val="0"/>
      <w:marBottom w:val="0"/>
      <w:divBdr>
        <w:top w:val="none" w:sz="0" w:space="0" w:color="auto"/>
        <w:left w:val="none" w:sz="0" w:space="0" w:color="auto"/>
        <w:bottom w:val="none" w:sz="0" w:space="0" w:color="auto"/>
        <w:right w:val="none" w:sz="0" w:space="0" w:color="auto"/>
      </w:divBdr>
    </w:div>
    <w:div w:id="286008896">
      <w:bodyDiv w:val="1"/>
      <w:marLeft w:val="0"/>
      <w:marRight w:val="0"/>
      <w:marTop w:val="0"/>
      <w:marBottom w:val="0"/>
      <w:divBdr>
        <w:top w:val="none" w:sz="0" w:space="0" w:color="auto"/>
        <w:left w:val="none" w:sz="0" w:space="0" w:color="auto"/>
        <w:bottom w:val="none" w:sz="0" w:space="0" w:color="auto"/>
        <w:right w:val="none" w:sz="0" w:space="0" w:color="auto"/>
      </w:divBdr>
    </w:div>
    <w:div w:id="326597157">
      <w:bodyDiv w:val="1"/>
      <w:marLeft w:val="0"/>
      <w:marRight w:val="0"/>
      <w:marTop w:val="0"/>
      <w:marBottom w:val="0"/>
      <w:divBdr>
        <w:top w:val="none" w:sz="0" w:space="0" w:color="auto"/>
        <w:left w:val="none" w:sz="0" w:space="0" w:color="auto"/>
        <w:bottom w:val="none" w:sz="0" w:space="0" w:color="auto"/>
        <w:right w:val="none" w:sz="0" w:space="0" w:color="auto"/>
      </w:divBdr>
    </w:div>
    <w:div w:id="334960720">
      <w:bodyDiv w:val="1"/>
      <w:marLeft w:val="0"/>
      <w:marRight w:val="0"/>
      <w:marTop w:val="0"/>
      <w:marBottom w:val="0"/>
      <w:divBdr>
        <w:top w:val="none" w:sz="0" w:space="0" w:color="auto"/>
        <w:left w:val="none" w:sz="0" w:space="0" w:color="auto"/>
        <w:bottom w:val="none" w:sz="0" w:space="0" w:color="auto"/>
        <w:right w:val="none" w:sz="0" w:space="0" w:color="auto"/>
      </w:divBdr>
      <w:divsChild>
        <w:div w:id="281763681">
          <w:marLeft w:val="0"/>
          <w:marRight w:val="0"/>
          <w:marTop w:val="0"/>
          <w:marBottom w:val="0"/>
          <w:divBdr>
            <w:top w:val="none" w:sz="0" w:space="0" w:color="auto"/>
            <w:left w:val="none" w:sz="0" w:space="0" w:color="auto"/>
            <w:bottom w:val="none" w:sz="0" w:space="0" w:color="auto"/>
            <w:right w:val="none" w:sz="0" w:space="0" w:color="auto"/>
          </w:divBdr>
          <w:divsChild>
            <w:div w:id="403262950">
              <w:marLeft w:val="0"/>
              <w:marRight w:val="0"/>
              <w:marTop w:val="150"/>
              <w:marBottom w:val="375"/>
              <w:divBdr>
                <w:top w:val="none" w:sz="0" w:space="0" w:color="auto"/>
                <w:left w:val="single" w:sz="48" w:space="8" w:color="689F38"/>
                <w:bottom w:val="none" w:sz="0" w:space="0" w:color="auto"/>
                <w:right w:val="none" w:sz="0" w:space="0" w:color="auto"/>
              </w:divBdr>
            </w:div>
          </w:divsChild>
        </w:div>
        <w:div w:id="1626425450">
          <w:marLeft w:val="0"/>
          <w:marRight w:val="0"/>
          <w:marTop w:val="0"/>
          <w:marBottom w:val="0"/>
          <w:divBdr>
            <w:top w:val="none" w:sz="0" w:space="0" w:color="auto"/>
            <w:left w:val="none" w:sz="0" w:space="0" w:color="auto"/>
            <w:bottom w:val="none" w:sz="0" w:space="0" w:color="auto"/>
            <w:right w:val="none" w:sz="0" w:space="0" w:color="auto"/>
          </w:divBdr>
          <w:divsChild>
            <w:div w:id="807161510">
              <w:marLeft w:val="0"/>
              <w:marRight w:val="0"/>
              <w:marTop w:val="150"/>
              <w:marBottom w:val="375"/>
              <w:divBdr>
                <w:top w:val="none" w:sz="0" w:space="0" w:color="auto"/>
                <w:left w:val="single" w:sz="48" w:space="8" w:color="689F38"/>
                <w:bottom w:val="none" w:sz="0" w:space="0" w:color="auto"/>
                <w:right w:val="none" w:sz="0" w:space="0" w:color="auto"/>
              </w:divBdr>
            </w:div>
          </w:divsChild>
        </w:div>
        <w:div w:id="865287817">
          <w:marLeft w:val="0"/>
          <w:marRight w:val="0"/>
          <w:marTop w:val="0"/>
          <w:marBottom w:val="0"/>
          <w:divBdr>
            <w:top w:val="none" w:sz="0" w:space="0" w:color="auto"/>
            <w:left w:val="none" w:sz="0" w:space="0" w:color="auto"/>
            <w:bottom w:val="none" w:sz="0" w:space="0" w:color="auto"/>
            <w:right w:val="none" w:sz="0" w:space="0" w:color="auto"/>
          </w:divBdr>
        </w:div>
        <w:div w:id="793058593">
          <w:marLeft w:val="0"/>
          <w:marRight w:val="0"/>
          <w:marTop w:val="0"/>
          <w:marBottom w:val="0"/>
          <w:divBdr>
            <w:top w:val="none" w:sz="0" w:space="0" w:color="auto"/>
            <w:left w:val="none" w:sz="0" w:space="0" w:color="auto"/>
            <w:bottom w:val="none" w:sz="0" w:space="0" w:color="auto"/>
            <w:right w:val="none" w:sz="0" w:space="0" w:color="auto"/>
          </w:divBdr>
        </w:div>
        <w:div w:id="395015377">
          <w:marLeft w:val="0"/>
          <w:marRight w:val="0"/>
          <w:marTop w:val="0"/>
          <w:marBottom w:val="0"/>
          <w:divBdr>
            <w:top w:val="none" w:sz="0" w:space="0" w:color="auto"/>
            <w:left w:val="none" w:sz="0" w:space="0" w:color="auto"/>
            <w:bottom w:val="none" w:sz="0" w:space="0" w:color="auto"/>
            <w:right w:val="none" w:sz="0" w:space="0" w:color="auto"/>
          </w:divBdr>
        </w:div>
      </w:divsChild>
    </w:div>
    <w:div w:id="339544884">
      <w:bodyDiv w:val="1"/>
      <w:marLeft w:val="0"/>
      <w:marRight w:val="0"/>
      <w:marTop w:val="0"/>
      <w:marBottom w:val="0"/>
      <w:divBdr>
        <w:top w:val="none" w:sz="0" w:space="0" w:color="auto"/>
        <w:left w:val="none" w:sz="0" w:space="0" w:color="auto"/>
        <w:bottom w:val="none" w:sz="0" w:space="0" w:color="auto"/>
        <w:right w:val="none" w:sz="0" w:space="0" w:color="auto"/>
      </w:divBdr>
    </w:div>
    <w:div w:id="359084718">
      <w:bodyDiv w:val="1"/>
      <w:marLeft w:val="0"/>
      <w:marRight w:val="0"/>
      <w:marTop w:val="0"/>
      <w:marBottom w:val="0"/>
      <w:divBdr>
        <w:top w:val="none" w:sz="0" w:space="0" w:color="auto"/>
        <w:left w:val="none" w:sz="0" w:space="0" w:color="auto"/>
        <w:bottom w:val="none" w:sz="0" w:space="0" w:color="auto"/>
        <w:right w:val="none" w:sz="0" w:space="0" w:color="auto"/>
      </w:divBdr>
    </w:div>
    <w:div w:id="375012450">
      <w:bodyDiv w:val="1"/>
      <w:marLeft w:val="0"/>
      <w:marRight w:val="0"/>
      <w:marTop w:val="0"/>
      <w:marBottom w:val="0"/>
      <w:divBdr>
        <w:top w:val="none" w:sz="0" w:space="0" w:color="auto"/>
        <w:left w:val="none" w:sz="0" w:space="0" w:color="auto"/>
        <w:bottom w:val="none" w:sz="0" w:space="0" w:color="auto"/>
        <w:right w:val="none" w:sz="0" w:space="0" w:color="auto"/>
      </w:divBdr>
    </w:div>
    <w:div w:id="406196543">
      <w:bodyDiv w:val="1"/>
      <w:marLeft w:val="0"/>
      <w:marRight w:val="0"/>
      <w:marTop w:val="0"/>
      <w:marBottom w:val="0"/>
      <w:divBdr>
        <w:top w:val="none" w:sz="0" w:space="0" w:color="auto"/>
        <w:left w:val="none" w:sz="0" w:space="0" w:color="auto"/>
        <w:bottom w:val="none" w:sz="0" w:space="0" w:color="auto"/>
        <w:right w:val="none" w:sz="0" w:space="0" w:color="auto"/>
      </w:divBdr>
    </w:div>
    <w:div w:id="409276984">
      <w:bodyDiv w:val="1"/>
      <w:marLeft w:val="0"/>
      <w:marRight w:val="0"/>
      <w:marTop w:val="0"/>
      <w:marBottom w:val="0"/>
      <w:divBdr>
        <w:top w:val="none" w:sz="0" w:space="0" w:color="auto"/>
        <w:left w:val="none" w:sz="0" w:space="0" w:color="auto"/>
        <w:bottom w:val="none" w:sz="0" w:space="0" w:color="auto"/>
        <w:right w:val="none" w:sz="0" w:space="0" w:color="auto"/>
      </w:divBdr>
    </w:div>
    <w:div w:id="410465395">
      <w:bodyDiv w:val="1"/>
      <w:marLeft w:val="0"/>
      <w:marRight w:val="0"/>
      <w:marTop w:val="0"/>
      <w:marBottom w:val="0"/>
      <w:divBdr>
        <w:top w:val="none" w:sz="0" w:space="0" w:color="auto"/>
        <w:left w:val="none" w:sz="0" w:space="0" w:color="auto"/>
        <w:bottom w:val="none" w:sz="0" w:space="0" w:color="auto"/>
        <w:right w:val="none" w:sz="0" w:space="0" w:color="auto"/>
      </w:divBdr>
    </w:div>
    <w:div w:id="435368721">
      <w:bodyDiv w:val="1"/>
      <w:marLeft w:val="0"/>
      <w:marRight w:val="0"/>
      <w:marTop w:val="0"/>
      <w:marBottom w:val="0"/>
      <w:divBdr>
        <w:top w:val="none" w:sz="0" w:space="0" w:color="auto"/>
        <w:left w:val="none" w:sz="0" w:space="0" w:color="auto"/>
        <w:bottom w:val="none" w:sz="0" w:space="0" w:color="auto"/>
        <w:right w:val="none" w:sz="0" w:space="0" w:color="auto"/>
      </w:divBdr>
    </w:div>
    <w:div w:id="440881625">
      <w:bodyDiv w:val="1"/>
      <w:marLeft w:val="0"/>
      <w:marRight w:val="0"/>
      <w:marTop w:val="0"/>
      <w:marBottom w:val="0"/>
      <w:divBdr>
        <w:top w:val="none" w:sz="0" w:space="0" w:color="auto"/>
        <w:left w:val="none" w:sz="0" w:space="0" w:color="auto"/>
        <w:bottom w:val="none" w:sz="0" w:space="0" w:color="auto"/>
        <w:right w:val="none" w:sz="0" w:space="0" w:color="auto"/>
      </w:divBdr>
    </w:div>
    <w:div w:id="497891430">
      <w:bodyDiv w:val="1"/>
      <w:marLeft w:val="0"/>
      <w:marRight w:val="0"/>
      <w:marTop w:val="0"/>
      <w:marBottom w:val="0"/>
      <w:divBdr>
        <w:top w:val="none" w:sz="0" w:space="0" w:color="auto"/>
        <w:left w:val="none" w:sz="0" w:space="0" w:color="auto"/>
        <w:bottom w:val="none" w:sz="0" w:space="0" w:color="auto"/>
        <w:right w:val="none" w:sz="0" w:space="0" w:color="auto"/>
      </w:divBdr>
    </w:div>
    <w:div w:id="522590856">
      <w:bodyDiv w:val="1"/>
      <w:marLeft w:val="0"/>
      <w:marRight w:val="0"/>
      <w:marTop w:val="0"/>
      <w:marBottom w:val="0"/>
      <w:divBdr>
        <w:top w:val="none" w:sz="0" w:space="0" w:color="auto"/>
        <w:left w:val="none" w:sz="0" w:space="0" w:color="auto"/>
        <w:bottom w:val="none" w:sz="0" w:space="0" w:color="auto"/>
        <w:right w:val="none" w:sz="0" w:space="0" w:color="auto"/>
      </w:divBdr>
    </w:div>
    <w:div w:id="624387326">
      <w:bodyDiv w:val="1"/>
      <w:marLeft w:val="0"/>
      <w:marRight w:val="0"/>
      <w:marTop w:val="0"/>
      <w:marBottom w:val="0"/>
      <w:divBdr>
        <w:top w:val="none" w:sz="0" w:space="0" w:color="auto"/>
        <w:left w:val="none" w:sz="0" w:space="0" w:color="auto"/>
        <w:bottom w:val="none" w:sz="0" w:space="0" w:color="auto"/>
        <w:right w:val="none" w:sz="0" w:space="0" w:color="auto"/>
      </w:divBdr>
    </w:div>
    <w:div w:id="650646314">
      <w:bodyDiv w:val="1"/>
      <w:marLeft w:val="0"/>
      <w:marRight w:val="0"/>
      <w:marTop w:val="0"/>
      <w:marBottom w:val="0"/>
      <w:divBdr>
        <w:top w:val="none" w:sz="0" w:space="0" w:color="auto"/>
        <w:left w:val="none" w:sz="0" w:space="0" w:color="auto"/>
        <w:bottom w:val="none" w:sz="0" w:space="0" w:color="auto"/>
        <w:right w:val="none" w:sz="0" w:space="0" w:color="auto"/>
      </w:divBdr>
    </w:div>
    <w:div w:id="668946067">
      <w:bodyDiv w:val="1"/>
      <w:marLeft w:val="0"/>
      <w:marRight w:val="0"/>
      <w:marTop w:val="0"/>
      <w:marBottom w:val="0"/>
      <w:divBdr>
        <w:top w:val="none" w:sz="0" w:space="0" w:color="auto"/>
        <w:left w:val="none" w:sz="0" w:space="0" w:color="auto"/>
        <w:bottom w:val="none" w:sz="0" w:space="0" w:color="auto"/>
        <w:right w:val="none" w:sz="0" w:space="0" w:color="auto"/>
      </w:divBdr>
    </w:div>
    <w:div w:id="687296747">
      <w:bodyDiv w:val="1"/>
      <w:marLeft w:val="0"/>
      <w:marRight w:val="0"/>
      <w:marTop w:val="0"/>
      <w:marBottom w:val="0"/>
      <w:divBdr>
        <w:top w:val="none" w:sz="0" w:space="0" w:color="auto"/>
        <w:left w:val="none" w:sz="0" w:space="0" w:color="auto"/>
        <w:bottom w:val="none" w:sz="0" w:space="0" w:color="auto"/>
        <w:right w:val="none" w:sz="0" w:space="0" w:color="auto"/>
      </w:divBdr>
    </w:div>
    <w:div w:id="701902059">
      <w:bodyDiv w:val="1"/>
      <w:marLeft w:val="0"/>
      <w:marRight w:val="0"/>
      <w:marTop w:val="0"/>
      <w:marBottom w:val="0"/>
      <w:divBdr>
        <w:top w:val="none" w:sz="0" w:space="0" w:color="auto"/>
        <w:left w:val="none" w:sz="0" w:space="0" w:color="auto"/>
        <w:bottom w:val="none" w:sz="0" w:space="0" w:color="auto"/>
        <w:right w:val="none" w:sz="0" w:space="0" w:color="auto"/>
      </w:divBdr>
    </w:div>
    <w:div w:id="742872958">
      <w:bodyDiv w:val="1"/>
      <w:marLeft w:val="0"/>
      <w:marRight w:val="0"/>
      <w:marTop w:val="0"/>
      <w:marBottom w:val="0"/>
      <w:divBdr>
        <w:top w:val="none" w:sz="0" w:space="0" w:color="auto"/>
        <w:left w:val="none" w:sz="0" w:space="0" w:color="auto"/>
        <w:bottom w:val="none" w:sz="0" w:space="0" w:color="auto"/>
        <w:right w:val="none" w:sz="0" w:space="0" w:color="auto"/>
      </w:divBdr>
    </w:div>
    <w:div w:id="789006910">
      <w:bodyDiv w:val="1"/>
      <w:marLeft w:val="0"/>
      <w:marRight w:val="0"/>
      <w:marTop w:val="0"/>
      <w:marBottom w:val="0"/>
      <w:divBdr>
        <w:top w:val="none" w:sz="0" w:space="0" w:color="auto"/>
        <w:left w:val="none" w:sz="0" w:space="0" w:color="auto"/>
        <w:bottom w:val="none" w:sz="0" w:space="0" w:color="auto"/>
        <w:right w:val="none" w:sz="0" w:space="0" w:color="auto"/>
      </w:divBdr>
    </w:div>
    <w:div w:id="824857882">
      <w:bodyDiv w:val="1"/>
      <w:marLeft w:val="0"/>
      <w:marRight w:val="0"/>
      <w:marTop w:val="0"/>
      <w:marBottom w:val="0"/>
      <w:divBdr>
        <w:top w:val="none" w:sz="0" w:space="0" w:color="auto"/>
        <w:left w:val="none" w:sz="0" w:space="0" w:color="auto"/>
        <w:bottom w:val="none" w:sz="0" w:space="0" w:color="auto"/>
        <w:right w:val="none" w:sz="0" w:space="0" w:color="auto"/>
      </w:divBdr>
      <w:divsChild>
        <w:div w:id="160588915">
          <w:marLeft w:val="0"/>
          <w:marRight w:val="0"/>
          <w:marTop w:val="0"/>
          <w:marBottom w:val="0"/>
          <w:divBdr>
            <w:top w:val="none" w:sz="0" w:space="0" w:color="auto"/>
            <w:left w:val="none" w:sz="0" w:space="0" w:color="auto"/>
            <w:bottom w:val="none" w:sz="0" w:space="0" w:color="auto"/>
            <w:right w:val="none" w:sz="0" w:space="0" w:color="auto"/>
          </w:divBdr>
        </w:div>
      </w:divsChild>
    </w:div>
    <w:div w:id="857961206">
      <w:bodyDiv w:val="1"/>
      <w:marLeft w:val="0"/>
      <w:marRight w:val="0"/>
      <w:marTop w:val="0"/>
      <w:marBottom w:val="0"/>
      <w:divBdr>
        <w:top w:val="none" w:sz="0" w:space="0" w:color="auto"/>
        <w:left w:val="none" w:sz="0" w:space="0" w:color="auto"/>
        <w:bottom w:val="none" w:sz="0" w:space="0" w:color="auto"/>
        <w:right w:val="none" w:sz="0" w:space="0" w:color="auto"/>
      </w:divBdr>
    </w:div>
    <w:div w:id="859120824">
      <w:bodyDiv w:val="1"/>
      <w:marLeft w:val="0"/>
      <w:marRight w:val="0"/>
      <w:marTop w:val="0"/>
      <w:marBottom w:val="0"/>
      <w:divBdr>
        <w:top w:val="none" w:sz="0" w:space="0" w:color="auto"/>
        <w:left w:val="none" w:sz="0" w:space="0" w:color="auto"/>
        <w:bottom w:val="none" w:sz="0" w:space="0" w:color="auto"/>
        <w:right w:val="none" w:sz="0" w:space="0" w:color="auto"/>
      </w:divBdr>
    </w:div>
    <w:div w:id="872113168">
      <w:bodyDiv w:val="1"/>
      <w:marLeft w:val="0"/>
      <w:marRight w:val="0"/>
      <w:marTop w:val="0"/>
      <w:marBottom w:val="0"/>
      <w:divBdr>
        <w:top w:val="none" w:sz="0" w:space="0" w:color="auto"/>
        <w:left w:val="none" w:sz="0" w:space="0" w:color="auto"/>
        <w:bottom w:val="none" w:sz="0" w:space="0" w:color="auto"/>
        <w:right w:val="none" w:sz="0" w:space="0" w:color="auto"/>
      </w:divBdr>
    </w:div>
    <w:div w:id="874584930">
      <w:bodyDiv w:val="1"/>
      <w:marLeft w:val="0"/>
      <w:marRight w:val="0"/>
      <w:marTop w:val="0"/>
      <w:marBottom w:val="0"/>
      <w:divBdr>
        <w:top w:val="none" w:sz="0" w:space="0" w:color="auto"/>
        <w:left w:val="none" w:sz="0" w:space="0" w:color="auto"/>
        <w:bottom w:val="none" w:sz="0" w:space="0" w:color="auto"/>
        <w:right w:val="none" w:sz="0" w:space="0" w:color="auto"/>
      </w:divBdr>
    </w:div>
    <w:div w:id="884834175">
      <w:bodyDiv w:val="1"/>
      <w:marLeft w:val="0"/>
      <w:marRight w:val="0"/>
      <w:marTop w:val="0"/>
      <w:marBottom w:val="0"/>
      <w:divBdr>
        <w:top w:val="none" w:sz="0" w:space="0" w:color="auto"/>
        <w:left w:val="none" w:sz="0" w:space="0" w:color="auto"/>
        <w:bottom w:val="none" w:sz="0" w:space="0" w:color="auto"/>
        <w:right w:val="none" w:sz="0" w:space="0" w:color="auto"/>
      </w:divBdr>
    </w:div>
    <w:div w:id="916088113">
      <w:bodyDiv w:val="1"/>
      <w:marLeft w:val="0"/>
      <w:marRight w:val="0"/>
      <w:marTop w:val="0"/>
      <w:marBottom w:val="0"/>
      <w:divBdr>
        <w:top w:val="none" w:sz="0" w:space="0" w:color="auto"/>
        <w:left w:val="none" w:sz="0" w:space="0" w:color="auto"/>
        <w:bottom w:val="none" w:sz="0" w:space="0" w:color="auto"/>
        <w:right w:val="none" w:sz="0" w:space="0" w:color="auto"/>
      </w:divBdr>
    </w:div>
    <w:div w:id="929121422">
      <w:bodyDiv w:val="1"/>
      <w:marLeft w:val="0"/>
      <w:marRight w:val="0"/>
      <w:marTop w:val="0"/>
      <w:marBottom w:val="0"/>
      <w:divBdr>
        <w:top w:val="none" w:sz="0" w:space="0" w:color="auto"/>
        <w:left w:val="none" w:sz="0" w:space="0" w:color="auto"/>
        <w:bottom w:val="none" w:sz="0" w:space="0" w:color="auto"/>
        <w:right w:val="none" w:sz="0" w:space="0" w:color="auto"/>
      </w:divBdr>
    </w:div>
    <w:div w:id="940534144">
      <w:bodyDiv w:val="1"/>
      <w:marLeft w:val="0"/>
      <w:marRight w:val="0"/>
      <w:marTop w:val="0"/>
      <w:marBottom w:val="0"/>
      <w:divBdr>
        <w:top w:val="none" w:sz="0" w:space="0" w:color="auto"/>
        <w:left w:val="none" w:sz="0" w:space="0" w:color="auto"/>
        <w:bottom w:val="none" w:sz="0" w:space="0" w:color="auto"/>
        <w:right w:val="none" w:sz="0" w:space="0" w:color="auto"/>
      </w:divBdr>
    </w:div>
    <w:div w:id="951090298">
      <w:bodyDiv w:val="1"/>
      <w:marLeft w:val="0"/>
      <w:marRight w:val="0"/>
      <w:marTop w:val="0"/>
      <w:marBottom w:val="0"/>
      <w:divBdr>
        <w:top w:val="none" w:sz="0" w:space="0" w:color="auto"/>
        <w:left w:val="none" w:sz="0" w:space="0" w:color="auto"/>
        <w:bottom w:val="none" w:sz="0" w:space="0" w:color="auto"/>
        <w:right w:val="none" w:sz="0" w:space="0" w:color="auto"/>
      </w:divBdr>
    </w:div>
    <w:div w:id="967206199">
      <w:bodyDiv w:val="1"/>
      <w:marLeft w:val="0"/>
      <w:marRight w:val="0"/>
      <w:marTop w:val="0"/>
      <w:marBottom w:val="0"/>
      <w:divBdr>
        <w:top w:val="none" w:sz="0" w:space="0" w:color="auto"/>
        <w:left w:val="none" w:sz="0" w:space="0" w:color="auto"/>
        <w:bottom w:val="none" w:sz="0" w:space="0" w:color="auto"/>
        <w:right w:val="none" w:sz="0" w:space="0" w:color="auto"/>
      </w:divBdr>
      <w:divsChild>
        <w:div w:id="97261680">
          <w:marLeft w:val="0"/>
          <w:marRight w:val="0"/>
          <w:marTop w:val="0"/>
          <w:marBottom w:val="0"/>
          <w:divBdr>
            <w:top w:val="none" w:sz="0" w:space="0" w:color="auto"/>
            <w:left w:val="none" w:sz="0" w:space="0" w:color="auto"/>
            <w:bottom w:val="none" w:sz="0" w:space="0" w:color="auto"/>
            <w:right w:val="none" w:sz="0" w:space="0" w:color="auto"/>
          </w:divBdr>
        </w:div>
        <w:div w:id="250166533">
          <w:marLeft w:val="0"/>
          <w:marRight w:val="0"/>
          <w:marTop w:val="0"/>
          <w:marBottom w:val="0"/>
          <w:divBdr>
            <w:top w:val="none" w:sz="0" w:space="0" w:color="auto"/>
            <w:left w:val="none" w:sz="0" w:space="0" w:color="auto"/>
            <w:bottom w:val="none" w:sz="0" w:space="0" w:color="auto"/>
            <w:right w:val="none" w:sz="0" w:space="0" w:color="auto"/>
          </w:divBdr>
        </w:div>
        <w:div w:id="1349215473">
          <w:marLeft w:val="0"/>
          <w:marRight w:val="0"/>
          <w:marTop w:val="0"/>
          <w:marBottom w:val="0"/>
          <w:divBdr>
            <w:top w:val="none" w:sz="0" w:space="0" w:color="auto"/>
            <w:left w:val="none" w:sz="0" w:space="0" w:color="auto"/>
            <w:bottom w:val="none" w:sz="0" w:space="0" w:color="auto"/>
            <w:right w:val="none" w:sz="0" w:space="0" w:color="auto"/>
          </w:divBdr>
        </w:div>
      </w:divsChild>
    </w:div>
    <w:div w:id="973220199">
      <w:bodyDiv w:val="1"/>
      <w:marLeft w:val="0"/>
      <w:marRight w:val="0"/>
      <w:marTop w:val="0"/>
      <w:marBottom w:val="0"/>
      <w:divBdr>
        <w:top w:val="none" w:sz="0" w:space="0" w:color="auto"/>
        <w:left w:val="none" w:sz="0" w:space="0" w:color="auto"/>
        <w:bottom w:val="none" w:sz="0" w:space="0" w:color="auto"/>
        <w:right w:val="none" w:sz="0" w:space="0" w:color="auto"/>
      </w:divBdr>
      <w:divsChild>
        <w:div w:id="100298651">
          <w:marLeft w:val="0"/>
          <w:marRight w:val="0"/>
          <w:marTop w:val="0"/>
          <w:marBottom w:val="0"/>
          <w:divBdr>
            <w:top w:val="none" w:sz="0" w:space="0" w:color="auto"/>
            <w:left w:val="none" w:sz="0" w:space="0" w:color="auto"/>
            <w:bottom w:val="none" w:sz="0" w:space="0" w:color="auto"/>
            <w:right w:val="none" w:sz="0" w:space="0" w:color="auto"/>
          </w:divBdr>
        </w:div>
        <w:div w:id="139927699">
          <w:marLeft w:val="0"/>
          <w:marRight w:val="0"/>
          <w:marTop w:val="0"/>
          <w:marBottom w:val="0"/>
          <w:divBdr>
            <w:top w:val="none" w:sz="0" w:space="0" w:color="auto"/>
            <w:left w:val="none" w:sz="0" w:space="0" w:color="auto"/>
            <w:bottom w:val="none" w:sz="0" w:space="0" w:color="auto"/>
            <w:right w:val="none" w:sz="0" w:space="0" w:color="auto"/>
          </w:divBdr>
        </w:div>
        <w:div w:id="173224183">
          <w:marLeft w:val="0"/>
          <w:marRight w:val="0"/>
          <w:marTop w:val="0"/>
          <w:marBottom w:val="0"/>
          <w:divBdr>
            <w:top w:val="none" w:sz="0" w:space="0" w:color="auto"/>
            <w:left w:val="none" w:sz="0" w:space="0" w:color="auto"/>
            <w:bottom w:val="none" w:sz="0" w:space="0" w:color="auto"/>
            <w:right w:val="none" w:sz="0" w:space="0" w:color="auto"/>
          </w:divBdr>
        </w:div>
        <w:div w:id="229317131">
          <w:marLeft w:val="0"/>
          <w:marRight w:val="0"/>
          <w:marTop w:val="0"/>
          <w:marBottom w:val="0"/>
          <w:divBdr>
            <w:top w:val="none" w:sz="0" w:space="0" w:color="auto"/>
            <w:left w:val="none" w:sz="0" w:space="0" w:color="auto"/>
            <w:bottom w:val="none" w:sz="0" w:space="0" w:color="auto"/>
            <w:right w:val="none" w:sz="0" w:space="0" w:color="auto"/>
          </w:divBdr>
        </w:div>
        <w:div w:id="350306933">
          <w:marLeft w:val="0"/>
          <w:marRight w:val="0"/>
          <w:marTop w:val="0"/>
          <w:marBottom w:val="0"/>
          <w:divBdr>
            <w:top w:val="none" w:sz="0" w:space="0" w:color="auto"/>
            <w:left w:val="none" w:sz="0" w:space="0" w:color="auto"/>
            <w:bottom w:val="none" w:sz="0" w:space="0" w:color="auto"/>
            <w:right w:val="none" w:sz="0" w:space="0" w:color="auto"/>
          </w:divBdr>
        </w:div>
        <w:div w:id="476071206">
          <w:marLeft w:val="0"/>
          <w:marRight w:val="0"/>
          <w:marTop w:val="0"/>
          <w:marBottom w:val="0"/>
          <w:divBdr>
            <w:top w:val="none" w:sz="0" w:space="0" w:color="auto"/>
            <w:left w:val="none" w:sz="0" w:space="0" w:color="auto"/>
            <w:bottom w:val="none" w:sz="0" w:space="0" w:color="auto"/>
            <w:right w:val="none" w:sz="0" w:space="0" w:color="auto"/>
          </w:divBdr>
        </w:div>
        <w:div w:id="544147773">
          <w:marLeft w:val="0"/>
          <w:marRight w:val="0"/>
          <w:marTop w:val="0"/>
          <w:marBottom w:val="0"/>
          <w:divBdr>
            <w:top w:val="none" w:sz="0" w:space="0" w:color="auto"/>
            <w:left w:val="none" w:sz="0" w:space="0" w:color="auto"/>
            <w:bottom w:val="none" w:sz="0" w:space="0" w:color="auto"/>
            <w:right w:val="none" w:sz="0" w:space="0" w:color="auto"/>
          </w:divBdr>
        </w:div>
        <w:div w:id="573079483">
          <w:marLeft w:val="0"/>
          <w:marRight w:val="0"/>
          <w:marTop w:val="0"/>
          <w:marBottom w:val="0"/>
          <w:divBdr>
            <w:top w:val="none" w:sz="0" w:space="0" w:color="auto"/>
            <w:left w:val="none" w:sz="0" w:space="0" w:color="auto"/>
            <w:bottom w:val="none" w:sz="0" w:space="0" w:color="auto"/>
            <w:right w:val="none" w:sz="0" w:space="0" w:color="auto"/>
          </w:divBdr>
        </w:div>
        <w:div w:id="637415722">
          <w:marLeft w:val="0"/>
          <w:marRight w:val="0"/>
          <w:marTop w:val="0"/>
          <w:marBottom w:val="0"/>
          <w:divBdr>
            <w:top w:val="none" w:sz="0" w:space="0" w:color="auto"/>
            <w:left w:val="none" w:sz="0" w:space="0" w:color="auto"/>
            <w:bottom w:val="none" w:sz="0" w:space="0" w:color="auto"/>
            <w:right w:val="none" w:sz="0" w:space="0" w:color="auto"/>
          </w:divBdr>
        </w:div>
        <w:div w:id="756437939">
          <w:marLeft w:val="0"/>
          <w:marRight w:val="0"/>
          <w:marTop w:val="0"/>
          <w:marBottom w:val="0"/>
          <w:divBdr>
            <w:top w:val="none" w:sz="0" w:space="0" w:color="auto"/>
            <w:left w:val="none" w:sz="0" w:space="0" w:color="auto"/>
            <w:bottom w:val="none" w:sz="0" w:space="0" w:color="auto"/>
            <w:right w:val="none" w:sz="0" w:space="0" w:color="auto"/>
          </w:divBdr>
        </w:div>
        <w:div w:id="871114757">
          <w:marLeft w:val="0"/>
          <w:marRight w:val="0"/>
          <w:marTop w:val="0"/>
          <w:marBottom w:val="0"/>
          <w:divBdr>
            <w:top w:val="none" w:sz="0" w:space="0" w:color="auto"/>
            <w:left w:val="none" w:sz="0" w:space="0" w:color="auto"/>
            <w:bottom w:val="none" w:sz="0" w:space="0" w:color="auto"/>
            <w:right w:val="none" w:sz="0" w:space="0" w:color="auto"/>
          </w:divBdr>
        </w:div>
        <w:div w:id="1008556944">
          <w:marLeft w:val="0"/>
          <w:marRight w:val="0"/>
          <w:marTop w:val="0"/>
          <w:marBottom w:val="0"/>
          <w:divBdr>
            <w:top w:val="none" w:sz="0" w:space="0" w:color="auto"/>
            <w:left w:val="none" w:sz="0" w:space="0" w:color="auto"/>
            <w:bottom w:val="none" w:sz="0" w:space="0" w:color="auto"/>
            <w:right w:val="none" w:sz="0" w:space="0" w:color="auto"/>
          </w:divBdr>
        </w:div>
        <w:div w:id="1147430434">
          <w:marLeft w:val="0"/>
          <w:marRight w:val="0"/>
          <w:marTop w:val="0"/>
          <w:marBottom w:val="0"/>
          <w:divBdr>
            <w:top w:val="none" w:sz="0" w:space="0" w:color="auto"/>
            <w:left w:val="none" w:sz="0" w:space="0" w:color="auto"/>
            <w:bottom w:val="none" w:sz="0" w:space="0" w:color="auto"/>
            <w:right w:val="none" w:sz="0" w:space="0" w:color="auto"/>
          </w:divBdr>
        </w:div>
        <w:div w:id="1225603749">
          <w:marLeft w:val="0"/>
          <w:marRight w:val="0"/>
          <w:marTop w:val="0"/>
          <w:marBottom w:val="0"/>
          <w:divBdr>
            <w:top w:val="none" w:sz="0" w:space="0" w:color="auto"/>
            <w:left w:val="none" w:sz="0" w:space="0" w:color="auto"/>
            <w:bottom w:val="none" w:sz="0" w:space="0" w:color="auto"/>
            <w:right w:val="none" w:sz="0" w:space="0" w:color="auto"/>
          </w:divBdr>
        </w:div>
        <w:div w:id="1272125475">
          <w:marLeft w:val="0"/>
          <w:marRight w:val="0"/>
          <w:marTop w:val="0"/>
          <w:marBottom w:val="0"/>
          <w:divBdr>
            <w:top w:val="none" w:sz="0" w:space="0" w:color="auto"/>
            <w:left w:val="none" w:sz="0" w:space="0" w:color="auto"/>
            <w:bottom w:val="none" w:sz="0" w:space="0" w:color="auto"/>
            <w:right w:val="none" w:sz="0" w:space="0" w:color="auto"/>
          </w:divBdr>
        </w:div>
        <w:div w:id="1284920283">
          <w:marLeft w:val="0"/>
          <w:marRight w:val="0"/>
          <w:marTop w:val="0"/>
          <w:marBottom w:val="0"/>
          <w:divBdr>
            <w:top w:val="none" w:sz="0" w:space="0" w:color="auto"/>
            <w:left w:val="none" w:sz="0" w:space="0" w:color="auto"/>
            <w:bottom w:val="none" w:sz="0" w:space="0" w:color="auto"/>
            <w:right w:val="none" w:sz="0" w:space="0" w:color="auto"/>
          </w:divBdr>
        </w:div>
        <w:div w:id="1305351270">
          <w:marLeft w:val="0"/>
          <w:marRight w:val="0"/>
          <w:marTop w:val="0"/>
          <w:marBottom w:val="0"/>
          <w:divBdr>
            <w:top w:val="none" w:sz="0" w:space="0" w:color="auto"/>
            <w:left w:val="none" w:sz="0" w:space="0" w:color="auto"/>
            <w:bottom w:val="none" w:sz="0" w:space="0" w:color="auto"/>
            <w:right w:val="none" w:sz="0" w:space="0" w:color="auto"/>
          </w:divBdr>
        </w:div>
        <w:div w:id="1533030732">
          <w:marLeft w:val="0"/>
          <w:marRight w:val="0"/>
          <w:marTop w:val="0"/>
          <w:marBottom w:val="0"/>
          <w:divBdr>
            <w:top w:val="none" w:sz="0" w:space="0" w:color="auto"/>
            <w:left w:val="none" w:sz="0" w:space="0" w:color="auto"/>
            <w:bottom w:val="none" w:sz="0" w:space="0" w:color="auto"/>
            <w:right w:val="none" w:sz="0" w:space="0" w:color="auto"/>
          </w:divBdr>
        </w:div>
        <w:div w:id="1939369667">
          <w:marLeft w:val="0"/>
          <w:marRight w:val="0"/>
          <w:marTop w:val="0"/>
          <w:marBottom w:val="0"/>
          <w:divBdr>
            <w:top w:val="none" w:sz="0" w:space="0" w:color="auto"/>
            <w:left w:val="none" w:sz="0" w:space="0" w:color="auto"/>
            <w:bottom w:val="none" w:sz="0" w:space="0" w:color="auto"/>
            <w:right w:val="none" w:sz="0" w:space="0" w:color="auto"/>
          </w:divBdr>
        </w:div>
      </w:divsChild>
    </w:div>
    <w:div w:id="976108328">
      <w:bodyDiv w:val="1"/>
      <w:marLeft w:val="0"/>
      <w:marRight w:val="0"/>
      <w:marTop w:val="0"/>
      <w:marBottom w:val="0"/>
      <w:divBdr>
        <w:top w:val="none" w:sz="0" w:space="0" w:color="auto"/>
        <w:left w:val="none" w:sz="0" w:space="0" w:color="auto"/>
        <w:bottom w:val="none" w:sz="0" w:space="0" w:color="auto"/>
        <w:right w:val="none" w:sz="0" w:space="0" w:color="auto"/>
      </w:divBdr>
    </w:div>
    <w:div w:id="1002272916">
      <w:bodyDiv w:val="1"/>
      <w:marLeft w:val="0"/>
      <w:marRight w:val="0"/>
      <w:marTop w:val="0"/>
      <w:marBottom w:val="0"/>
      <w:divBdr>
        <w:top w:val="none" w:sz="0" w:space="0" w:color="auto"/>
        <w:left w:val="none" w:sz="0" w:space="0" w:color="auto"/>
        <w:bottom w:val="none" w:sz="0" w:space="0" w:color="auto"/>
        <w:right w:val="none" w:sz="0" w:space="0" w:color="auto"/>
      </w:divBdr>
    </w:div>
    <w:div w:id="1006400422">
      <w:bodyDiv w:val="1"/>
      <w:marLeft w:val="0"/>
      <w:marRight w:val="0"/>
      <w:marTop w:val="0"/>
      <w:marBottom w:val="0"/>
      <w:divBdr>
        <w:top w:val="none" w:sz="0" w:space="0" w:color="auto"/>
        <w:left w:val="none" w:sz="0" w:space="0" w:color="auto"/>
        <w:bottom w:val="none" w:sz="0" w:space="0" w:color="auto"/>
        <w:right w:val="none" w:sz="0" w:space="0" w:color="auto"/>
      </w:divBdr>
    </w:div>
    <w:div w:id="1010525516">
      <w:bodyDiv w:val="1"/>
      <w:marLeft w:val="0"/>
      <w:marRight w:val="0"/>
      <w:marTop w:val="0"/>
      <w:marBottom w:val="0"/>
      <w:divBdr>
        <w:top w:val="none" w:sz="0" w:space="0" w:color="auto"/>
        <w:left w:val="none" w:sz="0" w:space="0" w:color="auto"/>
        <w:bottom w:val="none" w:sz="0" w:space="0" w:color="auto"/>
        <w:right w:val="none" w:sz="0" w:space="0" w:color="auto"/>
      </w:divBdr>
      <w:divsChild>
        <w:div w:id="1396509646">
          <w:marLeft w:val="0"/>
          <w:marRight w:val="0"/>
          <w:marTop w:val="0"/>
          <w:marBottom w:val="0"/>
          <w:divBdr>
            <w:top w:val="none" w:sz="0" w:space="0" w:color="auto"/>
            <w:left w:val="none" w:sz="0" w:space="0" w:color="auto"/>
            <w:bottom w:val="none" w:sz="0" w:space="0" w:color="auto"/>
            <w:right w:val="none" w:sz="0" w:space="0" w:color="auto"/>
          </w:divBdr>
          <w:divsChild>
            <w:div w:id="1576089227">
              <w:marLeft w:val="0"/>
              <w:marRight w:val="0"/>
              <w:marTop w:val="0"/>
              <w:marBottom w:val="0"/>
              <w:divBdr>
                <w:top w:val="none" w:sz="0" w:space="0" w:color="auto"/>
                <w:left w:val="none" w:sz="0" w:space="0" w:color="auto"/>
                <w:bottom w:val="none" w:sz="0" w:space="0" w:color="auto"/>
                <w:right w:val="none" w:sz="0" w:space="0" w:color="auto"/>
              </w:divBdr>
              <w:divsChild>
                <w:div w:id="2010013050">
                  <w:marLeft w:val="0"/>
                  <w:marRight w:val="0"/>
                  <w:marTop w:val="0"/>
                  <w:marBottom w:val="0"/>
                  <w:divBdr>
                    <w:top w:val="none" w:sz="0" w:space="0" w:color="auto"/>
                    <w:left w:val="none" w:sz="0" w:space="0" w:color="auto"/>
                    <w:bottom w:val="none" w:sz="0" w:space="0" w:color="auto"/>
                    <w:right w:val="none" w:sz="0" w:space="0" w:color="auto"/>
                  </w:divBdr>
                </w:div>
              </w:divsChild>
            </w:div>
            <w:div w:id="1855265788">
              <w:marLeft w:val="0"/>
              <w:marRight w:val="0"/>
              <w:marTop w:val="0"/>
              <w:marBottom w:val="0"/>
              <w:divBdr>
                <w:top w:val="none" w:sz="0" w:space="0" w:color="auto"/>
                <w:left w:val="none" w:sz="0" w:space="0" w:color="auto"/>
                <w:bottom w:val="none" w:sz="0" w:space="0" w:color="auto"/>
                <w:right w:val="none" w:sz="0" w:space="0" w:color="auto"/>
              </w:divBdr>
              <w:divsChild>
                <w:div w:id="1551723857">
                  <w:marLeft w:val="0"/>
                  <w:marRight w:val="0"/>
                  <w:marTop w:val="0"/>
                  <w:marBottom w:val="0"/>
                  <w:divBdr>
                    <w:top w:val="none" w:sz="0" w:space="0" w:color="auto"/>
                    <w:left w:val="none" w:sz="0" w:space="0" w:color="auto"/>
                    <w:bottom w:val="none" w:sz="0" w:space="0" w:color="auto"/>
                    <w:right w:val="none" w:sz="0" w:space="0" w:color="auto"/>
                  </w:divBdr>
                  <w:divsChild>
                    <w:div w:id="40400455">
                      <w:marLeft w:val="0"/>
                      <w:marRight w:val="0"/>
                      <w:marTop w:val="0"/>
                      <w:marBottom w:val="0"/>
                      <w:divBdr>
                        <w:top w:val="none" w:sz="0" w:space="0" w:color="auto"/>
                        <w:left w:val="none" w:sz="0" w:space="0" w:color="auto"/>
                        <w:bottom w:val="none" w:sz="0" w:space="0" w:color="auto"/>
                        <w:right w:val="none" w:sz="0" w:space="0" w:color="auto"/>
                      </w:divBdr>
                    </w:div>
                    <w:div w:id="104734948">
                      <w:marLeft w:val="0"/>
                      <w:marRight w:val="0"/>
                      <w:marTop w:val="0"/>
                      <w:marBottom w:val="0"/>
                      <w:divBdr>
                        <w:top w:val="none" w:sz="0" w:space="0" w:color="auto"/>
                        <w:left w:val="none" w:sz="0" w:space="0" w:color="auto"/>
                        <w:bottom w:val="none" w:sz="0" w:space="0" w:color="auto"/>
                        <w:right w:val="none" w:sz="0" w:space="0" w:color="auto"/>
                      </w:divBdr>
                    </w:div>
                    <w:div w:id="123087361">
                      <w:marLeft w:val="0"/>
                      <w:marRight w:val="0"/>
                      <w:marTop w:val="0"/>
                      <w:marBottom w:val="0"/>
                      <w:divBdr>
                        <w:top w:val="none" w:sz="0" w:space="0" w:color="auto"/>
                        <w:left w:val="none" w:sz="0" w:space="0" w:color="auto"/>
                        <w:bottom w:val="none" w:sz="0" w:space="0" w:color="auto"/>
                        <w:right w:val="none" w:sz="0" w:space="0" w:color="auto"/>
                      </w:divBdr>
                    </w:div>
                    <w:div w:id="509487597">
                      <w:marLeft w:val="0"/>
                      <w:marRight w:val="0"/>
                      <w:marTop w:val="0"/>
                      <w:marBottom w:val="0"/>
                      <w:divBdr>
                        <w:top w:val="none" w:sz="0" w:space="0" w:color="auto"/>
                        <w:left w:val="none" w:sz="0" w:space="0" w:color="auto"/>
                        <w:bottom w:val="none" w:sz="0" w:space="0" w:color="auto"/>
                        <w:right w:val="none" w:sz="0" w:space="0" w:color="auto"/>
                      </w:divBdr>
                    </w:div>
                    <w:div w:id="905189993">
                      <w:marLeft w:val="0"/>
                      <w:marRight w:val="0"/>
                      <w:marTop w:val="0"/>
                      <w:marBottom w:val="0"/>
                      <w:divBdr>
                        <w:top w:val="none" w:sz="0" w:space="0" w:color="auto"/>
                        <w:left w:val="none" w:sz="0" w:space="0" w:color="auto"/>
                        <w:bottom w:val="none" w:sz="0" w:space="0" w:color="auto"/>
                        <w:right w:val="none" w:sz="0" w:space="0" w:color="auto"/>
                      </w:divBdr>
                    </w:div>
                    <w:div w:id="1193418895">
                      <w:marLeft w:val="0"/>
                      <w:marRight w:val="0"/>
                      <w:marTop w:val="0"/>
                      <w:marBottom w:val="0"/>
                      <w:divBdr>
                        <w:top w:val="none" w:sz="0" w:space="0" w:color="auto"/>
                        <w:left w:val="none" w:sz="0" w:space="0" w:color="auto"/>
                        <w:bottom w:val="none" w:sz="0" w:space="0" w:color="auto"/>
                        <w:right w:val="none" w:sz="0" w:space="0" w:color="auto"/>
                      </w:divBdr>
                    </w:div>
                    <w:div w:id="1194460897">
                      <w:marLeft w:val="0"/>
                      <w:marRight w:val="0"/>
                      <w:marTop w:val="0"/>
                      <w:marBottom w:val="0"/>
                      <w:divBdr>
                        <w:top w:val="none" w:sz="0" w:space="0" w:color="auto"/>
                        <w:left w:val="none" w:sz="0" w:space="0" w:color="auto"/>
                        <w:bottom w:val="none" w:sz="0" w:space="0" w:color="auto"/>
                        <w:right w:val="none" w:sz="0" w:space="0" w:color="auto"/>
                      </w:divBdr>
                    </w:div>
                    <w:div w:id="1927616917">
                      <w:marLeft w:val="0"/>
                      <w:marRight w:val="0"/>
                      <w:marTop w:val="0"/>
                      <w:marBottom w:val="0"/>
                      <w:divBdr>
                        <w:top w:val="none" w:sz="0" w:space="0" w:color="auto"/>
                        <w:left w:val="none" w:sz="0" w:space="0" w:color="auto"/>
                        <w:bottom w:val="none" w:sz="0" w:space="0" w:color="auto"/>
                        <w:right w:val="none" w:sz="0" w:space="0" w:color="auto"/>
                      </w:divBdr>
                    </w:div>
                    <w:div w:id="194310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980449">
          <w:marLeft w:val="0"/>
          <w:marRight w:val="0"/>
          <w:marTop w:val="0"/>
          <w:marBottom w:val="0"/>
          <w:divBdr>
            <w:top w:val="none" w:sz="0" w:space="0" w:color="auto"/>
            <w:left w:val="none" w:sz="0" w:space="0" w:color="auto"/>
            <w:bottom w:val="none" w:sz="0" w:space="0" w:color="auto"/>
            <w:right w:val="none" w:sz="0" w:space="0" w:color="auto"/>
          </w:divBdr>
          <w:divsChild>
            <w:div w:id="1381898743">
              <w:marLeft w:val="0"/>
              <w:marRight w:val="0"/>
              <w:marTop w:val="0"/>
              <w:marBottom w:val="0"/>
              <w:divBdr>
                <w:top w:val="none" w:sz="0" w:space="0" w:color="auto"/>
                <w:left w:val="none" w:sz="0" w:space="0" w:color="auto"/>
                <w:bottom w:val="none" w:sz="0" w:space="0" w:color="auto"/>
                <w:right w:val="none" w:sz="0" w:space="0" w:color="auto"/>
              </w:divBdr>
              <w:divsChild>
                <w:div w:id="1598294456">
                  <w:marLeft w:val="0"/>
                  <w:marRight w:val="0"/>
                  <w:marTop w:val="0"/>
                  <w:marBottom w:val="0"/>
                  <w:divBdr>
                    <w:top w:val="none" w:sz="0" w:space="0" w:color="auto"/>
                    <w:left w:val="none" w:sz="0" w:space="0" w:color="auto"/>
                    <w:bottom w:val="none" w:sz="0" w:space="0" w:color="auto"/>
                    <w:right w:val="none" w:sz="0" w:space="0" w:color="auto"/>
                  </w:divBdr>
                  <w:divsChild>
                    <w:div w:id="476340710">
                      <w:marLeft w:val="0"/>
                      <w:marRight w:val="0"/>
                      <w:marTop w:val="0"/>
                      <w:marBottom w:val="0"/>
                      <w:divBdr>
                        <w:top w:val="none" w:sz="0" w:space="0" w:color="auto"/>
                        <w:left w:val="none" w:sz="0" w:space="0" w:color="auto"/>
                        <w:bottom w:val="none" w:sz="0" w:space="0" w:color="auto"/>
                        <w:right w:val="none" w:sz="0" w:space="0" w:color="auto"/>
                      </w:divBdr>
                    </w:div>
                    <w:div w:id="1672877764">
                      <w:marLeft w:val="0"/>
                      <w:marRight w:val="0"/>
                      <w:marTop w:val="0"/>
                      <w:marBottom w:val="0"/>
                      <w:divBdr>
                        <w:top w:val="none" w:sz="0" w:space="0" w:color="auto"/>
                        <w:left w:val="none" w:sz="0" w:space="0" w:color="auto"/>
                        <w:bottom w:val="none" w:sz="0" w:space="0" w:color="auto"/>
                        <w:right w:val="none" w:sz="0" w:space="0" w:color="auto"/>
                      </w:divBdr>
                    </w:div>
                    <w:div w:id="212881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2463420">
      <w:bodyDiv w:val="1"/>
      <w:marLeft w:val="0"/>
      <w:marRight w:val="0"/>
      <w:marTop w:val="0"/>
      <w:marBottom w:val="0"/>
      <w:divBdr>
        <w:top w:val="none" w:sz="0" w:space="0" w:color="auto"/>
        <w:left w:val="none" w:sz="0" w:space="0" w:color="auto"/>
        <w:bottom w:val="none" w:sz="0" w:space="0" w:color="auto"/>
        <w:right w:val="none" w:sz="0" w:space="0" w:color="auto"/>
      </w:divBdr>
    </w:div>
    <w:div w:id="1050809613">
      <w:bodyDiv w:val="1"/>
      <w:marLeft w:val="0"/>
      <w:marRight w:val="0"/>
      <w:marTop w:val="0"/>
      <w:marBottom w:val="0"/>
      <w:divBdr>
        <w:top w:val="none" w:sz="0" w:space="0" w:color="auto"/>
        <w:left w:val="none" w:sz="0" w:space="0" w:color="auto"/>
        <w:bottom w:val="none" w:sz="0" w:space="0" w:color="auto"/>
        <w:right w:val="none" w:sz="0" w:space="0" w:color="auto"/>
      </w:divBdr>
    </w:div>
    <w:div w:id="1061708829">
      <w:bodyDiv w:val="1"/>
      <w:marLeft w:val="0"/>
      <w:marRight w:val="0"/>
      <w:marTop w:val="0"/>
      <w:marBottom w:val="0"/>
      <w:divBdr>
        <w:top w:val="none" w:sz="0" w:space="0" w:color="auto"/>
        <w:left w:val="none" w:sz="0" w:space="0" w:color="auto"/>
        <w:bottom w:val="none" w:sz="0" w:space="0" w:color="auto"/>
        <w:right w:val="none" w:sz="0" w:space="0" w:color="auto"/>
      </w:divBdr>
    </w:div>
    <w:div w:id="1062214324">
      <w:bodyDiv w:val="1"/>
      <w:marLeft w:val="0"/>
      <w:marRight w:val="0"/>
      <w:marTop w:val="0"/>
      <w:marBottom w:val="0"/>
      <w:divBdr>
        <w:top w:val="none" w:sz="0" w:space="0" w:color="auto"/>
        <w:left w:val="none" w:sz="0" w:space="0" w:color="auto"/>
        <w:bottom w:val="none" w:sz="0" w:space="0" w:color="auto"/>
        <w:right w:val="none" w:sz="0" w:space="0" w:color="auto"/>
      </w:divBdr>
    </w:div>
    <w:div w:id="1079408498">
      <w:bodyDiv w:val="1"/>
      <w:marLeft w:val="0"/>
      <w:marRight w:val="0"/>
      <w:marTop w:val="0"/>
      <w:marBottom w:val="0"/>
      <w:divBdr>
        <w:top w:val="none" w:sz="0" w:space="0" w:color="auto"/>
        <w:left w:val="none" w:sz="0" w:space="0" w:color="auto"/>
        <w:bottom w:val="none" w:sz="0" w:space="0" w:color="auto"/>
        <w:right w:val="none" w:sz="0" w:space="0" w:color="auto"/>
      </w:divBdr>
    </w:div>
    <w:div w:id="1147238363">
      <w:bodyDiv w:val="1"/>
      <w:marLeft w:val="0"/>
      <w:marRight w:val="0"/>
      <w:marTop w:val="0"/>
      <w:marBottom w:val="0"/>
      <w:divBdr>
        <w:top w:val="none" w:sz="0" w:space="0" w:color="auto"/>
        <w:left w:val="none" w:sz="0" w:space="0" w:color="auto"/>
        <w:bottom w:val="none" w:sz="0" w:space="0" w:color="auto"/>
        <w:right w:val="none" w:sz="0" w:space="0" w:color="auto"/>
      </w:divBdr>
    </w:div>
    <w:div w:id="1166164942">
      <w:bodyDiv w:val="1"/>
      <w:marLeft w:val="0"/>
      <w:marRight w:val="0"/>
      <w:marTop w:val="0"/>
      <w:marBottom w:val="0"/>
      <w:divBdr>
        <w:top w:val="none" w:sz="0" w:space="0" w:color="auto"/>
        <w:left w:val="none" w:sz="0" w:space="0" w:color="auto"/>
        <w:bottom w:val="none" w:sz="0" w:space="0" w:color="auto"/>
        <w:right w:val="none" w:sz="0" w:space="0" w:color="auto"/>
      </w:divBdr>
    </w:div>
    <w:div w:id="1218398972">
      <w:bodyDiv w:val="1"/>
      <w:marLeft w:val="0"/>
      <w:marRight w:val="0"/>
      <w:marTop w:val="0"/>
      <w:marBottom w:val="0"/>
      <w:divBdr>
        <w:top w:val="none" w:sz="0" w:space="0" w:color="auto"/>
        <w:left w:val="none" w:sz="0" w:space="0" w:color="auto"/>
        <w:bottom w:val="none" w:sz="0" w:space="0" w:color="auto"/>
        <w:right w:val="none" w:sz="0" w:space="0" w:color="auto"/>
      </w:divBdr>
      <w:divsChild>
        <w:div w:id="802695972">
          <w:marLeft w:val="0"/>
          <w:marRight w:val="0"/>
          <w:marTop w:val="0"/>
          <w:marBottom w:val="0"/>
          <w:divBdr>
            <w:top w:val="none" w:sz="0" w:space="0" w:color="auto"/>
            <w:left w:val="none" w:sz="0" w:space="0" w:color="auto"/>
            <w:bottom w:val="none" w:sz="0" w:space="0" w:color="auto"/>
            <w:right w:val="none" w:sz="0" w:space="0" w:color="auto"/>
          </w:divBdr>
        </w:div>
      </w:divsChild>
    </w:div>
    <w:div w:id="1222788350">
      <w:bodyDiv w:val="1"/>
      <w:marLeft w:val="0"/>
      <w:marRight w:val="0"/>
      <w:marTop w:val="0"/>
      <w:marBottom w:val="0"/>
      <w:divBdr>
        <w:top w:val="none" w:sz="0" w:space="0" w:color="auto"/>
        <w:left w:val="none" w:sz="0" w:space="0" w:color="auto"/>
        <w:bottom w:val="none" w:sz="0" w:space="0" w:color="auto"/>
        <w:right w:val="none" w:sz="0" w:space="0" w:color="auto"/>
      </w:divBdr>
    </w:div>
    <w:div w:id="1250382772">
      <w:bodyDiv w:val="1"/>
      <w:marLeft w:val="0"/>
      <w:marRight w:val="0"/>
      <w:marTop w:val="0"/>
      <w:marBottom w:val="0"/>
      <w:divBdr>
        <w:top w:val="none" w:sz="0" w:space="0" w:color="auto"/>
        <w:left w:val="none" w:sz="0" w:space="0" w:color="auto"/>
        <w:bottom w:val="none" w:sz="0" w:space="0" w:color="auto"/>
        <w:right w:val="none" w:sz="0" w:space="0" w:color="auto"/>
      </w:divBdr>
      <w:divsChild>
        <w:div w:id="124005466">
          <w:marLeft w:val="0"/>
          <w:marRight w:val="0"/>
          <w:marTop w:val="0"/>
          <w:marBottom w:val="0"/>
          <w:divBdr>
            <w:top w:val="none" w:sz="0" w:space="0" w:color="auto"/>
            <w:left w:val="none" w:sz="0" w:space="0" w:color="auto"/>
            <w:bottom w:val="none" w:sz="0" w:space="0" w:color="auto"/>
            <w:right w:val="none" w:sz="0" w:space="0" w:color="auto"/>
          </w:divBdr>
        </w:div>
        <w:div w:id="139419026">
          <w:marLeft w:val="0"/>
          <w:marRight w:val="0"/>
          <w:marTop w:val="0"/>
          <w:marBottom w:val="0"/>
          <w:divBdr>
            <w:top w:val="none" w:sz="0" w:space="0" w:color="auto"/>
            <w:left w:val="none" w:sz="0" w:space="0" w:color="auto"/>
            <w:bottom w:val="none" w:sz="0" w:space="0" w:color="auto"/>
            <w:right w:val="none" w:sz="0" w:space="0" w:color="auto"/>
          </w:divBdr>
        </w:div>
        <w:div w:id="507526909">
          <w:marLeft w:val="0"/>
          <w:marRight w:val="0"/>
          <w:marTop w:val="0"/>
          <w:marBottom w:val="0"/>
          <w:divBdr>
            <w:top w:val="none" w:sz="0" w:space="0" w:color="auto"/>
            <w:left w:val="none" w:sz="0" w:space="0" w:color="auto"/>
            <w:bottom w:val="none" w:sz="0" w:space="0" w:color="auto"/>
            <w:right w:val="none" w:sz="0" w:space="0" w:color="auto"/>
          </w:divBdr>
        </w:div>
        <w:div w:id="799105050">
          <w:marLeft w:val="0"/>
          <w:marRight w:val="0"/>
          <w:marTop w:val="0"/>
          <w:marBottom w:val="0"/>
          <w:divBdr>
            <w:top w:val="none" w:sz="0" w:space="0" w:color="auto"/>
            <w:left w:val="none" w:sz="0" w:space="0" w:color="auto"/>
            <w:bottom w:val="none" w:sz="0" w:space="0" w:color="auto"/>
            <w:right w:val="none" w:sz="0" w:space="0" w:color="auto"/>
          </w:divBdr>
        </w:div>
        <w:div w:id="1317878101">
          <w:marLeft w:val="0"/>
          <w:marRight w:val="0"/>
          <w:marTop w:val="0"/>
          <w:marBottom w:val="0"/>
          <w:divBdr>
            <w:top w:val="none" w:sz="0" w:space="0" w:color="auto"/>
            <w:left w:val="none" w:sz="0" w:space="0" w:color="auto"/>
            <w:bottom w:val="none" w:sz="0" w:space="0" w:color="auto"/>
            <w:right w:val="none" w:sz="0" w:space="0" w:color="auto"/>
          </w:divBdr>
        </w:div>
        <w:div w:id="1515727528">
          <w:marLeft w:val="0"/>
          <w:marRight w:val="0"/>
          <w:marTop w:val="0"/>
          <w:marBottom w:val="0"/>
          <w:divBdr>
            <w:top w:val="none" w:sz="0" w:space="0" w:color="auto"/>
            <w:left w:val="none" w:sz="0" w:space="0" w:color="auto"/>
            <w:bottom w:val="none" w:sz="0" w:space="0" w:color="auto"/>
            <w:right w:val="none" w:sz="0" w:space="0" w:color="auto"/>
          </w:divBdr>
        </w:div>
        <w:div w:id="1837767935">
          <w:marLeft w:val="0"/>
          <w:marRight w:val="0"/>
          <w:marTop w:val="0"/>
          <w:marBottom w:val="0"/>
          <w:divBdr>
            <w:top w:val="none" w:sz="0" w:space="0" w:color="auto"/>
            <w:left w:val="none" w:sz="0" w:space="0" w:color="auto"/>
            <w:bottom w:val="none" w:sz="0" w:space="0" w:color="auto"/>
            <w:right w:val="none" w:sz="0" w:space="0" w:color="auto"/>
          </w:divBdr>
        </w:div>
        <w:div w:id="1960717741">
          <w:marLeft w:val="0"/>
          <w:marRight w:val="0"/>
          <w:marTop w:val="0"/>
          <w:marBottom w:val="0"/>
          <w:divBdr>
            <w:top w:val="none" w:sz="0" w:space="0" w:color="auto"/>
            <w:left w:val="none" w:sz="0" w:space="0" w:color="auto"/>
            <w:bottom w:val="none" w:sz="0" w:space="0" w:color="auto"/>
            <w:right w:val="none" w:sz="0" w:space="0" w:color="auto"/>
          </w:divBdr>
        </w:div>
        <w:div w:id="1996226920">
          <w:marLeft w:val="0"/>
          <w:marRight w:val="0"/>
          <w:marTop w:val="0"/>
          <w:marBottom w:val="0"/>
          <w:divBdr>
            <w:top w:val="none" w:sz="0" w:space="0" w:color="auto"/>
            <w:left w:val="none" w:sz="0" w:space="0" w:color="auto"/>
            <w:bottom w:val="none" w:sz="0" w:space="0" w:color="auto"/>
            <w:right w:val="none" w:sz="0" w:space="0" w:color="auto"/>
          </w:divBdr>
        </w:div>
        <w:div w:id="2076855499">
          <w:marLeft w:val="0"/>
          <w:marRight w:val="0"/>
          <w:marTop w:val="0"/>
          <w:marBottom w:val="0"/>
          <w:divBdr>
            <w:top w:val="none" w:sz="0" w:space="0" w:color="auto"/>
            <w:left w:val="none" w:sz="0" w:space="0" w:color="auto"/>
            <w:bottom w:val="none" w:sz="0" w:space="0" w:color="auto"/>
            <w:right w:val="none" w:sz="0" w:space="0" w:color="auto"/>
          </w:divBdr>
        </w:div>
      </w:divsChild>
    </w:div>
    <w:div w:id="1257783920">
      <w:bodyDiv w:val="1"/>
      <w:marLeft w:val="0"/>
      <w:marRight w:val="0"/>
      <w:marTop w:val="0"/>
      <w:marBottom w:val="0"/>
      <w:divBdr>
        <w:top w:val="none" w:sz="0" w:space="0" w:color="auto"/>
        <w:left w:val="none" w:sz="0" w:space="0" w:color="auto"/>
        <w:bottom w:val="none" w:sz="0" w:space="0" w:color="auto"/>
        <w:right w:val="none" w:sz="0" w:space="0" w:color="auto"/>
      </w:divBdr>
      <w:divsChild>
        <w:div w:id="976253488">
          <w:marLeft w:val="0"/>
          <w:marRight w:val="0"/>
          <w:marTop w:val="0"/>
          <w:marBottom w:val="0"/>
          <w:divBdr>
            <w:top w:val="none" w:sz="0" w:space="0" w:color="auto"/>
            <w:left w:val="none" w:sz="0" w:space="0" w:color="auto"/>
            <w:bottom w:val="none" w:sz="0" w:space="0" w:color="auto"/>
            <w:right w:val="none" w:sz="0" w:space="0" w:color="auto"/>
          </w:divBdr>
        </w:div>
        <w:div w:id="1011224729">
          <w:marLeft w:val="0"/>
          <w:marRight w:val="0"/>
          <w:marTop w:val="0"/>
          <w:marBottom w:val="0"/>
          <w:divBdr>
            <w:top w:val="none" w:sz="0" w:space="0" w:color="auto"/>
            <w:left w:val="none" w:sz="0" w:space="0" w:color="auto"/>
            <w:bottom w:val="none" w:sz="0" w:space="0" w:color="auto"/>
            <w:right w:val="none" w:sz="0" w:space="0" w:color="auto"/>
          </w:divBdr>
          <w:divsChild>
            <w:div w:id="1692292387">
              <w:marLeft w:val="0"/>
              <w:marRight w:val="0"/>
              <w:marTop w:val="0"/>
              <w:marBottom w:val="0"/>
              <w:divBdr>
                <w:top w:val="none" w:sz="0" w:space="0" w:color="auto"/>
                <w:left w:val="none" w:sz="0" w:space="0" w:color="auto"/>
                <w:bottom w:val="none" w:sz="0" w:space="0" w:color="auto"/>
                <w:right w:val="none" w:sz="0" w:space="0" w:color="auto"/>
              </w:divBdr>
              <w:divsChild>
                <w:div w:id="2114205709">
                  <w:marLeft w:val="0"/>
                  <w:marRight w:val="0"/>
                  <w:marTop w:val="0"/>
                  <w:marBottom w:val="0"/>
                  <w:divBdr>
                    <w:top w:val="none" w:sz="0" w:space="0" w:color="auto"/>
                    <w:left w:val="none" w:sz="0" w:space="0" w:color="auto"/>
                    <w:bottom w:val="none" w:sz="0" w:space="0" w:color="auto"/>
                    <w:right w:val="none" w:sz="0" w:space="0" w:color="auto"/>
                  </w:divBdr>
                  <w:divsChild>
                    <w:div w:id="926963816">
                      <w:marLeft w:val="0"/>
                      <w:marRight w:val="0"/>
                      <w:marTop w:val="0"/>
                      <w:marBottom w:val="0"/>
                      <w:divBdr>
                        <w:top w:val="none" w:sz="0" w:space="0" w:color="auto"/>
                        <w:left w:val="none" w:sz="0" w:space="0" w:color="auto"/>
                        <w:bottom w:val="none" w:sz="0" w:space="0" w:color="auto"/>
                        <w:right w:val="none" w:sz="0" w:space="0" w:color="auto"/>
                      </w:divBdr>
                    </w:div>
                    <w:div w:id="1065955690">
                      <w:marLeft w:val="0"/>
                      <w:marRight w:val="0"/>
                      <w:marTop w:val="0"/>
                      <w:marBottom w:val="0"/>
                      <w:divBdr>
                        <w:top w:val="none" w:sz="0" w:space="0" w:color="auto"/>
                        <w:left w:val="none" w:sz="0" w:space="0" w:color="auto"/>
                        <w:bottom w:val="none" w:sz="0" w:space="0" w:color="auto"/>
                        <w:right w:val="none" w:sz="0" w:space="0" w:color="auto"/>
                      </w:divBdr>
                    </w:div>
                    <w:div w:id="109905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019690">
          <w:marLeft w:val="0"/>
          <w:marRight w:val="0"/>
          <w:marTop w:val="0"/>
          <w:marBottom w:val="0"/>
          <w:divBdr>
            <w:top w:val="none" w:sz="0" w:space="0" w:color="auto"/>
            <w:left w:val="none" w:sz="0" w:space="0" w:color="auto"/>
            <w:bottom w:val="none" w:sz="0" w:space="0" w:color="auto"/>
            <w:right w:val="none" w:sz="0" w:space="0" w:color="auto"/>
          </w:divBdr>
        </w:div>
      </w:divsChild>
    </w:div>
    <w:div w:id="1305281938">
      <w:bodyDiv w:val="1"/>
      <w:marLeft w:val="0"/>
      <w:marRight w:val="0"/>
      <w:marTop w:val="0"/>
      <w:marBottom w:val="0"/>
      <w:divBdr>
        <w:top w:val="none" w:sz="0" w:space="0" w:color="auto"/>
        <w:left w:val="none" w:sz="0" w:space="0" w:color="auto"/>
        <w:bottom w:val="none" w:sz="0" w:space="0" w:color="auto"/>
        <w:right w:val="none" w:sz="0" w:space="0" w:color="auto"/>
      </w:divBdr>
    </w:div>
    <w:div w:id="1315380346">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61779980">
      <w:bodyDiv w:val="1"/>
      <w:marLeft w:val="0"/>
      <w:marRight w:val="0"/>
      <w:marTop w:val="0"/>
      <w:marBottom w:val="0"/>
      <w:divBdr>
        <w:top w:val="none" w:sz="0" w:space="0" w:color="auto"/>
        <w:left w:val="none" w:sz="0" w:space="0" w:color="auto"/>
        <w:bottom w:val="none" w:sz="0" w:space="0" w:color="auto"/>
        <w:right w:val="none" w:sz="0" w:space="0" w:color="auto"/>
      </w:divBdr>
    </w:div>
    <w:div w:id="1442148029">
      <w:bodyDiv w:val="1"/>
      <w:marLeft w:val="0"/>
      <w:marRight w:val="0"/>
      <w:marTop w:val="0"/>
      <w:marBottom w:val="0"/>
      <w:divBdr>
        <w:top w:val="none" w:sz="0" w:space="0" w:color="auto"/>
        <w:left w:val="none" w:sz="0" w:space="0" w:color="auto"/>
        <w:bottom w:val="none" w:sz="0" w:space="0" w:color="auto"/>
        <w:right w:val="none" w:sz="0" w:space="0" w:color="auto"/>
      </w:divBdr>
    </w:div>
    <w:div w:id="1548643665">
      <w:bodyDiv w:val="1"/>
      <w:marLeft w:val="0"/>
      <w:marRight w:val="0"/>
      <w:marTop w:val="0"/>
      <w:marBottom w:val="0"/>
      <w:divBdr>
        <w:top w:val="none" w:sz="0" w:space="0" w:color="auto"/>
        <w:left w:val="none" w:sz="0" w:space="0" w:color="auto"/>
        <w:bottom w:val="none" w:sz="0" w:space="0" w:color="auto"/>
        <w:right w:val="none" w:sz="0" w:space="0" w:color="auto"/>
      </w:divBdr>
      <w:divsChild>
        <w:div w:id="73204572">
          <w:marLeft w:val="0"/>
          <w:marRight w:val="0"/>
          <w:marTop w:val="0"/>
          <w:marBottom w:val="0"/>
          <w:divBdr>
            <w:top w:val="none" w:sz="0" w:space="0" w:color="auto"/>
            <w:left w:val="none" w:sz="0" w:space="0" w:color="auto"/>
            <w:bottom w:val="none" w:sz="0" w:space="0" w:color="auto"/>
            <w:right w:val="none" w:sz="0" w:space="0" w:color="auto"/>
          </w:divBdr>
        </w:div>
        <w:div w:id="688602900">
          <w:marLeft w:val="0"/>
          <w:marRight w:val="0"/>
          <w:marTop w:val="0"/>
          <w:marBottom w:val="0"/>
          <w:divBdr>
            <w:top w:val="none" w:sz="0" w:space="0" w:color="auto"/>
            <w:left w:val="none" w:sz="0" w:space="0" w:color="auto"/>
            <w:bottom w:val="none" w:sz="0" w:space="0" w:color="auto"/>
            <w:right w:val="none" w:sz="0" w:space="0" w:color="auto"/>
          </w:divBdr>
        </w:div>
        <w:div w:id="1646003703">
          <w:marLeft w:val="0"/>
          <w:marRight w:val="0"/>
          <w:marTop w:val="0"/>
          <w:marBottom w:val="0"/>
          <w:divBdr>
            <w:top w:val="none" w:sz="0" w:space="0" w:color="auto"/>
            <w:left w:val="none" w:sz="0" w:space="0" w:color="auto"/>
            <w:bottom w:val="none" w:sz="0" w:space="0" w:color="auto"/>
            <w:right w:val="none" w:sz="0" w:space="0" w:color="auto"/>
          </w:divBdr>
        </w:div>
      </w:divsChild>
    </w:div>
    <w:div w:id="1570144124">
      <w:bodyDiv w:val="1"/>
      <w:marLeft w:val="0"/>
      <w:marRight w:val="0"/>
      <w:marTop w:val="0"/>
      <w:marBottom w:val="0"/>
      <w:divBdr>
        <w:top w:val="none" w:sz="0" w:space="0" w:color="auto"/>
        <w:left w:val="none" w:sz="0" w:space="0" w:color="auto"/>
        <w:bottom w:val="none" w:sz="0" w:space="0" w:color="auto"/>
        <w:right w:val="none" w:sz="0" w:space="0" w:color="auto"/>
      </w:divBdr>
    </w:div>
    <w:div w:id="1586181304">
      <w:bodyDiv w:val="1"/>
      <w:marLeft w:val="0"/>
      <w:marRight w:val="0"/>
      <w:marTop w:val="0"/>
      <w:marBottom w:val="0"/>
      <w:divBdr>
        <w:top w:val="none" w:sz="0" w:space="0" w:color="auto"/>
        <w:left w:val="none" w:sz="0" w:space="0" w:color="auto"/>
        <w:bottom w:val="none" w:sz="0" w:space="0" w:color="auto"/>
        <w:right w:val="none" w:sz="0" w:space="0" w:color="auto"/>
      </w:divBdr>
    </w:div>
    <w:div w:id="1605725655">
      <w:bodyDiv w:val="1"/>
      <w:marLeft w:val="0"/>
      <w:marRight w:val="0"/>
      <w:marTop w:val="0"/>
      <w:marBottom w:val="0"/>
      <w:divBdr>
        <w:top w:val="none" w:sz="0" w:space="0" w:color="auto"/>
        <w:left w:val="none" w:sz="0" w:space="0" w:color="auto"/>
        <w:bottom w:val="none" w:sz="0" w:space="0" w:color="auto"/>
        <w:right w:val="none" w:sz="0" w:space="0" w:color="auto"/>
      </w:divBdr>
    </w:div>
    <w:div w:id="1606881639">
      <w:bodyDiv w:val="1"/>
      <w:marLeft w:val="0"/>
      <w:marRight w:val="0"/>
      <w:marTop w:val="0"/>
      <w:marBottom w:val="0"/>
      <w:divBdr>
        <w:top w:val="none" w:sz="0" w:space="0" w:color="auto"/>
        <w:left w:val="none" w:sz="0" w:space="0" w:color="auto"/>
        <w:bottom w:val="none" w:sz="0" w:space="0" w:color="auto"/>
        <w:right w:val="none" w:sz="0" w:space="0" w:color="auto"/>
      </w:divBdr>
      <w:divsChild>
        <w:div w:id="625425278">
          <w:marLeft w:val="300"/>
          <w:marRight w:val="0"/>
          <w:marTop w:val="0"/>
          <w:marBottom w:val="75"/>
          <w:divBdr>
            <w:top w:val="single" w:sz="6" w:space="11" w:color="B7B7B7"/>
            <w:left w:val="single" w:sz="6" w:space="15" w:color="B7B7B7"/>
            <w:bottom w:val="single" w:sz="6" w:space="11" w:color="B7B7B7"/>
            <w:right w:val="single" w:sz="6" w:space="15" w:color="B7B7B7"/>
          </w:divBdr>
          <w:divsChild>
            <w:div w:id="55450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8767">
      <w:bodyDiv w:val="1"/>
      <w:marLeft w:val="0"/>
      <w:marRight w:val="0"/>
      <w:marTop w:val="0"/>
      <w:marBottom w:val="0"/>
      <w:divBdr>
        <w:top w:val="none" w:sz="0" w:space="0" w:color="auto"/>
        <w:left w:val="none" w:sz="0" w:space="0" w:color="auto"/>
        <w:bottom w:val="none" w:sz="0" w:space="0" w:color="auto"/>
        <w:right w:val="none" w:sz="0" w:space="0" w:color="auto"/>
      </w:divBdr>
    </w:div>
    <w:div w:id="1627010090">
      <w:bodyDiv w:val="1"/>
      <w:marLeft w:val="0"/>
      <w:marRight w:val="0"/>
      <w:marTop w:val="0"/>
      <w:marBottom w:val="0"/>
      <w:divBdr>
        <w:top w:val="none" w:sz="0" w:space="0" w:color="auto"/>
        <w:left w:val="none" w:sz="0" w:space="0" w:color="auto"/>
        <w:bottom w:val="none" w:sz="0" w:space="0" w:color="auto"/>
        <w:right w:val="none" w:sz="0" w:space="0" w:color="auto"/>
      </w:divBdr>
    </w:div>
    <w:div w:id="1645354593">
      <w:bodyDiv w:val="1"/>
      <w:marLeft w:val="0"/>
      <w:marRight w:val="0"/>
      <w:marTop w:val="0"/>
      <w:marBottom w:val="0"/>
      <w:divBdr>
        <w:top w:val="none" w:sz="0" w:space="0" w:color="auto"/>
        <w:left w:val="none" w:sz="0" w:space="0" w:color="auto"/>
        <w:bottom w:val="none" w:sz="0" w:space="0" w:color="auto"/>
        <w:right w:val="none" w:sz="0" w:space="0" w:color="auto"/>
      </w:divBdr>
    </w:div>
    <w:div w:id="1654941976">
      <w:bodyDiv w:val="1"/>
      <w:marLeft w:val="0"/>
      <w:marRight w:val="0"/>
      <w:marTop w:val="0"/>
      <w:marBottom w:val="0"/>
      <w:divBdr>
        <w:top w:val="none" w:sz="0" w:space="0" w:color="auto"/>
        <w:left w:val="none" w:sz="0" w:space="0" w:color="auto"/>
        <w:bottom w:val="none" w:sz="0" w:space="0" w:color="auto"/>
        <w:right w:val="none" w:sz="0" w:space="0" w:color="auto"/>
      </w:divBdr>
      <w:divsChild>
        <w:div w:id="108937389">
          <w:marLeft w:val="0"/>
          <w:marRight w:val="0"/>
          <w:marTop w:val="0"/>
          <w:marBottom w:val="0"/>
          <w:divBdr>
            <w:top w:val="none" w:sz="0" w:space="0" w:color="auto"/>
            <w:left w:val="none" w:sz="0" w:space="0" w:color="auto"/>
            <w:bottom w:val="none" w:sz="0" w:space="0" w:color="auto"/>
            <w:right w:val="none" w:sz="0" w:space="0" w:color="auto"/>
          </w:divBdr>
        </w:div>
        <w:div w:id="313073182">
          <w:marLeft w:val="0"/>
          <w:marRight w:val="0"/>
          <w:marTop w:val="0"/>
          <w:marBottom w:val="0"/>
          <w:divBdr>
            <w:top w:val="none" w:sz="0" w:space="0" w:color="auto"/>
            <w:left w:val="none" w:sz="0" w:space="0" w:color="auto"/>
            <w:bottom w:val="none" w:sz="0" w:space="0" w:color="auto"/>
            <w:right w:val="none" w:sz="0" w:space="0" w:color="auto"/>
          </w:divBdr>
        </w:div>
        <w:div w:id="341010006">
          <w:marLeft w:val="0"/>
          <w:marRight w:val="0"/>
          <w:marTop w:val="0"/>
          <w:marBottom w:val="0"/>
          <w:divBdr>
            <w:top w:val="none" w:sz="0" w:space="0" w:color="auto"/>
            <w:left w:val="none" w:sz="0" w:space="0" w:color="auto"/>
            <w:bottom w:val="none" w:sz="0" w:space="0" w:color="auto"/>
            <w:right w:val="none" w:sz="0" w:space="0" w:color="auto"/>
          </w:divBdr>
        </w:div>
        <w:div w:id="377361398">
          <w:marLeft w:val="0"/>
          <w:marRight w:val="0"/>
          <w:marTop w:val="0"/>
          <w:marBottom w:val="0"/>
          <w:divBdr>
            <w:top w:val="none" w:sz="0" w:space="0" w:color="auto"/>
            <w:left w:val="none" w:sz="0" w:space="0" w:color="auto"/>
            <w:bottom w:val="none" w:sz="0" w:space="0" w:color="auto"/>
            <w:right w:val="none" w:sz="0" w:space="0" w:color="auto"/>
          </w:divBdr>
        </w:div>
        <w:div w:id="1140268737">
          <w:marLeft w:val="0"/>
          <w:marRight w:val="0"/>
          <w:marTop w:val="0"/>
          <w:marBottom w:val="0"/>
          <w:divBdr>
            <w:top w:val="none" w:sz="0" w:space="0" w:color="auto"/>
            <w:left w:val="none" w:sz="0" w:space="0" w:color="auto"/>
            <w:bottom w:val="none" w:sz="0" w:space="0" w:color="auto"/>
            <w:right w:val="none" w:sz="0" w:space="0" w:color="auto"/>
          </w:divBdr>
        </w:div>
        <w:div w:id="1182162107">
          <w:marLeft w:val="0"/>
          <w:marRight w:val="0"/>
          <w:marTop w:val="0"/>
          <w:marBottom w:val="0"/>
          <w:divBdr>
            <w:top w:val="none" w:sz="0" w:space="0" w:color="auto"/>
            <w:left w:val="none" w:sz="0" w:space="0" w:color="auto"/>
            <w:bottom w:val="none" w:sz="0" w:space="0" w:color="auto"/>
            <w:right w:val="none" w:sz="0" w:space="0" w:color="auto"/>
          </w:divBdr>
        </w:div>
        <w:div w:id="1259753066">
          <w:marLeft w:val="0"/>
          <w:marRight w:val="0"/>
          <w:marTop w:val="0"/>
          <w:marBottom w:val="0"/>
          <w:divBdr>
            <w:top w:val="none" w:sz="0" w:space="0" w:color="auto"/>
            <w:left w:val="none" w:sz="0" w:space="0" w:color="auto"/>
            <w:bottom w:val="none" w:sz="0" w:space="0" w:color="auto"/>
            <w:right w:val="none" w:sz="0" w:space="0" w:color="auto"/>
          </w:divBdr>
        </w:div>
        <w:div w:id="1535116947">
          <w:marLeft w:val="0"/>
          <w:marRight w:val="0"/>
          <w:marTop w:val="0"/>
          <w:marBottom w:val="0"/>
          <w:divBdr>
            <w:top w:val="none" w:sz="0" w:space="0" w:color="auto"/>
            <w:left w:val="none" w:sz="0" w:space="0" w:color="auto"/>
            <w:bottom w:val="none" w:sz="0" w:space="0" w:color="auto"/>
            <w:right w:val="none" w:sz="0" w:space="0" w:color="auto"/>
          </w:divBdr>
        </w:div>
        <w:div w:id="1603955930">
          <w:marLeft w:val="0"/>
          <w:marRight w:val="0"/>
          <w:marTop w:val="0"/>
          <w:marBottom w:val="0"/>
          <w:divBdr>
            <w:top w:val="none" w:sz="0" w:space="0" w:color="auto"/>
            <w:left w:val="none" w:sz="0" w:space="0" w:color="auto"/>
            <w:bottom w:val="none" w:sz="0" w:space="0" w:color="auto"/>
            <w:right w:val="none" w:sz="0" w:space="0" w:color="auto"/>
          </w:divBdr>
        </w:div>
        <w:div w:id="1631664508">
          <w:marLeft w:val="0"/>
          <w:marRight w:val="0"/>
          <w:marTop w:val="0"/>
          <w:marBottom w:val="0"/>
          <w:divBdr>
            <w:top w:val="none" w:sz="0" w:space="0" w:color="auto"/>
            <w:left w:val="none" w:sz="0" w:space="0" w:color="auto"/>
            <w:bottom w:val="none" w:sz="0" w:space="0" w:color="auto"/>
            <w:right w:val="none" w:sz="0" w:space="0" w:color="auto"/>
          </w:divBdr>
        </w:div>
      </w:divsChild>
    </w:div>
    <w:div w:id="1665820612">
      <w:bodyDiv w:val="1"/>
      <w:marLeft w:val="0"/>
      <w:marRight w:val="0"/>
      <w:marTop w:val="0"/>
      <w:marBottom w:val="0"/>
      <w:divBdr>
        <w:top w:val="none" w:sz="0" w:space="0" w:color="auto"/>
        <w:left w:val="none" w:sz="0" w:space="0" w:color="auto"/>
        <w:bottom w:val="none" w:sz="0" w:space="0" w:color="auto"/>
        <w:right w:val="none" w:sz="0" w:space="0" w:color="auto"/>
      </w:divBdr>
    </w:div>
    <w:div w:id="1693339379">
      <w:bodyDiv w:val="1"/>
      <w:marLeft w:val="0"/>
      <w:marRight w:val="0"/>
      <w:marTop w:val="0"/>
      <w:marBottom w:val="0"/>
      <w:divBdr>
        <w:top w:val="none" w:sz="0" w:space="0" w:color="auto"/>
        <w:left w:val="none" w:sz="0" w:space="0" w:color="auto"/>
        <w:bottom w:val="none" w:sz="0" w:space="0" w:color="auto"/>
        <w:right w:val="none" w:sz="0" w:space="0" w:color="auto"/>
      </w:divBdr>
    </w:div>
    <w:div w:id="1765612967">
      <w:bodyDiv w:val="1"/>
      <w:marLeft w:val="0"/>
      <w:marRight w:val="0"/>
      <w:marTop w:val="0"/>
      <w:marBottom w:val="0"/>
      <w:divBdr>
        <w:top w:val="none" w:sz="0" w:space="0" w:color="auto"/>
        <w:left w:val="none" w:sz="0" w:space="0" w:color="auto"/>
        <w:bottom w:val="none" w:sz="0" w:space="0" w:color="auto"/>
        <w:right w:val="none" w:sz="0" w:space="0" w:color="auto"/>
      </w:divBdr>
    </w:div>
    <w:div w:id="1773742313">
      <w:bodyDiv w:val="1"/>
      <w:marLeft w:val="0"/>
      <w:marRight w:val="0"/>
      <w:marTop w:val="0"/>
      <w:marBottom w:val="0"/>
      <w:divBdr>
        <w:top w:val="none" w:sz="0" w:space="0" w:color="auto"/>
        <w:left w:val="none" w:sz="0" w:space="0" w:color="auto"/>
        <w:bottom w:val="none" w:sz="0" w:space="0" w:color="auto"/>
        <w:right w:val="none" w:sz="0" w:space="0" w:color="auto"/>
      </w:divBdr>
    </w:div>
    <w:div w:id="1788575344">
      <w:bodyDiv w:val="1"/>
      <w:marLeft w:val="0"/>
      <w:marRight w:val="0"/>
      <w:marTop w:val="0"/>
      <w:marBottom w:val="0"/>
      <w:divBdr>
        <w:top w:val="none" w:sz="0" w:space="0" w:color="auto"/>
        <w:left w:val="none" w:sz="0" w:space="0" w:color="auto"/>
        <w:bottom w:val="none" w:sz="0" w:space="0" w:color="auto"/>
        <w:right w:val="none" w:sz="0" w:space="0" w:color="auto"/>
      </w:divBdr>
    </w:div>
    <w:div w:id="1803228845">
      <w:bodyDiv w:val="1"/>
      <w:marLeft w:val="0"/>
      <w:marRight w:val="0"/>
      <w:marTop w:val="0"/>
      <w:marBottom w:val="0"/>
      <w:divBdr>
        <w:top w:val="none" w:sz="0" w:space="0" w:color="auto"/>
        <w:left w:val="none" w:sz="0" w:space="0" w:color="auto"/>
        <w:bottom w:val="none" w:sz="0" w:space="0" w:color="auto"/>
        <w:right w:val="none" w:sz="0" w:space="0" w:color="auto"/>
      </w:divBdr>
    </w:div>
    <w:div w:id="1865291809">
      <w:bodyDiv w:val="1"/>
      <w:marLeft w:val="0"/>
      <w:marRight w:val="0"/>
      <w:marTop w:val="0"/>
      <w:marBottom w:val="0"/>
      <w:divBdr>
        <w:top w:val="none" w:sz="0" w:space="0" w:color="auto"/>
        <w:left w:val="none" w:sz="0" w:space="0" w:color="auto"/>
        <w:bottom w:val="none" w:sz="0" w:space="0" w:color="auto"/>
        <w:right w:val="none" w:sz="0" w:space="0" w:color="auto"/>
      </w:divBdr>
    </w:div>
    <w:div w:id="1870339619">
      <w:bodyDiv w:val="1"/>
      <w:marLeft w:val="0"/>
      <w:marRight w:val="0"/>
      <w:marTop w:val="0"/>
      <w:marBottom w:val="0"/>
      <w:divBdr>
        <w:top w:val="none" w:sz="0" w:space="0" w:color="auto"/>
        <w:left w:val="none" w:sz="0" w:space="0" w:color="auto"/>
        <w:bottom w:val="none" w:sz="0" w:space="0" w:color="auto"/>
        <w:right w:val="none" w:sz="0" w:space="0" w:color="auto"/>
      </w:divBdr>
    </w:div>
    <w:div w:id="1878156370">
      <w:bodyDiv w:val="1"/>
      <w:marLeft w:val="0"/>
      <w:marRight w:val="0"/>
      <w:marTop w:val="0"/>
      <w:marBottom w:val="0"/>
      <w:divBdr>
        <w:top w:val="none" w:sz="0" w:space="0" w:color="auto"/>
        <w:left w:val="none" w:sz="0" w:space="0" w:color="auto"/>
        <w:bottom w:val="none" w:sz="0" w:space="0" w:color="auto"/>
        <w:right w:val="none" w:sz="0" w:space="0" w:color="auto"/>
      </w:divBdr>
    </w:div>
    <w:div w:id="1884562236">
      <w:bodyDiv w:val="1"/>
      <w:marLeft w:val="0"/>
      <w:marRight w:val="0"/>
      <w:marTop w:val="0"/>
      <w:marBottom w:val="0"/>
      <w:divBdr>
        <w:top w:val="none" w:sz="0" w:space="0" w:color="auto"/>
        <w:left w:val="none" w:sz="0" w:space="0" w:color="auto"/>
        <w:bottom w:val="none" w:sz="0" w:space="0" w:color="auto"/>
        <w:right w:val="none" w:sz="0" w:space="0" w:color="auto"/>
      </w:divBdr>
      <w:divsChild>
        <w:div w:id="250898225">
          <w:marLeft w:val="0"/>
          <w:marRight w:val="0"/>
          <w:marTop w:val="0"/>
          <w:marBottom w:val="0"/>
          <w:divBdr>
            <w:top w:val="none" w:sz="0" w:space="0" w:color="auto"/>
            <w:left w:val="none" w:sz="0" w:space="0" w:color="auto"/>
            <w:bottom w:val="none" w:sz="0" w:space="0" w:color="auto"/>
            <w:right w:val="none" w:sz="0" w:space="0" w:color="auto"/>
          </w:divBdr>
        </w:div>
        <w:div w:id="614336369">
          <w:marLeft w:val="0"/>
          <w:marRight w:val="0"/>
          <w:marTop w:val="0"/>
          <w:marBottom w:val="0"/>
          <w:divBdr>
            <w:top w:val="none" w:sz="0" w:space="0" w:color="auto"/>
            <w:left w:val="none" w:sz="0" w:space="0" w:color="auto"/>
            <w:bottom w:val="none" w:sz="0" w:space="0" w:color="auto"/>
            <w:right w:val="none" w:sz="0" w:space="0" w:color="auto"/>
          </w:divBdr>
        </w:div>
        <w:div w:id="1415931865">
          <w:marLeft w:val="0"/>
          <w:marRight w:val="0"/>
          <w:marTop w:val="0"/>
          <w:marBottom w:val="0"/>
          <w:divBdr>
            <w:top w:val="none" w:sz="0" w:space="0" w:color="auto"/>
            <w:left w:val="none" w:sz="0" w:space="0" w:color="auto"/>
            <w:bottom w:val="none" w:sz="0" w:space="0" w:color="auto"/>
            <w:right w:val="none" w:sz="0" w:space="0" w:color="auto"/>
          </w:divBdr>
        </w:div>
        <w:div w:id="1707290526">
          <w:marLeft w:val="0"/>
          <w:marRight w:val="0"/>
          <w:marTop w:val="0"/>
          <w:marBottom w:val="0"/>
          <w:divBdr>
            <w:top w:val="none" w:sz="0" w:space="0" w:color="auto"/>
            <w:left w:val="none" w:sz="0" w:space="0" w:color="auto"/>
            <w:bottom w:val="none" w:sz="0" w:space="0" w:color="auto"/>
            <w:right w:val="none" w:sz="0" w:space="0" w:color="auto"/>
          </w:divBdr>
        </w:div>
        <w:div w:id="1797025245">
          <w:marLeft w:val="0"/>
          <w:marRight w:val="0"/>
          <w:marTop w:val="0"/>
          <w:marBottom w:val="0"/>
          <w:divBdr>
            <w:top w:val="none" w:sz="0" w:space="0" w:color="auto"/>
            <w:left w:val="none" w:sz="0" w:space="0" w:color="auto"/>
            <w:bottom w:val="none" w:sz="0" w:space="0" w:color="auto"/>
            <w:right w:val="none" w:sz="0" w:space="0" w:color="auto"/>
          </w:divBdr>
        </w:div>
        <w:div w:id="1984383664">
          <w:marLeft w:val="0"/>
          <w:marRight w:val="0"/>
          <w:marTop w:val="0"/>
          <w:marBottom w:val="0"/>
          <w:divBdr>
            <w:top w:val="none" w:sz="0" w:space="0" w:color="auto"/>
            <w:left w:val="none" w:sz="0" w:space="0" w:color="auto"/>
            <w:bottom w:val="none" w:sz="0" w:space="0" w:color="auto"/>
            <w:right w:val="none" w:sz="0" w:space="0" w:color="auto"/>
          </w:divBdr>
        </w:div>
      </w:divsChild>
    </w:div>
    <w:div w:id="1888057869">
      <w:bodyDiv w:val="1"/>
      <w:marLeft w:val="0"/>
      <w:marRight w:val="0"/>
      <w:marTop w:val="0"/>
      <w:marBottom w:val="0"/>
      <w:divBdr>
        <w:top w:val="none" w:sz="0" w:space="0" w:color="auto"/>
        <w:left w:val="none" w:sz="0" w:space="0" w:color="auto"/>
        <w:bottom w:val="none" w:sz="0" w:space="0" w:color="auto"/>
        <w:right w:val="none" w:sz="0" w:space="0" w:color="auto"/>
      </w:divBdr>
      <w:divsChild>
        <w:div w:id="1479104446">
          <w:marLeft w:val="0"/>
          <w:marRight w:val="0"/>
          <w:marTop w:val="0"/>
          <w:marBottom w:val="0"/>
          <w:divBdr>
            <w:top w:val="none" w:sz="0" w:space="0" w:color="auto"/>
            <w:left w:val="none" w:sz="0" w:space="0" w:color="auto"/>
            <w:bottom w:val="none" w:sz="0" w:space="0" w:color="auto"/>
            <w:right w:val="none" w:sz="0" w:space="0" w:color="auto"/>
          </w:divBdr>
        </w:div>
      </w:divsChild>
    </w:div>
    <w:div w:id="1935237395">
      <w:bodyDiv w:val="1"/>
      <w:marLeft w:val="0"/>
      <w:marRight w:val="0"/>
      <w:marTop w:val="0"/>
      <w:marBottom w:val="0"/>
      <w:divBdr>
        <w:top w:val="none" w:sz="0" w:space="0" w:color="auto"/>
        <w:left w:val="none" w:sz="0" w:space="0" w:color="auto"/>
        <w:bottom w:val="none" w:sz="0" w:space="0" w:color="auto"/>
        <w:right w:val="none" w:sz="0" w:space="0" w:color="auto"/>
      </w:divBdr>
    </w:div>
    <w:div w:id="1941529528">
      <w:bodyDiv w:val="1"/>
      <w:marLeft w:val="0"/>
      <w:marRight w:val="0"/>
      <w:marTop w:val="0"/>
      <w:marBottom w:val="0"/>
      <w:divBdr>
        <w:top w:val="none" w:sz="0" w:space="0" w:color="auto"/>
        <w:left w:val="none" w:sz="0" w:space="0" w:color="auto"/>
        <w:bottom w:val="none" w:sz="0" w:space="0" w:color="auto"/>
        <w:right w:val="none" w:sz="0" w:space="0" w:color="auto"/>
      </w:divBdr>
    </w:div>
    <w:div w:id="1966959138">
      <w:bodyDiv w:val="1"/>
      <w:marLeft w:val="0"/>
      <w:marRight w:val="0"/>
      <w:marTop w:val="0"/>
      <w:marBottom w:val="0"/>
      <w:divBdr>
        <w:top w:val="none" w:sz="0" w:space="0" w:color="auto"/>
        <w:left w:val="none" w:sz="0" w:space="0" w:color="auto"/>
        <w:bottom w:val="none" w:sz="0" w:space="0" w:color="auto"/>
        <w:right w:val="none" w:sz="0" w:space="0" w:color="auto"/>
      </w:divBdr>
    </w:div>
    <w:div w:id="1975210230">
      <w:bodyDiv w:val="1"/>
      <w:marLeft w:val="0"/>
      <w:marRight w:val="0"/>
      <w:marTop w:val="0"/>
      <w:marBottom w:val="0"/>
      <w:divBdr>
        <w:top w:val="none" w:sz="0" w:space="0" w:color="auto"/>
        <w:left w:val="none" w:sz="0" w:space="0" w:color="auto"/>
        <w:bottom w:val="none" w:sz="0" w:space="0" w:color="auto"/>
        <w:right w:val="none" w:sz="0" w:space="0" w:color="auto"/>
      </w:divBdr>
    </w:div>
    <w:div w:id="1982341599">
      <w:bodyDiv w:val="1"/>
      <w:marLeft w:val="0"/>
      <w:marRight w:val="0"/>
      <w:marTop w:val="0"/>
      <w:marBottom w:val="0"/>
      <w:divBdr>
        <w:top w:val="none" w:sz="0" w:space="0" w:color="auto"/>
        <w:left w:val="none" w:sz="0" w:space="0" w:color="auto"/>
        <w:bottom w:val="none" w:sz="0" w:space="0" w:color="auto"/>
        <w:right w:val="none" w:sz="0" w:space="0" w:color="auto"/>
      </w:divBdr>
    </w:div>
    <w:div w:id="2038238315">
      <w:bodyDiv w:val="1"/>
      <w:marLeft w:val="0"/>
      <w:marRight w:val="0"/>
      <w:marTop w:val="0"/>
      <w:marBottom w:val="0"/>
      <w:divBdr>
        <w:top w:val="none" w:sz="0" w:space="0" w:color="auto"/>
        <w:left w:val="none" w:sz="0" w:space="0" w:color="auto"/>
        <w:bottom w:val="none" w:sz="0" w:space="0" w:color="auto"/>
        <w:right w:val="none" w:sz="0" w:space="0" w:color="auto"/>
      </w:divBdr>
    </w:div>
    <w:div w:id="2047558890">
      <w:bodyDiv w:val="1"/>
      <w:marLeft w:val="0"/>
      <w:marRight w:val="0"/>
      <w:marTop w:val="0"/>
      <w:marBottom w:val="0"/>
      <w:divBdr>
        <w:top w:val="none" w:sz="0" w:space="0" w:color="auto"/>
        <w:left w:val="none" w:sz="0" w:space="0" w:color="auto"/>
        <w:bottom w:val="none" w:sz="0" w:space="0" w:color="auto"/>
        <w:right w:val="none" w:sz="0" w:space="0" w:color="auto"/>
      </w:divBdr>
    </w:div>
    <w:div w:id="2056391476">
      <w:bodyDiv w:val="1"/>
      <w:marLeft w:val="0"/>
      <w:marRight w:val="0"/>
      <w:marTop w:val="0"/>
      <w:marBottom w:val="0"/>
      <w:divBdr>
        <w:top w:val="none" w:sz="0" w:space="0" w:color="auto"/>
        <w:left w:val="none" w:sz="0" w:space="0" w:color="auto"/>
        <w:bottom w:val="none" w:sz="0" w:space="0" w:color="auto"/>
        <w:right w:val="none" w:sz="0" w:space="0" w:color="auto"/>
      </w:divBdr>
    </w:div>
    <w:div w:id="2056729768">
      <w:bodyDiv w:val="1"/>
      <w:marLeft w:val="0"/>
      <w:marRight w:val="0"/>
      <w:marTop w:val="0"/>
      <w:marBottom w:val="0"/>
      <w:divBdr>
        <w:top w:val="none" w:sz="0" w:space="0" w:color="auto"/>
        <w:left w:val="none" w:sz="0" w:space="0" w:color="auto"/>
        <w:bottom w:val="none" w:sz="0" w:space="0" w:color="auto"/>
        <w:right w:val="none" w:sz="0" w:space="0" w:color="auto"/>
      </w:divBdr>
    </w:div>
    <w:div w:id="2062710328">
      <w:bodyDiv w:val="1"/>
      <w:marLeft w:val="0"/>
      <w:marRight w:val="0"/>
      <w:marTop w:val="0"/>
      <w:marBottom w:val="0"/>
      <w:divBdr>
        <w:top w:val="none" w:sz="0" w:space="0" w:color="auto"/>
        <w:left w:val="none" w:sz="0" w:space="0" w:color="auto"/>
        <w:bottom w:val="none" w:sz="0" w:space="0" w:color="auto"/>
        <w:right w:val="none" w:sz="0" w:space="0" w:color="auto"/>
      </w:divBdr>
    </w:div>
    <w:div w:id="2110418764">
      <w:bodyDiv w:val="1"/>
      <w:marLeft w:val="0"/>
      <w:marRight w:val="0"/>
      <w:marTop w:val="0"/>
      <w:marBottom w:val="0"/>
      <w:divBdr>
        <w:top w:val="none" w:sz="0" w:space="0" w:color="auto"/>
        <w:left w:val="none" w:sz="0" w:space="0" w:color="auto"/>
        <w:bottom w:val="none" w:sz="0" w:space="0" w:color="auto"/>
        <w:right w:val="none" w:sz="0" w:space="0" w:color="auto"/>
      </w:divBdr>
    </w:div>
    <w:div w:id="2124688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biblegateway.com/passage/?search=Psalm+39%3A7-10&amp;version=NIV" TargetMode="External"/><Relationship Id="rId26" Type="http://schemas.openxmlformats.org/officeDocument/2006/relationships/image" Target="media/image5.png"/><Relationship Id="rId39" Type="http://schemas.openxmlformats.org/officeDocument/2006/relationships/hyperlink" Target="https://www.facebook.com/methodist.church.shenandoah" TargetMode="External"/><Relationship Id="rId21" Type="http://schemas.openxmlformats.org/officeDocument/2006/relationships/hyperlink" Target="https://www.biblegateway.com/passage/?search=Exodus+2%3A1-10&amp;version=NIV" TargetMode="External"/><Relationship Id="rId34" Type="http://schemas.openxmlformats.org/officeDocument/2006/relationships/hyperlink" Target="https://shenchurch.onechurchsoftware.com/" TargetMode="External"/><Relationship Id="rId42" Type="http://schemas.openxmlformats.org/officeDocument/2006/relationships/hyperlink" Target="https://www.biblegateway.com/passage/?search=Joshua+1%3A1-7&amp;version=NIV" TargetMode="External"/><Relationship Id="rId47" Type="http://schemas.openxmlformats.org/officeDocument/2006/relationships/hyperlink" Target="https://www.biblegateway.com/passage/?search=Matthew+3%3A17&amp;version=NIV" TargetMode="External"/><Relationship Id="rId50" Type="http://schemas.openxmlformats.org/officeDocument/2006/relationships/hyperlink" Target="https://www.biblegateway.com/passage/?search=John+16%3A7&amp;version=NIV" TargetMode="External"/><Relationship Id="rId55" Type="http://schemas.openxmlformats.org/officeDocument/2006/relationships/hyperlink" Target="https://www.biblegateway.com/passage/?search=Ephesians+1%3A18-21&amp;version=NIV"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office@shen.church" TargetMode="External"/><Relationship Id="rId20" Type="http://schemas.openxmlformats.org/officeDocument/2006/relationships/hyperlink" Target="https://www.biblegateway.com/passage/?search=Genesis+12%3A1-2&amp;version=NIV" TargetMode="External"/><Relationship Id="rId29" Type="http://schemas.openxmlformats.org/officeDocument/2006/relationships/image" Target="media/image8.jpeg"/><Relationship Id="rId41" Type="http://schemas.openxmlformats.org/officeDocument/2006/relationships/hyperlink" Target="http://bit.ly/3skF0p9" TargetMode="External"/><Relationship Id="rId54" Type="http://schemas.openxmlformats.org/officeDocument/2006/relationships/hyperlink" Target="https://www.biblegateway.com/passage/?search=Luke+24%3A36-49&amp;version=NIV" TargetMode="External"/><Relationship Id="rId62"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4.jpeg"/><Relationship Id="rId32" Type="http://schemas.openxmlformats.org/officeDocument/2006/relationships/hyperlink" Target="mailto:office@shen.church" TargetMode="External"/><Relationship Id="rId37" Type="http://schemas.openxmlformats.org/officeDocument/2006/relationships/hyperlink" Target="https://www.facebook.com/methodist.church.shenandoah" TargetMode="External"/><Relationship Id="rId40" Type="http://schemas.openxmlformats.org/officeDocument/2006/relationships/image" Target="media/image13.png"/><Relationship Id="rId45" Type="http://schemas.openxmlformats.org/officeDocument/2006/relationships/hyperlink" Target="https://www.biblegateway.com/passage/?search=Isaiah+7%3A14&amp;version=NIV" TargetMode="External"/><Relationship Id="rId53" Type="http://schemas.openxmlformats.org/officeDocument/2006/relationships/hyperlink" Target="https://www.biblegateway.com/passage/?search=John+19%3A34&amp;version=NIV" TargetMode="External"/><Relationship Id="rId58" Type="http://schemas.openxmlformats.org/officeDocument/2006/relationships/hyperlink" Target="https://www.biblegateway.com/passage/?search=Matthew+18%3A2-4&amp;version=NIV" TargetMode="External"/><Relationship Id="rId5" Type="http://schemas.openxmlformats.org/officeDocument/2006/relationships/numbering" Target="numbering.xml"/><Relationship Id="rId15" Type="http://schemas.openxmlformats.org/officeDocument/2006/relationships/hyperlink" Target="mailto:pastordavid@shen.church" TargetMode="External"/><Relationship Id="rId23" Type="http://schemas.openxmlformats.org/officeDocument/2006/relationships/hyperlink" Target="https://www.biblegateway.com/passage/?search=Exodus+13%3A21-22&amp;version=NIV" TargetMode="External"/><Relationship Id="rId28" Type="http://schemas.openxmlformats.org/officeDocument/2006/relationships/image" Target="media/image7.JPG"/><Relationship Id="rId36" Type="http://schemas.openxmlformats.org/officeDocument/2006/relationships/hyperlink" Target="https://shenchurch.onechurchsoftware.com/" TargetMode="External"/><Relationship Id="rId49" Type="http://schemas.openxmlformats.org/officeDocument/2006/relationships/hyperlink" Target="https://www.biblegateway.com/passage/?search=Hebrews+4%3A15-16&amp;version=NIV" TargetMode="External"/><Relationship Id="rId57" Type="http://schemas.openxmlformats.org/officeDocument/2006/relationships/hyperlink" Target="https://www.biblegateway.com/passage/?search=James+1%3A17&amp;version=NIV" TargetMode="External"/><Relationship Id="rId61" Type="http://schemas.openxmlformats.org/officeDocument/2006/relationships/image" Target="media/image15.JPG"/><Relationship Id="rId10" Type="http://schemas.openxmlformats.org/officeDocument/2006/relationships/endnotes" Target="endnotes.xml"/><Relationship Id="rId19" Type="http://schemas.openxmlformats.org/officeDocument/2006/relationships/hyperlink" Target="https://www.biblegateway.com/passage/?search=Genesis+3%3A8&amp;version=NIV" TargetMode="External"/><Relationship Id="rId31" Type="http://schemas.openxmlformats.org/officeDocument/2006/relationships/image" Target="media/image10.jpg"/><Relationship Id="rId44" Type="http://schemas.openxmlformats.org/officeDocument/2006/relationships/hyperlink" Target="https://www.biblegateway.com/passage/?search=Psalm+139%3A23-24&amp;version=NIV" TargetMode="External"/><Relationship Id="rId52" Type="http://schemas.openxmlformats.org/officeDocument/2006/relationships/hyperlink" Target="https://www.biblegateway.com/passage/?search=John+14%3A26-27&amp;version=NIV" TargetMode="External"/><Relationship Id="rId60"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biblegateway.com/passage/?search=Exodus+3%3A1-22&amp;version=NIV" TargetMode="External"/><Relationship Id="rId27" Type="http://schemas.openxmlformats.org/officeDocument/2006/relationships/image" Target="media/image6.JPG"/><Relationship Id="rId30" Type="http://schemas.openxmlformats.org/officeDocument/2006/relationships/image" Target="media/image9.jpeg"/><Relationship Id="rId35" Type="http://schemas.openxmlformats.org/officeDocument/2006/relationships/image" Target="media/image11.png"/><Relationship Id="rId43" Type="http://schemas.openxmlformats.org/officeDocument/2006/relationships/hyperlink" Target="https://www.biblegateway.com/passage/?search=Psalm+139%3A1-18&amp;version=NIV" TargetMode="External"/><Relationship Id="rId48" Type="http://schemas.openxmlformats.org/officeDocument/2006/relationships/hyperlink" Target="https://www.biblegateway.com/passage/?search=Matthew+17%3A5&amp;version=NIV" TargetMode="External"/><Relationship Id="rId56" Type="http://schemas.openxmlformats.org/officeDocument/2006/relationships/hyperlink" Target="https://www.biblegateway.com/passage/?search=Matthew+6%3A33&amp;version=NIV"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biblegateway.com/passage/?search=John+14%3A15-21&amp;version=NIV"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3.jpeg"/><Relationship Id="rId25" Type="http://schemas.openxmlformats.org/officeDocument/2006/relationships/customXml" Target="ink/ink1.xml"/><Relationship Id="rId33" Type="http://schemas.openxmlformats.org/officeDocument/2006/relationships/hyperlink" Target="https://shen.church" TargetMode="External"/><Relationship Id="rId38" Type="http://schemas.openxmlformats.org/officeDocument/2006/relationships/image" Target="media/image12.png"/><Relationship Id="rId46" Type="http://schemas.openxmlformats.org/officeDocument/2006/relationships/hyperlink" Target="https://www.biblegateway.com/passage/?search=Matthew+1%3A23&amp;version=NIV" TargetMode="External"/><Relationship Id="rId59" Type="http://schemas.openxmlformats.org/officeDocument/2006/relationships/hyperlink" Target="https://www.biblegateway.com/passage/?search=1+John+3%3A1&amp;version=NIV"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24T18:07:33.519"/>
    </inkml:context>
    <inkml:brush xml:id="br0">
      <inkml:brushProperty name="width" value="0.05" units="cm"/>
      <inkml:brushProperty name="height" value="0.05" units="cm"/>
    </inkml:brush>
  </inkml:definitions>
  <inkml:trace contextRef="#ctx0" brushRef="#br0">0 0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08b3b9de-5bc4-47ff-a0ca-51ce2a18b64c">
      <UserInfo>
        <DisplayName>Lanette Peavey</DisplayName>
        <AccountId>13</AccountId>
        <AccountType/>
      </UserInfo>
    </SharedWithUsers>
    <lcf76f155ced4ddcb4097134ff3c332f xmlns="f4ead84e-2758-4dd8-a425-cd15a32a03fb">
      <Terms xmlns="http://schemas.microsoft.com/office/infopath/2007/PartnerControls"/>
    </lcf76f155ced4ddcb4097134ff3c332f>
    <TaxCatchAll xmlns="08b3b9de-5bc4-47ff-a0ca-51ce2a18b64c"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12728E26FFD0B489EBC30CE269207BF" ma:contentTypeVersion="15" ma:contentTypeDescription="Create a new document." ma:contentTypeScope="" ma:versionID="f35e9f0a8344928be89aa40d2f2f6216">
  <xsd:schema xmlns:xsd="http://www.w3.org/2001/XMLSchema" xmlns:xs="http://www.w3.org/2001/XMLSchema" xmlns:p="http://schemas.microsoft.com/office/2006/metadata/properties" xmlns:ns2="f4ead84e-2758-4dd8-a425-cd15a32a03fb" xmlns:ns3="08b3b9de-5bc4-47ff-a0ca-51ce2a18b64c" targetNamespace="http://schemas.microsoft.com/office/2006/metadata/properties" ma:root="true" ma:fieldsID="e7486dc3625b82a29645070e53cfd195" ns2:_="" ns3:_="">
    <xsd:import namespace="f4ead84e-2758-4dd8-a425-cd15a32a03fb"/>
    <xsd:import namespace="08b3b9de-5bc4-47ff-a0ca-51ce2a18b64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ead84e-2758-4dd8-a425-cd15a32a03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d5fe963-9733-43cd-aebe-4f8385d5247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8b3b9de-5bc4-47ff-a0ca-51ce2a18b64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9a33149-7fb2-45a2-8034-2c450fe24a98}" ma:internalName="TaxCatchAll" ma:showField="CatchAllData" ma:web="08b3b9de-5bc4-47ff-a0ca-51ce2a18b6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AAC402-5940-4130-83CA-1CA7298E1092}">
  <ds:schemaRefs>
    <ds:schemaRef ds:uri="http://schemas.microsoft.com/sharepoint/v3/contenttype/forms"/>
  </ds:schemaRefs>
</ds:datastoreItem>
</file>

<file path=customXml/itemProps2.xml><?xml version="1.0" encoding="utf-8"?>
<ds:datastoreItem xmlns:ds="http://schemas.openxmlformats.org/officeDocument/2006/customXml" ds:itemID="{4B48E691-84E4-4984-9021-C6A77AE04DD3}">
  <ds:schemaRefs>
    <ds:schemaRef ds:uri="http://schemas.openxmlformats.org/officeDocument/2006/bibliography"/>
  </ds:schemaRefs>
</ds:datastoreItem>
</file>

<file path=customXml/itemProps3.xml><?xml version="1.0" encoding="utf-8"?>
<ds:datastoreItem xmlns:ds="http://schemas.openxmlformats.org/officeDocument/2006/customXml" ds:itemID="{0B5B6CEA-0063-46A9-974B-8595A43C3CBC}">
  <ds:schemaRefs>
    <ds:schemaRef ds:uri="http://purl.org/dc/terms/"/>
    <ds:schemaRef ds:uri="http://purl.org/dc/dcmitype/"/>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schemas.microsoft.com/office/infopath/2007/PartnerControls"/>
    <ds:schemaRef ds:uri="08b3b9de-5bc4-47ff-a0ca-51ce2a18b64c"/>
    <ds:schemaRef ds:uri="f4ead84e-2758-4dd8-a425-cd15a32a03fb"/>
    <ds:schemaRef ds:uri="http://www.w3.org/XML/1998/namespace"/>
  </ds:schemaRefs>
</ds:datastoreItem>
</file>

<file path=customXml/itemProps4.xml><?xml version="1.0" encoding="utf-8"?>
<ds:datastoreItem xmlns:ds="http://schemas.openxmlformats.org/officeDocument/2006/customXml" ds:itemID="{650A3E0A-0407-4B8D-9C15-53DF3194F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ead84e-2758-4dd8-a425-cd15a32a03fb"/>
    <ds:schemaRef ds:uri="08b3b9de-5bc4-47ff-a0ca-51ce2a18b6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506</Words>
  <Characters>25690</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Shenandoah First United Methodist Church</vt:lpstr>
    </vt:vector>
  </TitlesOfParts>
  <Company/>
  <LinksUpToDate>false</LinksUpToDate>
  <CharactersWithSpaces>30136</CharactersWithSpaces>
  <SharedDoc>false</SharedDoc>
  <HLinks>
    <vt:vector size="66" baseType="variant">
      <vt:variant>
        <vt:i4>1769567</vt:i4>
      </vt:variant>
      <vt:variant>
        <vt:i4>30</vt:i4>
      </vt:variant>
      <vt:variant>
        <vt:i4>0</vt:i4>
      </vt:variant>
      <vt:variant>
        <vt:i4>5</vt:i4>
      </vt:variant>
      <vt:variant>
        <vt:lpwstr>http://bit.ly/3skF0p9</vt:lpwstr>
      </vt:variant>
      <vt:variant>
        <vt:lpwstr/>
      </vt:variant>
      <vt:variant>
        <vt:i4>1638418</vt:i4>
      </vt:variant>
      <vt:variant>
        <vt:i4>27</vt:i4>
      </vt:variant>
      <vt:variant>
        <vt:i4>0</vt:i4>
      </vt:variant>
      <vt:variant>
        <vt:i4>5</vt:i4>
      </vt:variant>
      <vt:variant>
        <vt:lpwstr>https://www.facebook.com/methodist.church.shenandoah</vt:lpwstr>
      </vt:variant>
      <vt:variant>
        <vt:lpwstr/>
      </vt:variant>
      <vt:variant>
        <vt:i4>786503</vt:i4>
      </vt:variant>
      <vt:variant>
        <vt:i4>24</vt:i4>
      </vt:variant>
      <vt:variant>
        <vt:i4>0</vt:i4>
      </vt:variant>
      <vt:variant>
        <vt:i4>5</vt:i4>
      </vt:variant>
      <vt:variant>
        <vt:lpwstr>https://shenchurch.onechurchsoftware.com/</vt:lpwstr>
      </vt:variant>
      <vt:variant>
        <vt:lpwstr/>
      </vt:variant>
      <vt:variant>
        <vt:i4>5046282</vt:i4>
      </vt:variant>
      <vt:variant>
        <vt:i4>21</vt:i4>
      </vt:variant>
      <vt:variant>
        <vt:i4>0</vt:i4>
      </vt:variant>
      <vt:variant>
        <vt:i4>5</vt:i4>
      </vt:variant>
      <vt:variant>
        <vt:lpwstr>https://shen.church/</vt:lpwstr>
      </vt:variant>
      <vt:variant>
        <vt:lpwstr/>
      </vt:variant>
      <vt:variant>
        <vt:i4>3866626</vt:i4>
      </vt:variant>
      <vt:variant>
        <vt:i4>18</vt:i4>
      </vt:variant>
      <vt:variant>
        <vt:i4>0</vt:i4>
      </vt:variant>
      <vt:variant>
        <vt:i4>5</vt:i4>
      </vt:variant>
      <vt:variant>
        <vt:lpwstr>mailto:office@shen.church</vt:lpwstr>
      </vt:variant>
      <vt:variant>
        <vt:lpwstr/>
      </vt:variant>
      <vt:variant>
        <vt:i4>5177351</vt:i4>
      </vt:variant>
      <vt:variant>
        <vt:i4>15</vt:i4>
      </vt:variant>
      <vt:variant>
        <vt:i4>0</vt:i4>
      </vt:variant>
      <vt:variant>
        <vt:i4>5</vt:i4>
      </vt:variant>
      <vt:variant>
        <vt:lpwstr>https://www.biblegateway.com/passage/?search=Psalm+1&amp;version=NIV</vt:lpwstr>
      </vt:variant>
      <vt:variant>
        <vt:lpwstr/>
      </vt:variant>
      <vt:variant>
        <vt:i4>5832707</vt:i4>
      </vt:variant>
      <vt:variant>
        <vt:i4>12</vt:i4>
      </vt:variant>
      <vt:variant>
        <vt:i4>0</vt:i4>
      </vt:variant>
      <vt:variant>
        <vt:i4>5</vt:i4>
      </vt:variant>
      <vt:variant>
        <vt:lpwstr>https://www.biblegateway.com/passage/?search=John+3%3A16&amp;version=NIV</vt:lpwstr>
      </vt:variant>
      <vt:variant>
        <vt:lpwstr/>
      </vt:variant>
      <vt:variant>
        <vt:i4>2818100</vt:i4>
      </vt:variant>
      <vt:variant>
        <vt:i4>9</vt:i4>
      </vt:variant>
      <vt:variant>
        <vt:i4>0</vt:i4>
      </vt:variant>
      <vt:variant>
        <vt:i4>5</vt:i4>
      </vt:variant>
      <vt:variant>
        <vt:lpwstr>https://www.biblegateway.com/passage/?search=Colossians+2%3A6-7&amp;version=NIV</vt:lpwstr>
      </vt:variant>
      <vt:variant>
        <vt:lpwstr/>
      </vt:variant>
      <vt:variant>
        <vt:i4>5177351</vt:i4>
      </vt:variant>
      <vt:variant>
        <vt:i4>6</vt:i4>
      </vt:variant>
      <vt:variant>
        <vt:i4>0</vt:i4>
      </vt:variant>
      <vt:variant>
        <vt:i4>5</vt:i4>
      </vt:variant>
      <vt:variant>
        <vt:lpwstr>https://www.biblegateway.com/passage/?search=Psalm+1&amp;version=NIV</vt:lpwstr>
      </vt:variant>
      <vt:variant>
        <vt:lpwstr/>
      </vt:variant>
      <vt:variant>
        <vt:i4>3866626</vt:i4>
      </vt:variant>
      <vt:variant>
        <vt:i4>3</vt:i4>
      </vt:variant>
      <vt:variant>
        <vt:i4>0</vt:i4>
      </vt:variant>
      <vt:variant>
        <vt:i4>5</vt:i4>
      </vt:variant>
      <vt:variant>
        <vt:lpwstr>mailto:office@shen.church</vt:lpwstr>
      </vt:variant>
      <vt:variant>
        <vt:lpwstr/>
      </vt:variant>
      <vt:variant>
        <vt:i4>3276822</vt:i4>
      </vt:variant>
      <vt:variant>
        <vt:i4>0</vt:i4>
      </vt:variant>
      <vt:variant>
        <vt:i4>0</vt:i4>
      </vt:variant>
      <vt:variant>
        <vt:i4>5</vt:i4>
      </vt:variant>
      <vt:variant>
        <vt:lpwstr>mailto:pastordavid@shen.chu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enandoah First United Methodist Church</dc:title>
  <dc:subject/>
  <dc:creator>Kelly Peavey</dc:creator>
  <cp:keywords/>
  <dc:description/>
  <cp:lastModifiedBy>Jeff Hiser</cp:lastModifiedBy>
  <cp:revision>2</cp:revision>
  <cp:lastPrinted>2022-10-20T14:20:00Z</cp:lastPrinted>
  <dcterms:created xsi:type="dcterms:W3CDTF">2022-11-02T10:15:00Z</dcterms:created>
  <dcterms:modified xsi:type="dcterms:W3CDTF">2022-11-02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2728E26FFD0B489EBC30CE269207BF</vt:lpwstr>
  </property>
  <property fmtid="{D5CDD505-2E9C-101B-9397-08002B2CF9AE}" pid="3" name="MediaServiceImageTags">
    <vt:lpwstr/>
  </property>
</Properties>
</file>